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631C7A" w14:textId="2AF2737A" w:rsidR="009227D8" w:rsidRDefault="009227D8" w:rsidP="76DC0EB4">
      <w:pPr>
        <w:pStyle w:val="Title"/>
        <w:rPr>
          <w:rFonts w:ascii="Arial" w:eastAsia="Arial" w:hAnsi="Arial" w:cs="Arial"/>
        </w:rPr>
      </w:pPr>
      <w:bookmarkStart w:id="0" w:name="_Toc1616732998"/>
      <w:r w:rsidRPr="76DC0EB4">
        <w:rPr>
          <w:rFonts w:ascii="Arial" w:eastAsia="Arial" w:hAnsi="Arial" w:cs="Arial"/>
        </w:rPr>
        <w:t xml:space="preserve"> </w:t>
      </w:r>
      <w:r>
        <w:rPr>
          <w:noProof/>
        </w:rPr>
        <w:drawing>
          <wp:inline distT="0" distB="0" distL="0" distR="0" wp14:anchorId="30DB5FE5" wp14:editId="30AD717F">
            <wp:extent cx="1720381" cy="424282"/>
            <wp:effectExtent l="0" t="0" r="0" b="0"/>
            <wp:docPr id="1" name="Picture 1" descr="Image result for university of suffolk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720381" cy="424282"/>
                    </a:xfrm>
                    <a:prstGeom prst="rect">
                      <a:avLst/>
                    </a:prstGeom>
                  </pic:spPr>
                </pic:pic>
              </a:graphicData>
            </a:graphic>
          </wp:inline>
        </w:drawing>
      </w:r>
      <w:bookmarkEnd w:id="0"/>
    </w:p>
    <w:p w14:paraId="3244E198" w14:textId="178F48A2" w:rsidR="009227D8" w:rsidRDefault="009227D8" w:rsidP="76DC0EB4"/>
    <w:p w14:paraId="6EE21C1B" w14:textId="77777777" w:rsidR="009227D8" w:rsidRPr="009227D8" w:rsidRDefault="009227D8" w:rsidP="76DC0EB4"/>
    <w:p w14:paraId="77874FBD" w14:textId="77777777" w:rsidR="009227D8" w:rsidRPr="009227D8" w:rsidRDefault="009227D8" w:rsidP="76DC0EB4">
      <w:pPr>
        <w:rPr>
          <w:highlight w:val="yellow"/>
        </w:rPr>
      </w:pPr>
    </w:p>
    <w:p w14:paraId="4DA53AD7" w14:textId="14EBFF66" w:rsidR="13CBB882" w:rsidRDefault="13CBB882" w:rsidP="76DC0EB4">
      <w:pPr>
        <w:pStyle w:val="Title"/>
        <w:spacing w:before="0" w:line="240" w:lineRule="auto"/>
        <w:rPr>
          <w:rFonts w:ascii="Arial" w:eastAsia="Arial" w:hAnsi="Arial" w:cs="Arial"/>
        </w:rPr>
      </w:pPr>
      <w:bookmarkStart w:id="1" w:name="_Toc1362704867"/>
      <w:commentRangeStart w:id="2"/>
      <w:r w:rsidRPr="76DC0EB4">
        <w:rPr>
          <w:rFonts w:ascii="Arial" w:eastAsia="Arial" w:hAnsi="Arial" w:cs="Arial"/>
        </w:rPr>
        <w:t>Introduction to Programming</w:t>
      </w:r>
      <w:commentRangeEnd w:id="2"/>
      <w:r>
        <w:rPr>
          <w:rStyle w:val="CommentReference"/>
        </w:rPr>
        <w:commentReference w:id="2"/>
      </w:r>
      <w:bookmarkEnd w:id="1"/>
    </w:p>
    <w:p w14:paraId="28AD6466" w14:textId="13393FCB" w:rsidR="6970920D" w:rsidRDefault="6970920D" w:rsidP="76DC0EB4"/>
    <w:p w14:paraId="69ADD6E5" w14:textId="4610D287" w:rsidR="55CD743E" w:rsidRDefault="55CD743E" w:rsidP="76DC0EB4">
      <w:pPr>
        <w:rPr>
          <w:sz w:val="36"/>
          <w:szCs w:val="36"/>
        </w:rPr>
      </w:pPr>
      <w:bookmarkStart w:id="3" w:name="_Toc780891657"/>
      <w:r w:rsidRPr="76DC0EB4">
        <w:rPr>
          <w:sz w:val="36"/>
          <w:szCs w:val="36"/>
        </w:rPr>
        <w:t>Level 4</w:t>
      </w:r>
      <w:bookmarkEnd w:id="3"/>
    </w:p>
    <w:p w14:paraId="51ABD7EB" w14:textId="2EBB3D03" w:rsidR="4CA80402" w:rsidRDefault="4CA80402" w:rsidP="76DC0EB4">
      <w:pPr>
        <w:rPr>
          <w:sz w:val="36"/>
          <w:szCs w:val="36"/>
        </w:rPr>
      </w:pPr>
    </w:p>
    <w:p w14:paraId="3740A95B" w14:textId="18F08B34" w:rsidR="13CBB882" w:rsidRDefault="13CBB882" w:rsidP="76DC0EB4">
      <w:pPr>
        <w:rPr>
          <w:sz w:val="36"/>
          <w:szCs w:val="36"/>
        </w:rPr>
      </w:pPr>
      <w:bookmarkStart w:id="4" w:name="_Toc1467171249"/>
      <w:r w:rsidRPr="76DC0EB4">
        <w:rPr>
          <w:sz w:val="36"/>
          <w:szCs w:val="36"/>
        </w:rPr>
        <w:t>Programming Portfolio Report</w:t>
      </w:r>
      <w:bookmarkEnd w:id="4"/>
    </w:p>
    <w:p w14:paraId="41F01F49" w14:textId="397EC296" w:rsidR="4CA80402" w:rsidRDefault="4CA80402" w:rsidP="76DC0EB4">
      <w:pPr>
        <w:rPr>
          <w:highlight w:val="yellow"/>
        </w:rPr>
      </w:pPr>
    </w:p>
    <w:p w14:paraId="06CB11F4" w14:textId="42D872AD" w:rsidR="4CA80402" w:rsidRDefault="4CA80402" w:rsidP="76DC0EB4">
      <w:pPr>
        <w:rPr>
          <w:highlight w:val="yellow"/>
        </w:rPr>
      </w:pPr>
    </w:p>
    <w:p w14:paraId="332268FE" w14:textId="196F9C0D" w:rsidR="79745CDD" w:rsidRDefault="79745CDD" w:rsidP="76DC0EB4">
      <w:pPr>
        <w:spacing w:before="0" w:after="160"/>
        <w:rPr>
          <w:highlight w:val="yellow"/>
        </w:rPr>
      </w:pPr>
      <w:bookmarkStart w:id="5" w:name="_Toc241462328"/>
      <w:r w:rsidRPr="76DC0EB4">
        <w:rPr>
          <w:highlight w:val="yellow"/>
        </w:rPr>
        <w:t>[</w:t>
      </w:r>
      <w:r w:rsidR="007C2EBC">
        <w:rPr>
          <w:highlight w:val="yellow"/>
        </w:rPr>
        <w:t>S244679</w:t>
      </w:r>
      <w:r w:rsidRPr="76DC0EB4">
        <w:rPr>
          <w:highlight w:val="yellow"/>
        </w:rPr>
        <w:t>]</w:t>
      </w:r>
      <w:bookmarkEnd w:id="5"/>
    </w:p>
    <w:p w14:paraId="06C8AC53" w14:textId="498C1321" w:rsidR="003B2677" w:rsidRDefault="0E0BC30C" w:rsidP="76DC0EB4">
      <w:pPr>
        <w:spacing w:before="0" w:after="160"/>
        <w:rPr>
          <w:highlight w:val="yellow"/>
          <w:shd w:val="clear" w:color="auto" w:fill="FFFFFF"/>
        </w:rPr>
      </w:pPr>
      <w:bookmarkStart w:id="6" w:name="_Toc1930684966"/>
      <w:r w:rsidRPr="76DC0EB4">
        <w:rPr>
          <w:highlight w:val="yellow"/>
        </w:rPr>
        <w:t>[</w:t>
      </w:r>
      <w:r w:rsidR="00D054C7">
        <w:rPr>
          <w:highlight w:val="yellow"/>
        </w:rPr>
        <w:t>4</w:t>
      </w:r>
      <w:r w:rsidR="00146A1A">
        <w:rPr>
          <w:highlight w:val="yellow"/>
        </w:rPr>
        <w:t>382</w:t>
      </w:r>
      <w:r w:rsidRPr="76DC0EB4">
        <w:rPr>
          <w:highlight w:val="yellow"/>
        </w:rPr>
        <w:t>]</w:t>
      </w:r>
      <w:bookmarkEnd w:id="6"/>
    </w:p>
    <w:p w14:paraId="6B37B1AC" w14:textId="06EEE61E" w:rsidR="76DC0EB4" w:rsidRDefault="76DC0EB4">
      <w:r>
        <w:br w:type="page"/>
      </w:r>
    </w:p>
    <w:p w14:paraId="6FB38F59" w14:textId="0BD19176" w:rsidR="005E1865" w:rsidRPr="005E1865" w:rsidRDefault="005E1865" w:rsidP="76DC0EB4">
      <w:pPr>
        <w:sectPr w:rsidR="005E1865" w:rsidRPr="005E1865" w:rsidSect="00B444C3">
          <w:footerReference w:type="even" r:id="rId16"/>
          <w:footerReference w:type="default" r:id="rId17"/>
          <w:pgSz w:w="11906" w:h="16838"/>
          <w:pgMar w:top="1440" w:right="1440" w:bottom="1440" w:left="1440" w:header="708" w:footer="708" w:gutter="0"/>
          <w:pgNumType w:start="1"/>
          <w:cols w:space="708"/>
          <w:titlePg/>
          <w:docGrid w:linePitch="360"/>
        </w:sectPr>
      </w:pPr>
    </w:p>
    <w:p w14:paraId="2B8667E0" w14:textId="0178A676" w:rsidR="00B7602A" w:rsidRDefault="538BA3B0" w:rsidP="003F3325">
      <w:pPr>
        <w:pStyle w:val="Heading1"/>
      </w:pPr>
      <w:bookmarkStart w:id="7" w:name="_Toc274919381"/>
      <w:r w:rsidRPr="003F3325">
        <w:lastRenderedPageBreak/>
        <w:t>Background</w:t>
      </w:r>
      <w:r>
        <w:t xml:space="preserve"> </w:t>
      </w:r>
      <w:bookmarkEnd w:id="7"/>
    </w:p>
    <w:p w14:paraId="4BC33A9F" w14:textId="49DEFE95" w:rsidR="00612A7D" w:rsidRPr="00612A7D" w:rsidRDefault="00612A7D" w:rsidP="009B0EA1">
      <w:pPr>
        <w:rPr>
          <w:u w:val="single"/>
        </w:rPr>
      </w:pPr>
      <w:bookmarkStart w:id="8" w:name="_Toc1197286585"/>
      <w:r w:rsidRPr="00612A7D">
        <w:rPr>
          <w:u w:val="single"/>
        </w:rPr>
        <w:t>process of the key decisions made about packages, classes, attributes, methods, and parameters</w:t>
      </w:r>
    </w:p>
    <w:p w14:paraId="4036CAB3" w14:textId="2B9344CD" w:rsidR="009B0EA1" w:rsidRDefault="009B0EA1" w:rsidP="009B0EA1">
      <w:r>
        <w:t>To begin programming the application, the first step was to analyse the requirements of the program, which included identifying the data to be stored and the necessary operations to be performed on that data. In this case, the program needed to store information about items sold in a store and support operations such as adding, removing, updating, and searching for items.</w:t>
      </w:r>
    </w:p>
    <w:p w14:paraId="28ACEB04" w14:textId="4BF175DE" w:rsidR="000B4E53" w:rsidRDefault="000B4E53" w:rsidP="009B0EA1">
      <w:r w:rsidRPr="000B4E53">
        <w:t xml:space="preserve">Once the attributes </w:t>
      </w:r>
      <w:r>
        <w:t xml:space="preserve">had </w:t>
      </w:r>
      <w:r w:rsidRPr="000B4E53">
        <w:t xml:space="preserve">been identified, the next step </w:t>
      </w:r>
      <w:r w:rsidR="0055218E">
        <w:t>was</w:t>
      </w:r>
      <w:r w:rsidRPr="000B4E53">
        <w:t xml:space="preserve"> to determine the appropriate data types that </w:t>
      </w:r>
      <w:r w:rsidR="0055218E">
        <w:t xml:space="preserve">would be </w:t>
      </w:r>
      <w:r w:rsidRPr="000B4E53">
        <w:t xml:space="preserve">used to represent them. In this program, </w:t>
      </w:r>
      <w:r w:rsidR="00A61003">
        <w:t>‘</w:t>
      </w:r>
      <w:r w:rsidRPr="000B4E53">
        <w:t>String</w:t>
      </w:r>
      <w:r w:rsidR="00A61003">
        <w:t>’</w:t>
      </w:r>
      <w:r w:rsidRPr="000B4E53">
        <w:t xml:space="preserve"> data type is used for the name of the store, the store's address, and the item description. int data type is used for item ID and quantity in stock, while </w:t>
      </w:r>
      <w:r w:rsidR="00A61003">
        <w:t>‘</w:t>
      </w:r>
      <w:r w:rsidRPr="000B4E53">
        <w:t>BigDecimal</w:t>
      </w:r>
      <w:r w:rsidR="00A61003">
        <w:t>’</w:t>
      </w:r>
      <w:r w:rsidRPr="000B4E53">
        <w:t xml:space="preserve"> is used to represent the item's unit price and total price</w:t>
      </w:r>
      <w:r w:rsidR="0055218E">
        <w:t>.</w:t>
      </w:r>
      <w:r w:rsidR="009C6E10" w:rsidRPr="009C6E10">
        <w:t xml:space="preserve"> </w:t>
      </w:r>
      <w:r w:rsidR="009C6E10" w:rsidRPr="009C6E10">
        <w:t>The parameters were used to pass necessary data between the main method and the Store class in each method.</w:t>
      </w:r>
    </w:p>
    <w:p w14:paraId="110B11CB" w14:textId="77777777" w:rsidR="009B0EA1" w:rsidRDefault="009B0EA1" w:rsidP="009B0EA1">
      <w:r>
        <w:t>Next, it was necessary to define the classes that would store the data. For this program, two classes: Store and Item. After that, the properties were defined so that they could be used to store the data. In the Item class, properties such as ID, description, unit price, quantity in stock, and total price were included. In the Store class, a property was added to store a list of items.</w:t>
      </w:r>
    </w:p>
    <w:p w14:paraId="70B64746" w14:textId="40B70F9E" w:rsidR="009B0EA1" w:rsidRDefault="009B0EA1" w:rsidP="009B0EA1">
      <w:r>
        <w:t xml:space="preserve">Following this, </w:t>
      </w:r>
      <w:r w:rsidR="007835E4">
        <w:t xml:space="preserve">constructors </w:t>
      </w:r>
      <w:r w:rsidR="00DA6179">
        <w:t>(methods used to create instances of the class)</w:t>
      </w:r>
      <w:r>
        <w:t xml:space="preserve"> were defined that would be used to perform operations on the data. For the Item class, methods were created to get and set the properties, and a </w:t>
      </w:r>
      <w:r w:rsidR="00A61003">
        <w:t>‘</w:t>
      </w:r>
      <w:proofErr w:type="spellStart"/>
      <w:r>
        <w:t>toString</w:t>
      </w:r>
      <w:proofErr w:type="spellEnd"/>
      <w:r>
        <w:t>()</w:t>
      </w:r>
      <w:r w:rsidR="00A61003">
        <w:t>’</w:t>
      </w:r>
      <w:r>
        <w:t xml:space="preserve"> method was added to return a string representation of an Item object. For the Store class, methods were created to add, remove, update, and search for items in the store.</w:t>
      </w:r>
    </w:p>
    <w:p w14:paraId="0CFA1200" w14:textId="0D070443" w:rsidR="00E3211A" w:rsidRDefault="00E3211A" w:rsidP="009B0EA1">
      <w:r>
        <w:t>T</w:t>
      </w:r>
      <w:r w:rsidRPr="00E3211A">
        <w:t>he accessor methods (getters and setters)</w:t>
      </w:r>
      <w:r>
        <w:t xml:space="preserve"> then needed to be defined</w:t>
      </w:r>
      <w:r w:rsidRPr="00E3211A">
        <w:t xml:space="preserve"> for each attribute of the class, which are used to retrieve or update the values of the attributes. The Item class has accessor methods for each of its attributes, including the get methods for ID, description, unit price, quantity in stock, and total pric</w:t>
      </w:r>
      <w:r w:rsidR="00A90AF0">
        <w:t>e.</w:t>
      </w:r>
    </w:p>
    <w:p w14:paraId="1BD940EB" w14:textId="77777777" w:rsidR="009B0EA1" w:rsidRDefault="009B0EA1" w:rsidP="009B0EA1">
      <w:r>
        <w:t>After defining the methods, the structure of the classes needed to be refined to ensure that they were efficient and easy to use. This involved breaking down complex methods into smaller, more manageable methods and organising the code in a logical and readable way.</w:t>
      </w:r>
    </w:p>
    <w:p w14:paraId="6134D2BE" w14:textId="1CEF6DE1" w:rsidR="004A7BB1" w:rsidRDefault="004A7BB1" w:rsidP="009B0EA1">
      <w:r w:rsidRPr="004A7BB1">
        <w:t xml:space="preserve">The program implements the Iterator pattern using the </w:t>
      </w:r>
      <w:r w:rsidR="0010443E">
        <w:t>‘</w:t>
      </w:r>
      <w:proofErr w:type="spellStart"/>
      <w:r w:rsidRPr="004A7BB1">
        <w:t>ArrayList</w:t>
      </w:r>
      <w:proofErr w:type="spellEnd"/>
      <w:r w:rsidRPr="004A7BB1">
        <w:t xml:space="preserve"> </w:t>
      </w:r>
      <w:r w:rsidR="0010443E">
        <w:t>‘</w:t>
      </w:r>
      <w:r w:rsidRPr="004A7BB1">
        <w:t>class from the Java Collections framework, which provides a way to efficiently iterate over a collection of objects. Control structures, such as if-else statements and for loops, were used to manipulate data and iterate over collections.</w:t>
      </w:r>
    </w:p>
    <w:p w14:paraId="12E12810" w14:textId="77562655" w:rsidR="00B7602A" w:rsidRDefault="009B0EA1" w:rsidP="009B0EA1">
      <w:r>
        <w:t>Finally, it was time to test the program to ensure that it worked as intended. To achieve this, test cases</w:t>
      </w:r>
      <w:r w:rsidR="00D54847">
        <w:t xml:space="preserve"> and edge cases</w:t>
      </w:r>
      <w:r w:rsidR="00AB736D">
        <w:t xml:space="preserve">  </w:t>
      </w:r>
      <w:r>
        <w:t>were created for each method, and the output was verified to ensure that it was correct.</w:t>
      </w:r>
      <w:r w:rsidR="5571C0EA">
        <w:t xml:space="preserve"> </w:t>
      </w:r>
      <w:bookmarkEnd w:id="8"/>
    </w:p>
    <w:p w14:paraId="771C25CF" w14:textId="77777777" w:rsidR="00B65508" w:rsidRDefault="00B65508" w:rsidP="00B65508">
      <w:pPr>
        <w:pStyle w:val="Heading1"/>
        <w:numPr>
          <w:ilvl w:val="0"/>
          <w:numId w:val="0"/>
        </w:numPr>
        <w:ind w:left="432"/>
      </w:pPr>
      <w:bookmarkStart w:id="9" w:name="_Toc1433038247"/>
    </w:p>
    <w:p w14:paraId="69B265A1" w14:textId="77777777" w:rsidR="00B65508" w:rsidRDefault="00B65508" w:rsidP="00B65508">
      <w:pPr>
        <w:pStyle w:val="Heading1"/>
        <w:numPr>
          <w:ilvl w:val="0"/>
          <w:numId w:val="0"/>
        </w:numPr>
        <w:ind w:left="432"/>
      </w:pPr>
    </w:p>
    <w:p w14:paraId="61CB3B39" w14:textId="0C6BFFB4" w:rsidR="008A024D" w:rsidRPr="0010443E" w:rsidRDefault="5ED36A70" w:rsidP="00E86EB2">
      <w:pPr>
        <w:pStyle w:val="Heading1"/>
      </w:pPr>
      <w:r>
        <w:lastRenderedPageBreak/>
        <w:t>Implementation details</w:t>
      </w:r>
      <w:bookmarkEnd w:id="9"/>
    </w:p>
    <w:p w14:paraId="4F492B20" w14:textId="77777777" w:rsidR="003302EE" w:rsidRPr="003302EE" w:rsidRDefault="003302EE" w:rsidP="003302EE">
      <w:pPr>
        <w:rPr>
          <w:b/>
          <w:bCs/>
          <w:sz w:val="24"/>
          <w:szCs w:val="24"/>
          <w:u w:val="single"/>
        </w:rPr>
      </w:pPr>
      <w:r w:rsidRPr="003302EE">
        <w:rPr>
          <w:b/>
          <w:bCs/>
          <w:sz w:val="24"/>
          <w:szCs w:val="24"/>
          <w:u w:val="single"/>
        </w:rPr>
        <w:t>Information Flows</w:t>
      </w:r>
    </w:p>
    <w:p w14:paraId="45083D45" w14:textId="77777777" w:rsidR="003302EE" w:rsidRPr="003302EE" w:rsidRDefault="003302EE" w:rsidP="003302EE">
      <w:pPr>
        <w:rPr>
          <w:sz w:val="20"/>
          <w:szCs w:val="20"/>
        </w:rPr>
      </w:pPr>
      <w:r w:rsidRPr="003302EE">
        <w:rPr>
          <w:sz w:val="20"/>
          <w:szCs w:val="20"/>
        </w:rPr>
        <w:t>This program involves two main types of information flow: file input/output and user input/output.</w:t>
      </w:r>
    </w:p>
    <w:p w14:paraId="68236751" w14:textId="77777777" w:rsidR="003302EE" w:rsidRPr="003302EE" w:rsidRDefault="003302EE" w:rsidP="003302EE">
      <w:pPr>
        <w:rPr>
          <w:sz w:val="20"/>
          <w:szCs w:val="20"/>
        </w:rPr>
      </w:pPr>
      <w:r w:rsidRPr="003302EE">
        <w:rPr>
          <w:sz w:val="20"/>
          <w:szCs w:val="20"/>
        </w:rPr>
        <w:t>File Input/Output: The program uses two text files, "items.txt" and "transactions.txt", to store information about items and transactions in the store. These files are read by the program to load data into memory and written to when new or updated data needs to be stored.</w:t>
      </w:r>
    </w:p>
    <w:p w14:paraId="7DED5165" w14:textId="5EF6D43A" w:rsidR="003302EE" w:rsidRPr="003302EE" w:rsidRDefault="003302EE" w:rsidP="003302EE">
      <w:pPr>
        <w:rPr>
          <w:sz w:val="20"/>
          <w:szCs w:val="20"/>
        </w:rPr>
      </w:pPr>
      <w:r w:rsidRPr="003302EE">
        <w:rPr>
          <w:sz w:val="20"/>
          <w:szCs w:val="20"/>
        </w:rPr>
        <w:t>User Input/Output: The program communicates with the user through the console by utilising the Scanner class. A menu of options is displayed, and the user can select an option by entering a number. Based on the user's input, the program performs actions such as adding, updating</w:t>
      </w:r>
      <w:r w:rsidR="00D56091">
        <w:rPr>
          <w:sz w:val="20"/>
          <w:szCs w:val="20"/>
        </w:rPr>
        <w:t xml:space="preserve"> etc. </w:t>
      </w:r>
      <w:r w:rsidRPr="003302EE">
        <w:rPr>
          <w:sz w:val="20"/>
          <w:szCs w:val="20"/>
        </w:rPr>
        <w:t>. Additionally, the program generates a daily transaction report and outputs confirmation messages or reports to the user.</w:t>
      </w:r>
    </w:p>
    <w:p w14:paraId="6301472E" w14:textId="68E6EBB4" w:rsidR="00E86EB2" w:rsidRPr="00A303D5" w:rsidRDefault="00E86EB2" w:rsidP="00E86EB2">
      <w:pPr>
        <w:rPr>
          <w:b/>
          <w:bCs/>
          <w:sz w:val="24"/>
          <w:szCs w:val="24"/>
          <w:u w:val="single"/>
        </w:rPr>
      </w:pPr>
      <w:r>
        <w:rPr>
          <w:b/>
          <w:bCs/>
          <w:sz w:val="24"/>
          <w:szCs w:val="24"/>
          <w:u w:val="single"/>
        </w:rPr>
        <w:t>A step-by-step</w:t>
      </w:r>
      <w:r w:rsidRPr="00A303D5">
        <w:rPr>
          <w:b/>
          <w:bCs/>
          <w:sz w:val="24"/>
          <w:szCs w:val="24"/>
          <w:u w:val="single"/>
        </w:rPr>
        <w:t xml:space="preserve"> breakdown of the different elements (classes, methods etc</w:t>
      </w:r>
      <w:r>
        <w:rPr>
          <w:b/>
          <w:bCs/>
          <w:sz w:val="24"/>
          <w:szCs w:val="24"/>
          <w:u w:val="single"/>
        </w:rPr>
        <w:t>.</w:t>
      </w:r>
      <w:r w:rsidRPr="00A303D5">
        <w:rPr>
          <w:b/>
          <w:bCs/>
          <w:sz w:val="24"/>
          <w:szCs w:val="24"/>
          <w:u w:val="single"/>
        </w:rPr>
        <w:t>) of the app:</w:t>
      </w:r>
    </w:p>
    <w:p w14:paraId="4314A93F" w14:textId="77777777" w:rsidR="00E86EB2" w:rsidRPr="00874210" w:rsidRDefault="00E86EB2" w:rsidP="00E86EB2">
      <w:pPr>
        <w:rPr>
          <w:b/>
          <w:bCs/>
          <w:sz w:val="22"/>
          <w:szCs w:val="22"/>
          <w:u w:val="single"/>
        </w:rPr>
      </w:pPr>
      <w:r w:rsidRPr="00874210">
        <w:rPr>
          <w:b/>
          <w:bCs/>
          <w:sz w:val="22"/>
          <w:szCs w:val="22"/>
          <w:u w:val="single"/>
        </w:rPr>
        <w:t>Store Class</w:t>
      </w:r>
    </w:p>
    <w:p w14:paraId="0AADA131" w14:textId="77777777" w:rsidR="00E86EB2" w:rsidRPr="006F4668" w:rsidRDefault="00E86EB2" w:rsidP="00E86EB2">
      <w:pPr>
        <w:rPr>
          <w:u w:val="single"/>
        </w:rPr>
      </w:pPr>
      <w:r w:rsidRPr="006F4668">
        <w:rPr>
          <w:u w:val="single"/>
        </w:rPr>
        <w:t>Import statements:</w:t>
      </w:r>
    </w:p>
    <w:p w14:paraId="420D9D55" w14:textId="6594E862" w:rsidR="00E86EB2" w:rsidRDefault="00E86EB2" w:rsidP="00E86EB2">
      <w:r>
        <w:t xml:space="preserve">These are used to import various classes that are needed in the program. For example, the java.io classes are used for reading and writing files, the </w:t>
      </w:r>
      <w:proofErr w:type="spellStart"/>
      <w:r>
        <w:t>java.util</w:t>
      </w:r>
      <w:proofErr w:type="spellEnd"/>
      <w:r>
        <w:t xml:space="preserve"> classes are used for various utility functions such as handling dates, and the </w:t>
      </w:r>
      <w:r w:rsidR="004A6BEE">
        <w:t>‘</w:t>
      </w:r>
      <w:proofErr w:type="spellStart"/>
      <w:r>
        <w:t>java.math.BigDecimal</w:t>
      </w:r>
      <w:proofErr w:type="spellEnd"/>
      <w:r w:rsidR="004A6BEE">
        <w:t>’</w:t>
      </w:r>
      <w:r>
        <w:t xml:space="preserve"> class is used for precise decimal arithmetic.</w:t>
      </w:r>
    </w:p>
    <w:p w14:paraId="1F599920" w14:textId="77777777" w:rsidR="00E86EB2" w:rsidRDefault="00E86EB2" w:rsidP="00E86EB2"/>
    <w:p w14:paraId="4B5432E5" w14:textId="46E46B62" w:rsidR="00E86EB2" w:rsidRPr="006F4668" w:rsidRDefault="00E86EB2" w:rsidP="00E86EB2">
      <w:pPr>
        <w:rPr>
          <w:u w:val="single"/>
        </w:rPr>
      </w:pPr>
      <w:r w:rsidRPr="006F4668">
        <w:rPr>
          <w:u w:val="single"/>
        </w:rPr>
        <w:t>class:</w:t>
      </w:r>
    </w:p>
    <w:p w14:paraId="783165F6" w14:textId="77777777" w:rsidR="00E86EB2" w:rsidRPr="00FE2435" w:rsidRDefault="00E86EB2" w:rsidP="00E86EB2">
      <w:pPr>
        <w:rPr>
          <w:i/>
          <w:iCs/>
        </w:rPr>
      </w:pPr>
      <w:r w:rsidRPr="00FE2435">
        <w:rPr>
          <w:i/>
          <w:iCs/>
        </w:rPr>
        <w:t>public class store {</w:t>
      </w:r>
    </w:p>
    <w:p w14:paraId="1A21885A" w14:textId="77777777" w:rsidR="00E86EB2" w:rsidRPr="00FE2435" w:rsidRDefault="00E86EB2" w:rsidP="00E86EB2">
      <w:pPr>
        <w:rPr>
          <w:sz w:val="20"/>
          <w:szCs w:val="20"/>
        </w:rPr>
      </w:pPr>
      <w:r w:rsidRPr="00FE2435">
        <w:rPr>
          <w:sz w:val="20"/>
          <w:szCs w:val="20"/>
        </w:rPr>
        <w:t>This is the main class of the program. The program starts executing from the main method inside this class.</w:t>
      </w:r>
    </w:p>
    <w:p w14:paraId="1378B373" w14:textId="77777777" w:rsidR="00E86EB2" w:rsidRDefault="00E86EB2" w:rsidP="00E86EB2"/>
    <w:p w14:paraId="1888F296" w14:textId="77777777" w:rsidR="00E86EB2" w:rsidRDefault="00E86EB2" w:rsidP="00E86EB2">
      <w:r w:rsidRPr="006F4668">
        <w:rPr>
          <w:u w:val="single"/>
        </w:rPr>
        <w:t>main method</w:t>
      </w:r>
      <w:r>
        <w:t>:</w:t>
      </w:r>
    </w:p>
    <w:p w14:paraId="58CF139F" w14:textId="77777777" w:rsidR="00E86EB2" w:rsidRPr="00FE2435" w:rsidRDefault="00E86EB2" w:rsidP="00E86EB2">
      <w:pPr>
        <w:rPr>
          <w:i/>
          <w:iCs/>
        </w:rPr>
      </w:pPr>
      <w:r w:rsidRPr="00FE2435">
        <w:rPr>
          <w:i/>
          <w:iCs/>
        </w:rPr>
        <w:t xml:space="preserve">public static void main(String[] </w:t>
      </w:r>
      <w:proofErr w:type="spellStart"/>
      <w:r w:rsidRPr="00FE2435">
        <w:rPr>
          <w:i/>
          <w:iCs/>
        </w:rPr>
        <w:t>args</w:t>
      </w:r>
      <w:proofErr w:type="spellEnd"/>
      <w:r w:rsidRPr="00FE2435">
        <w:rPr>
          <w:i/>
          <w:iCs/>
        </w:rPr>
        <w:t>) {</w:t>
      </w:r>
    </w:p>
    <w:p w14:paraId="1B309E45" w14:textId="718B0009" w:rsidR="00E86EB2" w:rsidRPr="00FE2435" w:rsidRDefault="00E86EB2" w:rsidP="00E86EB2">
      <w:pPr>
        <w:rPr>
          <w:sz w:val="20"/>
          <w:szCs w:val="20"/>
        </w:rPr>
      </w:pPr>
      <w:r w:rsidRPr="00FE2435">
        <w:rPr>
          <w:sz w:val="20"/>
          <w:szCs w:val="20"/>
        </w:rPr>
        <w:t>This is the main entry point of the program. It initiali</w:t>
      </w:r>
      <w:r w:rsidR="00B37DAB">
        <w:rPr>
          <w:sz w:val="20"/>
          <w:szCs w:val="20"/>
        </w:rPr>
        <w:t>s</w:t>
      </w:r>
      <w:r w:rsidRPr="00FE2435">
        <w:rPr>
          <w:sz w:val="20"/>
          <w:szCs w:val="20"/>
        </w:rPr>
        <w:t>es the files, loads items into memory, and starts a loop to allow the user to interact with the program.</w:t>
      </w:r>
    </w:p>
    <w:p w14:paraId="333478EF" w14:textId="77777777" w:rsidR="00E86EB2" w:rsidRDefault="00E86EB2" w:rsidP="00E86EB2"/>
    <w:p w14:paraId="7F1047AE" w14:textId="73CDCA2C" w:rsidR="00E86EB2" w:rsidRPr="005A00F8" w:rsidRDefault="00E86EB2" w:rsidP="00E86EB2">
      <w:pPr>
        <w:rPr>
          <w:u w:val="single"/>
        </w:rPr>
      </w:pPr>
      <w:r w:rsidRPr="005A00F8">
        <w:rPr>
          <w:u w:val="single"/>
        </w:rPr>
        <w:t>Initiali</w:t>
      </w:r>
      <w:r w:rsidR="00BC01F3">
        <w:rPr>
          <w:u w:val="single"/>
        </w:rPr>
        <w:t>s</w:t>
      </w:r>
      <w:r w:rsidRPr="005A00F8">
        <w:rPr>
          <w:u w:val="single"/>
        </w:rPr>
        <w:t>ing files:</w:t>
      </w:r>
    </w:p>
    <w:p w14:paraId="2E9ADCC4" w14:textId="77777777" w:rsidR="00E86EB2" w:rsidRPr="00FE2435" w:rsidRDefault="00E86EB2" w:rsidP="00E86EB2">
      <w:pPr>
        <w:rPr>
          <w:i/>
          <w:iCs/>
        </w:rPr>
      </w:pPr>
      <w:r w:rsidRPr="00FE2435">
        <w:rPr>
          <w:i/>
          <w:iCs/>
        </w:rPr>
        <w:t xml:space="preserve">File </w:t>
      </w:r>
      <w:proofErr w:type="spellStart"/>
      <w:r w:rsidRPr="00FE2435">
        <w:rPr>
          <w:i/>
          <w:iCs/>
        </w:rPr>
        <w:t>itemsFile</w:t>
      </w:r>
      <w:proofErr w:type="spellEnd"/>
      <w:r w:rsidRPr="00FE2435">
        <w:rPr>
          <w:i/>
          <w:iCs/>
        </w:rPr>
        <w:t xml:space="preserve"> = new File("items.txt");</w:t>
      </w:r>
    </w:p>
    <w:p w14:paraId="06141D1B" w14:textId="77777777" w:rsidR="00E86EB2" w:rsidRPr="00FE2435" w:rsidRDefault="00E86EB2" w:rsidP="00E86EB2">
      <w:pPr>
        <w:rPr>
          <w:i/>
          <w:iCs/>
        </w:rPr>
      </w:pPr>
      <w:r w:rsidRPr="00FE2435">
        <w:rPr>
          <w:i/>
          <w:iCs/>
        </w:rPr>
        <w:t xml:space="preserve">File </w:t>
      </w:r>
      <w:proofErr w:type="spellStart"/>
      <w:r w:rsidRPr="00FE2435">
        <w:rPr>
          <w:i/>
          <w:iCs/>
        </w:rPr>
        <w:t>transactionsFile</w:t>
      </w:r>
      <w:proofErr w:type="spellEnd"/>
      <w:r w:rsidRPr="00FE2435">
        <w:rPr>
          <w:i/>
          <w:iCs/>
        </w:rPr>
        <w:t xml:space="preserve"> = new File("transactions.txt");</w:t>
      </w:r>
    </w:p>
    <w:p w14:paraId="4CAD3660" w14:textId="77777777" w:rsidR="00E86EB2" w:rsidRPr="00FE2435" w:rsidRDefault="00E86EB2" w:rsidP="00E86EB2">
      <w:pPr>
        <w:rPr>
          <w:i/>
          <w:iCs/>
        </w:rPr>
      </w:pPr>
    </w:p>
    <w:p w14:paraId="2C0BE91A" w14:textId="77777777" w:rsidR="00E86EB2" w:rsidRPr="00FE2435" w:rsidRDefault="00E86EB2" w:rsidP="00E86EB2">
      <w:pPr>
        <w:rPr>
          <w:i/>
          <w:iCs/>
        </w:rPr>
      </w:pPr>
      <w:r w:rsidRPr="00FE2435">
        <w:rPr>
          <w:i/>
          <w:iCs/>
        </w:rPr>
        <w:t>try {</w:t>
      </w:r>
    </w:p>
    <w:p w14:paraId="5FFA5752" w14:textId="77777777" w:rsidR="00E86EB2" w:rsidRPr="00FE2435" w:rsidRDefault="00E86EB2" w:rsidP="00E86EB2">
      <w:pPr>
        <w:rPr>
          <w:i/>
          <w:iCs/>
        </w:rPr>
      </w:pPr>
      <w:r w:rsidRPr="00FE2435">
        <w:rPr>
          <w:i/>
          <w:iCs/>
        </w:rPr>
        <w:t xml:space="preserve">    </w:t>
      </w:r>
      <w:proofErr w:type="spellStart"/>
      <w:r w:rsidRPr="00FE2435">
        <w:rPr>
          <w:i/>
          <w:iCs/>
        </w:rPr>
        <w:t>itemsFile.createNewFile</w:t>
      </w:r>
      <w:proofErr w:type="spellEnd"/>
      <w:r w:rsidRPr="00FE2435">
        <w:rPr>
          <w:i/>
          <w:iCs/>
        </w:rPr>
        <w:t>();</w:t>
      </w:r>
    </w:p>
    <w:p w14:paraId="21F4CC91" w14:textId="77777777" w:rsidR="00E86EB2" w:rsidRPr="00FE2435" w:rsidRDefault="00E86EB2" w:rsidP="00E86EB2">
      <w:pPr>
        <w:rPr>
          <w:i/>
          <w:iCs/>
        </w:rPr>
      </w:pPr>
      <w:r w:rsidRPr="00FE2435">
        <w:rPr>
          <w:i/>
          <w:iCs/>
        </w:rPr>
        <w:t xml:space="preserve">    etc…</w:t>
      </w:r>
    </w:p>
    <w:p w14:paraId="4758A01B" w14:textId="6FBB72F8" w:rsidR="00E86EB2" w:rsidRPr="00FE2435" w:rsidRDefault="00E86EB2" w:rsidP="00E86EB2">
      <w:pPr>
        <w:rPr>
          <w:sz w:val="20"/>
          <w:szCs w:val="20"/>
        </w:rPr>
      </w:pPr>
      <w:r w:rsidRPr="00FE2435">
        <w:rPr>
          <w:sz w:val="20"/>
          <w:szCs w:val="20"/>
        </w:rPr>
        <w:t>This code initiali</w:t>
      </w:r>
      <w:r w:rsidR="00267E59">
        <w:rPr>
          <w:sz w:val="20"/>
          <w:szCs w:val="20"/>
        </w:rPr>
        <w:t>s</w:t>
      </w:r>
      <w:r w:rsidRPr="00FE2435">
        <w:rPr>
          <w:sz w:val="20"/>
          <w:szCs w:val="20"/>
        </w:rPr>
        <w:t>es two files, "items.txt" and "transactions.txt", and creates them if they don't exist.</w:t>
      </w:r>
    </w:p>
    <w:p w14:paraId="2E0305F3" w14:textId="77777777" w:rsidR="00E86EB2" w:rsidRDefault="00E86EB2" w:rsidP="00E86EB2"/>
    <w:p w14:paraId="45080276" w14:textId="77777777" w:rsidR="00E86EB2" w:rsidRPr="005A00F8" w:rsidRDefault="00E86EB2" w:rsidP="00E86EB2">
      <w:pPr>
        <w:rPr>
          <w:u w:val="single"/>
        </w:rPr>
      </w:pPr>
      <w:r w:rsidRPr="005A00F8">
        <w:rPr>
          <w:u w:val="single"/>
        </w:rPr>
        <w:t>Loading items into memory:</w:t>
      </w:r>
    </w:p>
    <w:p w14:paraId="5F5331C5" w14:textId="77777777" w:rsidR="00E86EB2" w:rsidRPr="002A4299" w:rsidRDefault="00E86EB2" w:rsidP="00E86EB2">
      <w:pPr>
        <w:rPr>
          <w:i/>
          <w:iCs/>
        </w:rPr>
      </w:pPr>
      <w:proofErr w:type="spellStart"/>
      <w:r w:rsidRPr="002A4299">
        <w:rPr>
          <w:i/>
          <w:iCs/>
        </w:rPr>
        <w:t>ArrayList</w:t>
      </w:r>
      <w:proofErr w:type="spellEnd"/>
      <w:r w:rsidRPr="002A4299">
        <w:rPr>
          <w:i/>
          <w:iCs/>
        </w:rPr>
        <w:t xml:space="preserve">&lt;Item&gt; items = new </w:t>
      </w:r>
      <w:proofErr w:type="spellStart"/>
      <w:r w:rsidRPr="002A4299">
        <w:rPr>
          <w:i/>
          <w:iCs/>
        </w:rPr>
        <w:t>ArrayList</w:t>
      </w:r>
      <w:proofErr w:type="spellEnd"/>
      <w:r w:rsidRPr="002A4299">
        <w:rPr>
          <w:i/>
          <w:iCs/>
        </w:rPr>
        <w:t>&lt;&gt;();</w:t>
      </w:r>
    </w:p>
    <w:p w14:paraId="15A948A8" w14:textId="77777777" w:rsidR="00E86EB2" w:rsidRPr="002A4299" w:rsidRDefault="00E86EB2" w:rsidP="00E86EB2">
      <w:pPr>
        <w:rPr>
          <w:i/>
          <w:iCs/>
        </w:rPr>
      </w:pPr>
    </w:p>
    <w:p w14:paraId="1A5512B3" w14:textId="77777777" w:rsidR="00E86EB2" w:rsidRPr="002A4299" w:rsidRDefault="00E86EB2" w:rsidP="00E86EB2">
      <w:pPr>
        <w:rPr>
          <w:i/>
          <w:iCs/>
        </w:rPr>
      </w:pPr>
      <w:r w:rsidRPr="002A4299">
        <w:rPr>
          <w:i/>
          <w:iCs/>
        </w:rPr>
        <w:t xml:space="preserve">try (Scanner </w:t>
      </w:r>
      <w:proofErr w:type="spellStart"/>
      <w:r w:rsidRPr="002A4299">
        <w:rPr>
          <w:i/>
          <w:iCs/>
        </w:rPr>
        <w:t>fileScanner</w:t>
      </w:r>
      <w:proofErr w:type="spellEnd"/>
      <w:r w:rsidRPr="002A4299">
        <w:rPr>
          <w:i/>
          <w:iCs/>
        </w:rPr>
        <w:t xml:space="preserve"> = new Scanner(</w:t>
      </w:r>
      <w:proofErr w:type="spellStart"/>
      <w:r w:rsidRPr="002A4299">
        <w:rPr>
          <w:i/>
          <w:iCs/>
        </w:rPr>
        <w:t>itemsFile</w:t>
      </w:r>
      <w:proofErr w:type="spellEnd"/>
      <w:r w:rsidRPr="002A4299">
        <w:rPr>
          <w:i/>
          <w:iCs/>
        </w:rPr>
        <w:t>)) {</w:t>
      </w:r>
    </w:p>
    <w:p w14:paraId="4CBB234F" w14:textId="77777777" w:rsidR="00E86EB2" w:rsidRPr="002A4299" w:rsidRDefault="00E86EB2" w:rsidP="00E86EB2">
      <w:pPr>
        <w:rPr>
          <w:i/>
          <w:iCs/>
        </w:rPr>
      </w:pPr>
      <w:r w:rsidRPr="002A4299">
        <w:rPr>
          <w:i/>
          <w:iCs/>
        </w:rPr>
        <w:t xml:space="preserve">    // Skip the first line if it is a header</w:t>
      </w:r>
    </w:p>
    <w:p w14:paraId="42467613" w14:textId="77777777" w:rsidR="00E86EB2" w:rsidRPr="002A4299" w:rsidRDefault="00E86EB2" w:rsidP="00E86EB2">
      <w:pPr>
        <w:rPr>
          <w:i/>
          <w:iCs/>
        </w:rPr>
      </w:pPr>
      <w:r w:rsidRPr="002A4299">
        <w:rPr>
          <w:i/>
          <w:iCs/>
        </w:rPr>
        <w:t>Etc….</w:t>
      </w:r>
    </w:p>
    <w:p w14:paraId="242C91B8" w14:textId="4AF18F5B" w:rsidR="00E86EB2" w:rsidRPr="002A4299" w:rsidRDefault="00E86EB2" w:rsidP="00E86EB2">
      <w:pPr>
        <w:rPr>
          <w:sz w:val="20"/>
          <w:szCs w:val="20"/>
        </w:rPr>
      </w:pPr>
      <w:r w:rsidRPr="002A4299">
        <w:rPr>
          <w:sz w:val="20"/>
          <w:szCs w:val="20"/>
        </w:rPr>
        <w:t xml:space="preserve">This code loads the contents of the "items.txt" file into memory as a list of Item objects. It uses a Scanner object to read the </w:t>
      </w:r>
      <w:r w:rsidR="00FE2435" w:rsidRPr="002A4299">
        <w:rPr>
          <w:sz w:val="20"/>
          <w:szCs w:val="20"/>
        </w:rPr>
        <w:t>file and</w:t>
      </w:r>
      <w:r w:rsidRPr="002A4299">
        <w:rPr>
          <w:sz w:val="20"/>
          <w:szCs w:val="20"/>
        </w:rPr>
        <w:t xml:space="preserve"> creates an Item object for each line in the file.</w:t>
      </w:r>
    </w:p>
    <w:p w14:paraId="5CDEF903" w14:textId="77777777" w:rsidR="00E86EB2" w:rsidRDefault="00E86EB2" w:rsidP="00E86EB2"/>
    <w:p w14:paraId="7103D8A1" w14:textId="77777777" w:rsidR="00E86EB2" w:rsidRPr="009514B3" w:rsidRDefault="00E86EB2" w:rsidP="00E86EB2">
      <w:pPr>
        <w:rPr>
          <w:u w:val="single"/>
        </w:rPr>
      </w:pPr>
      <w:r w:rsidRPr="009514B3">
        <w:rPr>
          <w:u w:val="single"/>
        </w:rPr>
        <w:t>User interaction loop:</w:t>
      </w:r>
    </w:p>
    <w:p w14:paraId="3B9A91F3" w14:textId="77777777" w:rsidR="00E86EB2" w:rsidRPr="002A4299" w:rsidRDefault="00E86EB2" w:rsidP="00E86EB2">
      <w:pPr>
        <w:rPr>
          <w:i/>
          <w:iCs/>
        </w:rPr>
      </w:pPr>
      <w:r w:rsidRPr="002A4299">
        <w:rPr>
          <w:i/>
          <w:iCs/>
        </w:rPr>
        <w:t>while (!exit) {</w:t>
      </w:r>
    </w:p>
    <w:p w14:paraId="33DDDBB0" w14:textId="77777777" w:rsidR="00E86EB2" w:rsidRPr="002A4299" w:rsidRDefault="00E86EB2" w:rsidP="00E86EB2">
      <w:pPr>
        <w:rPr>
          <w:i/>
          <w:iCs/>
        </w:rPr>
      </w:pPr>
      <w:r w:rsidRPr="002A4299">
        <w:rPr>
          <w:i/>
          <w:iCs/>
        </w:rPr>
        <w:t xml:space="preserve">    // Display menu options</w:t>
      </w:r>
    </w:p>
    <w:p w14:paraId="6141C28E" w14:textId="77777777" w:rsidR="00E86EB2" w:rsidRPr="002A4299" w:rsidRDefault="00E86EB2" w:rsidP="00E86EB2">
      <w:pPr>
        <w:rPr>
          <w:i/>
          <w:iCs/>
        </w:rPr>
      </w:pPr>
      <w:r w:rsidRPr="002A4299">
        <w:rPr>
          <w:i/>
          <w:iCs/>
        </w:rPr>
        <w:t xml:space="preserve">    </w:t>
      </w:r>
      <w:proofErr w:type="spellStart"/>
      <w:r w:rsidRPr="002A4299">
        <w:rPr>
          <w:i/>
          <w:iCs/>
        </w:rPr>
        <w:t>System.out.println</w:t>
      </w:r>
      <w:proofErr w:type="spellEnd"/>
      <w:r w:rsidRPr="002A4299">
        <w:rPr>
          <w:i/>
          <w:iCs/>
        </w:rPr>
        <w:t>("\</w:t>
      </w:r>
      <w:proofErr w:type="spellStart"/>
      <w:r w:rsidRPr="002A4299">
        <w:rPr>
          <w:i/>
          <w:iCs/>
        </w:rPr>
        <w:t>nPlease</w:t>
      </w:r>
      <w:proofErr w:type="spellEnd"/>
      <w:r w:rsidRPr="002A4299">
        <w:rPr>
          <w:i/>
          <w:iCs/>
        </w:rPr>
        <w:t xml:space="preserve"> choose an option:");</w:t>
      </w:r>
    </w:p>
    <w:p w14:paraId="32D1B6B3" w14:textId="77777777" w:rsidR="00E86EB2" w:rsidRPr="002A4299" w:rsidRDefault="00E86EB2" w:rsidP="00E86EB2">
      <w:pPr>
        <w:rPr>
          <w:i/>
          <w:iCs/>
        </w:rPr>
      </w:pPr>
      <w:r w:rsidRPr="002A4299">
        <w:rPr>
          <w:i/>
          <w:iCs/>
        </w:rPr>
        <w:t xml:space="preserve">    </w:t>
      </w:r>
      <w:proofErr w:type="spellStart"/>
      <w:r w:rsidRPr="002A4299">
        <w:rPr>
          <w:i/>
          <w:iCs/>
        </w:rPr>
        <w:t>System.out.println</w:t>
      </w:r>
      <w:proofErr w:type="spellEnd"/>
      <w:r w:rsidRPr="002A4299">
        <w:rPr>
          <w:i/>
          <w:iCs/>
        </w:rPr>
        <w:t>("1. Add a new item");</w:t>
      </w:r>
    </w:p>
    <w:p w14:paraId="325AC732" w14:textId="77777777" w:rsidR="00E86EB2" w:rsidRPr="002A4299" w:rsidRDefault="00E86EB2" w:rsidP="00E86EB2">
      <w:pPr>
        <w:rPr>
          <w:i/>
          <w:iCs/>
        </w:rPr>
      </w:pPr>
      <w:r w:rsidRPr="002A4299">
        <w:rPr>
          <w:i/>
          <w:iCs/>
        </w:rPr>
        <w:t xml:space="preserve">    </w:t>
      </w:r>
      <w:proofErr w:type="spellStart"/>
      <w:r w:rsidRPr="002A4299">
        <w:rPr>
          <w:i/>
          <w:iCs/>
        </w:rPr>
        <w:t>System.out.println</w:t>
      </w:r>
      <w:proofErr w:type="spellEnd"/>
      <w:r w:rsidRPr="002A4299">
        <w:rPr>
          <w:i/>
          <w:iCs/>
        </w:rPr>
        <w:t>("2. Update an existing item");</w:t>
      </w:r>
    </w:p>
    <w:p w14:paraId="5F989EA8" w14:textId="77777777" w:rsidR="00E86EB2" w:rsidRPr="002A4299" w:rsidRDefault="00E86EB2" w:rsidP="00E86EB2">
      <w:pPr>
        <w:rPr>
          <w:i/>
          <w:iCs/>
        </w:rPr>
      </w:pPr>
      <w:r w:rsidRPr="002A4299">
        <w:rPr>
          <w:i/>
          <w:iCs/>
        </w:rPr>
        <w:t xml:space="preserve">    </w:t>
      </w:r>
      <w:proofErr w:type="spellStart"/>
      <w:r w:rsidRPr="002A4299">
        <w:rPr>
          <w:i/>
          <w:iCs/>
        </w:rPr>
        <w:t>System.out.println</w:t>
      </w:r>
      <w:proofErr w:type="spellEnd"/>
      <w:r w:rsidRPr="002A4299">
        <w:rPr>
          <w:i/>
          <w:iCs/>
        </w:rPr>
        <w:t>("3. Remove an item");</w:t>
      </w:r>
    </w:p>
    <w:p w14:paraId="7D0B7688" w14:textId="77777777" w:rsidR="00E86EB2" w:rsidRPr="002A4299" w:rsidRDefault="00E86EB2" w:rsidP="00E86EB2">
      <w:pPr>
        <w:rPr>
          <w:i/>
          <w:iCs/>
        </w:rPr>
      </w:pPr>
      <w:r w:rsidRPr="002A4299">
        <w:rPr>
          <w:i/>
          <w:iCs/>
        </w:rPr>
        <w:t xml:space="preserve">    </w:t>
      </w:r>
      <w:proofErr w:type="spellStart"/>
      <w:r w:rsidRPr="002A4299">
        <w:rPr>
          <w:i/>
          <w:iCs/>
        </w:rPr>
        <w:t>System.out.println</w:t>
      </w:r>
      <w:proofErr w:type="spellEnd"/>
      <w:r w:rsidRPr="002A4299">
        <w:rPr>
          <w:i/>
          <w:iCs/>
        </w:rPr>
        <w:t>("4. Search for an item");</w:t>
      </w:r>
    </w:p>
    <w:p w14:paraId="3BCF4800" w14:textId="77777777" w:rsidR="00E86EB2" w:rsidRPr="002A4299" w:rsidRDefault="00E86EB2" w:rsidP="00E86EB2">
      <w:pPr>
        <w:rPr>
          <w:i/>
          <w:iCs/>
        </w:rPr>
      </w:pPr>
      <w:r w:rsidRPr="002A4299">
        <w:rPr>
          <w:i/>
          <w:iCs/>
        </w:rPr>
        <w:t xml:space="preserve">    </w:t>
      </w:r>
      <w:proofErr w:type="spellStart"/>
      <w:r w:rsidRPr="002A4299">
        <w:rPr>
          <w:i/>
          <w:iCs/>
        </w:rPr>
        <w:t>System.out.println</w:t>
      </w:r>
      <w:proofErr w:type="spellEnd"/>
      <w:r w:rsidRPr="002A4299">
        <w:rPr>
          <w:i/>
          <w:iCs/>
        </w:rPr>
        <w:t>("5. Generate daily transaction report");</w:t>
      </w:r>
    </w:p>
    <w:p w14:paraId="1A0A06F0" w14:textId="77777777" w:rsidR="00E86EB2" w:rsidRPr="002A4299" w:rsidRDefault="00E86EB2" w:rsidP="00E86EB2">
      <w:pPr>
        <w:rPr>
          <w:i/>
          <w:iCs/>
        </w:rPr>
      </w:pPr>
      <w:r w:rsidRPr="002A4299">
        <w:rPr>
          <w:i/>
          <w:iCs/>
        </w:rPr>
        <w:t xml:space="preserve">    </w:t>
      </w:r>
      <w:proofErr w:type="spellStart"/>
      <w:r w:rsidRPr="002A4299">
        <w:rPr>
          <w:i/>
          <w:iCs/>
        </w:rPr>
        <w:t>System.out.println</w:t>
      </w:r>
      <w:proofErr w:type="spellEnd"/>
      <w:r w:rsidRPr="002A4299">
        <w:rPr>
          <w:i/>
          <w:iCs/>
        </w:rPr>
        <w:t>("6. Exit");</w:t>
      </w:r>
    </w:p>
    <w:p w14:paraId="0DB8DDFD" w14:textId="77777777" w:rsidR="00E86EB2" w:rsidRPr="002A4299" w:rsidRDefault="00E86EB2" w:rsidP="00E86EB2">
      <w:pPr>
        <w:rPr>
          <w:i/>
          <w:iCs/>
        </w:rPr>
      </w:pPr>
      <w:r w:rsidRPr="002A4299">
        <w:rPr>
          <w:i/>
          <w:iCs/>
        </w:rPr>
        <w:t xml:space="preserve">    </w:t>
      </w:r>
      <w:proofErr w:type="spellStart"/>
      <w:r w:rsidRPr="002A4299">
        <w:rPr>
          <w:i/>
          <w:iCs/>
        </w:rPr>
        <w:t>System.out.print</w:t>
      </w:r>
      <w:proofErr w:type="spellEnd"/>
      <w:r w:rsidRPr="002A4299">
        <w:rPr>
          <w:i/>
          <w:iCs/>
        </w:rPr>
        <w:t>("Option: ");</w:t>
      </w:r>
    </w:p>
    <w:p w14:paraId="0828DA40" w14:textId="77777777" w:rsidR="00E86EB2" w:rsidRPr="002A4299" w:rsidRDefault="00E86EB2" w:rsidP="00E86EB2">
      <w:pPr>
        <w:rPr>
          <w:i/>
          <w:iCs/>
        </w:rPr>
      </w:pPr>
      <w:r w:rsidRPr="002A4299">
        <w:rPr>
          <w:i/>
          <w:iCs/>
        </w:rPr>
        <w:t>Etc….</w:t>
      </w:r>
    </w:p>
    <w:p w14:paraId="22498A97" w14:textId="76B4A308" w:rsidR="00E86EB2" w:rsidRPr="002A4299" w:rsidRDefault="00E86EB2" w:rsidP="00E86EB2">
      <w:pPr>
        <w:rPr>
          <w:sz w:val="20"/>
          <w:szCs w:val="20"/>
        </w:rPr>
      </w:pPr>
      <w:r w:rsidRPr="002A4299">
        <w:rPr>
          <w:sz w:val="20"/>
          <w:szCs w:val="20"/>
        </w:rPr>
        <w:lastRenderedPageBreak/>
        <w:t xml:space="preserve">The loop runs until the user chooses to exit the program by selecting option 6. The menu options are displayed using </w:t>
      </w:r>
      <w:r w:rsidR="00840A61">
        <w:rPr>
          <w:sz w:val="20"/>
          <w:szCs w:val="20"/>
        </w:rPr>
        <w:t>‘</w:t>
      </w:r>
      <w:proofErr w:type="spellStart"/>
      <w:r w:rsidRPr="002A4299">
        <w:rPr>
          <w:sz w:val="20"/>
          <w:szCs w:val="20"/>
        </w:rPr>
        <w:t>System.out.println</w:t>
      </w:r>
      <w:proofErr w:type="spellEnd"/>
      <w:r w:rsidRPr="002A4299">
        <w:rPr>
          <w:sz w:val="20"/>
          <w:szCs w:val="20"/>
        </w:rPr>
        <w:t>()</w:t>
      </w:r>
      <w:r w:rsidR="00840A61">
        <w:rPr>
          <w:sz w:val="20"/>
          <w:szCs w:val="20"/>
        </w:rPr>
        <w:t>’</w:t>
      </w:r>
      <w:r w:rsidRPr="002A4299">
        <w:rPr>
          <w:sz w:val="20"/>
          <w:szCs w:val="20"/>
        </w:rPr>
        <w:t xml:space="preserve"> statements, and the user's input is read using a Scanner object. If the user enters an invalid input, an </w:t>
      </w:r>
      <w:r w:rsidR="00840A61">
        <w:rPr>
          <w:sz w:val="20"/>
          <w:szCs w:val="20"/>
        </w:rPr>
        <w:t>‘</w:t>
      </w:r>
      <w:proofErr w:type="spellStart"/>
      <w:r w:rsidRPr="002A4299">
        <w:rPr>
          <w:sz w:val="20"/>
          <w:szCs w:val="20"/>
        </w:rPr>
        <w:t>InputMismatchException</w:t>
      </w:r>
      <w:proofErr w:type="spellEnd"/>
      <w:r w:rsidR="00840A61">
        <w:rPr>
          <w:sz w:val="20"/>
          <w:szCs w:val="20"/>
        </w:rPr>
        <w:t>’</w:t>
      </w:r>
      <w:r w:rsidRPr="002A4299">
        <w:rPr>
          <w:sz w:val="20"/>
          <w:szCs w:val="20"/>
        </w:rPr>
        <w:t xml:space="preserve"> is caught, and the program displays an error message and continues the loop.</w:t>
      </w:r>
    </w:p>
    <w:p w14:paraId="7A568550" w14:textId="41EA845C" w:rsidR="00E86EB2" w:rsidRPr="002A4299" w:rsidRDefault="00E86EB2" w:rsidP="00E86EB2">
      <w:pPr>
        <w:rPr>
          <w:sz w:val="20"/>
          <w:szCs w:val="20"/>
        </w:rPr>
      </w:pPr>
      <w:r w:rsidRPr="002A4299">
        <w:rPr>
          <w:sz w:val="20"/>
          <w:szCs w:val="20"/>
        </w:rPr>
        <w:t xml:space="preserve">The program performs different actions based on the user's input using a switch statement. For example, if the user selects option 1, the </w:t>
      </w:r>
      <w:r w:rsidR="007672E0">
        <w:rPr>
          <w:sz w:val="20"/>
          <w:szCs w:val="20"/>
        </w:rPr>
        <w:t>‘</w:t>
      </w:r>
      <w:r w:rsidRPr="002A4299">
        <w:rPr>
          <w:sz w:val="20"/>
          <w:szCs w:val="20"/>
        </w:rPr>
        <w:t>addItem()</w:t>
      </w:r>
      <w:r w:rsidR="007672E0">
        <w:rPr>
          <w:sz w:val="20"/>
          <w:szCs w:val="20"/>
        </w:rPr>
        <w:t>’</w:t>
      </w:r>
      <w:r w:rsidRPr="002A4299">
        <w:rPr>
          <w:sz w:val="20"/>
          <w:szCs w:val="20"/>
        </w:rPr>
        <w:t xml:space="preserve"> method is called to add a new item to the inventory. Similarly, if the user selects option 2, the </w:t>
      </w:r>
      <w:r w:rsidR="007672E0">
        <w:rPr>
          <w:sz w:val="20"/>
          <w:szCs w:val="20"/>
        </w:rPr>
        <w:t>‘</w:t>
      </w:r>
      <w:proofErr w:type="spellStart"/>
      <w:r w:rsidRPr="002A4299">
        <w:rPr>
          <w:sz w:val="20"/>
          <w:szCs w:val="20"/>
        </w:rPr>
        <w:t>updateItem</w:t>
      </w:r>
      <w:proofErr w:type="spellEnd"/>
      <w:r w:rsidRPr="002A4299">
        <w:rPr>
          <w:sz w:val="20"/>
          <w:szCs w:val="20"/>
        </w:rPr>
        <w:t>()</w:t>
      </w:r>
      <w:r w:rsidR="007672E0">
        <w:rPr>
          <w:sz w:val="20"/>
          <w:szCs w:val="20"/>
        </w:rPr>
        <w:t>’</w:t>
      </w:r>
      <w:r w:rsidRPr="002A4299">
        <w:rPr>
          <w:sz w:val="20"/>
          <w:szCs w:val="20"/>
        </w:rPr>
        <w:t xml:space="preserve"> method is called to update an existing item in the inventory.</w:t>
      </w:r>
    </w:p>
    <w:p w14:paraId="644552AF" w14:textId="77777777" w:rsidR="00E86EB2" w:rsidRPr="000419F0" w:rsidRDefault="00E86EB2" w:rsidP="00E86EB2">
      <w:pPr>
        <w:rPr>
          <w:u w:val="single"/>
        </w:rPr>
      </w:pPr>
    </w:p>
    <w:p w14:paraId="5281F0E5" w14:textId="77777777" w:rsidR="00E86EB2" w:rsidRDefault="00E86EB2" w:rsidP="00E86EB2">
      <w:pPr>
        <w:rPr>
          <w:u w:val="single"/>
        </w:rPr>
      </w:pPr>
      <w:proofErr w:type="spellStart"/>
      <w:r w:rsidRPr="000419F0">
        <w:rPr>
          <w:u w:val="single"/>
        </w:rPr>
        <w:t>generateReport</w:t>
      </w:r>
      <w:proofErr w:type="spellEnd"/>
      <w:r w:rsidRPr="000419F0">
        <w:rPr>
          <w:u w:val="single"/>
        </w:rPr>
        <w:t xml:space="preserve"> method:</w:t>
      </w:r>
    </w:p>
    <w:p w14:paraId="5E035B8E" w14:textId="77777777" w:rsidR="00E86EB2" w:rsidRPr="006565E3" w:rsidRDefault="00E86EB2" w:rsidP="00E86EB2">
      <w:pPr>
        <w:rPr>
          <w:i/>
          <w:iCs/>
        </w:rPr>
      </w:pPr>
      <w:r w:rsidRPr="006565E3">
        <w:rPr>
          <w:i/>
          <w:iCs/>
        </w:rPr>
        <w:t xml:space="preserve">private static void </w:t>
      </w:r>
      <w:proofErr w:type="spellStart"/>
      <w:r w:rsidRPr="006565E3">
        <w:rPr>
          <w:i/>
          <w:iCs/>
        </w:rPr>
        <w:t>generateReport</w:t>
      </w:r>
      <w:proofErr w:type="spellEnd"/>
      <w:r w:rsidRPr="006565E3">
        <w:rPr>
          <w:i/>
          <w:iCs/>
        </w:rPr>
        <w:t xml:space="preserve">(File </w:t>
      </w:r>
      <w:proofErr w:type="spellStart"/>
      <w:r w:rsidRPr="006565E3">
        <w:rPr>
          <w:i/>
          <w:iCs/>
        </w:rPr>
        <w:t>transactionsFile</w:t>
      </w:r>
      <w:proofErr w:type="spellEnd"/>
      <w:r w:rsidRPr="006565E3">
        <w:rPr>
          <w:i/>
          <w:iCs/>
        </w:rPr>
        <w:t xml:space="preserve">, </w:t>
      </w:r>
      <w:proofErr w:type="spellStart"/>
      <w:r w:rsidRPr="006565E3">
        <w:rPr>
          <w:i/>
          <w:iCs/>
        </w:rPr>
        <w:t>ArrayList</w:t>
      </w:r>
      <w:proofErr w:type="spellEnd"/>
      <w:r w:rsidRPr="006565E3">
        <w:rPr>
          <w:i/>
          <w:iCs/>
        </w:rPr>
        <w:t>&lt;Item&gt; items) {</w:t>
      </w:r>
    </w:p>
    <w:p w14:paraId="41DC32AC" w14:textId="77777777" w:rsidR="00E86EB2" w:rsidRPr="006565E3" w:rsidRDefault="00E86EB2" w:rsidP="00E86EB2">
      <w:pPr>
        <w:rPr>
          <w:i/>
          <w:iCs/>
        </w:rPr>
      </w:pPr>
      <w:r w:rsidRPr="006565E3">
        <w:rPr>
          <w:i/>
          <w:iCs/>
        </w:rPr>
        <w:t xml:space="preserve">        // Load transactions into memory</w:t>
      </w:r>
    </w:p>
    <w:p w14:paraId="3790D364" w14:textId="77777777" w:rsidR="00E86EB2" w:rsidRPr="006565E3" w:rsidRDefault="00E86EB2" w:rsidP="00E86EB2">
      <w:pPr>
        <w:rPr>
          <w:i/>
          <w:iCs/>
        </w:rPr>
      </w:pPr>
      <w:r w:rsidRPr="006565E3">
        <w:rPr>
          <w:i/>
          <w:iCs/>
        </w:rPr>
        <w:t xml:space="preserve">        </w:t>
      </w:r>
      <w:proofErr w:type="spellStart"/>
      <w:r w:rsidRPr="006565E3">
        <w:rPr>
          <w:i/>
          <w:iCs/>
        </w:rPr>
        <w:t>ArrayList</w:t>
      </w:r>
      <w:proofErr w:type="spellEnd"/>
      <w:r w:rsidRPr="006565E3">
        <w:rPr>
          <w:i/>
          <w:iCs/>
        </w:rPr>
        <w:t xml:space="preserve">&lt;Transaction&gt; transactions = new </w:t>
      </w:r>
      <w:proofErr w:type="spellStart"/>
      <w:r w:rsidRPr="006565E3">
        <w:rPr>
          <w:i/>
          <w:iCs/>
        </w:rPr>
        <w:t>ArrayList</w:t>
      </w:r>
      <w:proofErr w:type="spellEnd"/>
      <w:r w:rsidRPr="006565E3">
        <w:rPr>
          <w:i/>
          <w:iCs/>
        </w:rPr>
        <w:t>&lt;&gt;();</w:t>
      </w:r>
    </w:p>
    <w:p w14:paraId="4A0A742D" w14:textId="77777777" w:rsidR="00E86EB2" w:rsidRPr="006565E3" w:rsidRDefault="00E86EB2" w:rsidP="00E86EB2">
      <w:pPr>
        <w:rPr>
          <w:i/>
          <w:iCs/>
        </w:rPr>
      </w:pPr>
      <w:r w:rsidRPr="006565E3">
        <w:rPr>
          <w:i/>
          <w:iCs/>
        </w:rPr>
        <w:t xml:space="preserve">        try (Scanner </w:t>
      </w:r>
      <w:proofErr w:type="spellStart"/>
      <w:r w:rsidRPr="006565E3">
        <w:rPr>
          <w:i/>
          <w:iCs/>
        </w:rPr>
        <w:t>fileScanner</w:t>
      </w:r>
      <w:proofErr w:type="spellEnd"/>
      <w:r w:rsidRPr="006565E3">
        <w:rPr>
          <w:i/>
          <w:iCs/>
        </w:rPr>
        <w:t xml:space="preserve"> = new Scanner(</w:t>
      </w:r>
      <w:proofErr w:type="spellStart"/>
      <w:r w:rsidRPr="006565E3">
        <w:rPr>
          <w:i/>
          <w:iCs/>
        </w:rPr>
        <w:t>transactionsFile</w:t>
      </w:r>
      <w:proofErr w:type="spellEnd"/>
      <w:r w:rsidRPr="006565E3">
        <w:rPr>
          <w:i/>
          <w:iCs/>
        </w:rPr>
        <w:t>)) {</w:t>
      </w:r>
    </w:p>
    <w:p w14:paraId="0E17BBD1" w14:textId="77777777" w:rsidR="00E86EB2" w:rsidRPr="006565E3" w:rsidRDefault="00E86EB2" w:rsidP="00E86EB2">
      <w:pPr>
        <w:rPr>
          <w:i/>
          <w:iCs/>
        </w:rPr>
      </w:pPr>
      <w:r w:rsidRPr="006565E3">
        <w:rPr>
          <w:i/>
          <w:iCs/>
        </w:rPr>
        <w:t xml:space="preserve">            etc…</w:t>
      </w:r>
    </w:p>
    <w:p w14:paraId="3F8CEFC2" w14:textId="77777777" w:rsidR="00E86EB2" w:rsidRPr="007672E0" w:rsidRDefault="00E86EB2" w:rsidP="00E86EB2">
      <w:pPr>
        <w:rPr>
          <w:sz w:val="20"/>
          <w:szCs w:val="20"/>
        </w:rPr>
      </w:pPr>
      <w:r w:rsidRPr="007672E0">
        <w:rPr>
          <w:sz w:val="20"/>
          <w:szCs w:val="20"/>
        </w:rPr>
        <w:t xml:space="preserve">The method takes in two parameters - the </w:t>
      </w:r>
      <w:proofErr w:type="spellStart"/>
      <w:r w:rsidRPr="007672E0">
        <w:rPr>
          <w:sz w:val="20"/>
          <w:szCs w:val="20"/>
        </w:rPr>
        <w:t>transactionsFile</w:t>
      </w:r>
      <w:proofErr w:type="spellEnd"/>
      <w:r w:rsidRPr="007672E0">
        <w:rPr>
          <w:sz w:val="20"/>
          <w:szCs w:val="20"/>
        </w:rPr>
        <w:t xml:space="preserve"> which is a File object representing the transactions file, and items which is an </w:t>
      </w:r>
      <w:proofErr w:type="spellStart"/>
      <w:r w:rsidRPr="007672E0">
        <w:rPr>
          <w:sz w:val="20"/>
          <w:szCs w:val="20"/>
        </w:rPr>
        <w:t>ArrayList</w:t>
      </w:r>
      <w:proofErr w:type="spellEnd"/>
      <w:r w:rsidRPr="007672E0">
        <w:rPr>
          <w:sz w:val="20"/>
          <w:szCs w:val="20"/>
        </w:rPr>
        <w:t xml:space="preserve"> of Item objects representing the inventory.</w:t>
      </w:r>
    </w:p>
    <w:p w14:paraId="72BBD785" w14:textId="46B4C390" w:rsidR="00E86EB2" w:rsidRPr="007672E0" w:rsidRDefault="00E86EB2" w:rsidP="00E86EB2">
      <w:pPr>
        <w:rPr>
          <w:sz w:val="20"/>
          <w:szCs w:val="20"/>
        </w:rPr>
      </w:pPr>
      <w:r w:rsidRPr="007672E0">
        <w:rPr>
          <w:sz w:val="20"/>
          <w:szCs w:val="20"/>
        </w:rPr>
        <w:t>It initiali</w:t>
      </w:r>
      <w:r w:rsidR="00267E59" w:rsidRPr="007672E0">
        <w:rPr>
          <w:sz w:val="20"/>
          <w:szCs w:val="20"/>
        </w:rPr>
        <w:t>s</w:t>
      </w:r>
      <w:r w:rsidRPr="007672E0">
        <w:rPr>
          <w:sz w:val="20"/>
          <w:szCs w:val="20"/>
        </w:rPr>
        <w:t xml:space="preserve">es an empty </w:t>
      </w:r>
      <w:proofErr w:type="spellStart"/>
      <w:r w:rsidRPr="007672E0">
        <w:rPr>
          <w:sz w:val="20"/>
          <w:szCs w:val="20"/>
        </w:rPr>
        <w:t>ArrayList</w:t>
      </w:r>
      <w:proofErr w:type="spellEnd"/>
      <w:r w:rsidRPr="007672E0">
        <w:rPr>
          <w:sz w:val="20"/>
          <w:szCs w:val="20"/>
        </w:rPr>
        <w:t xml:space="preserve"> of Transaction objects called transactions to hold the transactions from the file.</w:t>
      </w:r>
      <w:r w:rsidR="00671403" w:rsidRPr="007672E0">
        <w:rPr>
          <w:sz w:val="20"/>
          <w:szCs w:val="20"/>
        </w:rPr>
        <w:t xml:space="preserve"> </w:t>
      </w:r>
      <w:r w:rsidRPr="007672E0">
        <w:rPr>
          <w:sz w:val="20"/>
          <w:szCs w:val="20"/>
        </w:rPr>
        <w:t xml:space="preserve">It </w:t>
      </w:r>
      <w:r w:rsidR="00671403" w:rsidRPr="007672E0">
        <w:rPr>
          <w:sz w:val="20"/>
          <w:szCs w:val="20"/>
        </w:rPr>
        <w:t xml:space="preserve">will then </w:t>
      </w:r>
      <w:r w:rsidRPr="007672E0">
        <w:rPr>
          <w:sz w:val="20"/>
          <w:szCs w:val="20"/>
        </w:rPr>
        <w:t>read the transactions from the file and creates a Transaction object for each line in the file. If a line has fewer than 6 parts (valid transaction), it is skipped.</w:t>
      </w:r>
    </w:p>
    <w:p w14:paraId="0233E083" w14:textId="42A545D1" w:rsidR="00E86EB2" w:rsidRPr="007672E0" w:rsidRDefault="00E86EB2" w:rsidP="00E86EB2">
      <w:pPr>
        <w:rPr>
          <w:sz w:val="20"/>
          <w:szCs w:val="20"/>
        </w:rPr>
      </w:pPr>
      <w:r w:rsidRPr="007672E0">
        <w:rPr>
          <w:sz w:val="20"/>
          <w:szCs w:val="20"/>
        </w:rPr>
        <w:t xml:space="preserve">The created Transaction objects are added to the transactions </w:t>
      </w:r>
      <w:proofErr w:type="spellStart"/>
      <w:r w:rsidRPr="007672E0">
        <w:rPr>
          <w:sz w:val="20"/>
          <w:szCs w:val="20"/>
        </w:rPr>
        <w:t>ArrayList</w:t>
      </w:r>
      <w:proofErr w:type="spellEnd"/>
      <w:r w:rsidRPr="007672E0">
        <w:rPr>
          <w:sz w:val="20"/>
          <w:szCs w:val="20"/>
        </w:rPr>
        <w:t>.</w:t>
      </w:r>
      <w:r w:rsidR="00A710E5" w:rsidRPr="007672E0">
        <w:rPr>
          <w:sz w:val="20"/>
          <w:szCs w:val="20"/>
        </w:rPr>
        <w:t xml:space="preserve"> </w:t>
      </w:r>
      <w:r w:rsidRPr="007672E0">
        <w:rPr>
          <w:sz w:val="20"/>
          <w:szCs w:val="20"/>
        </w:rPr>
        <w:t>It initiali</w:t>
      </w:r>
      <w:r w:rsidR="00267E59" w:rsidRPr="007672E0">
        <w:rPr>
          <w:sz w:val="20"/>
          <w:szCs w:val="20"/>
        </w:rPr>
        <w:t>s</w:t>
      </w:r>
      <w:r w:rsidRPr="007672E0">
        <w:rPr>
          <w:sz w:val="20"/>
          <w:szCs w:val="20"/>
        </w:rPr>
        <w:t xml:space="preserve">es an empty </w:t>
      </w:r>
      <w:proofErr w:type="spellStart"/>
      <w:r w:rsidRPr="007672E0">
        <w:rPr>
          <w:sz w:val="20"/>
          <w:szCs w:val="20"/>
        </w:rPr>
        <w:t>ArrayList</w:t>
      </w:r>
      <w:proofErr w:type="spellEnd"/>
      <w:r w:rsidRPr="007672E0">
        <w:rPr>
          <w:sz w:val="20"/>
          <w:szCs w:val="20"/>
        </w:rPr>
        <w:t xml:space="preserve"> of Transaction objects called </w:t>
      </w:r>
      <w:proofErr w:type="spellStart"/>
      <w:r w:rsidRPr="007672E0">
        <w:rPr>
          <w:sz w:val="20"/>
          <w:szCs w:val="20"/>
        </w:rPr>
        <w:t>todayTransactions</w:t>
      </w:r>
      <w:proofErr w:type="spellEnd"/>
      <w:r w:rsidRPr="007672E0">
        <w:rPr>
          <w:sz w:val="20"/>
          <w:szCs w:val="20"/>
        </w:rPr>
        <w:t xml:space="preserve"> to hold the transactions that occurred on the current date.</w:t>
      </w:r>
      <w:r w:rsidR="00A710E5" w:rsidRPr="007672E0">
        <w:rPr>
          <w:sz w:val="20"/>
          <w:szCs w:val="20"/>
        </w:rPr>
        <w:t xml:space="preserve"> </w:t>
      </w:r>
      <w:r w:rsidRPr="007672E0">
        <w:rPr>
          <w:sz w:val="20"/>
          <w:szCs w:val="20"/>
        </w:rPr>
        <w:t xml:space="preserve">It gets today's date using the </w:t>
      </w:r>
      <w:proofErr w:type="spellStart"/>
      <w:r w:rsidRPr="007672E0">
        <w:rPr>
          <w:sz w:val="20"/>
          <w:szCs w:val="20"/>
        </w:rPr>
        <w:t>LocalDate.now</w:t>
      </w:r>
      <w:proofErr w:type="spellEnd"/>
      <w:r w:rsidRPr="007672E0">
        <w:rPr>
          <w:sz w:val="20"/>
          <w:szCs w:val="20"/>
        </w:rPr>
        <w:t>() method.</w:t>
      </w:r>
      <w:r w:rsidR="00A710E5" w:rsidRPr="007672E0">
        <w:rPr>
          <w:sz w:val="20"/>
          <w:szCs w:val="20"/>
        </w:rPr>
        <w:t xml:space="preserve"> </w:t>
      </w:r>
      <w:r w:rsidR="00DF6B03" w:rsidRPr="007672E0">
        <w:rPr>
          <w:sz w:val="20"/>
          <w:szCs w:val="20"/>
        </w:rPr>
        <w:t>Next, it must</w:t>
      </w:r>
      <w:r w:rsidRPr="007672E0">
        <w:rPr>
          <w:sz w:val="20"/>
          <w:szCs w:val="20"/>
        </w:rPr>
        <w:t xml:space="preserve"> loop through all the transactions in the transactions </w:t>
      </w:r>
      <w:proofErr w:type="spellStart"/>
      <w:r w:rsidRPr="007672E0">
        <w:rPr>
          <w:sz w:val="20"/>
          <w:szCs w:val="20"/>
        </w:rPr>
        <w:t>ArrayList</w:t>
      </w:r>
      <w:proofErr w:type="spellEnd"/>
      <w:r w:rsidRPr="007672E0">
        <w:rPr>
          <w:sz w:val="20"/>
          <w:szCs w:val="20"/>
        </w:rPr>
        <w:t xml:space="preserve"> and </w:t>
      </w:r>
      <w:r w:rsidR="00DF6B03" w:rsidRPr="007672E0">
        <w:rPr>
          <w:sz w:val="20"/>
          <w:szCs w:val="20"/>
        </w:rPr>
        <w:t>check</w:t>
      </w:r>
      <w:r w:rsidRPr="007672E0">
        <w:rPr>
          <w:sz w:val="20"/>
          <w:szCs w:val="20"/>
        </w:rPr>
        <w:t xml:space="preserve"> if each transaction's date is equal to today's date. If it is, the transaction is added to the </w:t>
      </w:r>
      <w:proofErr w:type="spellStart"/>
      <w:r w:rsidRPr="007672E0">
        <w:rPr>
          <w:sz w:val="20"/>
          <w:szCs w:val="20"/>
        </w:rPr>
        <w:t>todayTransactions</w:t>
      </w:r>
      <w:proofErr w:type="spellEnd"/>
      <w:r w:rsidRPr="007672E0">
        <w:rPr>
          <w:sz w:val="20"/>
          <w:szCs w:val="20"/>
        </w:rPr>
        <w:t xml:space="preserve"> </w:t>
      </w:r>
      <w:proofErr w:type="spellStart"/>
      <w:r w:rsidRPr="007672E0">
        <w:rPr>
          <w:sz w:val="20"/>
          <w:szCs w:val="20"/>
        </w:rPr>
        <w:t>ArrayList</w:t>
      </w:r>
      <w:proofErr w:type="spellEnd"/>
      <w:r w:rsidRPr="007672E0">
        <w:rPr>
          <w:sz w:val="20"/>
          <w:szCs w:val="20"/>
        </w:rPr>
        <w:t>.</w:t>
      </w:r>
    </w:p>
    <w:p w14:paraId="6B7B4858" w14:textId="16B7995F" w:rsidR="00E86EB2" w:rsidRPr="007672E0" w:rsidRDefault="00E86EB2" w:rsidP="00E86EB2">
      <w:pPr>
        <w:rPr>
          <w:sz w:val="20"/>
          <w:szCs w:val="20"/>
        </w:rPr>
      </w:pPr>
      <w:r w:rsidRPr="007672E0">
        <w:rPr>
          <w:sz w:val="20"/>
          <w:szCs w:val="20"/>
        </w:rPr>
        <w:t>It prints out the header for the daily transaction report and today's date</w:t>
      </w:r>
      <w:r w:rsidR="00CF7EEE" w:rsidRPr="007672E0">
        <w:rPr>
          <w:sz w:val="20"/>
          <w:szCs w:val="20"/>
        </w:rPr>
        <w:t xml:space="preserve">, along with </w:t>
      </w:r>
      <w:r w:rsidRPr="007672E0">
        <w:rPr>
          <w:sz w:val="20"/>
          <w:szCs w:val="20"/>
        </w:rPr>
        <w:t>the details of each transaction that occurred on the current date in a formatted table. The details include the transaction ID, description, quantity sold, amount, stock remaining, and transaction type.</w:t>
      </w:r>
    </w:p>
    <w:p w14:paraId="73935432" w14:textId="77777777" w:rsidR="00E86EB2" w:rsidRDefault="00E86EB2" w:rsidP="00E86EB2">
      <w:pPr>
        <w:rPr>
          <w:u w:val="single"/>
        </w:rPr>
      </w:pPr>
    </w:p>
    <w:p w14:paraId="761208A8" w14:textId="77777777" w:rsidR="00E86EB2" w:rsidRDefault="00E86EB2" w:rsidP="00E86EB2">
      <w:pPr>
        <w:rPr>
          <w:u w:val="single"/>
        </w:rPr>
      </w:pPr>
      <w:proofErr w:type="spellStart"/>
      <w:r w:rsidRPr="00EB5D0A">
        <w:rPr>
          <w:u w:val="single"/>
        </w:rPr>
        <w:t>searchItem</w:t>
      </w:r>
      <w:proofErr w:type="spellEnd"/>
      <w:r w:rsidRPr="00EB5D0A">
        <w:rPr>
          <w:u w:val="single"/>
        </w:rPr>
        <w:t xml:space="preserve"> method:</w:t>
      </w:r>
    </w:p>
    <w:p w14:paraId="2CE31709" w14:textId="77777777" w:rsidR="00E86EB2" w:rsidRPr="006565E3" w:rsidRDefault="00E86EB2" w:rsidP="00E86EB2">
      <w:pPr>
        <w:rPr>
          <w:i/>
          <w:iCs/>
        </w:rPr>
      </w:pPr>
      <w:r w:rsidRPr="006565E3">
        <w:rPr>
          <w:i/>
          <w:iCs/>
        </w:rPr>
        <w:t xml:space="preserve">private static void </w:t>
      </w:r>
      <w:proofErr w:type="spellStart"/>
      <w:r w:rsidRPr="006565E3">
        <w:rPr>
          <w:i/>
          <w:iCs/>
        </w:rPr>
        <w:t>searchItem</w:t>
      </w:r>
      <w:proofErr w:type="spellEnd"/>
      <w:r w:rsidRPr="006565E3">
        <w:rPr>
          <w:i/>
          <w:iCs/>
        </w:rPr>
        <w:t>(</w:t>
      </w:r>
      <w:proofErr w:type="spellStart"/>
      <w:r w:rsidRPr="006565E3">
        <w:rPr>
          <w:i/>
          <w:iCs/>
        </w:rPr>
        <w:t>ArrayList</w:t>
      </w:r>
      <w:proofErr w:type="spellEnd"/>
      <w:r w:rsidRPr="006565E3">
        <w:rPr>
          <w:i/>
          <w:iCs/>
        </w:rPr>
        <w:t>&lt;Item&gt; items) {</w:t>
      </w:r>
    </w:p>
    <w:p w14:paraId="1EF76D71" w14:textId="77777777" w:rsidR="00E86EB2" w:rsidRPr="006565E3" w:rsidRDefault="00E86EB2" w:rsidP="00E86EB2">
      <w:pPr>
        <w:rPr>
          <w:i/>
          <w:iCs/>
        </w:rPr>
      </w:pPr>
      <w:r w:rsidRPr="006565E3">
        <w:rPr>
          <w:i/>
          <w:iCs/>
        </w:rPr>
        <w:t>Etc…</w:t>
      </w:r>
    </w:p>
    <w:p w14:paraId="152E523C" w14:textId="77777777" w:rsidR="00E86EB2" w:rsidRPr="006565E3" w:rsidRDefault="00E86EB2" w:rsidP="00E86EB2">
      <w:pPr>
        <w:rPr>
          <w:sz w:val="20"/>
          <w:szCs w:val="20"/>
        </w:rPr>
      </w:pPr>
      <w:r w:rsidRPr="006565E3">
        <w:rPr>
          <w:sz w:val="20"/>
          <w:szCs w:val="20"/>
        </w:rPr>
        <w:t>The method begins by printing a prompt for the user to enter a search keyword.</w:t>
      </w:r>
    </w:p>
    <w:p w14:paraId="2D157488" w14:textId="77777777" w:rsidR="00E86EB2" w:rsidRPr="006565E3" w:rsidRDefault="00E86EB2" w:rsidP="00E86EB2">
      <w:pPr>
        <w:rPr>
          <w:sz w:val="20"/>
          <w:szCs w:val="20"/>
        </w:rPr>
      </w:pPr>
      <w:r w:rsidRPr="006565E3">
        <w:rPr>
          <w:sz w:val="20"/>
          <w:szCs w:val="20"/>
        </w:rPr>
        <w:t>The user's input is then read from the console using a Scanner object.</w:t>
      </w:r>
    </w:p>
    <w:p w14:paraId="2B2449BE" w14:textId="50EABE95" w:rsidR="00E86EB2" w:rsidRPr="006565E3" w:rsidRDefault="00E86EB2" w:rsidP="00E86EB2">
      <w:pPr>
        <w:rPr>
          <w:sz w:val="20"/>
          <w:szCs w:val="20"/>
        </w:rPr>
      </w:pPr>
      <w:r w:rsidRPr="006565E3">
        <w:rPr>
          <w:sz w:val="20"/>
          <w:szCs w:val="20"/>
        </w:rPr>
        <w:t xml:space="preserve">A new </w:t>
      </w:r>
      <w:r w:rsidR="00404481">
        <w:rPr>
          <w:sz w:val="20"/>
          <w:szCs w:val="20"/>
        </w:rPr>
        <w:t>‘</w:t>
      </w:r>
      <w:proofErr w:type="spellStart"/>
      <w:r w:rsidRPr="006565E3">
        <w:rPr>
          <w:sz w:val="20"/>
          <w:szCs w:val="20"/>
        </w:rPr>
        <w:t>ArrayList</w:t>
      </w:r>
      <w:proofErr w:type="spellEnd"/>
      <w:r w:rsidR="00404481">
        <w:rPr>
          <w:sz w:val="20"/>
          <w:szCs w:val="20"/>
        </w:rPr>
        <w:t>’</w:t>
      </w:r>
      <w:r w:rsidRPr="006565E3">
        <w:rPr>
          <w:sz w:val="20"/>
          <w:szCs w:val="20"/>
        </w:rPr>
        <w:t xml:space="preserve"> called </w:t>
      </w:r>
      <w:r w:rsidR="00404481">
        <w:rPr>
          <w:sz w:val="20"/>
          <w:szCs w:val="20"/>
        </w:rPr>
        <w:t>‘</w:t>
      </w:r>
      <w:proofErr w:type="spellStart"/>
      <w:r w:rsidRPr="006565E3">
        <w:rPr>
          <w:sz w:val="20"/>
          <w:szCs w:val="20"/>
        </w:rPr>
        <w:t>searchResults</w:t>
      </w:r>
      <w:proofErr w:type="spellEnd"/>
      <w:r w:rsidR="00404481">
        <w:rPr>
          <w:sz w:val="20"/>
          <w:szCs w:val="20"/>
        </w:rPr>
        <w:t>’</w:t>
      </w:r>
      <w:r w:rsidRPr="006565E3">
        <w:rPr>
          <w:sz w:val="20"/>
          <w:szCs w:val="20"/>
        </w:rPr>
        <w:t xml:space="preserve"> is created to hold the search results.</w:t>
      </w:r>
    </w:p>
    <w:p w14:paraId="2A2DCAAD" w14:textId="77777777" w:rsidR="00E86EB2" w:rsidRPr="006565E3" w:rsidRDefault="00E86EB2" w:rsidP="00E86EB2">
      <w:pPr>
        <w:rPr>
          <w:sz w:val="20"/>
          <w:szCs w:val="20"/>
        </w:rPr>
      </w:pPr>
      <w:r w:rsidRPr="006565E3">
        <w:rPr>
          <w:sz w:val="20"/>
          <w:szCs w:val="20"/>
        </w:rPr>
        <w:lastRenderedPageBreak/>
        <w:t xml:space="preserve">A loop is used to iterate through each item in the items </w:t>
      </w:r>
      <w:proofErr w:type="spellStart"/>
      <w:r w:rsidRPr="006565E3">
        <w:rPr>
          <w:sz w:val="20"/>
          <w:szCs w:val="20"/>
        </w:rPr>
        <w:t>ArrayList</w:t>
      </w:r>
      <w:proofErr w:type="spellEnd"/>
      <w:r w:rsidRPr="006565E3">
        <w:rPr>
          <w:sz w:val="20"/>
          <w:szCs w:val="20"/>
        </w:rPr>
        <w:t xml:space="preserve"> that was passed to the method.</w:t>
      </w:r>
    </w:p>
    <w:p w14:paraId="39C521B8" w14:textId="77777777" w:rsidR="00E86EB2" w:rsidRPr="006565E3" w:rsidRDefault="00E86EB2" w:rsidP="00E86EB2">
      <w:pPr>
        <w:rPr>
          <w:sz w:val="20"/>
          <w:szCs w:val="20"/>
        </w:rPr>
      </w:pPr>
      <w:r w:rsidRPr="006565E3">
        <w:rPr>
          <w:sz w:val="20"/>
          <w:szCs w:val="20"/>
        </w:rPr>
        <w:t xml:space="preserve">For each item, the method checks if the item's description contains the search keyword (case-insensitive). If the keyword is found in the description, the item is added to the </w:t>
      </w:r>
      <w:proofErr w:type="spellStart"/>
      <w:r w:rsidRPr="006565E3">
        <w:rPr>
          <w:sz w:val="20"/>
          <w:szCs w:val="20"/>
        </w:rPr>
        <w:t>searchResults</w:t>
      </w:r>
      <w:proofErr w:type="spellEnd"/>
      <w:r w:rsidRPr="006565E3">
        <w:rPr>
          <w:sz w:val="20"/>
          <w:szCs w:val="20"/>
        </w:rPr>
        <w:t xml:space="preserve"> </w:t>
      </w:r>
      <w:proofErr w:type="spellStart"/>
      <w:r w:rsidRPr="006565E3">
        <w:rPr>
          <w:sz w:val="20"/>
          <w:szCs w:val="20"/>
        </w:rPr>
        <w:t>ArrayList</w:t>
      </w:r>
      <w:proofErr w:type="spellEnd"/>
      <w:r w:rsidRPr="006565E3">
        <w:rPr>
          <w:sz w:val="20"/>
          <w:szCs w:val="20"/>
        </w:rPr>
        <w:t>.</w:t>
      </w:r>
    </w:p>
    <w:p w14:paraId="5AAB65A3" w14:textId="77777777" w:rsidR="00E86EB2" w:rsidRPr="006565E3" w:rsidRDefault="00E86EB2" w:rsidP="00E86EB2">
      <w:pPr>
        <w:rPr>
          <w:sz w:val="20"/>
          <w:szCs w:val="20"/>
        </w:rPr>
      </w:pPr>
      <w:r w:rsidRPr="006565E3">
        <w:rPr>
          <w:sz w:val="20"/>
          <w:szCs w:val="20"/>
        </w:rPr>
        <w:t xml:space="preserve">Once the loop has finished, the method checks if any search results were found. If </w:t>
      </w:r>
      <w:proofErr w:type="spellStart"/>
      <w:r w:rsidRPr="006565E3">
        <w:rPr>
          <w:sz w:val="20"/>
          <w:szCs w:val="20"/>
        </w:rPr>
        <w:t>searchResults</w:t>
      </w:r>
      <w:proofErr w:type="spellEnd"/>
      <w:r w:rsidRPr="006565E3">
        <w:rPr>
          <w:sz w:val="20"/>
          <w:szCs w:val="20"/>
        </w:rPr>
        <w:t xml:space="preserve"> is empty, the method prints a message indicating that no items were found.</w:t>
      </w:r>
    </w:p>
    <w:p w14:paraId="7C66F73A" w14:textId="77777777" w:rsidR="00E86EB2" w:rsidRPr="006565E3" w:rsidRDefault="00E86EB2" w:rsidP="00E86EB2">
      <w:pPr>
        <w:rPr>
          <w:sz w:val="20"/>
          <w:szCs w:val="20"/>
        </w:rPr>
      </w:pPr>
      <w:r w:rsidRPr="006565E3">
        <w:rPr>
          <w:sz w:val="20"/>
          <w:szCs w:val="20"/>
        </w:rPr>
        <w:t>If search results were found, the method prints a table of the search results. The table has columns for item ID, description, unit price, quantity in stock, and total price.</w:t>
      </w:r>
    </w:p>
    <w:p w14:paraId="1527642F" w14:textId="77777777" w:rsidR="00E86EB2" w:rsidRDefault="00E86EB2" w:rsidP="00E86EB2"/>
    <w:p w14:paraId="233B1925" w14:textId="77777777" w:rsidR="00E86EB2" w:rsidRDefault="00E86EB2" w:rsidP="00E86EB2"/>
    <w:p w14:paraId="2D407184" w14:textId="77777777" w:rsidR="00E86EB2" w:rsidRDefault="00E86EB2" w:rsidP="00E86EB2">
      <w:pPr>
        <w:rPr>
          <w:u w:val="single"/>
        </w:rPr>
      </w:pPr>
      <w:proofErr w:type="spellStart"/>
      <w:r w:rsidRPr="007004B6">
        <w:rPr>
          <w:u w:val="single"/>
        </w:rPr>
        <w:t>removeItem</w:t>
      </w:r>
      <w:proofErr w:type="spellEnd"/>
      <w:r w:rsidRPr="007004B6">
        <w:rPr>
          <w:u w:val="single"/>
        </w:rPr>
        <w:t xml:space="preserve"> method:</w:t>
      </w:r>
    </w:p>
    <w:p w14:paraId="1C4F9CF6" w14:textId="77777777" w:rsidR="00E86EB2" w:rsidRPr="006565E3" w:rsidRDefault="00E86EB2" w:rsidP="00E86EB2">
      <w:pPr>
        <w:rPr>
          <w:i/>
          <w:iCs/>
        </w:rPr>
      </w:pPr>
      <w:r w:rsidRPr="006565E3">
        <w:rPr>
          <w:i/>
          <w:iCs/>
        </w:rPr>
        <w:t xml:space="preserve">private static void </w:t>
      </w:r>
      <w:proofErr w:type="spellStart"/>
      <w:r w:rsidRPr="006565E3">
        <w:rPr>
          <w:i/>
          <w:iCs/>
        </w:rPr>
        <w:t>removeItem</w:t>
      </w:r>
      <w:proofErr w:type="spellEnd"/>
      <w:r w:rsidRPr="006565E3">
        <w:rPr>
          <w:i/>
          <w:iCs/>
        </w:rPr>
        <w:t>(</w:t>
      </w:r>
      <w:proofErr w:type="spellStart"/>
      <w:r w:rsidRPr="006565E3">
        <w:rPr>
          <w:i/>
          <w:iCs/>
        </w:rPr>
        <w:t>ArrayList</w:t>
      </w:r>
      <w:proofErr w:type="spellEnd"/>
      <w:r w:rsidRPr="006565E3">
        <w:rPr>
          <w:i/>
          <w:iCs/>
        </w:rPr>
        <w:t>&lt;Item&gt; items) {</w:t>
      </w:r>
    </w:p>
    <w:p w14:paraId="35455233" w14:textId="77777777" w:rsidR="00E86EB2" w:rsidRPr="006565E3" w:rsidRDefault="00E86EB2" w:rsidP="00E86EB2">
      <w:pPr>
        <w:rPr>
          <w:i/>
          <w:iCs/>
        </w:rPr>
      </w:pPr>
      <w:r w:rsidRPr="006565E3">
        <w:rPr>
          <w:i/>
          <w:iCs/>
        </w:rPr>
        <w:t>etc…</w:t>
      </w:r>
    </w:p>
    <w:p w14:paraId="3F6F3748" w14:textId="77777777" w:rsidR="00E86EB2" w:rsidRPr="006565E3" w:rsidRDefault="00E86EB2" w:rsidP="00E86EB2">
      <w:pPr>
        <w:rPr>
          <w:sz w:val="20"/>
          <w:szCs w:val="20"/>
        </w:rPr>
      </w:pPr>
      <w:r w:rsidRPr="006565E3">
        <w:rPr>
          <w:sz w:val="20"/>
          <w:szCs w:val="20"/>
        </w:rPr>
        <w:t xml:space="preserve">The method starts by prompting the user to enter the ID of the item they want to remove using </w:t>
      </w:r>
      <w:proofErr w:type="spellStart"/>
      <w:r w:rsidRPr="006565E3">
        <w:rPr>
          <w:sz w:val="20"/>
          <w:szCs w:val="20"/>
        </w:rPr>
        <w:t>System.out.print</w:t>
      </w:r>
      <w:proofErr w:type="spellEnd"/>
      <w:r w:rsidRPr="006565E3">
        <w:rPr>
          <w:sz w:val="20"/>
          <w:szCs w:val="20"/>
        </w:rPr>
        <w:t>("Enter item ID to remove: ").</w:t>
      </w:r>
    </w:p>
    <w:p w14:paraId="28A8AD4F" w14:textId="77777777" w:rsidR="00E86EB2" w:rsidRPr="006565E3" w:rsidRDefault="00E86EB2" w:rsidP="00E86EB2">
      <w:pPr>
        <w:rPr>
          <w:sz w:val="20"/>
          <w:szCs w:val="20"/>
        </w:rPr>
      </w:pPr>
      <w:r w:rsidRPr="006565E3">
        <w:rPr>
          <w:sz w:val="20"/>
          <w:szCs w:val="20"/>
        </w:rPr>
        <w:t xml:space="preserve">The ID entered by the user is read from the console using int id = </w:t>
      </w:r>
      <w:proofErr w:type="spellStart"/>
      <w:r w:rsidRPr="006565E3">
        <w:rPr>
          <w:sz w:val="20"/>
          <w:szCs w:val="20"/>
        </w:rPr>
        <w:t>scanner.nextInt</w:t>
      </w:r>
      <w:proofErr w:type="spellEnd"/>
      <w:r w:rsidRPr="006565E3">
        <w:rPr>
          <w:sz w:val="20"/>
          <w:szCs w:val="20"/>
        </w:rPr>
        <w:t>();.</w:t>
      </w:r>
    </w:p>
    <w:p w14:paraId="6A0D759B" w14:textId="77777777" w:rsidR="00E86EB2" w:rsidRPr="006565E3" w:rsidRDefault="00E86EB2" w:rsidP="00E86EB2">
      <w:pPr>
        <w:rPr>
          <w:sz w:val="20"/>
          <w:szCs w:val="20"/>
        </w:rPr>
      </w:pPr>
      <w:r w:rsidRPr="006565E3">
        <w:rPr>
          <w:sz w:val="20"/>
          <w:szCs w:val="20"/>
        </w:rPr>
        <w:t xml:space="preserve">Since </w:t>
      </w:r>
      <w:proofErr w:type="spellStart"/>
      <w:r w:rsidRPr="006565E3">
        <w:rPr>
          <w:sz w:val="20"/>
          <w:szCs w:val="20"/>
        </w:rPr>
        <w:t>scanner.nextInt</w:t>
      </w:r>
      <w:proofErr w:type="spellEnd"/>
      <w:r w:rsidRPr="006565E3">
        <w:rPr>
          <w:sz w:val="20"/>
          <w:szCs w:val="20"/>
        </w:rPr>
        <w:t xml:space="preserve">() only reads the integer value and not the newline character, a call to </w:t>
      </w:r>
      <w:proofErr w:type="spellStart"/>
      <w:r w:rsidRPr="006565E3">
        <w:rPr>
          <w:sz w:val="20"/>
          <w:szCs w:val="20"/>
        </w:rPr>
        <w:t>scanner.nextLine</w:t>
      </w:r>
      <w:proofErr w:type="spellEnd"/>
      <w:r w:rsidRPr="006565E3">
        <w:rPr>
          <w:sz w:val="20"/>
          <w:szCs w:val="20"/>
        </w:rPr>
        <w:t>() is made to consume the newline character left in the input buffer.</w:t>
      </w:r>
    </w:p>
    <w:p w14:paraId="2165A735" w14:textId="4AB26A88" w:rsidR="00E86EB2" w:rsidRPr="006565E3" w:rsidRDefault="00E86EB2" w:rsidP="00E86EB2">
      <w:pPr>
        <w:rPr>
          <w:sz w:val="20"/>
          <w:szCs w:val="20"/>
        </w:rPr>
      </w:pPr>
      <w:r w:rsidRPr="006565E3">
        <w:rPr>
          <w:sz w:val="20"/>
          <w:szCs w:val="20"/>
        </w:rPr>
        <w:t>The method then initiali</w:t>
      </w:r>
      <w:r w:rsidR="00267E59">
        <w:rPr>
          <w:sz w:val="20"/>
          <w:szCs w:val="20"/>
        </w:rPr>
        <w:t>s</w:t>
      </w:r>
      <w:r w:rsidRPr="006565E3">
        <w:rPr>
          <w:sz w:val="20"/>
          <w:szCs w:val="20"/>
        </w:rPr>
        <w:t xml:space="preserve">es a variable </w:t>
      </w:r>
      <w:proofErr w:type="spellStart"/>
      <w:r w:rsidRPr="006565E3">
        <w:rPr>
          <w:sz w:val="20"/>
          <w:szCs w:val="20"/>
        </w:rPr>
        <w:t>itemToRemove</w:t>
      </w:r>
      <w:proofErr w:type="spellEnd"/>
      <w:r w:rsidRPr="006565E3">
        <w:rPr>
          <w:sz w:val="20"/>
          <w:szCs w:val="20"/>
        </w:rPr>
        <w:t xml:space="preserve"> to null. This variable will be used to store the item object that matches the ID entered by the user.</w:t>
      </w:r>
    </w:p>
    <w:p w14:paraId="53CC654F" w14:textId="77777777" w:rsidR="00E86EB2" w:rsidRPr="006565E3" w:rsidRDefault="00E86EB2" w:rsidP="00E86EB2">
      <w:pPr>
        <w:rPr>
          <w:sz w:val="20"/>
          <w:szCs w:val="20"/>
        </w:rPr>
      </w:pPr>
      <w:r w:rsidRPr="006565E3">
        <w:rPr>
          <w:sz w:val="20"/>
          <w:szCs w:val="20"/>
        </w:rPr>
        <w:t xml:space="preserve">The method then loops through the items </w:t>
      </w:r>
      <w:proofErr w:type="spellStart"/>
      <w:r w:rsidRPr="006565E3">
        <w:rPr>
          <w:sz w:val="20"/>
          <w:szCs w:val="20"/>
        </w:rPr>
        <w:t>ArrayList</w:t>
      </w:r>
      <w:proofErr w:type="spellEnd"/>
      <w:r w:rsidRPr="006565E3">
        <w:rPr>
          <w:sz w:val="20"/>
          <w:szCs w:val="20"/>
        </w:rPr>
        <w:t xml:space="preserve"> using a for loop and checks if each item's ID matches the ID entered by the user. If a match is found, the </w:t>
      </w:r>
      <w:proofErr w:type="spellStart"/>
      <w:r w:rsidRPr="006565E3">
        <w:rPr>
          <w:sz w:val="20"/>
          <w:szCs w:val="20"/>
        </w:rPr>
        <w:t>itemToRemove</w:t>
      </w:r>
      <w:proofErr w:type="spellEnd"/>
      <w:r w:rsidRPr="006565E3">
        <w:rPr>
          <w:sz w:val="20"/>
          <w:szCs w:val="20"/>
        </w:rPr>
        <w:t xml:space="preserve"> variable is set to the item object and the loop is exited using the break statement.</w:t>
      </w:r>
    </w:p>
    <w:p w14:paraId="6357655C" w14:textId="77777777" w:rsidR="00E86EB2" w:rsidRPr="006565E3" w:rsidRDefault="00E86EB2" w:rsidP="00E86EB2">
      <w:pPr>
        <w:rPr>
          <w:sz w:val="20"/>
          <w:szCs w:val="20"/>
        </w:rPr>
      </w:pPr>
      <w:r w:rsidRPr="006565E3">
        <w:rPr>
          <w:sz w:val="20"/>
          <w:szCs w:val="20"/>
        </w:rPr>
        <w:t xml:space="preserve">If the </w:t>
      </w:r>
      <w:proofErr w:type="spellStart"/>
      <w:r w:rsidRPr="006565E3">
        <w:rPr>
          <w:sz w:val="20"/>
          <w:szCs w:val="20"/>
        </w:rPr>
        <w:t>itemToRemove</w:t>
      </w:r>
      <w:proofErr w:type="spellEnd"/>
      <w:r w:rsidRPr="006565E3">
        <w:rPr>
          <w:sz w:val="20"/>
          <w:szCs w:val="20"/>
        </w:rPr>
        <w:t xml:space="preserve"> variable is not null, it means an item was found that matches the ID entered by the user. In this case, the remove() method of the items </w:t>
      </w:r>
      <w:proofErr w:type="spellStart"/>
      <w:r w:rsidRPr="006565E3">
        <w:rPr>
          <w:sz w:val="20"/>
          <w:szCs w:val="20"/>
        </w:rPr>
        <w:t>ArrayList</w:t>
      </w:r>
      <w:proofErr w:type="spellEnd"/>
      <w:r w:rsidRPr="006565E3">
        <w:rPr>
          <w:sz w:val="20"/>
          <w:szCs w:val="20"/>
        </w:rPr>
        <w:t xml:space="preserve"> is called with the </w:t>
      </w:r>
      <w:proofErr w:type="spellStart"/>
      <w:r w:rsidRPr="006565E3">
        <w:rPr>
          <w:sz w:val="20"/>
          <w:szCs w:val="20"/>
        </w:rPr>
        <w:t>itemToRemove</w:t>
      </w:r>
      <w:proofErr w:type="spellEnd"/>
      <w:r w:rsidRPr="006565E3">
        <w:rPr>
          <w:sz w:val="20"/>
          <w:szCs w:val="20"/>
        </w:rPr>
        <w:t xml:space="preserve"> variable as an argument to remove the item from the </w:t>
      </w:r>
      <w:proofErr w:type="spellStart"/>
      <w:r w:rsidRPr="006565E3">
        <w:rPr>
          <w:sz w:val="20"/>
          <w:szCs w:val="20"/>
        </w:rPr>
        <w:t>ArrayList</w:t>
      </w:r>
      <w:proofErr w:type="spellEnd"/>
      <w:r w:rsidRPr="006565E3">
        <w:rPr>
          <w:sz w:val="20"/>
          <w:szCs w:val="20"/>
        </w:rPr>
        <w:t>. The method prints "Item removed." to the console.</w:t>
      </w:r>
    </w:p>
    <w:p w14:paraId="2AD85636" w14:textId="77777777" w:rsidR="00E86EB2" w:rsidRPr="006565E3" w:rsidRDefault="00E86EB2" w:rsidP="00E86EB2">
      <w:pPr>
        <w:rPr>
          <w:sz w:val="20"/>
          <w:szCs w:val="20"/>
        </w:rPr>
      </w:pPr>
      <w:r w:rsidRPr="006565E3">
        <w:rPr>
          <w:sz w:val="20"/>
          <w:szCs w:val="20"/>
        </w:rPr>
        <w:t xml:space="preserve">If the </w:t>
      </w:r>
      <w:proofErr w:type="spellStart"/>
      <w:r w:rsidRPr="006565E3">
        <w:rPr>
          <w:sz w:val="20"/>
          <w:szCs w:val="20"/>
        </w:rPr>
        <w:t>itemToRemove</w:t>
      </w:r>
      <w:proofErr w:type="spellEnd"/>
      <w:r w:rsidRPr="006565E3">
        <w:rPr>
          <w:sz w:val="20"/>
          <w:szCs w:val="20"/>
        </w:rPr>
        <w:t xml:space="preserve"> variable is null, it means no item was found that matches the ID entered by the user. In this case, the method prints "Item not found." to the console.</w:t>
      </w:r>
    </w:p>
    <w:p w14:paraId="48701CA6" w14:textId="77777777" w:rsidR="00E86EB2" w:rsidRDefault="00E86EB2" w:rsidP="00E86EB2">
      <w:pPr>
        <w:rPr>
          <w:u w:val="single"/>
        </w:rPr>
      </w:pPr>
    </w:p>
    <w:p w14:paraId="3FBFF40E" w14:textId="77777777" w:rsidR="00E35B54" w:rsidRDefault="00E35B54" w:rsidP="00E86EB2">
      <w:pPr>
        <w:rPr>
          <w:u w:val="single"/>
        </w:rPr>
      </w:pPr>
    </w:p>
    <w:p w14:paraId="7562766D" w14:textId="77777777" w:rsidR="00E35B54" w:rsidRDefault="00E35B54" w:rsidP="00E86EB2">
      <w:pPr>
        <w:rPr>
          <w:u w:val="single"/>
        </w:rPr>
      </w:pPr>
    </w:p>
    <w:p w14:paraId="3C54A3E2" w14:textId="77777777" w:rsidR="00874210" w:rsidRDefault="00874210" w:rsidP="00E86EB2">
      <w:pPr>
        <w:rPr>
          <w:u w:val="single"/>
        </w:rPr>
      </w:pPr>
    </w:p>
    <w:p w14:paraId="50C5D96C" w14:textId="77777777" w:rsidR="00376638" w:rsidRDefault="00376638" w:rsidP="00E86EB2">
      <w:pPr>
        <w:rPr>
          <w:u w:val="single"/>
        </w:rPr>
      </w:pPr>
    </w:p>
    <w:p w14:paraId="1007EDA4" w14:textId="4C1EB300" w:rsidR="00E86EB2" w:rsidRDefault="00E86EB2" w:rsidP="00E86EB2">
      <w:pPr>
        <w:rPr>
          <w:u w:val="single"/>
        </w:rPr>
      </w:pPr>
      <w:proofErr w:type="spellStart"/>
      <w:r w:rsidRPr="00E767BE">
        <w:rPr>
          <w:u w:val="single"/>
        </w:rPr>
        <w:lastRenderedPageBreak/>
        <w:t>updateItem</w:t>
      </w:r>
      <w:proofErr w:type="spellEnd"/>
      <w:r>
        <w:rPr>
          <w:u w:val="single"/>
        </w:rPr>
        <w:t xml:space="preserve"> method:</w:t>
      </w:r>
    </w:p>
    <w:p w14:paraId="1B345E2F" w14:textId="77777777" w:rsidR="00E86EB2" w:rsidRPr="00E35B54" w:rsidRDefault="00E86EB2" w:rsidP="00E86EB2">
      <w:pPr>
        <w:rPr>
          <w:i/>
          <w:iCs/>
        </w:rPr>
      </w:pPr>
      <w:r w:rsidRPr="00E35B54">
        <w:rPr>
          <w:i/>
          <w:iCs/>
        </w:rPr>
        <w:t xml:space="preserve">private static void </w:t>
      </w:r>
      <w:proofErr w:type="spellStart"/>
      <w:r w:rsidRPr="00E35B54">
        <w:rPr>
          <w:i/>
          <w:iCs/>
        </w:rPr>
        <w:t>updateItem</w:t>
      </w:r>
      <w:proofErr w:type="spellEnd"/>
      <w:r w:rsidRPr="00E35B54">
        <w:rPr>
          <w:i/>
          <w:iCs/>
        </w:rPr>
        <w:t>(</w:t>
      </w:r>
      <w:proofErr w:type="spellStart"/>
      <w:r w:rsidRPr="00E35B54">
        <w:rPr>
          <w:i/>
          <w:iCs/>
        </w:rPr>
        <w:t>ArrayList</w:t>
      </w:r>
      <w:proofErr w:type="spellEnd"/>
      <w:r w:rsidRPr="00E35B54">
        <w:rPr>
          <w:i/>
          <w:iCs/>
        </w:rPr>
        <w:t>&lt;Item&gt; items) {</w:t>
      </w:r>
    </w:p>
    <w:p w14:paraId="430DEDFE" w14:textId="77777777" w:rsidR="00E86EB2" w:rsidRPr="00E35B54" w:rsidRDefault="00E86EB2" w:rsidP="00E86EB2">
      <w:pPr>
        <w:rPr>
          <w:i/>
          <w:iCs/>
        </w:rPr>
      </w:pPr>
      <w:r w:rsidRPr="00E35B54">
        <w:rPr>
          <w:i/>
          <w:iCs/>
        </w:rPr>
        <w:t>etc…</w:t>
      </w:r>
    </w:p>
    <w:p w14:paraId="1BC753E8" w14:textId="6DD4B840" w:rsidR="00E86EB2" w:rsidRPr="00E35B54" w:rsidRDefault="00E86EB2" w:rsidP="00E86EB2">
      <w:pPr>
        <w:rPr>
          <w:sz w:val="20"/>
          <w:szCs w:val="20"/>
        </w:rPr>
      </w:pPr>
      <w:r w:rsidRPr="00E35B54">
        <w:rPr>
          <w:sz w:val="20"/>
          <w:szCs w:val="20"/>
        </w:rPr>
        <w:t xml:space="preserve">The method </w:t>
      </w:r>
      <w:proofErr w:type="spellStart"/>
      <w:r w:rsidRPr="00E35B54">
        <w:rPr>
          <w:sz w:val="20"/>
          <w:szCs w:val="20"/>
        </w:rPr>
        <w:t>updateItem</w:t>
      </w:r>
      <w:proofErr w:type="spellEnd"/>
      <w:r w:rsidRPr="00E35B54">
        <w:rPr>
          <w:sz w:val="20"/>
          <w:szCs w:val="20"/>
        </w:rPr>
        <w:t xml:space="preserve"> takes an </w:t>
      </w:r>
      <w:proofErr w:type="spellStart"/>
      <w:r w:rsidRPr="00E35B54">
        <w:rPr>
          <w:sz w:val="20"/>
          <w:szCs w:val="20"/>
        </w:rPr>
        <w:t>ArrayList</w:t>
      </w:r>
      <w:proofErr w:type="spellEnd"/>
      <w:r w:rsidRPr="00E35B54">
        <w:rPr>
          <w:sz w:val="20"/>
          <w:szCs w:val="20"/>
        </w:rPr>
        <w:t xml:space="preserve"> of Item objects as input.</w:t>
      </w:r>
      <w:r w:rsidR="00C6340F">
        <w:rPr>
          <w:sz w:val="20"/>
          <w:szCs w:val="20"/>
        </w:rPr>
        <w:t xml:space="preserve"> </w:t>
      </w:r>
      <w:r w:rsidRPr="00E35B54">
        <w:rPr>
          <w:sz w:val="20"/>
          <w:szCs w:val="20"/>
        </w:rPr>
        <w:t>The method prompts the user to enter the ID of the item to update.</w:t>
      </w:r>
      <w:r w:rsidR="00C6340F">
        <w:rPr>
          <w:sz w:val="20"/>
          <w:szCs w:val="20"/>
        </w:rPr>
        <w:t xml:space="preserve"> </w:t>
      </w:r>
      <w:r w:rsidRPr="00E35B54">
        <w:rPr>
          <w:sz w:val="20"/>
          <w:szCs w:val="20"/>
        </w:rPr>
        <w:t>The user's input is read in and stored in the id variable.</w:t>
      </w:r>
    </w:p>
    <w:p w14:paraId="48EAA14E" w14:textId="77777777" w:rsidR="00E86EB2" w:rsidRPr="00E35B54" w:rsidRDefault="00E86EB2" w:rsidP="00E86EB2">
      <w:pPr>
        <w:rPr>
          <w:sz w:val="20"/>
          <w:szCs w:val="20"/>
        </w:rPr>
      </w:pPr>
      <w:r w:rsidRPr="00E35B54">
        <w:rPr>
          <w:sz w:val="20"/>
          <w:szCs w:val="20"/>
        </w:rPr>
        <w:t xml:space="preserve">A loop is used to search through the </w:t>
      </w:r>
      <w:proofErr w:type="spellStart"/>
      <w:r w:rsidRPr="00E35B54">
        <w:rPr>
          <w:sz w:val="20"/>
          <w:szCs w:val="20"/>
        </w:rPr>
        <w:t>ArrayList</w:t>
      </w:r>
      <w:proofErr w:type="spellEnd"/>
      <w:r w:rsidRPr="00E35B54">
        <w:rPr>
          <w:sz w:val="20"/>
          <w:szCs w:val="20"/>
        </w:rPr>
        <w:t xml:space="preserve"> for an Item object with an ID that matches the user's input. If found, that Item object is stored in the </w:t>
      </w:r>
      <w:proofErr w:type="spellStart"/>
      <w:r w:rsidRPr="00E35B54">
        <w:rPr>
          <w:sz w:val="20"/>
          <w:szCs w:val="20"/>
        </w:rPr>
        <w:t>itemToUpdate</w:t>
      </w:r>
      <w:proofErr w:type="spellEnd"/>
      <w:r w:rsidRPr="00E35B54">
        <w:rPr>
          <w:sz w:val="20"/>
          <w:szCs w:val="20"/>
        </w:rPr>
        <w:t xml:space="preserve"> variable.</w:t>
      </w:r>
    </w:p>
    <w:p w14:paraId="2F587D7A" w14:textId="11F52B8E" w:rsidR="00E86EB2" w:rsidRPr="00E35B54" w:rsidRDefault="00E86EB2" w:rsidP="00E86EB2">
      <w:pPr>
        <w:rPr>
          <w:sz w:val="20"/>
          <w:szCs w:val="20"/>
        </w:rPr>
      </w:pPr>
      <w:r w:rsidRPr="00E35B54">
        <w:rPr>
          <w:sz w:val="20"/>
          <w:szCs w:val="20"/>
        </w:rPr>
        <w:t xml:space="preserve">If the </w:t>
      </w:r>
      <w:proofErr w:type="spellStart"/>
      <w:r w:rsidRPr="00E35B54">
        <w:rPr>
          <w:sz w:val="20"/>
          <w:szCs w:val="20"/>
        </w:rPr>
        <w:t>itemToUpdate</w:t>
      </w:r>
      <w:proofErr w:type="spellEnd"/>
      <w:r w:rsidRPr="00E35B54">
        <w:rPr>
          <w:sz w:val="20"/>
          <w:szCs w:val="20"/>
        </w:rPr>
        <w:t xml:space="preserve"> variable is not null, meaning an Item object was found, the method prompts the user to enter a new description for the item.</w:t>
      </w:r>
      <w:r w:rsidR="00C6340F">
        <w:rPr>
          <w:sz w:val="20"/>
          <w:szCs w:val="20"/>
        </w:rPr>
        <w:t xml:space="preserve"> </w:t>
      </w:r>
      <w:r w:rsidRPr="00E35B54">
        <w:rPr>
          <w:sz w:val="20"/>
          <w:szCs w:val="20"/>
        </w:rPr>
        <w:t xml:space="preserve">The user's input is read in and stored in the </w:t>
      </w:r>
      <w:proofErr w:type="spellStart"/>
      <w:r w:rsidRPr="00E35B54">
        <w:rPr>
          <w:sz w:val="20"/>
          <w:szCs w:val="20"/>
        </w:rPr>
        <w:t>newDescription</w:t>
      </w:r>
      <w:proofErr w:type="spellEnd"/>
      <w:r w:rsidRPr="00E35B54">
        <w:rPr>
          <w:sz w:val="20"/>
          <w:szCs w:val="20"/>
        </w:rPr>
        <w:t xml:space="preserve"> variable.</w:t>
      </w:r>
    </w:p>
    <w:p w14:paraId="70D28C5B" w14:textId="77777777" w:rsidR="00E86EB2" w:rsidRPr="00E35B54" w:rsidRDefault="00E86EB2" w:rsidP="00E86EB2">
      <w:pPr>
        <w:rPr>
          <w:sz w:val="20"/>
          <w:szCs w:val="20"/>
        </w:rPr>
      </w:pPr>
      <w:r w:rsidRPr="00E35B54">
        <w:rPr>
          <w:sz w:val="20"/>
          <w:szCs w:val="20"/>
        </w:rPr>
        <w:t xml:space="preserve">If the </w:t>
      </w:r>
      <w:proofErr w:type="spellStart"/>
      <w:r w:rsidRPr="00E35B54">
        <w:rPr>
          <w:sz w:val="20"/>
          <w:szCs w:val="20"/>
        </w:rPr>
        <w:t>newDescription</w:t>
      </w:r>
      <w:proofErr w:type="spellEnd"/>
      <w:r w:rsidRPr="00E35B54">
        <w:rPr>
          <w:sz w:val="20"/>
          <w:szCs w:val="20"/>
        </w:rPr>
        <w:t xml:space="preserve"> variable is not empty, the </w:t>
      </w:r>
      <w:proofErr w:type="spellStart"/>
      <w:r w:rsidRPr="00E35B54">
        <w:rPr>
          <w:sz w:val="20"/>
          <w:szCs w:val="20"/>
        </w:rPr>
        <w:t>setDescription</w:t>
      </w:r>
      <w:proofErr w:type="spellEnd"/>
      <w:r w:rsidRPr="00E35B54">
        <w:rPr>
          <w:sz w:val="20"/>
          <w:szCs w:val="20"/>
        </w:rPr>
        <w:t xml:space="preserve"> method is called on the </w:t>
      </w:r>
      <w:proofErr w:type="spellStart"/>
      <w:r w:rsidRPr="00E35B54">
        <w:rPr>
          <w:sz w:val="20"/>
          <w:szCs w:val="20"/>
        </w:rPr>
        <w:t>itemToUpdate</w:t>
      </w:r>
      <w:proofErr w:type="spellEnd"/>
      <w:r w:rsidRPr="00E35B54">
        <w:rPr>
          <w:sz w:val="20"/>
          <w:szCs w:val="20"/>
        </w:rPr>
        <w:t xml:space="preserve"> object to update its description.</w:t>
      </w:r>
    </w:p>
    <w:p w14:paraId="5A97BE63" w14:textId="305CB623" w:rsidR="00E86EB2" w:rsidRPr="00E35B54" w:rsidRDefault="00E86EB2" w:rsidP="00E86EB2">
      <w:pPr>
        <w:rPr>
          <w:sz w:val="20"/>
          <w:szCs w:val="20"/>
        </w:rPr>
      </w:pPr>
      <w:r w:rsidRPr="00E35B54">
        <w:rPr>
          <w:sz w:val="20"/>
          <w:szCs w:val="20"/>
        </w:rPr>
        <w:t>The method then prompts the user to enter a new unit price for the item.</w:t>
      </w:r>
      <w:r w:rsidR="00C6340F">
        <w:rPr>
          <w:sz w:val="20"/>
          <w:szCs w:val="20"/>
        </w:rPr>
        <w:t xml:space="preserve"> </w:t>
      </w:r>
      <w:r w:rsidRPr="00E35B54">
        <w:rPr>
          <w:sz w:val="20"/>
          <w:szCs w:val="20"/>
        </w:rPr>
        <w:t xml:space="preserve">The user's input is read in and stored in the </w:t>
      </w:r>
      <w:proofErr w:type="spellStart"/>
      <w:r w:rsidRPr="00E35B54">
        <w:rPr>
          <w:sz w:val="20"/>
          <w:szCs w:val="20"/>
        </w:rPr>
        <w:t>newUnitPriceString</w:t>
      </w:r>
      <w:proofErr w:type="spellEnd"/>
      <w:r w:rsidRPr="00E35B54">
        <w:rPr>
          <w:sz w:val="20"/>
          <w:szCs w:val="20"/>
        </w:rPr>
        <w:t xml:space="preserve"> variable.</w:t>
      </w:r>
      <w:r w:rsidR="00C6340F">
        <w:rPr>
          <w:sz w:val="20"/>
          <w:szCs w:val="20"/>
        </w:rPr>
        <w:t xml:space="preserve"> </w:t>
      </w:r>
      <w:r w:rsidRPr="00E35B54">
        <w:rPr>
          <w:sz w:val="20"/>
          <w:szCs w:val="20"/>
        </w:rPr>
        <w:t xml:space="preserve">If the </w:t>
      </w:r>
      <w:proofErr w:type="spellStart"/>
      <w:r w:rsidRPr="00E35B54">
        <w:rPr>
          <w:sz w:val="20"/>
          <w:szCs w:val="20"/>
        </w:rPr>
        <w:t>newUnitPriceString</w:t>
      </w:r>
      <w:proofErr w:type="spellEnd"/>
      <w:r w:rsidRPr="00E35B54">
        <w:rPr>
          <w:sz w:val="20"/>
          <w:szCs w:val="20"/>
        </w:rPr>
        <w:t xml:space="preserve"> variable is not empty, the </w:t>
      </w:r>
      <w:proofErr w:type="spellStart"/>
      <w:r w:rsidRPr="00E35B54">
        <w:rPr>
          <w:sz w:val="20"/>
          <w:szCs w:val="20"/>
        </w:rPr>
        <w:t>Double.parseDouble</w:t>
      </w:r>
      <w:proofErr w:type="spellEnd"/>
      <w:r w:rsidRPr="00E35B54">
        <w:rPr>
          <w:sz w:val="20"/>
          <w:szCs w:val="20"/>
        </w:rPr>
        <w:t xml:space="preserve"> method is used to convert the string input to a double value and store it in the </w:t>
      </w:r>
      <w:proofErr w:type="spellStart"/>
      <w:r w:rsidRPr="00E35B54">
        <w:rPr>
          <w:sz w:val="20"/>
          <w:szCs w:val="20"/>
        </w:rPr>
        <w:t>newUnitPrice</w:t>
      </w:r>
      <w:proofErr w:type="spellEnd"/>
      <w:r w:rsidRPr="00E35B54">
        <w:rPr>
          <w:sz w:val="20"/>
          <w:szCs w:val="20"/>
        </w:rPr>
        <w:t xml:space="preserve"> variable.</w:t>
      </w:r>
    </w:p>
    <w:p w14:paraId="7A53B4DE" w14:textId="49AB75A6" w:rsidR="00E86EB2" w:rsidRPr="00E35B54" w:rsidRDefault="00E86EB2" w:rsidP="00E86EB2">
      <w:pPr>
        <w:rPr>
          <w:sz w:val="20"/>
          <w:szCs w:val="20"/>
        </w:rPr>
      </w:pPr>
      <w:r w:rsidRPr="00E35B54">
        <w:rPr>
          <w:sz w:val="20"/>
          <w:szCs w:val="20"/>
        </w:rPr>
        <w:t xml:space="preserve">If the input cannot be converted to a double, a </w:t>
      </w:r>
      <w:proofErr w:type="spellStart"/>
      <w:r w:rsidRPr="00E35B54">
        <w:rPr>
          <w:sz w:val="20"/>
          <w:szCs w:val="20"/>
        </w:rPr>
        <w:t>NumberFormatException</w:t>
      </w:r>
      <w:proofErr w:type="spellEnd"/>
      <w:r w:rsidRPr="00E35B54">
        <w:rPr>
          <w:sz w:val="20"/>
          <w:szCs w:val="20"/>
        </w:rPr>
        <w:t xml:space="preserve"> is </w:t>
      </w:r>
      <w:proofErr w:type="gramStart"/>
      <w:r w:rsidRPr="00E35B54">
        <w:rPr>
          <w:sz w:val="20"/>
          <w:szCs w:val="20"/>
        </w:rPr>
        <w:t>caught</w:t>
      </w:r>
      <w:proofErr w:type="gramEnd"/>
      <w:r w:rsidRPr="00E35B54">
        <w:rPr>
          <w:sz w:val="20"/>
          <w:szCs w:val="20"/>
        </w:rPr>
        <w:t xml:space="preserve"> and an error message is printed.</w:t>
      </w:r>
      <w:r w:rsidR="00C6340F">
        <w:rPr>
          <w:sz w:val="20"/>
          <w:szCs w:val="20"/>
        </w:rPr>
        <w:t xml:space="preserve"> Assuming that</w:t>
      </w:r>
      <w:r w:rsidRPr="00E35B54">
        <w:rPr>
          <w:sz w:val="20"/>
          <w:szCs w:val="20"/>
        </w:rPr>
        <w:t xml:space="preserve"> no error occurs and the </w:t>
      </w:r>
      <w:proofErr w:type="spellStart"/>
      <w:r w:rsidRPr="00E35B54">
        <w:rPr>
          <w:sz w:val="20"/>
          <w:szCs w:val="20"/>
        </w:rPr>
        <w:t>newUnitPrice</w:t>
      </w:r>
      <w:proofErr w:type="spellEnd"/>
      <w:r w:rsidRPr="00E35B54">
        <w:rPr>
          <w:sz w:val="20"/>
          <w:szCs w:val="20"/>
        </w:rPr>
        <w:t xml:space="preserve"> variable is not 0, the </w:t>
      </w:r>
      <w:proofErr w:type="spellStart"/>
      <w:r w:rsidRPr="00E35B54">
        <w:rPr>
          <w:sz w:val="20"/>
          <w:szCs w:val="20"/>
        </w:rPr>
        <w:t>setUnitPrice</w:t>
      </w:r>
      <w:proofErr w:type="spellEnd"/>
      <w:r w:rsidRPr="00E35B54">
        <w:rPr>
          <w:sz w:val="20"/>
          <w:szCs w:val="20"/>
        </w:rPr>
        <w:t xml:space="preserve"> method is called on the </w:t>
      </w:r>
      <w:proofErr w:type="spellStart"/>
      <w:r w:rsidRPr="00E35B54">
        <w:rPr>
          <w:sz w:val="20"/>
          <w:szCs w:val="20"/>
        </w:rPr>
        <w:t>itemToUpdate</w:t>
      </w:r>
      <w:proofErr w:type="spellEnd"/>
      <w:r w:rsidRPr="00E35B54">
        <w:rPr>
          <w:sz w:val="20"/>
          <w:szCs w:val="20"/>
        </w:rPr>
        <w:t xml:space="preserve"> object to update its unit price.</w:t>
      </w:r>
    </w:p>
    <w:p w14:paraId="5C1A9E3A" w14:textId="35314EC8" w:rsidR="00E86EB2" w:rsidRPr="00E35B54" w:rsidRDefault="00E86EB2" w:rsidP="00E86EB2">
      <w:pPr>
        <w:rPr>
          <w:sz w:val="20"/>
          <w:szCs w:val="20"/>
        </w:rPr>
      </w:pPr>
      <w:r w:rsidRPr="00E35B54">
        <w:rPr>
          <w:sz w:val="20"/>
          <w:szCs w:val="20"/>
        </w:rPr>
        <w:t>The method then prompts the user to enter a new quantity in stock for the item.</w:t>
      </w:r>
      <w:r w:rsidR="00C6340F">
        <w:rPr>
          <w:sz w:val="20"/>
          <w:szCs w:val="20"/>
        </w:rPr>
        <w:t xml:space="preserve"> </w:t>
      </w:r>
      <w:r w:rsidRPr="00E35B54">
        <w:rPr>
          <w:sz w:val="20"/>
          <w:szCs w:val="20"/>
        </w:rPr>
        <w:t xml:space="preserve">The user's input is read in and stored in the </w:t>
      </w:r>
      <w:proofErr w:type="spellStart"/>
      <w:r w:rsidRPr="00E35B54">
        <w:rPr>
          <w:sz w:val="20"/>
          <w:szCs w:val="20"/>
        </w:rPr>
        <w:t>newQtyInStockString</w:t>
      </w:r>
      <w:proofErr w:type="spellEnd"/>
      <w:r w:rsidRPr="00E35B54">
        <w:rPr>
          <w:sz w:val="20"/>
          <w:szCs w:val="20"/>
        </w:rPr>
        <w:t xml:space="preserve"> variable.</w:t>
      </w:r>
      <w:r w:rsidR="00C6340F">
        <w:rPr>
          <w:sz w:val="20"/>
          <w:szCs w:val="20"/>
        </w:rPr>
        <w:t xml:space="preserve"> </w:t>
      </w:r>
      <w:r w:rsidRPr="00E35B54">
        <w:rPr>
          <w:sz w:val="20"/>
          <w:szCs w:val="20"/>
        </w:rPr>
        <w:t xml:space="preserve">If the </w:t>
      </w:r>
      <w:proofErr w:type="spellStart"/>
      <w:r w:rsidRPr="00E35B54">
        <w:rPr>
          <w:sz w:val="20"/>
          <w:szCs w:val="20"/>
        </w:rPr>
        <w:t>newQtyInStockString</w:t>
      </w:r>
      <w:proofErr w:type="spellEnd"/>
      <w:r w:rsidRPr="00E35B54">
        <w:rPr>
          <w:sz w:val="20"/>
          <w:szCs w:val="20"/>
        </w:rPr>
        <w:t xml:space="preserve"> variable is not empty, the </w:t>
      </w:r>
      <w:proofErr w:type="spellStart"/>
      <w:r w:rsidRPr="00E35B54">
        <w:rPr>
          <w:sz w:val="20"/>
          <w:szCs w:val="20"/>
        </w:rPr>
        <w:t>Integer.parseInt</w:t>
      </w:r>
      <w:proofErr w:type="spellEnd"/>
      <w:r w:rsidRPr="00E35B54">
        <w:rPr>
          <w:sz w:val="20"/>
          <w:szCs w:val="20"/>
        </w:rPr>
        <w:t xml:space="preserve"> method is used to convert the string input to an integer value and store it in the </w:t>
      </w:r>
      <w:proofErr w:type="spellStart"/>
      <w:r w:rsidRPr="00E35B54">
        <w:rPr>
          <w:sz w:val="20"/>
          <w:szCs w:val="20"/>
        </w:rPr>
        <w:t>newQtyInStock</w:t>
      </w:r>
      <w:proofErr w:type="spellEnd"/>
      <w:r w:rsidRPr="00E35B54">
        <w:rPr>
          <w:sz w:val="20"/>
          <w:szCs w:val="20"/>
        </w:rPr>
        <w:t xml:space="preserve"> variable.</w:t>
      </w:r>
    </w:p>
    <w:p w14:paraId="04350AFD" w14:textId="77777777" w:rsidR="00E86EB2" w:rsidRPr="00E35B54" w:rsidRDefault="00E86EB2" w:rsidP="00E86EB2">
      <w:pPr>
        <w:rPr>
          <w:sz w:val="20"/>
          <w:szCs w:val="20"/>
        </w:rPr>
      </w:pPr>
      <w:r w:rsidRPr="00E35B54">
        <w:rPr>
          <w:sz w:val="20"/>
          <w:szCs w:val="20"/>
        </w:rPr>
        <w:t xml:space="preserve">If the input cannot be converted to an integer, a </w:t>
      </w:r>
      <w:proofErr w:type="spellStart"/>
      <w:r w:rsidRPr="00E35B54">
        <w:rPr>
          <w:sz w:val="20"/>
          <w:szCs w:val="20"/>
        </w:rPr>
        <w:t>NumberFormatException</w:t>
      </w:r>
      <w:proofErr w:type="spellEnd"/>
      <w:r w:rsidRPr="00E35B54">
        <w:rPr>
          <w:sz w:val="20"/>
          <w:szCs w:val="20"/>
        </w:rPr>
        <w:t xml:space="preserve"> is </w:t>
      </w:r>
      <w:proofErr w:type="gramStart"/>
      <w:r w:rsidRPr="00E35B54">
        <w:rPr>
          <w:sz w:val="20"/>
          <w:szCs w:val="20"/>
        </w:rPr>
        <w:t>caught</w:t>
      </w:r>
      <w:proofErr w:type="gramEnd"/>
      <w:r w:rsidRPr="00E35B54">
        <w:rPr>
          <w:sz w:val="20"/>
          <w:szCs w:val="20"/>
        </w:rPr>
        <w:t xml:space="preserve"> and an error message is printed.</w:t>
      </w:r>
    </w:p>
    <w:p w14:paraId="01F33F51" w14:textId="77777777" w:rsidR="00E86EB2" w:rsidRPr="00E35B54" w:rsidRDefault="00E86EB2" w:rsidP="00E86EB2">
      <w:pPr>
        <w:rPr>
          <w:sz w:val="20"/>
          <w:szCs w:val="20"/>
        </w:rPr>
      </w:pPr>
      <w:r w:rsidRPr="00E35B54">
        <w:rPr>
          <w:sz w:val="20"/>
          <w:szCs w:val="20"/>
        </w:rPr>
        <w:t xml:space="preserve">If no error occurs and the </w:t>
      </w:r>
      <w:proofErr w:type="spellStart"/>
      <w:r w:rsidRPr="00E35B54">
        <w:rPr>
          <w:sz w:val="20"/>
          <w:szCs w:val="20"/>
        </w:rPr>
        <w:t>newQtyInStock</w:t>
      </w:r>
      <w:proofErr w:type="spellEnd"/>
      <w:r w:rsidRPr="00E35B54">
        <w:rPr>
          <w:sz w:val="20"/>
          <w:szCs w:val="20"/>
        </w:rPr>
        <w:t xml:space="preserve"> variable is not 0, the </w:t>
      </w:r>
      <w:proofErr w:type="spellStart"/>
      <w:r w:rsidRPr="00E35B54">
        <w:rPr>
          <w:sz w:val="20"/>
          <w:szCs w:val="20"/>
        </w:rPr>
        <w:t>setQtyInStock</w:t>
      </w:r>
      <w:proofErr w:type="spellEnd"/>
      <w:r w:rsidRPr="00E35B54">
        <w:rPr>
          <w:sz w:val="20"/>
          <w:szCs w:val="20"/>
        </w:rPr>
        <w:t xml:space="preserve"> method is called on the </w:t>
      </w:r>
      <w:proofErr w:type="spellStart"/>
      <w:r w:rsidRPr="00E35B54">
        <w:rPr>
          <w:sz w:val="20"/>
          <w:szCs w:val="20"/>
        </w:rPr>
        <w:t>itemToUpdate</w:t>
      </w:r>
      <w:proofErr w:type="spellEnd"/>
      <w:r w:rsidRPr="00E35B54">
        <w:rPr>
          <w:sz w:val="20"/>
          <w:szCs w:val="20"/>
        </w:rPr>
        <w:t xml:space="preserve"> object to update its quantity in stock.</w:t>
      </w:r>
    </w:p>
    <w:p w14:paraId="6BD0AAC3" w14:textId="77777777" w:rsidR="00E86EB2" w:rsidRPr="00E35B54" w:rsidRDefault="00E86EB2" w:rsidP="00E86EB2">
      <w:pPr>
        <w:rPr>
          <w:sz w:val="20"/>
          <w:szCs w:val="20"/>
        </w:rPr>
      </w:pPr>
      <w:r w:rsidRPr="00E35B54">
        <w:rPr>
          <w:sz w:val="20"/>
          <w:szCs w:val="20"/>
        </w:rPr>
        <w:t xml:space="preserve">Finally, the </w:t>
      </w:r>
      <w:proofErr w:type="spellStart"/>
      <w:r w:rsidRPr="00E35B54">
        <w:rPr>
          <w:sz w:val="20"/>
          <w:szCs w:val="20"/>
        </w:rPr>
        <w:t>setTotalPrice</w:t>
      </w:r>
      <w:proofErr w:type="spellEnd"/>
      <w:r w:rsidRPr="00E35B54">
        <w:rPr>
          <w:sz w:val="20"/>
          <w:szCs w:val="20"/>
        </w:rPr>
        <w:t xml:space="preserve"> method is called on the </w:t>
      </w:r>
      <w:proofErr w:type="spellStart"/>
      <w:r w:rsidRPr="00E35B54">
        <w:rPr>
          <w:sz w:val="20"/>
          <w:szCs w:val="20"/>
        </w:rPr>
        <w:t>itemToUpdate</w:t>
      </w:r>
      <w:proofErr w:type="spellEnd"/>
      <w:r w:rsidRPr="00E35B54">
        <w:rPr>
          <w:sz w:val="20"/>
          <w:szCs w:val="20"/>
        </w:rPr>
        <w:t xml:space="preserve"> object to update its total price based on the new unit price and quantity in stock values.</w:t>
      </w:r>
    </w:p>
    <w:p w14:paraId="79206451" w14:textId="00A4E194" w:rsidR="00E86EB2" w:rsidRPr="006565E3" w:rsidRDefault="00DA1083" w:rsidP="00E86EB2">
      <w:pPr>
        <w:rPr>
          <w:sz w:val="20"/>
          <w:szCs w:val="20"/>
        </w:rPr>
      </w:pPr>
      <w:r>
        <w:rPr>
          <w:sz w:val="20"/>
          <w:szCs w:val="20"/>
        </w:rPr>
        <w:t xml:space="preserve">[ </w:t>
      </w:r>
      <w:r w:rsidR="00E86EB2" w:rsidRPr="00E35B54">
        <w:rPr>
          <w:sz w:val="20"/>
          <w:szCs w:val="20"/>
        </w:rPr>
        <w:t xml:space="preserve">If the </w:t>
      </w:r>
      <w:proofErr w:type="spellStart"/>
      <w:r w:rsidR="00E86EB2" w:rsidRPr="00E35B54">
        <w:rPr>
          <w:sz w:val="20"/>
          <w:szCs w:val="20"/>
        </w:rPr>
        <w:t>itemToUpdate</w:t>
      </w:r>
      <w:proofErr w:type="spellEnd"/>
      <w:r w:rsidR="00E86EB2" w:rsidRPr="00E35B54">
        <w:rPr>
          <w:sz w:val="20"/>
          <w:szCs w:val="20"/>
        </w:rPr>
        <w:t xml:space="preserve"> variable is null, meaning the item was not found in the </w:t>
      </w:r>
      <w:proofErr w:type="spellStart"/>
      <w:r w:rsidR="00E86EB2" w:rsidRPr="00E35B54">
        <w:rPr>
          <w:sz w:val="20"/>
          <w:szCs w:val="20"/>
        </w:rPr>
        <w:t>ArrayList</w:t>
      </w:r>
      <w:proofErr w:type="spellEnd"/>
      <w:r w:rsidR="00E86EB2" w:rsidRPr="00E35B54">
        <w:rPr>
          <w:sz w:val="20"/>
          <w:szCs w:val="20"/>
        </w:rPr>
        <w:t>, a message is printed to indicate that the item was not found</w:t>
      </w:r>
      <w:r>
        <w:rPr>
          <w:sz w:val="20"/>
          <w:szCs w:val="20"/>
        </w:rPr>
        <w:t xml:space="preserve"> ]</w:t>
      </w:r>
    </w:p>
    <w:p w14:paraId="5BB90553" w14:textId="77777777" w:rsidR="00396F17" w:rsidRDefault="00396F17" w:rsidP="00E86EB2">
      <w:pPr>
        <w:rPr>
          <w:u w:val="single"/>
        </w:rPr>
      </w:pPr>
    </w:p>
    <w:p w14:paraId="6AB57B13" w14:textId="0430B5BF" w:rsidR="00E86EB2" w:rsidRDefault="00E86EB2" w:rsidP="00E86EB2">
      <w:pPr>
        <w:rPr>
          <w:u w:val="single"/>
        </w:rPr>
      </w:pPr>
      <w:r w:rsidRPr="00EF3BAF">
        <w:rPr>
          <w:u w:val="single"/>
        </w:rPr>
        <w:t>addItem method:</w:t>
      </w:r>
    </w:p>
    <w:p w14:paraId="4F3F6749" w14:textId="77777777" w:rsidR="00E86EB2" w:rsidRPr="00E35B54" w:rsidRDefault="00E86EB2" w:rsidP="00E86EB2">
      <w:pPr>
        <w:rPr>
          <w:i/>
          <w:iCs/>
        </w:rPr>
      </w:pPr>
      <w:r w:rsidRPr="00E35B54">
        <w:rPr>
          <w:i/>
          <w:iCs/>
        </w:rPr>
        <w:t>private static void addItem(</w:t>
      </w:r>
      <w:proofErr w:type="spellStart"/>
      <w:r w:rsidRPr="00E35B54">
        <w:rPr>
          <w:i/>
          <w:iCs/>
        </w:rPr>
        <w:t>ArrayList</w:t>
      </w:r>
      <w:proofErr w:type="spellEnd"/>
      <w:r w:rsidRPr="00E35B54">
        <w:rPr>
          <w:i/>
          <w:iCs/>
        </w:rPr>
        <w:t>&lt;Item&gt; items) {</w:t>
      </w:r>
    </w:p>
    <w:p w14:paraId="4E6A3E20" w14:textId="77777777" w:rsidR="00E86EB2" w:rsidRPr="00E35B54" w:rsidRDefault="00E86EB2" w:rsidP="00E86EB2">
      <w:pPr>
        <w:rPr>
          <w:i/>
          <w:iCs/>
        </w:rPr>
      </w:pPr>
      <w:r w:rsidRPr="00E35B54">
        <w:rPr>
          <w:i/>
          <w:iCs/>
        </w:rPr>
        <w:t>etc…</w:t>
      </w:r>
    </w:p>
    <w:p w14:paraId="4747F9F5" w14:textId="788200A2" w:rsidR="00E86EB2" w:rsidRPr="00E35B54" w:rsidRDefault="00E86EB2" w:rsidP="00E86EB2">
      <w:pPr>
        <w:rPr>
          <w:sz w:val="20"/>
          <w:szCs w:val="20"/>
        </w:rPr>
      </w:pPr>
      <w:r w:rsidRPr="00E35B54">
        <w:rPr>
          <w:sz w:val="20"/>
          <w:szCs w:val="20"/>
        </w:rPr>
        <w:lastRenderedPageBreak/>
        <w:t>The method begins by prompting the user to enter an item ID.</w:t>
      </w:r>
      <w:r w:rsidR="00880C6A">
        <w:rPr>
          <w:sz w:val="20"/>
          <w:szCs w:val="20"/>
        </w:rPr>
        <w:t xml:space="preserve"> </w:t>
      </w:r>
      <w:r w:rsidRPr="00E35B54">
        <w:rPr>
          <w:sz w:val="20"/>
          <w:szCs w:val="20"/>
        </w:rPr>
        <w:t>Next, the method checks if the item ID already exists in the list of items.</w:t>
      </w:r>
      <w:r w:rsidR="00880C6A">
        <w:rPr>
          <w:sz w:val="20"/>
          <w:szCs w:val="20"/>
        </w:rPr>
        <w:t xml:space="preserve"> </w:t>
      </w:r>
      <w:r w:rsidRPr="00E35B54">
        <w:rPr>
          <w:sz w:val="20"/>
          <w:szCs w:val="20"/>
        </w:rPr>
        <w:t>If the ID already exists, the method prints an error message and returns, preventing the user from adding a duplicate item.</w:t>
      </w:r>
      <w:r w:rsidR="00880C6A">
        <w:rPr>
          <w:sz w:val="20"/>
          <w:szCs w:val="20"/>
        </w:rPr>
        <w:t xml:space="preserve"> </w:t>
      </w:r>
      <w:r w:rsidRPr="00E35B54">
        <w:rPr>
          <w:sz w:val="20"/>
          <w:szCs w:val="20"/>
        </w:rPr>
        <w:t>If the ID does not already exist, the method prompts the user to enter the item description, unit price, and quantity in stock.</w:t>
      </w:r>
      <w:r w:rsidR="00880C6A">
        <w:rPr>
          <w:sz w:val="20"/>
          <w:szCs w:val="20"/>
        </w:rPr>
        <w:t xml:space="preserve"> </w:t>
      </w:r>
      <w:r w:rsidRPr="00E35B54">
        <w:rPr>
          <w:sz w:val="20"/>
          <w:szCs w:val="20"/>
        </w:rPr>
        <w:t>The method then calculates the total price of the item by multiplying the unit price by the quantity in stock.</w:t>
      </w:r>
      <w:r w:rsidR="00880C6A">
        <w:rPr>
          <w:sz w:val="20"/>
          <w:szCs w:val="20"/>
        </w:rPr>
        <w:t xml:space="preserve"> </w:t>
      </w:r>
      <w:r w:rsidRPr="00E35B54">
        <w:rPr>
          <w:sz w:val="20"/>
          <w:szCs w:val="20"/>
        </w:rPr>
        <w:t>the method creates a new Item object with the provided information and adds it to the list of items.</w:t>
      </w:r>
      <w:r w:rsidR="00880C6A">
        <w:rPr>
          <w:sz w:val="20"/>
          <w:szCs w:val="20"/>
        </w:rPr>
        <w:t xml:space="preserve"> Of which it </w:t>
      </w:r>
      <w:r w:rsidRPr="00E35B54">
        <w:rPr>
          <w:sz w:val="20"/>
          <w:szCs w:val="20"/>
        </w:rPr>
        <w:t>then prints a message indicating that the item was added, along with the total price of the item.</w:t>
      </w:r>
    </w:p>
    <w:p w14:paraId="2F4CF9A2" w14:textId="77777777" w:rsidR="00E86EB2" w:rsidRDefault="00E86EB2" w:rsidP="00E86EB2"/>
    <w:p w14:paraId="37117639" w14:textId="77777777" w:rsidR="00E86EB2" w:rsidRDefault="00E86EB2" w:rsidP="00E86EB2"/>
    <w:p w14:paraId="33F12F4A" w14:textId="77777777" w:rsidR="00E86EB2" w:rsidRDefault="00E86EB2" w:rsidP="00E86EB2">
      <w:pPr>
        <w:rPr>
          <w:u w:val="single"/>
        </w:rPr>
      </w:pPr>
      <w:proofErr w:type="spellStart"/>
      <w:r w:rsidRPr="00D2332F">
        <w:rPr>
          <w:u w:val="single"/>
        </w:rPr>
        <w:t>addTransaction</w:t>
      </w:r>
      <w:proofErr w:type="spellEnd"/>
      <w:r w:rsidRPr="00D2332F">
        <w:rPr>
          <w:u w:val="single"/>
        </w:rPr>
        <w:t xml:space="preserve"> method:</w:t>
      </w:r>
    </w:p>
    <w:p w14:paraId="46B007C5" w14:textId="77777777" w:rsidR="00E86EB2" w:rsidRPr="00E35B54" w:rsidRDefault="00E86EB2" w:rsidP="00E86EB2">
      <w:pPr>
        <w:rPr>
          <w:i/>
          <w:iCs/>
        </w:rPr>
      </w:pPr>
      <w:r w:rsidRPr="00E35B54">
        <w:rPr>
          <w:i/>
          <w:iCs/>
        </w:rPr>
        <w:t xml:space="preserve">private static void </w:t>
      </w:r>
      <w:proofErr w:type="spellStart"/>
      <w:r w:rsidRPr="00E35B54">
        <w:rPr>
          <w:i/>
          <w:iCs/>
        </w:rPr>
        <w:t>addTransaction</w:t>
      </w:r>
      <w:proofErr w:type="spellEnd"/>
      <w:r w:rsidRPr="00E35B54">
        <w:rPr>
          <w:i/>
          <w:iCs/>
        </w:rPr>
        <w:t xml:space="preserve">(Transaction transaction, File </w:t>
      </w:r>
      <w:proofErr w:type="spellStart"/>
      <w:r w:rsidRPr="00E35B54">
        <w:rPr>
          <w:i/>
          <w:iCs/>
        </w:rPr>
        <w:t>transactionsFile</w:t>
      </w:r>
      <w:proofErr w:type="spellEnd"/>
      <w:r w:rsidRPr="00E35B54">
        <w:rPr>
          <w:i/>
          <w:iCs/>
        </w:rPr>
        <w:t>) {</w:t>
      </w:r>
    </w:p>
    <w:p w14:paraId="6A26DAE5" w14:textId="77777777" w:rsidR="00E86EB2" w:rsidRPr="00E35B54" w:rsidRDefault="00E86EB2" w:rsidP="00E86EB2">
      <w:pPr>
        <w:rPr>
          <w:i/>
          <w:iCs/>
        </w:rPr>
      </w:pPr>
      <w:r w:rsidRPr="00E35B54">
        <w:rPr>
          <w:i/>
          <w:iCs/>
        </w:rPr>
        <w:t>etc…</w:t>
      </w:r>
    </w:p>
    <w:p w14:paraId="6FA86439" w14:textId="77777777" w:rsidR="00E86EB2" w:rsidRPr="00E35B54" w:rsidRDefault="00E86EB2" w:rsidP="00E86EB2">
      <w:pPr>
        <w:rPr>
          <w:sz w:val="20"/>
          <w:szCs w:val="20"/>
        </w:rPr>
      </w:pPr>
      <w:r w:rsidRPr="00E35B54">
        <w:rPr>
          <w:sz w:val="20"/>
          <w:szCs w:val="20"/>
        </w:rPr>
        <w:t xml:space="preserve">The method </w:t>
      </w:r>
      <w:proofErr w:type="spellStart"/>
      <w:r w:rsidRPr="00E35B54">
        <w:rPr>
          <w:sz w:val="20"/>
          <w:szCs w:val="20"/>
        </w:rPr>
        <w:t>addTransaction</w:t>
      </w:r>
      <w:proofErr w:type="spellEnd"/>
      <w:r w:rsidRPr="00E35B54">
        <w:rPr>
          <w:sz w:val="20"/>
          <w:szCs w:val="20"/>
        </w:rPr>
        <w:t xml:space="preserve"> takes two parameters: transaction and </w:t>
      </w:r>
      <w:proofErr w:type="spellStart"/>
      <w:r w:rsidRPr="00E35B54">
        <w:rPr>
          <w:sz w:val="20"/>
          <w:szCs w:val="20"/>
        </w:rPr>
        <w:t>transactionsFile</w:t>
      </w:r>
      <w:proofErr w:type="spellEnd"/>
      <w:r w:rsidRPr="00E35B54">
        <w:rPr>
          <w:sz w:val="20"/>
          <w:szCs w:val="20"/>
        </w:rPr>
        <w:t>.</w:t>
      </w:r>
    </w:p>
    <w:p w14:paraId="391435CF" w14:textId="0F0A1343" w:rsidR="00E86EB2" w:rsidRPr="00E35B54" w:rsidRDefault="00E86EB2" w:rsidP="00E86EB2">
      <w:pPr>
        <w:rPr>
          <w:sz w:val="20"/>
          <w:szCs w:val="20"/>
        </w:rPr>
      </w:pPr>
      <w:r w:rsidRPr="00E35B54">
        <w:rPr>
          <w:sz w:val="20"/>
          <w:szCs w:val="20"/>
        </w:rPr>
        <w:t xml:space="preserve">The first line of the method uses a try-with-resources statement to create a </w:t>
      </w:r>
      <w:proofErr w:type="spellStart"/>
      <w:r w:rsidRPr="00E35B54">
        <w:rPr>
          <w:sz w:val="20"/>
          <w:szCs w:val="20"/>
        </w:rPr>
        <w:t>FileWriter</w:t>
      </w:r>
      <w:proofErr w:type="spellEnd"/>
      <w:r w:rsidRPr="00E35B54">
        <w:rPr>
          <w:sz w:val="20"/>
          <w:szCs w:val="20"/>
        </w:rPr>
        <w:t xml:space="preserve"> object to write to the </w:t>
      </w:r>
      <w:proofErr w:type="spellStart"/>
      <w:r w:rsidRPr="00E35B54">
        <w:rPr>
          <w:sz w:val="20"/>
          <w:szCs w:val="20"/>
        </w:rPr>
        <w:t>transactionsFile</w:t>
      </w:r>
      <w:proofErr w:type="spellEnd"/>
      <w:r w:rsidRPr="00E35B54">
        <w:rPr>
          <w:sz w:val="20"/>
          <w:szCs w:val="20"/>
        </w:rPr>
        <w:t xml:space="preserve">. The true parameter in the constructor of the </w:t>
      </w:r>
      <w:proofErr w:type="spellStart"/>
      <w:r w:rsidRPr="00E35B54">
        <w:rPr>
          <w:sz w:val="20"/>
          <w:szCs w:val="20"/>
        </w:rPr>
        <w:t>FileWriter</w:t>
      </w:r>
      <w:proofErr w:type="spellEnd"/>
      <w:r w:rsidRPr="00E35B54">
        <w:rPr>
          <w:sz w:val="20"/>
          <w:szCs w:val="20"/>
        </w:rPr>
        <w:t xml:space="preserve"> indicates that the writer should append to the file if it already exists.</w:t>
      </w:r>
      <w:r w:rsidR="00296955">
        <w:rPr>
          <w:sz w:val="20"/>
          <w:szCs w:val="20"/>
        </w:rPr>
        <w:t xml:space="preserve"> </w:t>
      </w:r>
      <w:r w:rsidRPr="00E35B54">
        <w:rPr>
          <w:sz w:val="20"/>
          <w:szCs w:val="20"/>
        </w:rPr>
        <w:t xml:space="preserve">The write method of the </w:t>
      </w:r>
      <w:proofErr w:type="spellStart"/>
      <w:r w:rsidRPr="00E35B54">
        <w:rPr>
          <w:sz w:val="20"/>
          <w:szCs w:val="20"/>
        </w:rPr>
        <w:t>FileWriter</w:t>
      </w:r>
      <w:proofErr w:type="spellEnd"/>
      <w:r w:rsidRPr="00E35B54">
        <w:rPr>
          <w:sz w:val="20"/>
          <w:szCs w:val="20"/>
        </w:rPr>
        <w:t xml:space="preserve"> object is called, which formats the transaction object as a string using the </w:t>
      </w:r>
      <w:proofErr w:type="spellStart"/>
      <w:r w:rsidRPr="00E35B54">
        <w:rPr>
          <w:sz w:val="20"/>
          <w:szCs w:val="20"/>
        </w:rPr>
        <w:t>String.format</w:t>
      </w:r>
      <w:proofErr w:type="spellEnd"/>
      <w:r w:rsidRPr="00E35B54">
        <w:rPr>
          <w:sz w:val="20"/>
          <w:szCs w:val="20"/>
        </w:rPr>
        <w:t xml:space="preserve"> </w:t>
      </w:r>
      <w:proofErr w:type="gramStart"/>
      <w:r w:rsidRPr="00E35B54">
        <w:rPr>
          <w:sz w:val="20"/>
          <w:szCs w:val="20"/>
        </w:rPr>
        <w:t>method</w:t>
      </w:r>
      <w:r w:rsidR="003B093B">
        <w:rPr>
          <w:sz w:val="20"/>
          <w:szCs w:val="20"/>
        </w:rPr>
        <w:t xml:space="preserve">, </w:t>
      </w:r>
      <w:r w:rsidRPr="00E35B54">
        <w:rPr>
          <w:sz w:val="20"/>
          <w:szCs w:val="20"/>
        </w:rPr>
        <w:t>and</w:t>
      </w:r>
      <w:proofErr w:type="gramEnd"/>
      <w:r w:rsidRPr="00E35B54">
        <w:rPr>
          <w:sz w:val="20"/>
          <w:szCs w:val="20"/>
        </w:rPr>
        <w:t xml:space="preserve"> writes the resulting string to the file.</w:t>
      </w:r>
    </w:p>
    <w:p w14:paraId="57611FF6" w14:textId="2893EF10" w:rsidR="00E86EB2" w:rsidRPr="00E35B54" w:rsidRDefault="00E86EB2" w:rsidP="00E86EB2">
      <w:pPr>
        <w:rPr>
          <w:sz w:val="20"/>
          <w:szCs w:val="20"/>
        </w:rPr>
      </w:pPr>
      <w:r w:rsidRPr="00E35B54">
        <w:rPr>
          <w:sz w:val="20"/>
          <w:szCs w:val="20"/>
        </w:rPr>
        <w:t xml:space="preserve">The </w:t>
      </w:r>
      <w:proofErr w:type="spellStart"/>
      <w:r w:rsidRPr="00E35B54">
        <w:rPr>
          <w:sz w:val="20"/>
          <w:szCs w:val="20"/>
        </w:rPr>
        <w:t>String.format</w:t>
      </w:r>
      <w:proofErr w:type="spellEnd"/>
      <w:r w:rsidRPr="00E35B54">
        <w:rPr>
          <w:sz w:val="20"/>
          <w:szCs w:val="20"/>
        </w:rPr>
        <w:t xml:space="preserve"> method formats the transaction data as a comma-separated string</w:t>
      </w:r>
      <w:r w:rsidR="00022CE2">
        <w:rPr>
          <w:sz w:val="20"/>
          <w:szCs w:val="20"/>
        </w:rPr>
        <w:t xml:space="preserve"> (</w:t>
      </w:r>
      <w:proofErr w:type="spellStart"/>
      <w:r w:rsidR="00022CE2">
        <w:rPr>
          <w:sz w:val="20"/>
          <w:szCs w:val="20"/>
        </w:rPr>
        <w:t>Cutajar</w:t>
      </w:r>
      <w:proofErr w:type="spellEnd"/>
      <w:r w:rsidR="00022CE2">
        <w:rPr>
          <w:sz w:val="20"/>
          <w:szCs w:val="20"/>
        </w:rPr>
        <w:t>, J. (2018)</w:t>
      </w:r>
      <w:r w:rsidR="00022CE2" w:rsidRPr="00E35B54">
        <w:rPr>
          <w:sz w:val="20"/>
          <w:szCs w:val="20"/>
        </w:rPr>
        <w:t>,</w:t>
      </w:r>
      <w:r w:rsidRPr="00E35B54">
        <w:rPr>
          <w:sz w:val="20"/>
          <w:szCs w:val="20"/>
        </w:rPr>
        <w:t>, with the fields in the following order: transaction ID, transaction description, quantity sold, transaction amount, stock remaining, and transaction type.</w:t>
      </w:r>
    </w:p>
    <w:p w14:paraId="50EDACD6" w14:textId="2178C1F8" w:rsidR="00E86EB2" w:rsidRPr="00E35B54" w:rsidRDefault="00E86EB2" w:rsidP="00E86EB2">
      <w:pPr>
        <w:rPr>
          <w:sz w:val="20"/>
          <w:szCs w:val="20"/>
        </w:rPr>
      </w:pPr>
      <w:r w:rsidRPr="00E35B54">
        <w:rPr>
          <w:sz w:val="20"/>
          <w:szCs w:val="20"/>
        </w:rPr>
        <w:t>If the write operation is successful, the message "Transaction recorded." is printed to the console.</w:t>
      </w:r>
      <w:r w:rsidR="00296955">
        <w:rPr>
          <w:sz w:val="20"/>
          <w:szCs w:val="20"/>
        </w:rPr>
        <w:t xml:space="preserve"> </w:t>
      </w:r>
      <w:r w:rsidRPr="00E35B54">
        <w:rPr>
          <w:sz w:val="20"/>
          <w:szCs w:val="20"/>
        </w:rPr>
        <w:t xml:space="preserve">If an </w:t>
      </w:r>
      <w:proofErr w:type="spellStart"/>
      <w:r w:rsidRPr="00E35B54">
        <w:rPr>
          <w:sz w:val="20"/>
          <w:szCs w:val="20"/>
        </w:rPr>
        <w:t>IOException</w:t>
      </w:r>
      <w:proofErr w:type="spellEnd"/>
      <w:r w:rsidRPr="00E35B54">
        <w:rPr>
          <w:sz w:val="20"/>
          <w:szCs w:val="20"/>
        </w:rPr>
        <w:t xml:space="preserve"> occurs during the write operation, the catch block is executed and the message "Error writing to file: " followed by the exception message is printed to the console.</w:t>
      </w:r>
    </w:p>
    <w:p w14:paraId="490C5B98" w14:textId="77777777" w:rsidR="00E86EB2" w:rsidRDefault="00E86EB2" w:rsidP="00E86EB2"/>
    <w:p w14:paraId="3DDF0C07" w14:textId="77777777" w:rsidR="006565E3" w:rsidRDefault="006565E3" w:rsidP="00E86EB2">
      <w:pPr>
        <w:rPr>
          <w:u w:val="single"/>
        </w:rPr>
      </w:pPr>
    </w:p>
    <w:p w14:paraId="7A22A57D" w14:textId="506E988C" w:rsidR="00E86EB2" w:rsidRDefault="00E86EB2" w:rsidP="00E86EB2">
      <w:pPr>
        <w:rPr>
          <w:u w:val="single"/>
        </w:rPr>
      </w:pPr>
      <w:proofErr w:type="spellStart"/>
      <w:r w:rsidRPr="009F1ED5">
        <w:rPr>
          <w:u w:val="single"/>
        </w:rPr>
        <w:t>getNewTransactionId</w:t>
      </w:r>
      <w:proofErr w:type="spellEnd"/>
      <w:r w:rsidRPr="009F1ED5">
        <w:rPr>
          <w:u w:val="single"/>
        </w:rPr>
        <w:t xml:space="preserve"> method:</w:t>
      </w:r>
    </w:p>
    <w:p w14:paraId="1E33B35C" w14:textId="77777777" w:rsidR="00E86EB2" w:rsidRPr="00E35B54" w:rsidRDefault="00E86EB2" w:rsidP="00E86EB2">
      <w:pPr>
        <w:rPr>
          <w:i/>
          <w:iCs/>
        </w:rPr>
      </w:pPr>
      <w:r w:rsidRPr="00E35B54">
        <w:rPr>
          <w:i/>
          <w:iCs/>
        </w:rPr>
        <w:t xml:space="preserve">private static int </w:t>
      </w:r>
      <w:proofErr w:type="spellStart"/>
      <w:r w:rsidRPr="00E35B54">
        <w:rPr>
          <w:i/>
          <w:iCs/>
        </w:rPr>
        <w:t>getNewTransactionId</w:t>
      </w:r>
      <w:proofErr w:type="spellEnd"/>
      <w:r w:rsidRPr="00E35B54">
        <w:rPr>
          <w:i/>
          <w:iCs/>
        </w:rPr>
        <w:t xml:space="preserve">(File </w:t>
      </w:r>
      <w:proofErr w:type="spellStart"/>
      <w:r w:rsidRPr="00E35B54">
        <w:rPr>
          <w:i/>
          <w:iCs/>
        </w:rPr>
        <w:t>transactionsFile</w:t>
      </w:r>
      <w:proofErr w:type="spellEnd"/>
      <w:r w:rsidRPr="00E35B54">
        <w:rPr>
          <w:i/>
          <w:iCs/>
        </w:rPr>
        <w:t>) {</w:t>
      </w:r>
    </w:p>
    <w:p w14:paraId="40748925" w14:textId="77777777" w:rsidR="00E86EB2" w:rsidRPr="00E35B54" w:rsidRDefault="00E86EB2" w:rsidP="00E86EB2">
      <w:pPr>
        <w:rPr>
          <w:i/>
          <w:iCs/>
        </w:rPr>
      </w:pPr>
      <w:r w:rsidRPr="00E35B54">
        <w:rPr>
          <w:i/>
          <w:iCs/>
        </w:rPr>
        <w:t>etc…</w:t>
      </w:r>
    </w:p>
    <w:p w14:paraId="51BE172C" w14:textId="01882D95" w:rsidR="00E86EB2" w:rsidRPr="00E35B54" w:rsidRDefault="00E86EB2" w:rsidP="00E86EB2">
      <w:pPr>
        <w:rPr>
          <w:sz w:val="20"/>
          <w:szCs w:val="20"/>
        </w:rPr>
      </w:pPr>
      <w:proofErr w:type="spellStart"/>
      <w:r w:rsidRPr="00E35B54">
        <w:rPr>
          <w:sz w:val="20"/>
          <w:szCs w:val="20"/>
        </w:rPr>
        <w:t>Initiali</w:t>
      </w:r>
      <w:proofErr w:type="spellEnd"/>
      <w:r w:rsidRPr="00E35B54">
        <w:rPr>
          <w:sz w:val="20"/>
          <w:szCs w:val="20"/>
        </w:rPr>
        <w:t xml:space="preserve"> the </w:t>
      </w:r>
      <w:proofErr w:type="spellStart"/>
      <w:r w:rsidRPr="00E35B54">
        <w:rPr>
          <w:sz w:val="20"/>
          <w:szCs w:val="20"/>
        </w:rPr>
        <w:t>lastTransactionId</w:t>
      </w:r>
      <w:proofErr w:type="spellEnd"/>
      <w:r w:rsidRPr="00E35B54">
        <w:rPr>
          <w:sz w:val="20"/>
          <w:szCs w:val="20"/>
        </w:rPr>
        <w:t xml:space="preserve"> variable to 0.</w:t>
      </w:r>
    </w:p>
    <w:p w14:paraId="048BDECF" w14:textId="77777777" w:rsidR="00E86EB2" w:rsidRPr="00E35B54" w:rsidRDefault="00E86EB2" w:rsidP="00E86EB2">
      <w:pPr>
        <w:rPr>
          <w:sz w:val="20"/>
          <w:szCs w:val="20"/>
        </w:rPr>
      </w:pPr>
      <w:r w:rsidRPr="00E35B54">
        <w:rPr>
          <w:sz w:val="20"/>
          <w:szCs w:val="20"/>
        </w:rPr>
        <w:t xml:space="preserve">Open the </w:t>
      </w:r>
      <w:proofErr w:type="spellStart"/>
      <w:r w:rsidRPr="00E35B54">
        <w:rPr>
          <w:sz w:val="20"/>
          <w:szCs w:val="20"/>
        </w:rPr>
        <w:t>transactionsFile</w:t>
      </w:r>
      <w:proofErr w:type="spellEnd"/>
      <w:r w:rsidRPr="00E35B54">
        <w:rPr>
          <w:sz w:val="20"/>
          <w:szCs w:val="20"/>
        </w:rPr>
        <w:t xml:space="preserve"> using a Scanner.</w:t>
      </w:r>
    </w:p>
    <w:p w14:paraId="04EF6D4A" w14:textId="77777777" w:rsidR="00E86EB2" w:rsidRPr="00E35B54" w:rsidRDefault="00E86EB2" w:rsidP="00E86EB2">
      <w:pPr>
        <w:rPr>
          <w:sz w:val="20"/>
          <w:szCs w:val="20"/>
        </w:rPr>
      </w:pPr>
      <w:r w:rsidRPr="00E35B54">
        <w:rPr>
          <w:sz w:val="20"/>
          <w:szCs w:val="20"/>
        </w:rPr>
        <w:t xml:space="preserve">Loop through each line of the file using a while loop and the </w:t>
      </w:r>
      <w:proofErr w:type="spellStart"/>
      <w:r w:rsidRPr="00E35B54">
        <w:rPr>
          <w:sz w:val="20"/>
          <w:szCs w:val="20"/>
        </w:rPr>
        <w:t>hasNextLine</w:t>
      </w:r>
      <w:proofErr w:type="spellEnd"/>
      <w:r w:rsidRPr="00E35B54">
        <w:rPr>
          <w:sz w:val="20"/>
          <w:szCs w:val="20"/>
        </w:rPr>
        <w:t>() method.</w:t>
      </w:r>
    </w:p>
    <w:p w14:paraId="70406B4C" w14:textId="77777777" w:rsidR="00E86EB2" w:rsidRPr="00E35B54" w:rsidRDefault="00E86EB2" w:rsidP="00E86EB2">
      <w:pPr>
        <w:rPr>
          <w:sz w:val="20"/>
          <w:szCs w:val="20"/>
        </w:rPr>
      </w:pPr>
      <w:r w:rsidRPr="00E35B54">
        <w:rPr>
          <w:sz w:val="20"/>
          <w:szCs w:val="20"/>
        </w:rPr>
        <w:t xml:space="preserve">Read the current line using the </w:t>
      </w:r>
      <w:proofErr w:type="spellStart"/>
      <w:r w:rsidRPr="00E35B54">
        <w:rPr>
          <w:sz w:val="20"/>
          <w:szCs w:val="20"/>
        </w:rPr>
        <w:t>nextLine</w:t>
      </w:r>
      <w:proofErr w:type="spellEnd"/>
      <w:r w:rsidRPr="00E35B54">
        <w:rPr>
          <w:sz w:val="20"/>
          <w:szCs w:val="20"/>
        </w:rPr>
        <w:t>() method and split it into an array of String values using the split() method with a comma (",") as the delimiter. The resulting array will contain the transaction ID as the first element.</w:t>
      </w:r>
    </w:p>
    <w:p w14:paraId="72614462" w14:textId="77777777" w:rsidR="00E86EB2" w:rsidRPr="00E35B54" w:rsidRDefault="00E86EB2" w:rsidP="00E86EB2">
      <w:pPr>
        <w:rPr>
          <w:sz w:val="20"/>
          <w:szCs w:val="20"/>
        </w:rPr>
      </w:pPr>
      <w:r w:rsidRPr="00E35B54">
        <w:rPr>
          <w:sz w:val="20"/>
          <w:szCs w:val="20"/>
        </w:rPr>
        <w:lastRenderedPageBreak/>
        <w:t xml:space="preserve">Parse the transaction ID String to an int using the </w:t>
      </w:r>
      <w:proofErr w:type="spellStart"/>
      <w:r w:rsidRPr="00E35B54">
        <w:rPr>
          <w:sz w:val="20"/>
          <w:szCs w:val="20"/>
        </w:rPr>
        <w:t>Integer.parseInt</w:t>
      </w:r>
      <w:proofErr w:type="spellEnd"/>
      <w:r w:rsidRPr="00E35B54">
        <w:rPr>
          <w:sz w:val="20"/>
          <w:szCs w:val="20"/>
        </w:rPr>
        <w:t>() method and assign it to a local variable called id.</w:t>
      </w:r>
    </w:p>
    <w:p w14:paraId="677C41F7" w14:textId="7A7049A6" w:rsidR="00E86EB2" w:rsidRPr="00E35B54" w:rsidRDefault="00E86EB2" w:rsidP="00E86EB2">
      <w:pPr>
        <w:rPr>
          <w:sz w:val="20"/>
          <w:szCs w:val="20"/>
        </w:rPr>
      </w:pPr>
      <w:r w:rsidRPr="00E35B54">
        <w:rPr>
          <w:sz w:val="20"/>
          <w:szCs w:val="20"/>
        </w:rPr>
        <w:t xml:space="preserve">If the id is greater than the </w:t>
      </w:r>
      <w:proofErr w:type="spellStart"/>
      <w:r w:rsidRPr="00E35B54">
        <w:rPr>
          <w:sz w:val="20"/>
          <w:szCs w:val="20"/>
        </w:rPr>
        <w:t>lastTransactionId</w:t>
      </w:r>
      <w:proofErr w:type="spellEnd"/>
      <w:r w:rsidRPr="00E35B54">
        <w:rPr>
          <w:sz w:val="20"/>
          <w:szCs w:val="20"/>
        </w:rPr>
        <w:t xml:space="preserve">, update </w:t>
      </w:r>
      <w:proofErr w:type="spellStart"/>
      <w:r w:rsidRPr="00E35B54">
        <w:rPr>
          <w:sz w:val="20"/>
          <w:szCs w:val="20"/>
        </w:rPr>
        <w:t>lastTransactionId</w:t>
      </w:r>
      <w:proofErr w:type="spellEnd"/>
      <w:r w:rsidRPr="00E35B54">
        <w:rPr>
          <w:sz w:val="20"/>
          <w:szCs w:val="20"/>
        </w:rPr>
        <w:t xml:space="preserve"> with the new id.</w:t>
      </w:r>
      <w:r w:rsidR="00296955">
        <w:rPr>
          <w:sz w:val="20"/>
          <w:szCs w:val="20"/>
        </w:rPr>
        <w:t xml:space="preserve"> </w:t>
      </w:r>
      <w:r w:rsidRPr="00E35B54">
        <w:rPr>
          <w:sz w:val="20"/>
          <w:szCs w:val="20"/>
        </w:rPr>
        <w:t>If there are no more lines to read, the loop will exit.</w:t>
      </w:r>
    </w:p>
    <w:p w14:paraId="24FB7DCB" w14:textId="77777777" w:rsidR="00E86EB2" w:rsidRPr="00E35B54" w:rsidRDefault="00E86EB2" w:rsidP="00E86EB2">
      <w:pPr>
        <w:rPr>
          <w:sz w:val="20"/>
          <w:szCs w:val="20"/>
        </w:rPr>
      </w:pPr>
      <w:r w:rsidRPr="00E35B54">
        <w:rPr>
          <w:sz w:val="20"/>
          <w:szCs w:val="20"/>
        </w:rPr>
        <w:t xml:space="preserve">If an </w:t>
      </w:r>
      <w:proofErr w:type="spellStart"/>
      <w:r w:rsidRPr="00E35B54">
        <w:rPr>
          <w:sz w:val="20"/>
          <w:szCs w:val="20"/>
        </w:rPr>
        <w:t>IOException</w:t>
      </w:r>
      <w:proofErr w:type="spellEnd"/>
      <w:r w:rsidRPr="00E35B54">
        <w:rPr>
          <w:sz w:val="20"/>
          <w:szCs w:val="20"/>
        </w:rPr>
        <w:t xml:space="preserve"> occurs during file reading, catch the exception and print an error message.</w:t>
      </w:r>
    </w:p>
    <w:p w14:paraId="5F159F26" w14:textId="77777777" w:rsidR="00E86EB2" w:rsidRPr="00E35B54" w:rsidRDefault="00E86EB2" w:rsidP="00E86EB2">
      <w:pPr>
        <w:rPr>
          <w:sz w:val="20"/>
          <w:szCs w:val="20"/>
        </w:rPr>
      </w:pPr>
      <w:r w:rsidRPr="00E35B54">
        <w:rPr>
          <w:sz w:val="20"/>
          <w:szCs w:val="20"/>
        </w:rPr>
        <w:t xml:space="preserve">Return </w:t>
      </w:r>
      <w:proofErr w:type="spellStart"/>
      <w:r w:rsidRPr="00E35B54">
        <w:rPr>
          <w:sz w:val="20"/>
          <w:szCs w:val="20"/>
        </w:rPr>
        <w:t>lastTransactionId</w:t>
      </w:r>
      <w:proofErr w:type="spellEnd"/>
      <w:r w:rsidRPr="00E35B54">
        <w:rPr>
          <w:sz w:val="20"/>
          <w:szCs w:val="20"/>
        </w:rPr>
        <w:t xml:space="preserve"> + 1 as the new transaction ID.</w:t>
      </w:r>
    </w:p>
    <w:p w14:paraId="5B875CCE" w14:textId="77777777" w:rsidR="00E86EB2" w:rsidRPr="00E35B54" w:rsidRDefault="00E86EB2" w:rsidP="00E86EB2">
      <w:pPr>
        <w:rPr>
          <w:sz w:val="20"/>
          <w:szCs w:val="20"/>
        </w:rPr>
      </w:pPr>
      <w:r w:rsidRPr="00E35B54">
        <w:rPr>
          <w:sz w:val="20"/>
          <w:szCs w:val="20"/>
        </w:rPr>
        <w:t>(method reads the last transaction ID from the file, increments it by one, and returns the new transaction ID. This ensures that each new transaction is assigned a unique ID that is one greater than the previous transaction ID.)</w:t>
      </w:r>
    </w:p>
    <w:p w14:paraId="7300292B" w14:textId="77777777" w:rsidR="00E86EB2" w:rsidRDefault="00E86EB2" w:rsidP="00E86EB2"/>
    <w:p w14:paraId="68384AC2" w14:textId="77777777" w:rsidR="00E86EB2" w:rsidRDefault="00E86EB2" w:rsidP="00E86EB2">
      <w:pPr>
        <w:rPr>
          <w:u w:val="single"/>
        </w:rPr>
      </w:pPr>
      <w:proofErr w:type="spellStart"/>
      <w:r w:rsidRPr="0055437B">
        <w:rPr>
          <w:u w:val="single"/>
        </w:rPr>
        <w:t>recordTransaction</w:t>
      </w:r>
      <w:proofErr w:type="spellEnd"/>
      <w:r w:rsidRPr="0055437B">
        <w:rPr>
          <w:u w:val="single"/>
        </w:rPr>
        <w:t xml:space="preserve"> method:</w:t>
      </w:r>
    </w:p>
    <w:p w14:paraId="5298E34B" w14:textId="77777777" w:rsidR="00E86EB2" w:rsidRPr="002C1C48" w:rsidRDefault="00E86EB2" w:rsidP="00E86EB2">
      <w:pPr>
        <w:rPr>
          <w:i/>
          <w:iCs/>
        </w:rPr>
      </w:pPr>
      <w:r w:rsidRPr="002C1C48">
        <w:rPr>
          <w:i/>
          <w:iCs/>
        </w:rPr>
        <w:t xml:space="preserve">private static void </w:t>
      </w:r>
      <w:proofErr w:type="spellStart"/>
      <w:r w:rsidRPr="002C1C48">
        <w:rPr>
          <w:i/>
          <w:iCs/>
        </w:rPr>
        <w:t>recordTransaction</w:t>
      </w:r>
      <w:proofErr w:type="spellEnd"/>
      <w:r w:rsidRPr="002C1C48">
        <w:rPr>
          <w:i/>
          <w:iCs/>
        </w:rPr>
        <w:t xml:space="preserve">(Transaction transaction, </w:t>
      </w:r>
      <w:proofErr w:type="spellStart"/>
      <w:r w:rsidRPr="002C1C48">
        <w:rPr>
          <w:i/>
          <w:iCs/>
        </w:rPr>
        <w:t>ArrayList</w:t>
      </w:r>
      <w:proofErr w:type="spellEnd"/>
      <w:r w:rsidRPr="002C1C48">
        <w:rPr>
          <w:i/>
          <w:iCs/>
        </w:rPr>
        <w:t xml:space="preserve">&lt;Item&gt; items, File </w:t>
      </w:r>
      <w:proofErr w:type="spellStart"/>
      <w:r w:rsidRPr="002C1C48">
        <w:rPr>
          <w:i/>
          <w:iCs/>
        </w:rPr>
        <w:t>transactionsFile</w:t>
      </w:r>
      <w:proofErr w:type="spellEnd"/>
      <w:r w:rsidRPr="002C1C48">
        <w:rPr>
          <w:i/>
          <w:iCs/>
        </w:rPr>
        <w:t>) {</w:t>
      </w:r>
    </w:p>
    <w:p w14:paraId="4E54A6E3" w14:textId="77777777" w:rsidR="00E86EB2" w:rsidRPr="002C1C48" w:rsidRDefault="00E86EB2" w:rsidP="00E86EB2">
      <w:pPr>
        <w:rPr>
          <w:i/>
          <w:iCs/>
        </w:rPr>
      </w:pPr>
      <w:r w:rsidRPr="002C1C48">
        <w:rPr>
          <w:i/>
          <w:iCs/>
        </w:rPr>
        <w:t>etc…</w:t>
      </w:r>
    </w:p>
    <w:p w14:paraId="489343F5" w14:textId="654B7E30" w:rsidR="00E86EB2" w:rsidRPr="002C1C48" w:rsidRDefault="00E86EB2" w:rsidP="00E86EB2">
      <w:pPr>
        <w:rPr>
          <w:sz w:val="20"/>
          <w:szCs w:val="20"/>
        </w:rPr>
      </w:pPr>
      <w:r w:rsidRPr="002C1C48">
        <w:rPr>
          <w:sz w:val="20"/>
          <w:szCs w:val="20"/>
        </w:rPr>
        <w:t xml:space="preserve">The method takes in a Transaction object, an </w:t>
      </w:r>
      <w:proofErr w:type="spellStart"/>
      <w:r w:rsidRPr="002C1C48">
        <w:rPr>
          <w:sz w:val="20"/>
          <w:szCs w:val="20"/>
        </w:rPr>
        <w:t>ArrayList</w:t>
      </w:r>
      <w:proofErr w:type="spellEnd"/>
      <w:r w:rsidRPr="002C1C48">
        <w:rPr>
          <w:sz w:val="20"/>
          <w:szCs w:val="20"/>
        </w:rPr>
        <w:t xml:space="preserve"> of Item objects, and a File object as parameters.</w:t>
      </w:r>
      <w:r w:rsidR="00C6340F">
        <w:rPr>
          <w:sz w:val="20"/>
          <w:szCs w:val="20"/>
        </w:rPr>
        <w:t xml:space="preserve"> </w:t>
      </w:r>
      <w:r w:rsidRPr="002C1C48">
        <w:rPr>
          <w:sz w:val="20"/>
          <w:szCs w:val="20"/>
        </w:rPr>
        <w:t>A null Item object is initiali</w:t>
      </w:r>
      <w:r w:rsidR="00B37DAB">
        <w:rPr>
          <w:sz w:val="20"/>
          <w:szCs w:val="20"/>
        </w:rPr>
        <w:t>s</w:t>
      </w:r>
      <w:r w:rsidRPr="002C1C48">
        <w:rPr>
          <w:sz w:val="20"/>
          <w:szCs w:val="20"/>
        </w:rPr>
        <w:t>ed to be updated with the new transaction data.</w:t>
      </w:r>
    </w:p>
    <w:p w14:paraId="083D9FCD" w14:textId="2089008F" w:rsidR="00E86EB2" w:rsidRPr="002C1C48" w:rsidRDefault="00E86EB2" w:rsidP="00E86EB2">
      <w:pPr>
        <w:rPr>
          <w:sz w:val="20"/>
          <w:szCs w:val="20"/>
        </w:rPr>
      </w:pPr>
      <w:r w:rsidRPr="002C1C48">
        <w:rPr>
          <w:sz w:val="20"/>
          <w:szCs w:val="20"/>
        </w:rPr>
        <w:t xml:space="preserve">A for-each loop is used to iterate over each Item object in the </w:t>
      </w:r>
      <w:proofErr w:type="spellStart"/>
      <w:r w:rsidRPr="002C1C48">
        <w:rPr>
          <w:sz w:val="20"/>
          <w:szCs w:val="20"/>
        </w:rPr>
        <w:t>ArrayList</w:t>
      </w:r>
      <w:proofErr w:type="spellEnd"/>
      <w:r w:rsidRPr="002C1C48">
        <w:rPr>
          <w:sz w:val="20"/>
          <w:szCs w:val="20"/>
        </w:rPr>
        <w:t xml:space="preserve"> of Item objects.</w:t>
      </w:r>
      <w:r w:rsidR="00C6340F">
        <w:rPr>
          <w:sz w:val="20"/>
          <w:szCs w:val="20"/>
        </w:rPr>
        <w:t xml:space="preserve"> </w:t>
      </w:r>
      <w:r w:rsidRPr="002C1C48">
        <w:rPr>
          <w:sz w:val="20"/>
          <w:szCs w:val="20"/>
        </w:rPr>
        <w:t>The loop checks if the ID of the current Item object matches the ID of the transaction object being passed in.</w:t>
      </w:r>
    </w:p>
    <w:p w14:paraId="02C93B86" w14:textId="054BA2A0" w:rsidR="00E86EB2" w:rsidRPr="002C1C48" w:rsidRDefault="00E86EB2" w:rsidP="00E86EB2">
      <w:pPr>
        <w:rPr>
          <w:sz w:val="20"/>
          <w:szCs w:val="20"/>
        </w:rPr>
      </w:pPr>
      <w:r w:rsidRPr="002C1C48">
        <w:rPr>
          <w:sz w:val="20"/>
          <w:szCs w:val="20"/>
        </w:rPr>
        <w:t xml:space="preserve">If there is a match, the current Item object is assigned to the </w:t>
      </w:r>
      <w:proofErr w:type="spellStart"/>
      <w:r w:rsidRPr="002C1C48">
        <w:rPr>
          <w:sz w:val="20"/>
          <w:szCs w:val="20"/>
        </w:rPr>
        <w:t>itemToUpdate</w:t>
      </w:r>
      <w:proofErr w:type="spellEnd"/>
      <w:r w:rsidRPr="002C1C48">
        <w:rPr>
          <w:sz w:val="20"/>
          <w:szCs w:val="20"/>
        </w:rPr>
        <w:t xml:space="preserve"> </w:t>
      </w:r>
      <w:proofErr w:type="gramStart"/>
      <w:r w:rsidRPr="002C1C48">
        <w:rPr>
          <w:sz w:val="20"/>
          <w:szCs w:val="20"/>
        </w:rPr>
        <w:t>variable</w:t>
      </w:r>
      <w:proofErr w:type="gramEnd"/>
      <w:r w:rsidRPr="002C1C48">
        <w:rPr>
          <w:sz w:val="20"/>
          <w:szCs w:val="20"/>
        </w:rPr>
        <w:t xml:space="preserve"> and the loop is exited.</w:t>
      </w:r>
      <w:r w:rsidR="00296955">
        <w:rPr>
          <w:sz w:val="20"/>
          <w:szCs w:val="20"/>
        </w:rPr>
        <w:t xml:space="preserve"> </w:t>
      </w:r>
      <w:r w:rsidRPr="002C1C48">
        <w:rPr>
          <w:sz w:val="20"/>
          <w:szCs w:val="20"/>
        </w:rPr>
        <w:t xml:space="preserve">If there is no match, the loop continues to the next Item object in the </w:t>
      </w:r>
      <w:proofErr w:type="spellStart"/>
      <w:r w:rsidRPr="002C1C48">
        <w:rPr>
          <w:sz w:val="20"/>
          <w:szCs w:val="20"/>
        </w:rPr>
        <w:t>ArrayList</w:t>
      </w:r>
      <w:proofErr w:type="spellEnd"/>
      <w:r w:rsidRPr="002C1C48">
        <w:rPr>
          <w:sz w:val="20"/>
          <w:szCs w:val="20"/>
        </w:rPr>
        <w:t>.</w:t>
      </w:r>
    </w:p>
    <w:p w14:paraId="7CFD34C1" w14:textId="77777777" w:rsidR="00E86EB2" w:rsidRPr="002C1C48" w:rsidRDefault="00E86EB2" w:rsidP="00E86EB2">
      <w:pPr>
        <w:rPr>
          <w:sz w:val="20"/>
          <w:szCs w:val="20"/>
        </w:rPr>
      </w:pPr>
      <w:r w:rsidRPr="002C1C48">
        <w:rPr>
          <w:sz w:val="20"/>
          <w:szCs w:val="20"/>
        </w:rPr>
        <w:t xml:space="preserve">Once the loop has completed iterating over all the Item objects, </w:t>
      </w:r>
      <w:proofErr w:type="spellStart"/>
      <w:r w:rsidRPr="002C1C48">
        <w:rPr>
          <w:sz w:val="20"/>
          <w:szCs w:val="20"/>
        </w:rPr>
        <w:t>itemToUpdate</w:t>
      </w:r>
      <w:proofErr w:type="spellEnd"/>
      <w:r w:rsidRPr="002C1C48">
        <w:rPr>
          <w:sz w:val="20"/>
          <w:szCs w:val="20"/>
        </w:rPr>
        <w:t xml:space="preserve"> will either be the matched Item object or null if no match was found.</w:t>
      </w:r>
    </w:p>
    <w:p w14:paraId="18DDCF59" w14:textId="77777777" w:rsidR="00E86EB2" w:rsidRDefault="00E86EB2" w:rsidP="00E86EB2">
      <w:pPr>
        <w:ind w:firstLine="720"/>
      </w:pPr>
    </w:p>
    <w:p w14:paraId="10683DDC" w14:textId="77777777" w:rsidR="00E86EB2" w:rsidRDefault="00E86EB2" w:rsidP="00E86EB2"/>
    <w:p w14:paraId="0A19E110" w14:textId="77777777" w:rsidR="00E86EB2" w:rsidRPr="00874210" w:rsidRDefault="00E86EB2" w:rsidP="00E86EB2">
      <w:pPr>
        <w:rPr>
          <w:b/>
          <w:bCs/>
          <w:sz w:val="22"/>
          <w:szCs w:val="22"/>
          <w:u w:val="single"/>
        </w:rPr>
      </w:pPr>
      <w:r w:rsidRPr="00874210">
        <w:rPr>
          <w:b/>
          <w:bCs/>
          <w:sz w:val="22"/>
          <w:szCs w:val="22"/>
          <w:u w:val="single"/>
        </w:rPr>
        <w:t>Item Class</w:t>
      </w:r>
    </w:p>
    <w:p w14:paraId="1DDBE8DF" w14:textId="48EBE840" w:rsidR="00E86EB2" w:rsidRPr="002C1C48" w:rsidRDefault="00E86EB2" w:rsidP="00E86EB2">
      <w:pPr>
        <w:rPr>
          <w:sz w:val="20"/>
          <w:szCs w:val="20"/>
        </w:rPr>
      </w:pPr>
      <w:r w:rsidRPr="002C1C48">
        <w:rPr>
          <w:sz w:val="20"/>
          <w:szCs w:val="20"/>
        </w:rPr>
        <w:t xml:space="preserve">Item(int id, String description, BigDecimal </w:t>
      </w:r>
      <w:proofErr w:type="spellStart"/>
      <w:r w:rsidRPr="002C1C48">
        <w:rPr>
          <w:sz w:val="20"/>
          <w:szCs w:val="20"/>
        </w:rPr>
        <w:t>unitPrice</w:t>
      </w:r>
      <w:proofErr w:type="spellEnd"/>
      <w:r w:rsidRPr="002C1C48">
        <w:rPr>
          <w:sz w:val="20"/>
          <w:szCs w:val="20"/>
        </w:rPr>
        <w:t xml:space="preserve">, int </w:t>
      </w:r>
      <w:proofErr w:type="spellStart"/>
      <w:r w:rsidRPr="002C1C48">
        <w:rPr>
          <w:sz w:val="20"/>
          <w:szCs w:val="20"/>
        </w:rPr>
        <w:t>qtyInStock</w:t>
      </w:r>
      <w:proofErr w:type="spellEnd"/>
      <w:r w:rsidRPr="002C1C48">
        <w:rPr>
          <w:sz w:val="20"/>
          <w:szCs w:val="20"/>
        </w:rPr>
        <w:t xml:space="preserve">, BigDecimal </w:t>
      </w:r>
      <w:proofErr w:type="spellStart"/>
      <w:r w:rsidRPr="002C1C48">
        <w:rPr>
          <w:sz w:val="20"/>
          <w:szCs w:val="20"/>
        </w:rPr>
        <w:t>totalPrice</w:t>
      </w:r>
      <w:proofErr w:type="spellEnd"/>
      <w:r w:rsidRPr="002C1C48">
        <w:rPr>
          <w:sz w:val="20"/>
          <w:szCs w:val="20"/>
        </w:rPr>
        <w:t>): This is a constructor for the Item class that takes five parameters and initiali</w:t>
      </w:r>
      <w:r w:rsidR="00BE5E80">
        <w:rPr>
          <w:sz w:val="20"/>
          <w:szCs w:val="20"/>
        </w:rPr>
        <w:t>s</w:t>
      </w:r>
      <w:r w:rsidRPr="002C1C48">
        <w:rPr>
          <w:sz w:val="20"/>
          <w:szCs w:val="20"/>
        </w:rPr>
        <w:t>es the corresponding fields of the class.</w:t>
      </w:r>
    </w:p>
    <w:p w14:paraId="1881867C" w14:textId="02CE1FCE" w:rsidR="00E86EB2" w:rsidRPr="002C1C48" w:rsidRDefault="00E86EB2" w:rsidP="00E86EB2">
      <w:pPr>
        <w:rPr>
          <w:sz w:val="20"/>
          <w:szCs w:val="20"/>
        </w:rPr>
      </w:pPr>
      <w:r w:rsidRPr="002C1C48">
        <w:rPr>
          <w:sz w:val="20"/>
          <w:szCs w:val="20"/>
        </w:rPr>
        <w:t xml:space="preserve">Item(int id2, String description2, BigDecimal unitPrice2, int qtyInStock2): This is another constructor for the Item class that takes four </w:t>
      </w:r>
      <w:proofErr w:type="gramStart"/>
      <w:r w:rsidRPr="002C1C48">
        <w:rPr>
          <w:sz w:val="20"/>
          <w:szCs w:val="20"/>
        </w:rPr>
        <w:t>parameters</w:t>
      </w:r>
      <w:proofErr w:type="gramEnd"/>
      <w:r w:rsidRPr="002C1C48">
        <w:rPr>
          <w:sz w:val="20"/>
          <w:szCs w:val="20"/>
        </w:rPr>
        <w:t xml:space="preserve"> but </w:t>
      </w:r>
      <w:r w:rsidR="00BE5E80">
        <w:rPr>
          <w:sz w:val="20"/>
          <w:szCs w:val="20"/>
        </w:rPr>
        <w:t>unit testing has shown it cannot be</w:t>
      </w:r>
      <w:r w:rsidRPr="002C1C48">
        <w:rPr>
          <w:sz w:val="20"/>
          <w:szCs w:val="20"/>
        </w:rPr>
        <w:t xml:space="preserve"> initiali</w:t>
      </w:r>
      <w:r w:rsidR="00BE5E80">
        <w:rPr>
          <w:sz w:val="20"/>
          <w:szCs w:val="20"/>
        </w:rPr>
        <w:t>sed</w:t>
      </w:r>
      <w:r w:rsidR="00BC01F3">
        <w:rPr>
          <w:sz w:val="20"/>
          <w:szCs w:val="20"/>
        </w:rPr>
        <w:t xml:space="preserve"> to</w:t>
      </w:r>
      <w:r w:rsidRPr="002C1C48">
        <w:rPr>
          <w:sz w:val="20"/>
          <w:szCs w:val="20"/>
        </w:rPr>
        <w:t xml:space="preserve"> the </w:t>
      </w:r>
      <w:proofErr w:type="spellStart"/>
      <w:r w:rsidRPr="002C1C48">
        <w:rPr>
          <w:sz w:val="20"/>
          <w:szCs w:val="20"/>
        </w:rPr>
        <w:t>totalPrice</w:t>
      </w:r>
      <w:proofErr w:type="spellEnd"/>
      <w:r w:rsidRPr="002C1C48">
        <w:rPr>
          <w:sz w:val="20"/>
          <w:szCs w:val="20"/>
        </w:rPr>
        <w:t xml:space="preserve"> field. </w:t>
      </w:r>
    </w:p>
    <w:p w14:paraId="3C1103DC" w14:textId="77777777" w:rsidR="00E86EB2" w:rsidRPr="002C1C48" w:rsidRDefault="00E86EB2" w:rsidP="00E86EB2">
      <w:pPr>
        <w:rPr>
          <w:sz w:val="20"/>
          <w:szCs w:val="20"/>
        </w:rPr>
      </w:pPr>
      <w:r w:rsidRPr="002C1C48">
        <w:rPr>
          <w:sz w:val="20"/>
          <w:szCs w:val="20"/>
        </w:rPr>
        <w:t xml:space="preserve">Integer </w:t>
      </w:r>
      <w:proofErr w:type="spellStart"/>
      <w:r w:rsidRPr="002C1C48">
        <w:rPr>
          <w:sz w:val="20"/>
          <w:szCs w:val="20"/>
        </w:rPr>
        <w:t>getId</w:t>
      </w:r>
      <w:proofErr w:type="spellEnd"/>
      <w:r w:rsidRPr="002C1C48">
        <w:rPr>
          <w:sz w:val="20"/>
          <w:szCs w:val="20"/>
        </w:rPr>
        <w:t>(): This is a getter method that returns the id field of the Item object.</w:t>
      </w:r>
    </w:p>
    <w:p w14:paraId="73CDED54" w14:textId="4756ADC6" w:rsidR="00E86EB2" w:rsidRPr="002C1C48" w:rsidRDefault="00E86EB2" w:rsidP="00E86EB2">
      <w:pPr>
        <w:rPr>
          <w:sz w:val="20"/>
          <w:szCs w:val="20"/>
        </w:rPr>
      </w:pPr>
      <w:r w:rsidRPr="002C1C48">
        <w:rPr>
          <w:sz w:val="20"/>
          <w:szCs w:val="20"/>
        </w:rPr>
        <w:t xml:space="preserve">double </w:t>
      </w:r>
      <w:proofErr w:type="spellStart"/>
      <w:r w:rsidRPr="002C1C48">
        <w:rPr>
          <w:sz w:val="20"/>
          <w:szCs w:val="20"/>
        </w:rPr>
        <w:t>getTotalPrice</w:t>
      </w:r>
      <w:proofErr w:type="spellEnd"/>
      <w:r w:rsidRPr="002C1C48">
        <w:rPr>
          <w:sz w:val="20"/>
          <w:szCs w:val="20"/>
        </w:rPr>
        <w:t>():</w:t>
      </w:r>
      <w:r w:rsidR="008A6265">
        <w:rPr>
          <w:sz w:val="20"/>
          <w:szCs w:val="20"/>
        </w:rPr>
        <w:t xml:space="preserve"> I</w:t>
      </w:r>
      <w:r w:rsidRPr="002C1C48">
        <w:rPr>
          <w:sz w:val="20"/>
          <w:szCs w:val="20"/>
        </w:rPr>
        <w:t xml:space="preserve">s a getter method that calculates and returns the total price of the item based </w:t>
      </w:r>
      <w:r w:rsidR="008A6265">
        <w:rPr>
          <w:sz w:val="20"/>
          <w:szCs w:val="20"/>
        </w:rPr>
        <w:t xml:space="preserve">upon </w:t>
      </w:r>
      <w:r w:rsidRPr="002C1C48">
        <w:rPr>
          <w:sz w:val="20"/>
          <w:szCs w:val="20"/>
        </w:rPr>
        <w:t xml:space="preserve">its unit price and quantity in stock. </w:t>
      </w:r>
      <w:r w:rsidR="0024769F">
        <w:rPr>
          <w:sz w:val="20"/>
          <w:szCs w:val="20"/>
        </w:rPr>
        <w:t xml:space="preserve">Contains the necessary use of </w:t>
      </w:r>
      <w:r w:rsidRPr="002C1C48">
        <w:rPr>
          <w:sz w:val="20"/>
          <w:szCs w:val="20"/>
        </w:rPr>
        <w:t xml:space="preserve">the multiply method of the BigDecimal class to perform the multiplication and </w:t>
      </w:r>
      <w:proofErr w:type="spellStart"/>
      <w:r w:rsidRPr="002C1C48">
        <w:rPr>
          <w:sz w:val="20"/>
          <w:szCs w:val="20"/>
        </w:rPr>
        <w:t>setScale</w:t>
      </w:r>
      <w:proofErr w:type="spellEnd"/>
      <w:r w:rsidRPr="002C1C48">
        <w:rPr>
          <w:sz w:val="20"/>
          <w:szCs w:val="20"/>
        </w:rPr>
        <w:t xml:space="preserve"> method to round the result to two decimal </w:t>
      </w:r>
      <w:r w:rsidR="00FB5069">
        <w:rPr>
          <w:sz w:val="20"/>
          <w:szCs w:val="20"/>
        </w:rPr>
        <w:t>points</w:t>
      </w:r>
      <w:r w:rsidRPr="002C1C48">
        <w:rPr>
          <w:sz w:val="20"/>
          <w:szCs w:val="20"/>
        </w:rPr>
        <w:t>.</w:t>
      </w:r>
    </w:p>
    <w:p w14:paraId="069C8063" w14:textId="77777777" w:rsidR="00E86EB2" w:rsidRPr="002C1C48" w:rsidRDefault="00E86EB2" w:rsidP="00E86EB2">
      <w:pPr>
        <w:rPr>
          <w:sz w:val="20"/>
          <w:szCs w:val="20"/>
        </w:rPr>
      </w:pPr>
      <w:r w:rsidRPr="002C1C48">
        <w:rPr>
          <w:sz w:val="20"/>
          <w:szCs w:val="20"/>
        </w:rPr>
        <w:lastRenderedPageBreak/>
        <w:t xml:space="preserve">String </w:t>
      </w:r>
      <w:proofErr w:type="spellStart"/>
      <w:r w:rsidRPr="002C1C48">
        <w:rPr>
          <w:sz w:val="20"/>
          <w:szCs w:val="20"/>
        </w:rPr>
        <w:t>getDescription</w:t>
      </w:r>
      <w:proofErr w:type="spellEnd"/>
      <w:r w:rsidRPr="002C1C48">
        <w:rPr>
          <w:sz w:val="20"/>
          <w:szCs w:val="20"/>
        </w:rPr>
        <w:t>(): getter method - returns the description field of the Item object.</w:t>
      </w:r>
    </w:p>
    <w:p w14:paraId="3CF61BA6" w14:textId="77777777" w:rsidR="00E86EB2" w:rsidRPr="002C1C48" w:rsidRDefault="00E86EB2" w:rsidP="00E86EB2">
      <w:pPr>
        <w:rPr>
          <w:sz w:val="20"/>
          <w:szCs w:val="20"/>
        </w:rPr>
      </w:pPr>
      <w:r w:rsidRPr="002C1C48">
        <w:rPr>
          <w:sz w:val="20"/>
          <w:szCs w:val="20"/>
        </w:rPr>
        <w:t xml:space="preserve">double </w:t>
      </w:r>
      <w:proofErr w:type="spellStart"/>
      <w:r w:rsidRPr="002C1C48">
        <w:rPr>
          <w:sz w:val="20"/>
          <w:szCs w:val="20"/>
        </w:rPr>
        <w:t>getUnitPrice</w:t>
      </w:r>
      <w:proofErr w:type="spellEnd"/>
      <w:r w:rsidRPr="002C1C48">
        <w:rPr>
          <w:sz w:val="20"/>
          <w:szCs w:val="20"/>
        </w:rPr>
        <w:t xml:space="preserve">(): getter method - returns the </w:t>
      </w:r>
      <w:proofErr w:type="spellStart"/>
      <w:r w:rsidRPr="002C1C48">
        <w:rPr>
          <w:sz w:val="20"/>
          <w:szCs w:val="20"/>
        </w:rPr>
        <w:t>unitPrice</w:t>
      </w:r>
      <w:proofErr w:type="spellEnd"/>
      <w:r w:rsidRPr="002C1C48">
        <w:rPr>
          <w:sz w:val="20"/>
          <w:szCs w:val="20"/>
        </w:rPr>
        <w:t xml:space="preserve"> field of the Item object as a double.</w:t>
      </w:r>
    </w:p>
    <w:p w14:paraId="488F864C" w14:textId="771BA628" w:rsidR="00E86EB2" w:rsidRPr="002C1C48" w:rsidRDefault="00E86EB2" w:rsidP="00E86EB2">
      <w:pPr>
        <w:rPr>
          <w:sz w:val="20"/>
          <w:szCs w:val="20"/>
        </w:rPr>
      </w:pPr>
      <w:r w:rsidRPr="002C1C48">
        <w:rPr>
          <w:sz w:val="20"/>
          <w:szCs w:val="20"/>
        </w:rPr>
        <w:t xml:space="preserve">int </w:t>
      </w:r>
      <w:proofErr w:type="spellStart"/>
      <w:r w:rsidRPr="002C1C48">
        <w:rPr>
          <w:sz w:val="20"/>
          <w:szCs w:val="20"/>
        </w:rPr>
        <w:t>getQtyInStock</w:t>
      </w:r>
      <w:proofErr w:type="spellEnd"/>
      <w:r w:rsidRPr="002C1C48">
        <w:rPr>
          <w:sz w:val="20"/>
          <w:szCs w:val="20"/>
        </w:rPr>
        <w:t xml:space="preserve">(): getter method - returns the </w:t>
      </w:r>
      <w:proofErr w:type="spellStart"/>
      <w:r w:rsidRPr="002C1C48">
        <w:rPr>
          <w:sz w:val="20"/>
          <w:szCs w:val="20"/>
        </w:rPr>
        <w:t>qty</w:t>
      </w:r>
      <w:r w:rsidR="00754AAC">
        <w:rPr>
          <w:sz w:val="20"/>
          <w:szCs w:val="20"/>
        </w:rPr>
        <w:t>l</w:t>
      </w:r>
      <w:r w:rsidRPr="002C1C48">
        <w:rPr>
          <w:sz w:val="20"/>
          <w:szCs w:val="20"/>
        </w:rPr>
        <w:t>nStock</w:t>
      </w:r>
      <w:proofErr w:type="spellEnd"/>
      <w:r w:rsidRPr="002C1C48">
        <w:rPr>
          <w:sz w:val="20"/>
          <w:szCs w:val="20"/>
        </w:rPr>
        <w:t xml:space="preserve"> field of the Item object as an int.</w:t>
      </w:r>
    </w:p>
    <w:p w14:paraId="451FE707" w14:textId="77777777" w:rsidR="00E86EB2" w:rsidRPr="0084614D" w:rsidRDefault="00E86EB2" w:rsidP="00E86EB2">
      <w:pPr>
        <w:rPr>
          <w:b/>
          <w:bCs/>
          <w:u w:val="single"/>
        </w:rPr>
      </w:pPr>
    </w:p>
    <w:p w14:paraId="73EED414" w14:textId="77777777" w:rsidR="00E86EB2" w:rsidRPr="00874210" w:rsidRDefault="00E86EB2" w:rsidP="00E86EB2">
      <w:pPr>
        <w:rPr>
          <w:b/>
          <w:bCs/>
          <w:sz w:val="22"/>
          <w:szCs w:val="22"/>
          <w:u w:val="single"/>
        </w:rPr>
      </w:pPr>
      <w:r w:rsidRPr="00874210">
        <w:rPr>
          <w:b/>
          <w:bCs/>
          <w:sz w:val="22"/>
          <w:szCs w:val="22"/>
          <w:u w:val="single"/>
        </w:rPr>
        <w:t>Transaction Class</w:t>
      </w:r>
    </w:p>
    <w:p w14:paraId="2C4AE99F" w14:textId="7DB0DE3B" w:rsidR="00E86EB2" w:rsidRPr="002C1C48" w:rsidRDefault="00E86EB2" w:rsidP="00E86EB2">
      <w:pPr>
        <w:rPr>
          <w:sz w:val="20"/>
          <w:szCs w:val="20"/>
        </w:rPr>
      </w:pPr>
      <w:r w:rsidRPr="002C1C48">
        <w:rPr>
          <w:sz w:val="20"/>
          <w:szCs w:val="20"/>
        </w:rPr>
        <w:t xml:space="preserve">public Transaction(Date </w:t>
      </w:r>
      <w:proofErr w:type="spellStart"/>
      <w:r w:rsidRPr="002C1C48">
        <w:rPr>
          <w:sz w:val="20"/>
          <w:szCs w:val="20"/>
        </w:rPr>
        <w:t>date</w:t>
      </w:r>
      <w:proofErr w:type="spellEnd"/>
      <w:r w:rsidRPr="002C1C48">
        <w:rPr>
          <w:sz w:val="20"/>
          <w:szCs w:val="20"/>
        </w:rPr>
        <w:t xml:space="preserve">, String </w:t>
      </w:r>
      <w:proofErr w:type="spellStart"/>
      <w:r w:rsidRPr="002C1C48">
        <w:rPr>
          <w:sz w:val="20"/>
          <w:szCs w:val="20"/>
        </w:rPr>
        <w:t>customerId</w:t>
      </w:r>
      <w:proofErr w:type="spellEnd"/>
      <w:r w:rsidRPr="002C1C48">
        <w:rPr>
          <w:sz w:val="20"/>
          <w:szCs w:val="20"/>
        </w:rPr>
        <w:t>, List&lt;</w:t>
      </w:r>
      <w:proofErr w:type="spellStart"/>
      <w:r w:rsidRPr="002C1C48">
        <w:rPr>
          <w:sz w:val="20"/>
          <w:szCs w:val="20"/>
        </w:rPr>
        <w:t>TransactionItem</w:t>
      </w:r>
      <w:proofErr w:type="spellEnd"/>
      <w:r w:rsidRPr="002C1C48">
        <w:rPr>
          <w:sz w:val="20"/>
          <w:szCs w:val="20"/>
        </w:rPr>
        <w:t xml:space="preserve">&gt; items): This is a constructor method that takes a Date object representing the transaction date, a String representing the customer ID, and a list of </w:t>
      </w:r>
      <w:proofErr w:type="spellStart"/>
      <w:r w:rsidRPr="002C1C48">
        <w:rPr>
          <w:sz w:val="20"/>
          <w:szCs w:val="20"/>
        </w:rPr>
        <w:t>TransactionItem</w:t>
      </w:r>
      <w:proofErr w:type="spellEnd"/>
      <w:r w:rsidRPr="002C1C48">
        <w:rPr>
          <w:sz w:val="20"/>
          <w:szCs w:val="20"/>
        </w:rPr>
        <w:t xml:space="preserve"> objects representing the items sold in the transaction. </w:t>
      </w:r>
    </w:p>
    <w:p w14:paraId="50F13108" w14:textId="054A7480" w:rsidR="00E86EB2" w:rsidRPr="002C1C48" w:rsidRDefault="00E86EB2" w:rsidP="00E86EB2">
      <w:pPr>
        <w:rPr>
          <w:sz w:val="20"/>
          <w:szCs w:val="20"/>
        </w:rPr>
      </w:pPr>
      <w:r w:rsidRPr="002C1C48">
        <w:rPr>
          <w:sz w:val="20"/>
          <w:szCs w:val="20"/>
        </w:rPr>
        <w:t xml:space="preserve">public Transaction(int id, String description, int </w:t>
      </w:r>
      <w:proofErr w:type="spellStart"/>
      <w:r w:rsidRPr="002C1C48">
        <w:rPr>
          <w:sz w:val="20"/>
          <w:szCs w:val="20"/>
        </w:rPr>
        <w:t>qtySold</w:t>
      </w:r>
      <w:proofErr w:type="spellEnd"/>
      <w:r w:rsidRPr="002C1C48">
        <w:rPr>
          <w:sz w:val="20"/>
          <w:szCs w:val="20"/>
        </w:rPr>
        <w:t xml:space="preserve">, double amount, int </w:t>
      </w:r>
      <w:proofErr w:type="spellStart"/>
      <w:r w:rsidRPr="002C1C48">
        <w:rPr>
          <w:sz w:val="20"/>
          <w:szCs w:val="20"/>
        </w:rPr>
        <w:t>stockRemaining</w:t>
      </w:r>
      <w:proofErr w:type="spellEnd"/>
      <w:r w:rsidRPr="002C1C48">
        <w:rPr>
          <w:sz w:val="20"/>
          <w:szCs w:val="20"/>
        </w:rPr>
        <w:t xml:space="preserve">, String </w:t>
      </w:r>
      <w:proofErr w:type="spellStart"/>
      <w:r w:rsidRPr="002C1C48">
        <w:rPr>
          <w:sz w:val="20"/>
          <w:szCs w:val="20"/>
        </w:rPr>
        <w:t>transactionType</w:t>
      </w:r>
      <w:proofErr w:type="spellEnd"/>
      <w:r w:rsidRPr="002C1C48">
        <w:rPr>
          <w:sz w:val="20"/>
          <w:szCs w:val="20"/>
        </w:rPr>
        <w:t xml:space="preserve">): This is another constructor method that takes several parameters representing different aspects of a transaction. </w:t>
      </w:r>
    </w:p>
    <w:p w14:paraId="4FF2E98E" w14:textId="77777777" w:rsidR="00E86EB2" w:rsidRPr="002C1C48" w:rsidRDefault="00E86EB2" w:rsidP="00E86EB2">
      <w:pPr>
        <w:rPr>
          <w:sz w:val="20"/>
          <w:szCs w:val="20"/>
        </w:rPr>
      </w:pPr>
      <w:r w:rsidRPr="002C1C48">
        <w:rPr>
          <w:sz w:val="20"/>
          <w:szCs w:val="20"/>
        </w:rPr>
        <w:t xml:space="preserve">public Date </w:t>
      </w:r>
      <w:proofErr w:type="spellStart"/>
      <w:r w:rsidRPr="002C1C48">
        <w:rPr>
          <w:sz w:val="20"/>
          <w:szCs w:val="20"/>
        </w:rPr>
        <w:t>getDate</w:t>
      </w:r>
      <w:proofErr w:type="spellEnd"/>
      <w:r w:rsidRPr="002C1C48">
        <w:rPr>
          <w:sz w:val="20"/>
          <w:szCs w:val="20"/>
        </w:rPr>
        <w:t>(): This method returns the transaction date as a Date object.</w:t>
      </w:r>
    </w:p>
    <w:p w14:paraId="34F6CAC6" w14:textId="6206046F" w:rsidR="00E86EB2" w:rsidRPr="002C1C48" w:rsidRDefault="00E86EB2" w:rsidP="00E86EB2">
      <w:pPr>
        <w:rPr>
          <w:sz w:val="20"/>
          <w:szCs w:val="20"/>
        </w:rPr>
      </w:pPr>
      <w:r w:rsidRPr="002C1C48">
        <w:rPr>
          <w:sz w:val="20"/>
          <w:szCs w:val="20"/>
        </w:rPr>
        <w:t xml:space="preserve">public Object </w:t>
      </w:r>
      <w:proofErr w:type="spellStart"/>
      <w:r w:rsidRPr="002C1C48">
        <w:rPr>
          <w:sz w:val="20"/>
          <w:szCs w:val="20"/>
        </w:rPr>
        <w:t>getItemsAsString</w:t>
      </w:r>
      <w:proofErr w:type="spellEnd"/>
      <w:r w:rsidRPr="002C1C48">
        <w:rPr>
          <w:sz w:val="20"/>
          <w:szCs w:val="20"/>
        </w:rPr>
        <w:t>():</w:t>
      </w:r>
      <w:r w:rsidR="000F4893">
        <w:rPr>
          <w:sz w:val="20"/>
          <w:szCs w:val="20"/>
        </w:rPr>
        <w:t xml:space="preserve"> </w:t>
      </w:r>
      <w:r w:rsidRPr="002C1C48">
        <w:rPr>
          <w:sz w:val="20"/>
          <w:szCs w:val="20"/>
        </w:rPr>
        <w:t>returns a string representation of the items sold in the transaction.</w:t>
      </w:r>
    </w:p>
    <w:p w14:paraId="7ACDCDC4" w14:textId="427F7136" w:rsidR="00E86EB2" w:rsidRPr="002C1C48" w:rsidRDefault="00E86EB2" w:rsidP="00E86EB2">
      <w:pPr>
        <w:rPr>
          <w:sz w:val="20"/>
          <w:szCs w:val="20"/>
        </w:rPr>
      </w:pPr>
      <w:r w:rsidRPr="002C1C48">
        <w:rPr>
          <w:sz w:val="20"/>
          <w:szCs w:val="20"/>
        </w:rPr>
        <w:t xml:space="preserve">public double </w:t>
      </w:r>
      <w:proofErr w:type="spellStart"/>
      <w:r w:rsidRPr="002C1C48">
        <w:rPr>
          <w:sz w:val="20"/>
          <w:szCs w:val="20"/>
        </w:rPr>
        <w:t>getAmount</w:t>
      </w:r>
      <w:proofErr w:type="spellEnd"/>
      <w:r w:rsidRPr="002C1C48">
        <w:rPr>
          <w:sz w:val="20"/>
          <w:szCs w:val="20"/>
        </w:rPr>
        <w:t>():</w:t>
      </w:r>
      <w:r w:rsidR="000F4893">
        <w:rPr>
          <w:sz w:val="20"/>
          <w:szCs w:val="20"/>
        </w:rPr>
        <w:t xml:space="preserve"> R</w:t>
      </w:r>
      <w:r w:rsidRPr="002C1C48">
        <w:rPr>
          <w:sz w:val="20"/>
          <w:szCs w:val="20"/>
        </w:rPr>
        <w:t>eturns the total amount of the transaction as a double.</w:t>
      </w:r>
    </w:p>
    <w:p w14:paraId="445BCF1D" w14:textId="199C5964" w:rsidR="00E86EB2" w:rsidRPr="002C1C48" w:rsidRDefault="00E86EB2" w:rsidP="00E86EB2">
      <w:pPr>
        <w:rPr>
          <w:sz w:val="20"/>
          <w:szCs w:val="20"/>
        </w:rPr>
      </w:pPr>
      <w:r w:rsidRPr="002C1C48">
        <w:rPr>
          <w:sz w:val="20"/>
          <w:szCs w:val="20"/>
        </w:rPr>
        <w:t xml:space="preserve">public int </w:t>
      </w:r>
      <w:proofErr w:type="spellStart"/>
      <w:r w:rsidRPr="002C1C48">
        <w:rPr>
          <w:sz w:val="20"/>
          <w:szCs w:val="20"/>
        </w:rPr>
        <w:t>getQtySold</w:t>
      </w:r>
      <w:proofErr w:type="spellEnd"/>
      <w:r w:rsidRPr="002C1C48">
        <w:rPr>
          <w:sz w:val="20"/>
          <w:szCs w:val="20"/>
        </w:rPr>
        <w:t xml:space="preserve">(): returns the </w:t>
      </w:r>
      <w:r w:rsidR="00BA544F">
        <w:rPr>
          <w:sz w:val="20"/>
          <w:szCs w:val="20"/>
        </w:rPr>
        <w:t>number</w:t>
      </w:r>
      <w:r w:rsidRPr="002C1C48">
        <w:rPr>
          <w:sz w:val="20"/>
          <w:szCs w:val="20"/>
        </w:rPr>
        <w:t xml:space="preserve"> of items sold in the transaction as an int.</w:t>
      </w:r>
    </w:p>
    <w:p w14:paraId="11256F91" w14:textId="1E1E10B8" w:rsidR="00E86EB2" w:rsidRPr="002C1C48" w:rsidRDefault="00E86EB2" w:rsidP="00E86EB2">
      <w:pPr>
        <w:rPr>
          <w:sz w:val="20"/>
          <w:szCs w:val="20"/>
        </w:rPr>
      </w:pPr>
      <w:r w:rsidRPr="002C1C48">
        <w:rPr>
          <w:sz w:val="20"/>
          <w:szCs w:val="20"/>
        </w:rPr>
        <w:t xml:space="preserve">public int </w:t>
      </w:r>
      <w:proofErr w:type="spellStart"/>
      <w:r w:rsidRPr="002C1C48">
        <w:rPr>
          <w:sz w:val="20"/>
          <w:szCs w:val="20"/>
        </w:rPr>
        <w:t>getItemPrice</w:t>
      </w:r>
      <w:proofErr w:type="spellEnd"/>
      <w:r w:rsidRPr="002C1C48">
        <w:rPr>
          <w:sz w:val="20"/>
          <w:szCs w:val="20"/>
        </w:rPr>
        <w:t>():</w:t>
      </w:r>
      <w:r w:rsidR="00BA544F">
        <w:rPr>
          <w:sz w:val="20"/>
          <w:szCs w:val="20"/>
        </w:rPr>
        <w:t xml:space="preserve"> </w:t>
      </w:r>
      <w:r w:rsidRPr="002C1C48">
        <w:rPr>
          <w:sz w:val="20"/>
          <w:szCs w:val="20"/>
        </w:rPr>
        <w:t>returns the price of the item sold in the transaction as an int.</w:t>
      </w:r>
    </w:p>
    <w:p w14:paraId="6435D3F5" w14:textId="02742FF3" w:rsidR="00E86EB2" w:rsidRPr="002C1C48" w:rsidRDefault="00E86EB2" w:rsidP="00E86EB2">
      <w:pPr>
        <w:rPr>
          <w:sz w:val="20"/>
          <w:szCs w:val="20"/>
        </w:rPr>
      </w:pPr>
      <w:r w:rsidRPr="002C1C48">
        <w:rPr>
          <w:sz w:val="20"/>
          <w:szCs w:val="20"/>
        </w:rPr>
        <w:t xml:space="preserve">public String </w:t>
      </w:r>
      <w:proofErr w:type="spellStart"/>
      <w:r w:rsidRPr="002C1C48">
        <w:rPr>
          <w:sz w:val="20"/>
          <w:szCs w:val="20"/>
        </w:rPr>
        <w:t>getId</w:t>
      </w:r>
      <w:proofErr w:type="spellEnd"/>
      <w:r w:rsidRPr="002C1C48">
        <w:rPr>
          <w:sz w:val="20"/>
          <w:szCs w:val="20"/>
        </w:rPr>
        <w:t>():</w:t>
      </w:r>
      <w:r w:rsidR="00BA544F">
        <w:rPr>
          <w:sz w:val="20"/>
          <w:szCs w:val="20"/>
        </w:rPr>
        <w:t xml:space="preserve"> </w:t>
      </w:r>
      <w:r w:rsidRPr="002C1C48">
        <w:rPr>
          <w:sz w:val="20"/>
          <w:szCs w:val="20"/>
        </w:rPr>
        <w:t>returns the transaction ID as a String.</w:t>
      </w:r>
    </w:p>
    <w:p w14:paraId="00114662" w14:textId="77777777" w:rsidR="00E86EB2" w:rsidRPr="002C1C48" w:rsidRDefault="00E86EB2" w:rsidP="00E86EB2">
      <w:pPr>
        <w:rPr>
          <w:sz w:val="20"/>
          <w:szCs w:val="20"/>
        </w:rPr>
      </w:pPr>
      <w:r w:rsidRPr="002C1C48">
        <w:rPr>
          <w:sz w:val="20"/>
          <w:szCs w:val="20"/>
        </w:rPr>
        <w:t xml:space="preserve">public String </w:t>
      </w:r>
      <w:proofErr w:type="spellStart"/>
      <w:r w:rsidRPr="002C1C48">
        <w:rPr>
          <w:sz w:val="20"/>
          <w:szCs w:val="20"/>
        </w:rPr>
        <w:t>getDescription</w:t>
      </w:r>
      <w:proofErr w:type="spellEnd"/>
      <w:r w:rsidRPr="002C1C48">
        <w:rPr>
          <w:sz w:val="20"/>
          <w:szCs w:val="20"/>
        </w:rPr>
        <w:t>():returns the transaction description as a String.</w:t>
      </w:r>
    </w:p>
    <w:p w14:paraId="31C5D20D" w14:textId="77777777" w:rsidR="00E86EB2" w:rsidRPr="002C1C48" w:rsidRDefault="00E86EB2" w:rsidP="00E86EB2">
      <w:pPr>
        <w:rPr>
          <w:sz w:val="20"/>
          <w:szCs w:val="20"/>
        </w:rPr>
      </w:pPr>
      <w:r w:rsidRPr="002C1C48">
        <w:rPr>
          <w:sz w:val="20"/>
          <w:szCs w:val="20"/>
        </w:rPr>
        <w:t xml:space="preserve">public String </w:t>
      </w:r>
      <w:proofErr w:type="spellStart"/>
      <w:r w:rsidRPr="002C1C48">
        <w:rPr>
          <w:sz w:val="20"/>
          <w:szCs w:val="20"/>
        </w:rPr>
        <w:t>getStockRemaining</w:t>
      </w:r>
      <w:proofErr w:type="spellEnd"/>
      <w:r w:rsidRPr="002C1C48">
        <w:rPr>
          <w:sz w:val="20"/>
          <w:szCs w:val="20"/>
        </w:rPr>
        <w:t>():returns the remaining stock of the items sold in the transaction as a String.</w:t>
      </w:r>
    </w:p>
    <w:p w14:paraId="0D181C43" w14:textId="77777777" w:rsidR="00E86EB2" w:rsidRPr="002C1C48" w:rsidRDefault="00E86EB2" w:rsidP="00E86EB2">
      <w:pPr>
        <w:rPr>
          <w:sz w:val="20"/>
          <w:szCs w:val="20"/>
        </w:rPr>
      </w:pPr>
      <w:r w:rsidRPr="002C1C48">
        <w:rPr>
          <w:sz w:val="20"/>
          <w:szCs w:val="20"/>
        </w:rPr>
        <w:t xml:space="preserve">public String </w:t>
      </w:r>
      <w:proofErr w:type="spellStart"/>
      <w:r w:rsidRPr="002C1C48">
        <w:rPr>
          <w:sz w:val="20"/>
          <w:szCs w:val="20"/>
        </w:rPr>
        <w:t>getTransactionType</w:t>
      </w:r>
      <w:proofErr w:type="spellEnd"/>
      <w:r w:rsidRPr="002C1C48">
        <w:rPr>
          <w:sz w:val="20"/>
          <w:szCs w:val="20"/>
        </w:rPr>
        <w:t>(): returns the type of transaction as a String.</w:t>
      </w:r>
    </w:p>
    <w:p w14:paraId="7100E7CA" w14:textId="77777777" w:rsidR="00E86EB2" w:rsidRPr="002C1C48" w:rsidRDefault="00E86EB2" w:rsidP="00E86EB2">
      <w:pPr>
        <w:rPr>
          <w:sz w:val="20"/>
          <w:szCs w:val="20"/>
        </w:rPr>
      </w:pPr>
      <w:r w:rsidRPr="002C1C48">
        <w:rPr>
          <w:sz w:val="20"/>
          <w:szCs w:val="20"/>
        </w:rPr>
        <w:t xml:space="preserve">public </w:t>
      </w:r>
      <w:proofErr w:type="spellStart"/>
      <w:r w:rsidRPr="002C1C48">
        <w:rPr>
          <w:sz w:val="20"/>
          <w:szCs w:val="20"/>
        </w:rPr>
        <w:t>LocalDate</w:t>
      </w:r>
      <w:proofErr w:type="spellEnd"/>
      <w:r w:rsidRPr="002C1C48">
        <w:rPr>
          <w:sz w:val="20"/>
          <w:szCs w:val="20"/>
        </w:rPr>
        <w:t xml:space="preserve"> </w:t>
      </w:r>
      <w:proofErr w:type="spellStart"/>
      <w:r w:rsidRPr="002C1C48">
        <w:rPr>
          <w:sz w:val="20"/>
          <w:szCs w:val="20"/>
        </w:rPr>
        <w:t>getTransactionDate</w:t>
      </w:r>
      <w:proofErr w:type="spellEnd"/>
      <w:r w:rsidRPr="002C1C48">
        <w:rPr>
          <w:sz w:val="20"/>
          <w:szCs w:val="20"/>
        </w:rPr>
        <w:t xml:space="preserve">(): returns the transaction date as a </w:t>
      </w:r>
      <w:proofErr w:type="spellStart"/>
      <w:r w:rsidRPr="002C1C48">
        <w:rPr>
          <w:sz w:val="20"/>
          <w:szCs w:val="20"/>
        </w:rPr>
        <w:t>LocalDate</w:t>
      </w:r>
      <w:proofErr w:type="spellEnd"/>
      <w:r w:rsidRPr="002C1C48">
        <w:rPr>
          <w:sz w:val="20"/>
          <w:szCs w:val="20"/>
        </w:rPr>
        <w:t xml:space="preserve"> object.</w:t>
      </w:r>
    </w:p>
    <w:p w14:paraId="4AC92C17" w14:textId="77777777" w:rsidR="00E86EB2" w:rsidRDefault="00E86EB2" w:rsidP="00E86EB2"/>
    <w:p w14:paraId="22AD4400" w14:textId="77777777" w:rsidR="00E86EB2" w:rsidRDefault="00E86EB2" w:rsidP="00E86EB2">
      <w:pPr>
        <w:rPr>
          <w:b/>
          <w:bCs/>
          <w:sz w:val="24"/>
          <w:szCs w:val="24"/>
          <w:u w:val="single"/>
        </w:rPr>
      </w:pPr>
      <w:r>
        <w:rPr>
          <w:b/>
          <w:bCs/>
          <w:sz w:val="24"/>
          <w:szCs w:val="24"/>
          <w:u w:val="single"/>
        </w:rPr>
        <w:t>Classes and methods used</w:t>
      </w:r>
    </w:p>
    <w:p w14:paraId="6C167F13" w14:textId="77777777" w:rsidR="00E86EB2" w:rsidRPr="002C1C48" w:rsidRDefault="00E86EB2" w:rsidP="00E86EB2">
      <w:pPr>
        <w:rPr>
          <w:sz w:val="20"/>
          <w:szCs w:val="20"/>
        </w:rPr>
      </w:pPr>
      <w:proofErr w:type="spellStart"/>
      <w:r w:rsidRPr="002C1C48">
        <w:rPr>
          <w:sz w:val="20"/>
          <w:szCs w:val="20"/>
        </w:rPr>
        <w:t>java.io.BufferedReader</w:t>
      </w:r>
      <w:proofErr w:type="spellEnd"/>
      <w:r w:rsidRPr="002C1C48">
        <w:rPr>
          <w:sz w:val="20"/>
          <w:szCs w:val="20"/>
        </w:rPr>
        <w:t>: used for reading text from a character input stream.</w:t>
      </w:r>
    </w:p>
    <w:p w14:paraId="3615FC41" w14:textId="77777777" w:rsidR="00E86EB2" w:rsidRPr="002C1C48" w:rsidRDefault="00E86EB2" w:rsidP="00E86EB2">
      <w:pPr>
        <w:rPr>
          <w:sz w:val="20"/>
          <w:szCs w:val="20"/>
        </w:rPr>
      </w:pPr>
      <w:proofErr w:type="spellStart"/>
      <w:r w:rsidRPr="002C1C48">
        <w:rPr>
          <w:sz w:val="20"/>
          <w:szCs w:val="20"/>
        </w:rPr>
        <w:t>java.io.BufferedWriter</w:t>
      </w:r>
      <w:proofErr w:type="spellEnd"/>
      <w:r w:rsidRPr="002C1C48">
        <w:rPr>
          <w:sz w:val="20"/>
          <w:szCs w:val="20"/>
        </w:rPr>
        <w:t>: used for writing text to a character output stream.</w:t>
      </w:r>
    </w:p>
    <w:p w14:paraId="047B294D" w14:textId="77777777" w:rsidR="00E86EB2" w:rsidRPr="002C1C48" w:rsidRDefault="00E86EB2" w:rsidP="00E86EB2">
      <w:pPr>
        <w:rPr>
          <w:sz w:val="20"/>
          <w:szCs w:val="20"/>
        </w:rPr>
      </w:pPr>
      <w:proofErr w:type="spellStart"/>
      <w:r w:rsidRPr="002C1C48">
        <w:rPr>
          <w:sz w:val="20"/>
          <w:szCs w:val="20"/>
        </w:rPr>
        <w:t>java.io.</w:t>
      </w:r>
      <w:proofErr w:type="gramStart"/>
      <w:r w:rsidRPr="002C1C48">
        <w:rPr>
          <w:sz w:val="20"/>
          <w:szCs w:val="20"/>
        </w:rPr>
        <w:t>File</w:t>
      </w:r>
      <w:proofErr w:type="spellEnd"/>
      <w:r w:rsidRPr="002C1C48">
        <w:rPr>
          <w:sz w:val="20"/>
          <w:szCs w:val="20"/>
        </w:rPr>
        <w:t>:</w:t>
      </w:r>
      <w:proofErr w:type="gramEnd"/>
      <w:r w:rsidRPr="002C1C48">
        <w:rPr>
          <w:sz w:val="20"/>
          <w:szCs w:val="20"/>
        </w:rPr>
        <w:t xml:space="preserve"> represents a file or directory path name.</w:t>
      </w:r>
    </w:p>
    <w:p w14:paraId="03EC20BB" w14:textId="77777777" w:rsidR="00E86EB2" w:rsidRPr="002C1C48" w:rsidRDefault="00E86EB2" w:rsidP="00E86EB2">
      <w:pPr>
        <w:rPr>
          <w:sz w:val="20"/>
          <w:szCs w:val="20"/>
        </w:rPr>
      </w:pPr>
      <w:proofErr w:type="spellStart"/>
      <w:r w:rsidRPr="002C1C48">
        <w:rPr>
          <w:sz w:val="20"/>
          <w:szCs w:val="20"/>
        </w:rPr>
        <w:t>java.io.FileNotFoundException</w:t>
      </w:r>
      <w:proofErr w:type="spellEnd"/>
      <w:r w:rsidRPr="002C1C48">
        <w:rPr>
          <w:sz w:val="20"/>
          <w:szCs w:val="20"/>
        </w:rPr>
        <w:t xml:space="preserve">: is a subclass of the </w:t>
      </w:r>
      <w:proofErr w:type="spellStart"/>
      <w:r w:rsidRPr="002C1C48">
        <w:rPr>
          <w:sz w:val="20"/>
          <w:szCs w:val="20"/>
        </w:rPr>
        <w:t>IOException</w:t>
      </w:r>
      <w:proofErr w:type="spellEnd"/>
      <w:r w:rsidRPr="002C1C48">
        <w:rPr>
          <w:sz w:val="20"/>
          <w:szCs w:val="20"/>
        </w:rPr>
        <w:t xml:space="preserve"> class and is thrown when an attempt to access a file that does not exist is made.</w:t>
      </w:r>
    </w:p>
    <w:p w14:paraId="14B04A6D" w14:textId="77777777" w:rsidR="00E86EB2" w:rsidRPr="002C1C48" w:rsidRDefault="00E86EB2" w:rsidP="00E86EB2">
      <w:pPr>
        <w:rPr>
          <w:sz w:val="20"/>
          <w:szCs w:val="20"/>
        </w:rPr>
      </w:pPr>
      <w:proofErr w:type="spellStart"/>
      <w:r w:rsidRPr="002C1C48">
        <w:rPr>
          <w:sz w:val="20"/>
          <w:szCs w:val="20"/>
        </w:rPr>
        <w:t>java.io.FileReader</w:t>
      </w:r>
      <w:proofErr w:type="spellEnd"/>
      <w:r w:rsidRPr="002C1C48">
        <w:rPr>
          <w:sz w:val="20"/>
          <w:szCs w:val="20"/>
        </w:rPr>
        <w:t>: used for reading character files.</w:t>
      </w:r>
    </w:p>
    <w:p w14:paraId="4A23FCAE" w14:textId="77777777" w:rsidR="00E86EB2" w:rsidRPr="002C1C48" w:rsidRDefault="00E86EB2" w:rsidP="00E86EB2">
      <w:pPr>
        <w:rPr>
          <w:sz w:val="20"/>
          <w:szCs w:val="20"/>
        </w:rPr>
      </w:pPr>
      <w:proofErr w:type="spellStart"/>
      <w:r w:rsidRPr="002C1C48">
        <w:rPr>
          <w:sz w:val="20"/>
          <w:szCs w:val="20"/>
        </w:rPr>
        <w:t>java.io.FileWriter</w:t>
      </w:r>
      <w:proofErr w:type="spellEnd"/>
      <w:r w:rsidRPr="002C1C48">
        <w:rPr>
          <w:sz w:val="20"/>
          <w:szCs w:val="20"/>
        </w:rPr>
        <w:t>: used for writing character files.</w:t>
      </w:r>
    </w:p>
    <w:p w14:paraId="61A18B2E" w14:textId="77777777" w:rsidR="00E86EB2" w:rsidRPr="002C1C48" w:rsidRDefault="00E86EB2" w:rsidP="00E86EB2">
      <w:pPr>
        <w:rPr>
          <w:sz w:val="20"/>
          <w:szCs w:val="20"/>
        </w:rPr>
      </w:pPr>
      <w:proofErr w:type="spellStart"/>
      <w:r w:rsidRPr="002C1C48">
        <w:rPr>
          <w:sz w:val="20"/>
          <w:szCs w:val="20"/>
        </w:rPr>
        <w:lastRenderedPageBreak/>
        <w:t>java.io.IOException</w:t>
      </w:r>
      <w:proofErr w:type="spellEnd"/>
      <w:r w:rsidRPr="002C1C48">
        <w:rPr>
          <w:sz w:val="20"/>
          <w:szCs w:val="20"/>
        </w:rPr>
        <w:t>: general class of exceptions produced by failed or interrupted I/O operations.</w:t>
      </w:r>
    </w:p>
    <w:p w14:paraId="0D655A1A" w14:textId="77777777" w:rsidR="00E86EB2" w:rsidRPr="002C1C48" w:rsidRDefault="00E86EB2" w:rsidP="00E86EB2">
      <w:pPr>
        <w:rPr>
          <w:sz w:val="20"/>
          <w:szCs w:val="20"/>
        </w:rPr>
      </w:pPr>
      <w:proofErr w:type="spellStart"/>
      <w:r w:rsidRPr="002C1C48">
        <w:rPr>
          <w:sz w:val="20"/>
          <w:szCs w:val="20"/>
        </w:rPr>
        <w:t>java.math.BigDecimal</w:t>
      </w:r>
      <w:proofErr w:type="spellEnd"/>
      <w:r w:rsidRPr="002C1C48">
        <w:rPr>
          <w:sz w:val="20"/>
          <w:szCs w:val="20"/>
        </w:rPr>
        <w:t>: provides arbitrary-precision floating-point numbers.</w:t>
      </w:r>
    </w:p>
    <w:p w14:paraId="043E4AA0" w14:textId="77777777" w:rsidR="00E86EB2" w:rsidRPr="002C1C48" w:rsidRDefault="00E86EB2" w:rsidP="00E86EB2">
      <w:pPr>
        <w:rPr>
          <w:sz w:val="20"/>
          <w:szCs w:val="20"/>
        </w:rPr>
      </w:pPr>
      <w:proofErr w:type="spellStart"/>
      <w:r w:rsidRPr="002C1C48">
        <w:rPr>
          <w:sz w:val="20"/>
          <w:szCs w:val="20"/>
        </w:rPr>
        <w:t>java.text.SimpleDateFormat</w:t>
      </w:r>
      <w:proofErr w:type="spellEnd"/>
      <w:r w:rsidRPr="002C1C48">
        <w:rPr>
          <w:sz w:val="20"/>
          <w:szCs w:val="20"/>
        </w:rPr>
        <w:t>: is used to format and parse dates in a locale-sensitive manner.</w:t>
      </w:r>
    </w:p>
    <w:p w14:paraId="64C191EC" w14:textId="77777777" w:rsidR="00E86EB2" w:rsidRPr="002C1C48" w:rsidRDefault="00E86EB2" w:rsidP="00E86EB2">
      <w:pPr>
        <w:rPr>
          <w:sz w:val="20"/>
          <w:szCs w:val="20"/>
        </w:rPr>
      </w:pPr>
      <w:proofErr w:type="spellStart"/>
      <w:r w:rsidRPr="002C1C48">
        <w:rPr>
          <w:sz w:val="20"/>
          <w:szCs w:val="20"/>
        </w:rPr>
        <w:t>java.time.LocalDate</w:t>
      </w:r>
      <w:proofErr w:type="spellEnd"/>
      <w:r w:rsidRPr="002C1C48">
        <w:rPr>
          <w:sz w:val="20"/>
          <w:szCs w:val="20"/>
        </w:rPr>
        <w:t>: represents a date (year, month, day) in the ISO calendar system.</w:t>
      </w:r>
    </w:p>
    <w:p w14:paraId="7107F49B" w14:textId="77777777" w:rsidR="00E86EB2" w:rsidRPr="002C1C48" w:rsidRDefault="00E86EB2" w:rsidP="00E86EB2">
      <w:pPr>
        <w:rPr>
          <w:sz w:val="20"/>
          <w:szCs w:val="20"/>
        </w:rPr>
      </w:pPr>
      <w:proofErr w:type="spellStart"/>
      <w:r w:rsidRPr="002C1C48">
        <w:rPr>
          <w:sz w:val="20"/>
          <w:szCs w:val="20"/>
        </w:rPr>
        <w:t>java.util.ArrayList</w:t>
      </w:r>
      <w:proofErr w:type="spellEnd"/>
      <w:r w:rsidRPr="002C1C48">
        <w:rPr>
          <w:sz w:val="20"/>
          <w:szCs w:val="20"/>
        </w:rPr>
        <w:t>: is used to create a resizable array, which can be used to store a collection of objects.</w:t>
      </w:r>
    </w:p>
    <w:p w14:paraId="593FD166" w14:textId="77777777" w:rsidR="00E86EB2" w:rsidRPr="002C1C48" w:rsidRDefault="00E86EB2" w:rsidP="00E86EB2">
      <w:pPr>
        <w:rPr>
          <w:sz w:val="20"/>
          <w:szCs w:val="20"/>
        </w:rPr>
      </w:pPr>
      <w:proofErr w:type="spellStart"/>
      <w:r w:rsidRPr="002C1C48">
        <w:rPr>
          <w:sz w:val="20"/>
          <w:szCs w:val="20"/>
        </w:rPr>
        <w:t>java.util.</w:t>
      </w:r>
      <w:proofErr w:type="gramStart"/>
      <w:r w:rsidRPr="002C1C48">
        <w:rPr>
          <w:sz w:val="20"/>
          <w:szCs w:val="20"/>
        </w:rPr>
        <w:t>Date</w:t>
      </w:r>
      <w:proofErr w:type="spellEnd"/>
      <w:r w:rsidRPr="002C1C48">
        <w:rPr>
          <w:sz w:val="20"/>
          <w:szCs w:val="20"/>
        </w:rPr>
        <w:t>:</w:t>
      </w:r>
      <w:proofErr w:type="gramEnd"/>
      <w:r w:rsidRPr="002C1C48">
        <w:rPr>
          <w:sz w:val="20"/>
          <w:szCs w:val="20"/>
        </w:rPr>
        <w:t xml:space="preserve"> represents a specific instant in time, with millisecond precision.</w:t>
      </w:r>
    </w:p>
    <w:p w14:paraId="00510FE6" w14:textId="77777777" w:rsidR="00E86EB2" w:rsidRPr="002C1C48" w:rsidRDefault="00E86EB2" w:rsidP="00E86EB2">
      <w:pPr>
        <w:rPr>
          <w:sz w:val="20"/>
          <w:szCs w:val="20"/>
        </w:rPr>
      </w:pPr>
      <w:proofErr w:type="spellStart"/>
      <w:r w:rsidRPr="002C1C48">
        <w:rPr>
          <w:sz w:val="20"/>
          <w:szCs w:val="20"/>
        </w:rPr>
        <w:t>java.util.HashSet</w:t>
      </w:r>
      <w:proofErr w:type="spellEnd"/>
      <w:r w:rsidRPr="002C1C48">
        <w:rPr>
          <w:sz w:val="20"/>
          <w:szCs w:val="20"/>
        </w:rPr>
        <w:t>: is used to create a collection that uses a hash table for storage.</w:t>
      </w:r>
    </w:p>
    <w:p w14:paraId="40DB95DD" w14:textId="77777777" w:rsidR="00E86EB2" w:rsidRPr="002C1C48" w:rsidRDefault="00E86EB2" w:rsidP="00E86EB2">
      <w:pPr>
        <w:rPr>
          <w:sz w:val="20"/>
          <w:szCs w:val="20"/>
        </w:rPr>
      </w:pPr>
      <w:proofErr w:type="spellStart"/>
      <w:r w:rsidRPr="002C1C48">
        <w:rPr>
          <w:sz w:val="20"/>
          <w:szCs w:val="20"/>
        </w:rPr>
        <w:t>java.util.InputMismatchException</w:t>
      </w:r>
      <w:proofErr w:type="spellEnd"/>
      <w:r w:rsidRPr="002C1C48">
        <w:rPr>
          <w:sz w:val="20"/>
          <w:szCs w:val="20"/>
        </w:rPr>
        <w:t>: is thrown by a Scanner to indicate that the token retrieved does not match the pattern for the expected type.</w:t>
      </w:r>
    </w:p>
    <w:p w14:paraId="431118AD" w14:textId="77777777" w:rsidR="00E86EB2" w:rsidRPr="002C1C48" w:rsidRDefault="00E86EB2" w:rsidP="00E86EB2">
      <w:pPr>
        <w:rPr>
          <w:sz w:val="20"/>
          <w:szCs w:val="20"/>
        </w:rPr>
      </w:pPr>
      <w:proofErr w:type="spellStart"/>
      <w:r w:rsidRPr="002C1C48">
        <w:rPr>
          <w:sz w:val="20"/>
          <w:szCs w:val="20"/>
        </w:rPr>
        <w:t>java.util.</w:t>
      </w:r>
      <w:proofErr w:type="gramStart"/>
      <w:r w:rsidRPr="002C1C48">
        <w:rPr>
          <w:sz w:val="20"/>
          <w:szCs w:val="20"/>
        </w:rPr>
        <w:t>Scanner</w:t>
      </w:r>
      <w:proofErr w:type="spellEnd"/>
      <w:r w:rsidRPr="002C1C48">
        <w:rPr>
          <w:sz w:val="20"/>
          <w:szCs w:val="20"/>
        </w:rPr>
        <w:t>:</w:t>
      </w:r>
      <w:proofErr w:type="gramEnd"/>
      <w:r w:rsidRPr="002C1C48">
        <w:rPr>
          <w:sz w:val="20"/>
          <w:szCs w:val="20"/>
        </w:rPr>
        <w:t xml:space="preserve"> is used to parse primitive types and strings using regular expressions.</w:t>
      </w:r>
    </w:p>
    <w:p w14:paraId="01EC8177" w14:textId="77777777" w:rsidR="00E86EB2" w:rsidRPr="002C1C48" w:rsidRDefault="00E86EB2" w:rsidP="00E86EB2">
      <w:pPr>
        <w:rPr>
          <w:sz w:val="20"/>
          <w:szCs w:val="20"/>
        </w:rPr>
      </w:pPr>
      <w:proofErr w:type="spellStart"/>
      <w:r w:rsidRPr="002C1C48">
        <w:rPr>
          <w:sz w:val="20"/>
          <w:szCs w:val="20"/>
        </w:rPr>
        <w:t>java.util.Set</w:t>
      </w:r>
      <w:proofErr w:type="spellEnd"/>
      <w:r w:rsidRPr="002C1C48">
        <w:rPr>
          <w:sz w:val="20"/>
          <w:szCs w:val="20"/>
        </w:rPr>
        <w:t>: This interface represents a collection that contains no duplicate elements</w:t>
      </w:r>
    </w:p>
    <w:p w14:paraId="442A0AB7" w14:textId="77777777" w:rsidR="000C2287" w:rsidRDefault="00E86EB2" w:rsidP="00E86EB2">
      <w:r w:rsidRPr="00446838">
        <w:t xml:space="preserve">The methods used in the program are used to perform various operations on the objects created from these classes. These methods include creating a new file, reading from and writing to files, parsing text data, creating and manipulating objects, and filtering data. </w:t>
      </w:r>
    </w:p>
    <w:p w14:paraId="692F52D2" w14:textId="463CA048" w:rsidR="00E86EB2" w:rsidRPr="00446838" w:rsidRDefault="00E86EB2" w:rsidP="00E86EB2">
      <w:r w:rsidRPr="00446838">
        <w:t>The main method is used to implement the program's menu-driven functionality, while the other methods are used to carry out specific tasks for items in the store's inventory</w:t>
      </w:r>
      <w:r w:rsidR="00F50F41">
        <w:t>.</w:t>
      </w:r>
    </w:p>
    <w:p w14:paraId="57894304" w14:textId="77777777" w:rsidR="00E86EB2" w:rsidRDefault="00E86EB2" w:rsidP="00E86EB2">
      <w:pPr>
        <w:rPr>
          <w:b/>
          <w:bCs/>
          <w:sz w:val="24"/>
          <w:szCs w:val="24"/>
          <w:u w:val="single"/>
        </w:rPr>
      </w:pPr>
    </w:p>
    <w:p w14:paraId="47DCE38B" w14:textId="77777777" w:rsidR="00E86EB2" w:rsidRPr="00A33038" w:rsidRDefault="00E86EB2" w:rsidP="00E86EB2">
      <w:pPr>
        <w:rPr>
          <w:b/>
          <w:bCs/>
          <w:sz w:val="24"/>
          <w:szCs w:val="24"/>
          <w:u w:val="single"/>
        </w:rPr>
      </w:pPr>
      <w:r w:rsidRPr="00A33038">
        <w:rPr>
          <w:b/>
          <w:bCs/>
          <w:sz w:val="24"/>
          <w:szCs w:val="24"/>
          <w:u w:val="single"/>
        </w:rPr>
        <w:t>Software Design Principles implemented</w:t>
      </w:r>
    </w:p>
    <w:p w14:paraId="00122557" w14:textId="77777777" w:rsidR="00E86EB2" w:rsidRDefault="00E86EB2" w:rsidP="00E86EB2">
      <w:pPr>
        <w:rPr>
          <w:b/>
          <w:bCs/>
          <w:u w:val="single"/>
        </w:rPr>
      </w:pPr>
      <w:r>
        <w:rPr>
          <w:b/>
          <w:bCs/>
          <w:u w:val="single"/>
        </w:rPr>
        <w:t>Store class</w:t>
      </w:r>
    </w:p>
    <w:p w14:paraId="532F25EA" w14:textId="77777777" w:rsidR="00E86EB2" w:rsidRDefault="00E86EB2" w:rsidP="00E86EB2">
      <w:r w:rsidRPr="007506BA">
        <w:t>Single Responsibility Principle (SRP):</w:t>
      </w:r>
      <w:r>
        <w:t xml:space="preserve"> The code is organized into methods and classes that have a single responsibility. For example, the </w:t>
      </w:r>
      <w:proofErr w:type="spellStart"/>
      <w:r>
        <w:t>generateReport</w:t>
      </w:r>
      <w:proofErr w:type="spellEnd"/>
      <w:r>
        <w:t xml:space="preserve">() method is responsible for generating a daily transaction report, and the </w:t>
      </w:r>
      <w:proofErr w:type="spellStart"/>
      <w:r>
        <w:t>searchItem</w:t>
      </w:r>
      <w:proofErr w:type="spellEnd"/>
      <w:r>
        <w:t>() method is responsible for searching for an item.</w:t>
      </w:r>
    </w:p>
    <w:p w14:paraId="52CE5B66" w14:textId="35470CCE" w:rsidR="00E86EB2" w:rsidRDefault="00E86EB2" w:rsidP="00E86EB2">
      <w:r w:rsidRPr="007506BA">
        <w:t>Open-Closed Principle (OCP):</w:t>
      </w:r>
      <w:r>
        <w:t xml:space="preserve"> program is designed to be open for extension but closed for modification. For</w:t>
      </w:r>
      <w:r w:rsidR="0022561D">
        <w:t xml:space="preserve"> instance</w:t>
      </w:r>
      <w:r>
        <w:t xml:space="preserve">, the addItem(), </w:t>
      </w:r>
      <w:proofErr w:type="spellStart"/>
      <w:r>
        <w:t>updateItem</w:t>
      </w:r>
      <w:proofErr w:type="spellEnd"/>
      <w:r>
        <w:t xml:space="preserve">(), </w:t>
      </w:r>
      <w:proofErr w:type="spellStart"/>
      <w:r>
        <w:t>removeItem</w:t>
      </w:r>
      <w:proofErr w:type="spellEnd"/>
      <w:r>
        <w:t xml:space="preserve">(), </w:t>
      </w:r>
      <w:proofErr w:type="spellStart"/>
      <w:r>
        <w:t>searchItem</w:t>
      </w:r>
      <w:proofErr w:type="spellEnd"/>
      <w:r>
        <w:t xml:space="preserve">(), and </w:t>
      </w:r>
      <w:proofErr w:type="spellStart"/>
      <w:r>
        <w:t>generateReport</w:t>
      </w:r>
      <w:proofErr w:type="spellEnd"/>
      <w:r>
        <w:t>() methods can be easily extended to support new functionality without modifying the existing code.</w:t>
      </w:r>
    </w:p>
    <w:p w14:paraId="519533EB" w14:textId="2AAF66C7" w:rsidR="00E86EB2" w:rsidRDefault="00E86EB2" w:rsidP="00E86EB2">
      <w:r w:rsidRPr="007506BA">
        <w:t>Dependency Injection Principle (DIP):</w:t>
      </w:r>
      <w:r>
        <w:t xml:space="preserve"> </w:t>
      </w:r>
      <w:r w:rsidR="007A73F8">
        <w:t xml:space="preserve">The </w:t>
      </w:r>
      <w:r>
        <w:t xml:space="preserve">program uses constructor injection to inject dependencies into its classes. </w:t>
      </w:r>
      <w:r w:rsidR="007A73F8">
        <w:t xml:space="preserve">As a </w:t>
      </w:r>
      <w:proofErr w:type="spellStart"/>
      <w:r w:rsidR="007A73F8">
        <w:t>a</w:t>
      </w:r>
      <w:proofErr w:type="spellEnd"/>
      <w:r w:rsidR="007A73F8">
        <w:t xml:space="preserve"> result, </w:t>
      </w:r>
      <w:r>
        <w:t xml:space="preserve">the Transaction class depends on the </w:t>
      </w:r>
      <w:proofErr w:type="spellStart"/>
      <w:r>
        <w:t>LocalDate</w:t>
      </w:r>
      <w:proofErr w:type="spellEnd"/>
      <w:r>
        <w:t xml:space="preserve"> class, which is injected through its constructor.</w:t>
      </w:r>
    </w:p>
    <w:p w14:paraId="63F58C5F" w14:textId="2462389F" w:rsidR="00E86EB2" w:rsidRDefault="00E86EB2" w:rsidP="00E86EB2">
      <w:r w:rsidRPr="007506BA">
        <w:t>Don't Repeat Yourself (DRY):</w:t>
      </w:r>
      <w:r>
        <w:t xml:space="preserve"> avoids duplicating code by reusing existing methods and classes. For example, the code that reads items and transactions from files is reused in several methods.</w:t>
      </w:r>
    </w:p>
    <w:p w14:paraId="5E16F5B9" w14:textId="43F7C566" w:rsidR="00E86EB2" w:rsidRDefault="00E86EB2" w:rsidP="00E86EB2">
      <w:r w:rsidRPr="007506BA">
        <w:t>Separation of Concerns (SoC):</w:t>
      </w:r>
      <w:r>
        <w:t xml:space="preserve"> The program separates its concerns into different classes and methods. </w:t>
      </w:r>
      <w:r w:rsidR="001A0499">
        <w:t>T</w:t>
      </w:r>
      <w:r>
        <w:t xml:space="preserve">he Transaction class is </w:t>
      </w:r>
      <w:r w:rsidR="001A0499">
        <w:t xml:space="preserve">therefore </w:t>
      </w:r>
      <w:r>
        <w:t>responsible for representing a transaction, while the store class is responsible for managing items and transactions.</w:t>
      </w:r>
    </w:p>
    <w:p w14:paraId="31DD928C" w14:textId="77777777" w:rsidR="00E86EB2" w:rsidRDefault="00E86EB2" w:rsidP="00E86EB2"/>
    <w:p w14:paraId="1C4BE49F" w14:textId="77777777" w:rsidR="00E86EB2" w:rsidRDefault="00E86EB2" w:rsidP="00E86EB2">
      <w:pPr>
        <w:rPr>
          <w:b/>
          <w:bCs/>
          <w:u w:val="single"/>
        </w:rPr>
      </w:pPr>
      <w:r w:rsidRPr="00A33038">
        <w:rPr>
          <w:b/>
          <w:bCs/>
          <w:u w:val="single"/>
        </w:rPr>
        <w:t>Item class</w:t>
      </w:r>
    </w:p>
    <w:p w14:paraId="268E607C" w14:textId="04B804F9" w:rsidR="00E86EB2" w:rsidRDefault="00E86EB2" w:rsidP="00E86EB2">
      <w:r w:rsidRPr="007506BA">
        <w:t>Encapsulation:</w:t>
      </w:r>
      <w:r>
        <w:t xml:space="preserve"> The class uses private instance variables to hide implementation details and provide access to those variables through public methods</w:t>
      </w:r>
      <w:r w:rsidR="006E7C20">
        <w:t xml:space="preserve"> </w:t>
      </w:r>
      <w:r w:rsidR="006E7C20" w:rsidRPr="00CC489D">
        <w:rPr>
          <w:i/>
          <w:iCs/>
        </w:rPr>
        <w:t>(</w:t>
      </w:r>
      <w:proofErr w:type="spellStart"/>
      <w:r w:rsidR="00CC489D" w:rsidRPr="00CC489D">
        <w:rPr>
          <w:i/>
          <w:iCs/>
        </w:rPr>
        <w:t>Samoylov</w:t>
      </w:r>
      <w:proofErr w:type="spellEnd"/>
      <w:r w:rsidR="00CC489D" w:rsidRPr="00CC489D">
        <w:rPr>
          <w:i/>
          <w:iCs/>
        </w:rPr>
        <w:t>, N. (2018)</w:t>
      </w:r>
      <w:r w:rsidRPr="00CC489D">
        <w:rPr>
          <w:i/>
          <w:iCs/>
        </w:rPr>
        <w:t>.</w:t>
      </w:r>
      <w:r>
        <w:t xml:space="preserve"> This allows for better control over how the variables are accessed and modified, which help</w:t>
      </w:r>
      <w:r w:rsidR="00460CE1">
        <w:t>s to</w:t>
      </w:r>
      <w:r>
        <w:t xml:space="preserve"> prevent unintended side effects.</w:t>
      </w:r>
    </w:p>
    <w:p w14:paraId="3F183BC8" w14:textId="518EAAF5" w:rsidR="00E86EB2" w:rsidRDefault="00E86EB2" w:rsidP="00E86EB2">
      <w:r w:rsidRPr="007506BA">
        <w:t>Single Responsibility Principle:</w:t>
      </w:r>
      <w:r>
        <w:t xml:space="preserve"> The class has a singular responsibility of representing an item with its properties and </w:t>
      </w:r>
      <w:r w:rsidR="007506BA">
        <w:t>behaviour</w:t>
      </w:r>
      <w:r>
        <w:t>.</w:t>
      </w:r>
    </w:p>
    <w:p w14:paraId="446199FC" w14:textId="2FA960C4" w:rsidR="00E86EB2" w:rsidRDefault="00E86EB2" w:rsidP="00E86EB2">
      <w:r w:rsidRPr="007506BA">
        <w:t>Constructor Overloading:</w:t>
      </w:r>
      <w:r>
        <w:t xml:space="preserve"> The class has multiple constructors, which is a form of constructor overloading. This allows for different ways to create instances of the class depending on the parameters passed in.</w:t>
      </w:r>
    </w:p>
    <w:p w14:paraId="6F5D3A53" w14:textId="77777777" w:rsidR="00E86EB2" w:rsidRDefault="00E86EB2" w:rsidP="00E86EB2">
      <w:r w:rsidRPr="007506BA">
        <w:t>Immutability:</w:t>
      </w:r>
      <w:r>
        <w:t xml:space="preserve"> The instance variables are declared as private and are only set in the constructor, which makes the class immutable. This can have benefits such as simplifying the code, improving thread-safety and making the code more reliable.</w:t>
      </w:r>
    </w:p>
    <w:p w14:paraId="669383ED" w14:textId="77777777" w:rsidR="00E86EB2" w:rsidRDefault="00E86EB2" w:rsidP="00E86EB2">
      <w:r w:rsidRPr="007506BA">
        <w:t>BigDecimal for monetary calculations:</w:t>
      </w:r>
      <w:r>
        <w:t xml:space="preserve"> The code uses the BigDecimal class for monetary calculations since it provides more precise and accurate results than floating-point numbers.</w:t>
      </w:r>
    </w:p>
    <w:p w14:paraId="44390C04" w14:textId="77777777" w:rsidR="00E86EB2" w:rsidRDefault="00E86EB2" w:rsidP="00E86EB2"/>
    <w:p w14:paraId="5B8EC507" w14:textId="77777777" w:rsidR="00E86EB2" w:rsidRDefault="00E86EB2" w:rsidP="00E86EB2">
      <w:pPr>
        <w:rPr>
          <w:b/>
          <w:bCs/>
          <w:u w:val="single"/>
        </w:rPr>
      </w:pPr>
      <w:r w:rsidRPr="00697387">
        <w:rPr>
          <w:b/>
          <w:bCs/>
          <w:u w:val="single"/>
        </w:rPr>
        <w:t>Transaction class</w:t>
      </w:r>
    </w:p>
    <w:p w14:paraId="0F2973A4" w14:textId="77777777" w:rsidR="00E86EB2" w:rsidRPr="007506BA" w:rsidRDefault="00E86EB2" w:rsidP="00E86EB2">
      <w:r w:rsidRPr="007506BA">
        <w:t>Single Responsibility Principle (SRP): responsible for representing a transaction and storing its properties, but it should not be responsible for formatting the output of the transaction or computing derived values.</w:t>
      </w:r>
    </w:p>
    <w:p w14:paraId="444602BD" w14:textId="4700359B" w:rsidR="00E86EB2" w:rsidRPr="007506BA" w:rsidRDefault="00E86EB2" w:rsidP="00E86EB2">
      <w:r w:rsidRPr="007506BA">
        <w:t>Encapsulation: class encapsulate</w:t>
      </w:r>
      <w:r w:rsidR="00D54103" w:rsidRPr="007506BA">
        <w:t>s</w:t>
      </w:r>
      <w:r w:rsidRPr="007506BA">
        <w:t xml:space="preserve"> the data related to a transaction, such as </w:t>
      </w:r>
      <w:r w:rsidR="00006201">
        <w:t>a</w:t>
      </w:r>
      <w:r w:rsidRPr="007506BA">
        <w:t xml:space="preserve"> date, customer ID, and list of items.</w:t>
      </w:r>
    </w:p>
    <w:p w14:paraId="4CE3F449" w14:textId="77777777" w:rsidR="00E86EB2" w:rsidRPr="007506BA" w:rsidRDefault="00E86EB2" w:rsidP="00E86EB2">
      <w:r w:rsidRPr="007506BA">
        <w:t>Open-Closed Principle (OCP): Transaction class could be extended to support additional types of transactions or properties without modifying the existing implementation.</w:t>
      </w:r>
    </w:p>
    <w:p w14:paraId="601F7660" w14:textId="29A1DEE9" w:rsidR="00E86EB2" w:rsidRPr="007506BA" w:rsidRDefault="00E86EB2" w:rsidP="00E86EB2">
      <w:r w:rsidRPr="007506BA">
        <w:t xml:space="preserve">Dependency Inversion Principle (DIP): Transaction class </w:t>
      </w:r>
      <w:r w:rsidR="00736611" w:rsidRPr="007506BA">
        <w:t>may be improved if made to</w:t>
      </w:r>
      <w:r w:rsidRPr="007506BA">
        <w:t xml:space="preserve"> depend on abstractions such as interfaces or abstract classes instead of concrete implementations of dependencies such as Date or List&lt;</w:t>
      </w:r>
      <w:proofErr w:type="spellStart"/>
      <w:r w:rsidRPr="007506BA">
        <w:t>TransactionItem</w:t>
      </w:r>
      <w:proofErr w:type="spellEnd"/>
      <w:r w:rsidRPr="007506BA">
        <w:t>&gt;.</w:t>
      </w:r>
    </w:p>
    <w:p w14:paraId="320D2342" w14:textId="77777777" w:rsidR="00E86EB2" w:rsidRPr="00C75861" w:rsidRDefault="00E86EB2" w:rsidP="00E86EB2"/>
    <w:p w14:paraId="3D0E6169" w14:textId="77777777" w:rsidR="00E86EB2" w:rsidRPr="006E3331" w:rsidRDefault="00E86EB2" w:rsidP="00E86EB2">
      <w:pPr>
        <w:rPr>
          <w:b/>
          <w:bCs/>
          <w:sz w:val="24"/>
          <w:szCs w:val="24"/>
          <w:u w:val="single"/>
        </w:rPr>
      </w:pPr>
      <w:r w:rsidRPr="006E3331">
        <w:rPr>
          <w:b/>
          <w:bCs/>
          <w:sz w:val="24"/>
          <w:szCs w:val="24"/>
          <w:u w:val="single"/>
        </w:rPr>
        <w:t>Programming Concepts used</w:t>
      </w:r>
    </w:p>
    <w:p w14:paraId="6BBBC917" w14:textId="77777777" w:rsidR="00E86EB2" w:rsidRPr="009C3726" w:rsidRDefault="00E86EB2" w:rsidP="00E86EB2">
      <w:pPr>
        <w:rPr>
          <w:u w:val="single"/>
        </w:rPr>
      </w:pPr>
      <w:r w:rsidRPr="009C3726">
        <w:rPr>
          <w:u w:val="single"/>
        </w:rPr>
        <w:t>Structured programming concepts used in the program are:</w:t>
      </w:r>
    </w:p>
    <w:p w14:paraId="1E1E704B" w14:textId="77777777" w:rsidR="00E86EB2" w:rsidRPr="009C3726" w:rsidRDefault="00E86EB2" w:rsidP="00E86EB2">
      <w:r w:rsidRPr="009C3726">
        <w:t>sequential execution: the program is executed step-by-step, with each section being executed in the order in which it appears in the code.</w:t>
      </w:r>
    </w:p>
    <w:p w14:paraId="10C6A752" w14:textId="77777777" w:rsidR="00E86EB2" w:rsidRPr="009C3726" w:rsidRDefault="00E86EB2" w:rsidP="00E86EB2">
      <w:r w:rsidRPr="009C3726">
        <w:t>selection: the program uses switch statements to choose between different options based on user input.</w:t>
      </w:r>
    </w:p>
    <w:p w14:paraId="300D9F80" w14:textId="36A212A5" w:rsidR="00E86EB2" w:rsidRDefault="00E86EB2" w:rsidP="00E86EB2">
      <w:r w:rsidRPr="009C3726">
        <w:lastRenderedPageBreak/>
        <w:t xml:space="preserve">iteration: </w:t>
      </w:r>
      <w:r w:rsidRPr="00947577">
        <w:t>uses a while loop to repeatedly display the menu until the user chooses to exit.</w:t>
      </w:r>
    </w:p>
    <w:p w14:paraId="15ACB982" w14:textId="02B20369" w:rsidR="00E86EB2" w:rsidRPr="009C3726" w:rsidRDefault="00E86EB2" w:rsidP="00E86EB2">
      <w:r w:rsidRPr="002F5E9C">
        <w:t>Exception handling: program uses try-catch blocks to handle exceptions such as file not found, IO exceptions, and number format exceptions.</w:t>
      </w:r>
    </w:p>
    <w:p w14:paraId="1E55790F" w14:textId="77777777" w:rsidR="00E86EB2" w:rsidRPr="009C3726" w:rsidRDefault="00E86EB2" w:rsidP="00E86EB2">
      <w:pPr>
        <w:rPr>
          <w:u w:val="single"/>
        </w:rPr>
      </w:pPr>
      <w:r w:rsidRPr="009C3726">
        <w:rPr>
          <w:u w:val="single"/>
        </w:rPr>
        <w:t>Procedural programming concepts used in the program are:</w:t>
      </w:r>
    </w:p>
    <w:p w14:paraId="5011FD34" w14:textId="77777777" w:rsidR="00E86EB2" w:rsidRPr="009C3726" w:rsidRDefault="00E86EB2" w:rsidP="00E86EB2">
      <w:r w:rsidRPr="009C3726">
        <w:t>functions: the program uses several functions to perform specific tasks, such as adding a new item or generating a transaction report.</w:t>
      </w:r>
    </w:p>
    <w:p w14:paraId="5D2B9C0A" w14:textId="77777777" w:rsidR="00E86EB2" w:rsidRPr="009C3726" w:rsidRDefault="00E86EB2" w:rsidP="00E86EB2">
      <w:r w:rsidRPr="009C3726">
        <w:t>variables: the program uses variables to store data, such as the list of items and the list of transactions.</w:t>
      </w:r>
    </w:p>
    <w:p w14:paraId="6D0E17E7" w14:textId="77777777" w:rsidR="00E86EB2" w:rsidRPr="009C3726" w:rsidRDefault="00E86EB2" w:rsidP="00E86EB2">
      <w:r w:rsidRPr="009C3726">
        <w:t>parameters: some functions take parameters, such as the list of items or the file containing transaction data.</w:t>
      </w:r>
    </w:p>
    <w:p w14:paraId="50B7E4D0" w14:textId="77777777" w:rsidR="00E86EB2" w:rsidRPr="009C3726" w:rsidRDefault="00E86EB2" w:rsidP="00E86EB2">
      <w:pPr>
        <w:rPr>
          <w:u w:val="single"/>
        </w:rPr>
      </w:pPr>
      <w:r w:rsidRPr="009C3726">
        <w:rPr>
          <w:u w:val="single"/>
        </w:rPr>
        <w:t>Object-oriented programming concepts used in the program are:</w:t>
      </w:r>
    </w:p>
    <w:p w14:paraId="39D1EEFB" w14:textId="77777777" w:rsidR="00E86EB2" w:rsidRDefault="00E86EB2" w:rsidP="00E86EB2">
      <w:r w:rsidRPr="00D84FF9">
        <w:t xml:space="preserve">Classes and Objects: The program defines classes for Item and Transaction, which are used to create objects to represent items and transactions. </w:t>
      </w:r>
    </w:p>
    <w:p w14:paraId="45C9F0D8" w14:textId="7ED40743" w:rsidR="00E86EB2" w:rsidRDefault="00E86EB2" w:rsidP="00E86EB2">
      <w:r w:rsidRPr="009C3726">
        <w:t xml:space="preserve">encapsulation: </w:t>
      </w:r>
      <w:r w:rsidRPr="00D84FF9">
        <w:t xml:space="preserve">The Item and Transaction classes encapsulate their data and </w:t>
      </w:r>
      <w:r w:rsidR="00314C30" w:rsidRPr="00D84FF9">
        <w:t>behaviour</w:t>
      </w:r>
      <w:r w:rsidRPr="00D84FF9">
        <w:t xml:space="preserve"> by defining private fields and public methods to access and modify them.</w:t>
      </w:r>
    </w:p>
    <w:p w14:paraId="6F296A41" w14:textId="419BEB79" w:rsidR="00E86EB2" w:rsidRDefault="00E86EB2" w:rsidP="00E86EB2">
      <w:r w:rsidRPr="006439D6">
        <w:t>Constructors: The Item and Transaction classes define constructors to create objects and initiali</w:t>
      </w:r>
      <w:r w:rsidR="00B26B4F">
        <w:t>s</w:t>
      </w:r>
      <w:r w:rsidRPr="006439D6">
        <w:t>e their state.</w:t>
      </w:r>
    </w:p>
    <w:p w14:paraId="22DE2D03" w14:textId="77777777" w:rsidR="00E86EB2" w:rsidRPr="009C3726" w:rsidRDefault="00E86EB2" w:rsidP="00E86EB2">
      <w:r w:rsidRPr="006439D6">
        <w:t xml:space="preserve">Polymorphism: The program indirectly uses it by calling methods on objects of different classes using a common interface (i.e. the </w:t>
      </w:r>
      <w:proofErr w:type="spellStart"/>
      <w:r w:rsidRPr="006439D6">
        <w:t>ArrayList</w:t>
      </w:r>
      <w:proofErr w:type="spellEnd"/>
      <w:r w:rsidRPr="006439D6">
        <w:t xml:space="preserve"> class).</w:t>
      </w:r>
    </w:p>
    <w:p w14:paraId="570D6D3C" w14:textId="77777777" w:rsidR="00E86EB2" w:rsidRDefault="00E86EB2" w:rsidP="00E86EB2">
      <w:pPr>
        <w:rPr>
          <w:b/>
          <w:bCs/>
          <w:sz w:val="24"/>
          <w:szCs w:val="24"/>
          <w:u w:val="single"/>
        </w:rPr>
      </w:pPr>
    </w:p>
    <w:p w14:paraId="4071870F" w14:textId="0534D649" w:rsidR="00E86EB2" w:rsidRDefault="00E86EB2" w:rsidP="00E86EB2">
      <w:pPr>
        <w:rPr>
          <w:b/>
          <w:bCs/>
          <w:sz w:val="24"/>
          <w:szCs w:val="24"/>
          <w:u w:val="single"/>
        </w:rPr>
      </w:pPr>
      <w:r w:rsidRPr="004F69F3">
        <w:rPr>
          <w:b/>
          <w:bCs/>
          <w:sz w:val="24"/>
          <w:szCs w:val="24"/>
          <w:u w:val="single"/>
        </w:rPr>
        <w:t>Purpose of Dependencies</w:t>
      </w:r>
    </w:p>
    <w:p w14:paraId="5E57226A" w14:textId="5504CC40" w:rsidR="00E86EB2" w:rsidRPr="003644AA" w:rsidRDefault="00E86EB2" w:rsidP="00E86EB2">
      <w:r w:rsidRPr="003644AA">
        <w:t xml:space="preserve">The program reads and writes data to text files, so it needs the File, </w:t>
      </w:r>
      <w:proofErr w:type="spellStart"/>
      <w:r w:rsidRPr="003644AA">
        <w:t>FileReader</w:t>
      </w:r>
      <w:proofErr w:type="spellEnd"/>
      <w:r w:rsidRPr="003644AA">
        <w:t xml:space="preserve">, </w:t>
      </w:r>
      <w:proofErr w:type="spellStart"/>
      <w:r w:rsidRPr="003644AA">
        <w:t>FileWriter</w:t>
      </w:r>
      <w:proofErr w:type="spellEnd"/>
      <w:r w:rsidRPr="003644AA">
        <w:t xml:space="preserve">, </w:t>
      </w:r>
      <w:proofErr w:type="spellStart"/>
      <w:r w:rsidRPr="003644AA">
        <w:t>BufferedReader</w:t>
      </w:r>
      <w:proofErr w:type="spellEnd"/>
      <w:r w:rsidRPr="003644AA">
        <w:t xml:space="preserve">, and </w:t>
      </w:r>
      <w:proofErr w:type="spellStart"/>
      <w:r w:rsidRPr="003644AA">
        <w:t>BufferedWriter</w:t>
      </w:r>
      <w:proofErr w:type="spellEnd"/>
      <w:r w:rsidRPr="003644AA">
        <w:t xml:space="preserve"> classes. It also needs to handle exceptions related to file I/O, so it needs </w:t>
      </w:r>
      <w:proofErr w:type="spellStart"/>
      <w:r w:rsidRPr="003644AA">
        <w:t>FileNotFoundException</w:t>
      </w:r>
      <w:proofErr w:type="spellEnd"/>
      <w:r w:rsidRPr="003644AA">
        <w:t xml:space="preserve"> and </w:t>
      </w:r>
      <w:proofErr w:type="spellStart"/>
      <w:r w:rsidRPr="003644AA">
        <w:t>IOException</w:t>
      </w:r>
      <w:proofErr w:type="spellEnd"/>
      <w:r w:rsidRPr="003644AA">
        <w:t>.</w:t>
      </w:r>
      <w:r w:rsidR="00B54F67">
        <w:t>.</w:t>
      </w:r>
    </w:p>
    <w:p w14:paraId="4FD01FCA" w14:textId="77B476A9" w:rsidR="00E86EB2" w:rsidRPr="003644AA" w:rsidRDefault="00E86EB2" w:rsidP="00E86EB2">
      <w:r>
        <w:t xml:space="preserve">It </w:t>
      </w:r>
      <w:r w:rsidRPr="003644AA">
        <w:t xml:space="preserve">stores items and transactions in memory using </w:t>
      </w:r>
      <w:r w:rsidR="00556DFF">
        <w:t>‘</w:t>
      </w:r>
      <w:proofErr w:type="spellStart"/>
      <w:r w:rsidRPr="003644AA">
        <w:t>ArrayLists</w:t>
      </w:r>
      <w:proofErr w:type="spellEnd"/>
      <w:r w:rsidR="00556DFF">
        <w:t>’</w:t>
      </w:r>
      <w:r w:rsidRPr="003644AA">
        <w:t xml:space="preserve">, so it needs </w:t>
      </w:r>
      <w:r w:rsidR="00556DFF">
        <w:t>‘</w:t>
      </w:r>
      <w:proofErr w:type="spellStart"/>
      <w:r w:rsidRPr="003644AA">
        <w:t>ArrayList</w:t>
      </w:r>
      <w:proofErr w:type="spellEnd"/>
      <w:r w:rsidR="00556DFF">
        <w:t>’</w:t>
      </w:r>
      <w:r w:rsidRPr="003644AA">
        <w:t xml:space="preserve">. It also needs to store the date of each transaction, so it needs </w:t>
      </w:r>
      <w:r w:rsidR="00556DFF">
        <w:t>‘</w:t>
      </w:r>
      <w:proofErr w:type="spellStart"/>
      <w:r w:rsidRPr="003644AA">
        <w:t>LocalDate</w:t>
      </w:r>
      <w:proofErr w:type="spellEnd"/>
      <w:r w:rsidR="00556DFF">
        <w:t>’</w:t>
      </w:r>
      <w:r w:rsidRPr="003644AA">
        <w:t xml:space="preserve">. It uses </w:t>
      </w:r>
      <w:r w:rsidR="00556DFF">
        <w:t>‘</w:t>
      </w:r>
      <w:r w:rsidRPr="003644AA">
        <w:t>BigDecimal</w:t>
      </w:r>
      <w:r w:rsidR="00556DFF">
        <w:t>’</w:t>
      </w:r>
      <w:r w:rsidRPr="003644AA">
        <w:t xml:space="preserve"> to represent the unit price and total price of each item. It uses Date to represent the date and time of each transaction, but this class has been replaced by </w:t>
      </w:r>
      <w:proofErr w:type="spellStart"/>
      <w:r w:rsidRPr="003644AA">
        <w:t>LocalDate</w:t>
      </w:r>
      <w:proofErr w:type="spellEnd"/>
      <w:r w:rsidRPr="003644AA">
        <w:t xml:space="preserve"> </w:t>
      </w:r>
      <w:r w:rsidR="00E67AC6">
        <w:t xml:space="preserve">to correct </w:t>
      </w:r>
      <w:r w:rsidR="00B54F67">
        <w:t>method errors.</w:t>
      </w:r>
    </w:p>
    <w:p w14:paraId="7E6055B5" w14:textId="00E4825E" w:rsidR="00E86EB2" w:rsidRPr="003644AA" w:rsidRDefault="00E86EB2" w:rsidP="00E86EB2">
      <w:r>
        <w:t>It</w:t>
      </w:r>
      <w:r w:rsidRPr="003644AA">
        <w:t xml:space="preserve"> </w:t>
      </w:r>
      <w:r w:rsidR="00B54F67">
        <w:t xml:space="preserve">also </w:t>
      </w:r>
      <w:r w:rsidRPr="003644AA">
        <w:t xml:space="preserve">allows users to enter numeric input, so it needs </w:t>
      </w:r>
      <w:r w:rsidR="008B0ECD">
        <w:t>‘</w:t>
      </w:r>
      <w:r w:rsidRPr="003644AA">
        <w:t>Scanner</w:t>
      </w:r>
      <w:r w:rsidR="008B0ECD">
        <w:t>’</w:t>
      </w:r>
      <w:r w:rsidRPr="003644AA">
        <w:t>.</w:t>
      </w:r>
      <w:r w:rsidR="00E115BE">
        <w:t xml:space="preserve"> And </w:t>
      </w:r>
      <w:r w:rsidR="00556DFF">
        <w:t>las</w:t>
      </w:r>
      <w:r w:rsidR="008B0ECD">
        <w:t xml:space="preserve">tly, </w:t>
      </w:r>
      <w:r w:rsidR="00E115BE">
        <w:t xml:space="preserve">it </w:t>
      </w:r>
      <w:r w:rsidRPr="003644AA">
        <w:t xml:space="preserve">needs </w:t>
      </w:r>
      <w:r w:rsidR="008B0ECD">
        <w:t>‘</w:t>
      </w:r>
      <w:proofErr w:type="spellStart"/>
      <w:r w:rsidRPr="003644AA">
        <w:t>InputMismatchException</w:t>
      </w:r>
      <w:proofErr w:type="spellEnd"/>
      <w:r w:rsidR="008B0ECD">
        <w:t>’</w:t>
      </w:r>
      <w:r w:rsidRPr="003644AA">
        <w:t xml:space="preserve"> to handle invalid input.</w:t>
      </w:r>
    </w:p>
    <w:p w14:paraId="52B70030" w14:textId="0549A115" w:rsidR="00E86EB2" w:rsidRDefault="00E86EB2" w:rsidP="00E86EB2">
      <w:pPr>
        <w:tabs>
          <w:tab w:val="left" w:pos="1410"/>
        </w:tabs>
      </w:pPr>
      <w:r>
        <w:tab/>
      </w:r>
    </w:p>
    <w:p w14:paraId="6DC323D0" w14:textId="77777777" w:rsidR="00E86EB2" w:rsidRDefault="00E86EB2" w:rsidP="00E86EB2">
      <w:pPr>
        <w:tabs>
          <w:tab w:val="left" w:pos="1410"/>
        </w:tabs>
      </w:pPr>
    </w:p>
    <w:p w14:paraId="2881EDD8" w14:textId="77777777" w:rsidR="00E86EB2" w:rsidRDefault="00E86EB2" w:rsidP="00E86EB2">
      <w:pPr>
        <w:tabs>
          <w:tab w:val="left" w:pos="1410"/>
        </w:tabs>
      </w:pPr>
    </w:p>
    <w:p w14:paraId="50DC42D8" w14:textId="77777777" w:rsidR="00E86EB2" w:rsidRDefault="00E86EB2" w:rsidP="00E86EB2">
      <w:pPr>
        <w:tabs>
          <w:tab w:val="left" w:pos="1410"/>
        </w:tabs>
      </w:pPr>
    </w:p>
    <w:p w14:paraId="111CF406" w14:textId="77777777" w:rsidR="00E50A38" w:rsidRPr="00E86EB2" w:rsidRDefault="00E50A38" w:rsidP="00E86EB2">
      <w:pPr>
        <w:tabs>
          <w:tab w:val="left" w:pos="1410"/>
        </w:tabs>
      </w:pPr>
    </w:p>
    <w:p w14:paraId="50C091C9" w14:textId="58A6FE5D" w:rsidR="00B7602A" w:rsidRDefault="107EE41F" w:rsidP="76DC0EB4">
      <w:pPr>
        <w:pStyle w:val="Heading1"/>
      </w:pPr>
      <w:bookmarkStart w:id="10" w:name="_Toc592493296"/>
      <w:r>
        <w:t>Discussion</w:t>
      </w:r>
      <w:bookmarkEnd w:id="10"/>
    </w:p>
    <w:p w14:paraId="0C9FBF5F" w14:textId="048A839F" w:rsidR="00CE5F16" w:rsidRDefault="00CE5F16" w:rsidP="00CE5F16">
      <w:r>
        <w:t xml:space="preserve">One aspect of the code that went well is the use of object-oriented programming to create classes for Item and Transaction. These classes encapsulate the data and behaviour associated with items and transactions </w:t>
      </w:r>
      <w:r w:rsidR="00217891">
        <w:t>in order to</w:t>
      </w:r>
      <w:r>
        <w:t xml:space="preserve"> make the code more modular and easier to maintain. Additionally, the application uses appropriate data structures (e.g., </w:t>
      </w:r>
      <w:proofErr w:type="spellStart"/>
      <w:r>
        <w:t>ArrayLists</w:t>
      </w:r>
      <w:proofErr w:type="spellEnd"/>
      <w:r>
        <w:t>, Sets) to store and manipulate the data.</w:t>
      </w:r>
    </w:p>
    <w:p w14:paraId="677D4A12" w14:textId="714FF31D" w:rsidR="00CE5F16" w:rsidRDefault="00CE5F16" w:rsidP="00CE5F16">
      <w:r>
        <w:t>One limitation of this program is the lack of error checking and validation for user input and file input, which could lead to incorrect results or program crashes</w:t>
      </w:r>
      <w:r w:rsidR="00E44289">
        <w:t xml:space="preserve"> </w:t>
      </w:r>
      <w:r w:rsidR="00E44289" w:rsidRPr="00A54D4A">
        <w:rPr>
          <w:i/>
          <w:iCs/>
        </w:rPr>
        <w:t>(</w:t>
      </w:r>
      <w:proofErr w:type="spellStart"/>
      <w:r w:rsidR="00A54D4A" w:rsidRPr="00A54D4A">
        <w:rPr>
          <w:i/>
          <w:iCs/>
        </w:rPr>
        <w:t>Burd</w:t>
      </w:r>
      <w:proofErr w:type="spellEnd"/>
      <w:r w:rsidR="00A54D4A" w:rsidRPr="00A54D4A">
        <w:rPr>
          <w:i/>
          <w:iCs/>
        </w:rPr>
        <w:t xml:space="preserve">, B. and </w:t>
      </w:r>
      <w:proofErr w:type="spellStart"/>
      <w:r w:rsidR="00A54D4A" w:rsidRPr="00A54D4A">
        <w:rPr>
          <w:i/>
          <w:iCs/>
        </w:rPr>
        <w:t>Burd</w:t>
      </w:r>
      <w:proofErr w:type="spellEnd"/>
      <w:r w:rsidR="00A54D4A" w:rsidRPr="00A54D4A">
        <w:rPr>
          <w:i/>
          <w:iCs/>
        </w:rPr>
        <w:t xml:space="preserve"> (2014) </w:t>
      </w:r>
      <w:r w:rsidRPr="00A54D4A">
        <w:rPr>
          <w:i/>
          <w:iCs/>
        </w:rPr>
        <w:t xml:space="preserve"> </w:t>
      </w:r>
      <w:r>
        <w:t>if invalid data is entered.</w:t>
      </w:r>
      <w:r w:rsidR="00971E0F">
        <w:t xml:space="preserve"> Moreover</w:t>
      </w:r>
      <w:r>
        <w:t>, the program does not currently support concurrent access by multiple users, which could be a limitation for larger stores with multiple employees.</w:t>
      </w:r>
    </w:p>
    <w:p w14:paraId="4C8F74F9" w14:textId="18517116" w:rsidR="00CE5F16" w:rsidRDefault="00CE5F16" w:rsidP="00CE5F16">
      <w:r>
        <w:t>Another improvement would be to modularize the code further and break it up into smaller functions. For example, the code for generating the daily transaction report could be split into multiple functions to improve readability and maintainability</w:t>
      </w:r>
      <w:r w:rsidR="007B636D">
        <w:t xml:space="preserve"> </w:t>
      </w:r>
      <w:r w:rsidR="007B636D" w:rsidRPr="003C2C0E">
        <w:rPr>
          <w:i/>
          <w:iCs/>
        </w:rPr>
        <w:t>(</w:t>
      </w:r>
      <w:proofErr w:type="spellStart"/>
      <w:r w:rsidR="003C2C0E" w:rsidRPr="003C2C0E">
        <w:rPr>
          <w:i/>
          <w:iCs/>
        </w:rPr>
        <w:t>Burd</w:t>
      </w:r>
      <w:proofErr w:type="spellEnd"/>
      <w:r w:rsidR="003C2C0E" w:rsidRPr="003C2C0E">
        <w:rPr>
          <w:i/>
          <w:iCs/>
        </w:rPr>
        <w:t xml:space="preserve">, B. and </w:t>
      </w:r>
      <w:proofErr w:type="spellStart"/>
      <w:r w:rsidR="003C2C0E" w:rsidRPr="003C2C0E">
        <w:rPr>
          <w:i/>
          <w:iCs/>
        </w:rPr>
        <w:t>Burd</w:t>
      </w:r>
      <w:proofErr w:type="spellEnd"/>
      <w:r w:rsidR="003C2C0E" w:rsidRPr="003C2C0E">
        <w:rPr>
          <w:i/>
          <w:iCs/>
        </w:rPr>
        <w:t xml:space="preserve"> (2014)  </w:t>
      </w:r>
      <w:r>
        <w:t>. Furthermore, the code could benefit from better error handling and logging to help diagnose issues that may arise during runtime.</w:t>
      </w:r>
    </w:p>
    <w:p w14:paraId="480D2F25" w14:textId="36874588" w:rsidR="00777B2E" w:rsidRDefault="00CE5F16" w:rsidP="00CE5F16">
      <w:r>
        <w:t>Overall, this program achieves the main objective of providing a store inventory management system with basic functionality. The use of object-oriented programming and appropriate data structures make the code modular and easy to maintain. However, there are limitations and areas for improvement, namely that which is associated with the ‘Transaction.txt’ file and class due to the need for additional features like printing the report based upon the values written and stored in ‘item.txt’, with the program being particularly problematic for configuring the amount of stock remaining after each transaction. Further Logical analysis and unit testing is therefore needed for future development purposes.</w:t>
      </w:r>
      <w:r w:rsidR="00777B2E">
        <w:br w:type="page"/>
      </w:r>
    </w:p>
    <w:bookmarkStart w:id="11" w:name="_Toc1214932238" w:displacedByCustomXml="next"/>
    <w:bookmarkStart w:id="12" w:name="_Toc128579423" w:displacedByCustomXml="next"/>
    <w:sdt>
      <w:sdtPr>
        <w:rPr>
          <w:rFonts w:asciiTheme="minorHAnsi" w:eastAsiaTheme="minorHAnsi" w:hAnsiTheme="minorHAnsi" w:cstheme="minorBidi"/>
          <w:color w:val="auto"/>
          <w:sz w:val="22"/>
          <w:szCs w:val="22"/>
        </w:rPr>
        <w:id w:val="1722943055"/>
        <w:docPartObj>
          <w:docPartGallery w:val="Bibliographies"/>
          <w:docPartUnique/>
        </w:docPartObj>
      </w:sdtPr>
      <w:sdtContent>
        <w:commentRangeStart w:id="13" w:displacedByCustomXml="prev"/>
        <w:p w14:paraId="54DC3CB9" w14:textId="1C924B23" w:rsidR="00777B2E" w:rsidRDefault="00777B2E" w:rsidP="76DC0EB4">
          <w:pPr>
            <w:pStyle w:val="Heading1"/>
            <w:numPr>
              <w:ilvl w:val="0"/>
              <w:numId w:val="0"/>
            </w:numPr>
          </w:pPr>
          <w:r>
            <w:t>References</w:t>
          </w:r>
          <w:bookmarkEnd w:id="12"/>
          <w:commentRangeEnd w:id="13"/>
          <w:r>
            <w:rPr>
              <w:rStyle w:val="CommentReference"/>
            </w:rPr>
            <w:commentReference w:id="13"/>
          </w:r>
          <w:bookmarkEnd w:id="11"/>
        </w:p>
        <w:sdt>
          <w:sdtPr>
            <w:id w:val="-573587230"/>
            <w:showingPlcHdr/>
            <w:bibliography/>
          </w:sdtPr>
          <w:sdtContent>
            <w:p w14:paraId="201278C0" w14:textId="4A05A85E" w:rsidR="00777B2E" w:rsidRDefault="00AF4A2E" w:rsidP="76DC0EB4">
              <w:pPr>
                <w:rPr>
                  <w:b/>
                  <w:bCs/>
                  <w:noProof/>
                  <w:lang w:val="en-US"/>
                </w:rPr>
              </w:pPr>
              <w:r>
                <w:t xml:space="preserve">     </w:t>
              </w:r>
            </w:p>
          </w:sdtContent>
        </w:sdt>
      </w:sdtContent>
    </w:sdt>
    <w:p w14:paraId="1E87386C" w14:textId="5DC354CF" w:rsidR="00A70DB7" w:rsidRPr="00C1562B" w:rsidRDefault="00C1562B" w:rsidP="005F20D7">
      <w:pPr>
        <w:rPr>
          <w:i/>
          <w:iCs/>
        </w:rPr>
      </w:pPr>
      <w:r w:rsidRPr="00C1562B">
        <w:rPr>
          <w:i/>
          <w:iCs/>
        </w:rPr>
        <w:t>Clark, M., &amp; Anstey, M. (2019). Java in easy steps (6th ed.). In Easy Steps Limited.</w:t>
      </w:r>
      <w:r w:rsidR="002B5B72">
        <w:rPr>
          <w:i/>
          <w:iCs/>
        </w:rPr>
        <w:t xml:space="preserve"> </w:t>
      </w:r>
      <w:r w:rsidR="002B5B72" w:rsidRPr="00E11CF2">
        <w:rPr>
          <w:b/>
          <w:bCs/>
          <w:i/>
          <w:iCs/>
        </w:rPr>
        <w:t>[see Appendix A]</w:t>
      </w:r>
    </w:p>
    <w:p w14:paraId="7CBE4533" w14:textId="77777777" w:rsidR="002B5B72" w:rsidRDefault="002B5B72"/>
    <w:p w14:paraId="03AD09EB" w14:textId="77777777" w:rsidR="00E42349" w:rsidRDefault="002B5B72">
      <w:pPr>
        <w:rPr>
          <w:b/>
          <w:bCs/>
          <w:i/>
          <w:iCs/>
        </w:rPr>
      </w:pPr>
      <w:proofErr w:type="spellStart"/>
      <w:r w:rsidRPr="002B5B72">
        <w:rPr>
          <w:i/>
          <w:iCs/>
        </w:rPr>
        <w:t>Burd</w:t>
      </w:r>
      <w:proofErr w:type="spellEnd"/>
      <w:r w:rsidRPr="002B5B72">
        <w:rPr>
          <w:i/>
          <w:iCs/>
        </w:rPr>
        <w:t xml:space="preserve">, B. and </w:t>
      </w:r>
      <w:proofErr w:type="spellStart"/>
      <w:r w:rsidRPr="002B5B72">
        <w:rPr>
          <w:i/>
          <w:iCs/>
        </w:rPr>
        <w:t>Burd</w:t>
      </w:r>
      <w:proofErr w:type="spellEnd"/>
      <w:r w:rsidRPr="002B5B72">
        <w:rPr>
          <w:i/>
          <w:iCs/>
        </w:rPr>
        <w:t xml:space="preserve"> (2014) Beginning Programming with Java for Dummies</w:t>
      </w:r>
      <w:r>
        <w:rPr>
          <w:i/>
          <w:iCs/>
        </w:rPr>
        <w:t xml:space="preserve"> </w:t>
      </w:r>
      <w:r w:rsidRPr="00E11CF2">
        <w:rPr>
          <w:b/>
          <w:bCs/>
          <w:i/>
          <w:iCs/>
        </w:rPr>
        <w:t>[see 3. Discussion</w:t>
      </w:r>
      <w:r w:rsidR="00E11CF2" w:rsidRPr="00E11CF2">
        <w:rPr>
          <w:b/>
          <w:bCs/>
          <w:i/>
          <w:iCs/>
        </w:rPr>
        <w:t>]</w:t>
      </w:r>
    </w:p>
    <w:p w14:paraId="70067E32" w14:textId="77777777" w:rsidR="00E42349" w:rsidRDefault="00E42349">
      <w:pPr>
        <w:rPr>
          <w:b/>
          <w:bCs/>
          <w:i/>
          <w:iCs/>
        </w:rPr>
      </w:pPr>
    </w:p>
    <w:p w14:paraId="3869D4A3" w14:textId="4A29F66D" w:rsidR="000700C4" w:rsidRDefault="00E42349">
      <w:pPr>
        <w:rPr>
          <w:b/>
          <w:bCs/>
          <w:i/>
          <w:iCs/>
        </w:rPr>
      </w:pPr>
      <w:proofErr w:type="spellStart"/>
      <w:r w:rsidRPr="00E42349">
        <w:rPr>
          <w:i/>
          <w:iCs/>
        </w:rPr>
        <w:t>Samoylov</w:t>
      </w:r>
      <w:proofErr w:type="spellEnd"/>
      <w:r w:rsidRPr="00E42349">
        <w:rPr>
          <w:i/>
          <w:iCs/>
        </w:rPr>
        <w:t xml:space="preserve">, N. (2018) Introduction to Programming: Learn to Program in Java with Data Structures, Algorithms, and Logic. </w:t>
      </w:r>
      <w:r w:rsidRPr="001C0DB6">
        <w:rPr>
          <w:b/>
          <w:bCs/>
          <w:i/>
          <w:iCs/>
        </w:rPr>
        <w:t xml:space="preserve">[see </w:t>
      </w:r>
      <w:r w:rsidR="001C0DB6" w:rsidRPr="001C0DB6">
        <w:rPr>
          <w:b/>
          <w:bCs/>
          <w:i/>
          <w:iCs/>
        </w:rPr>
        <w:t>2. Implementation]</w:t>
      </w:r>
    </w:p>
    <w:p w14:paraId="19602285" w14:textId="77777777" w:rsidR="000700C4" w:rsidRDefault="000700C4">
      <w:pPr>
        <w:rPr>
          <w:b/>
          <w:bCs/>
          <w:i/>
          <w:iCs/>
        </w:rPr>
      </w:pPr>
    </w:p>
    <w:p w14:paraId="440F66FF" w14:textId="662D4138" w:rsidR="00777B2E" w:rsidRPr="002B5B72" w:rsidRDefault="000700C4">
      <w:pPr>
        <w:rPr>
          <w:i/>
          <w:iCs/>
        </w:rPr>
      </w:pPr>
      <w:proofErr w:type="spellStart"/>
      <w:r w:rsidRPr="000700C4">
        <w:rPr>
          <w:i/>
          <w:iCs/>
        </w:rPr>
        <w:t>Cutajar</w:t>
      </w:r>
      <w:proofErr w:type="spellEnd"/>
      <w:r w:rsidRPr="000700C4">
        <w:rPr>
          <w:i/>
          <w:iCs/>
        </w:rPr>
        <w:t xml:space="preserve">, J. (2018) Beginning Java Data Structures and Algorithms: Sharpen Your </w:t>
      </w:r>
      <w:proofErr w:type="gramStart"/>
      <w:r w:rsidRPr="000700C4">
        <w:rPr>
          <w:i/>
          <w:iCs/>
        </w:rPr>
        <w:t>Problem Solving</w:t>
      </w:r>
      <w:proofErr w:type="gramEnd"/>
      <w:r w:rsidRPr="000700C4">
        <w:rPr>
          <w:i/>
          <w:iCs/>
        </w:rPr>
        <w:t xml:space="preserve"> Skills by Learning Core Computer Science Concepts in a Pain-Free Manner.</w:t>
      </w:r>
      <w:r w:rsidR="00D45F7A">
        <w:rPr>
          <w:i/>
          <w:iCs/>
        </w:rPr>
        <w:t xml:space="preserve"> </w:t>
      </w:r>
      <w:r w:rsidR="00D45F7A" w:rsidRPr="001C0DB6">
        <w:rPr>
          <w:b/>
          <w:bCs/>
          <w:i/>
          <w:iCs/>
        </w:rPr>
        <w:t>[see 2. Implementation]</w:t>
      </w:r>
      <w:r w:rsidR="00777B2E" w:rsidRPr="002B5B72">
        <w:rPr>
          <w:i/>
          <w:iCs/>
        </w:rPr>
        <w:br w:type="page"/>
      </w:r>
    </w:p>
    <w:p w14:paraId="5D955D77" w14:textId="3DB9183B" w:rsidR="00CA54F6" w:rsidRDefault="00CA54F6" w:rsidP="003F3325">
      <w:pPr>
        <w:pStyle w:val="Appendix"/>
      </w:pPr>
    </w:p>
    <w:p w14:paraId="2AE826A7" w14:textId="77777777" w:rsidR="003F3325" w:rsidRDefault="003F3325" w:rsidP="00CA54F6">
      <w:pPr>
        <w:rPr>
          <w:color w:val="000000"/>
          <w:shd w:val="clear" w:color="auto" w:fill="FFFFFF"/>
        </w:rPr>
      </w:pPr>
    </w:p>
    <w:p w14:paraId="7A12A7B1" w14:textId="77777777" w:rsidR="00926A3E" w:rsidRPr="00926A3E" w:rsidRDefault="00926A3E" w:rsidP="00926A3E">
      <w:pPr>
        <w:rPr>
          <w:b/>
          <w:bCs/>
          <w:u w:val="single"/>
        </w:rPr>
      </w:pPr>
      <w:r w:rsidRPr="00926A3E">
        <w:rPr>
          <w:b/>
          <w:bCs/>
          <w:u w:val="single"/>
        </w:rPr>
        <w:t>Text files</w:t>
      </w:r>
    </w:p>
    <w:p w14:paraId="38B82BA9" w14:textId="77777777" w:rsidR="00926A3E" w:rsidRPr="00926A3E" w:rsidRDefault="00926A3E" w:rsidP="00926A3E">
      <w:r w:rsidRPr="00926A3E">
        <w:t>“items.txt”</w:t>
      </w:r>
    </w:p>
    <w:p w14:paraId="0C6FBDB3" w14:textId="77777777" w:rsidR="00926A3E" w:rsidRPr="00926A3E" w:rsidRDefault="00926A3E" w:rsidP="00926A3E">
      <w:pPr>
        <w:rPr>
          <w:i/>
          <w:iCs/>
        </w:rPr>
      </w:pPr>
      <w:proofErr w:type="spellStart"/>
      <w:r w:rsidRPr="00926A3E">
        <w:rPr>
          <w:i/>
          <w:iCs/>
        </w:rPr>
        <w:t>id,description,unitPrice,qtyInStock,totalPrice</w:t>
      </w:r>
      <w:proofErr w:type="spellEnd"/>
    </w:p>
    <w:p w14:paraId="35CD448F" w14:textId="77777777" w:rsidR="00926A3E" w:rsidRPr="00926A3E" w:rsidRDefault="00926A3E" w:rsidP="00926A3E">
      <w:pPr>
        <w:rPr>
          <w:i/>
          <w:iCs/>
        </w:rPr>
      </w:pPr>
      <w:r w:rsidRPr="00926A3E">
        <w:rPr>
          <w:i/>
          <w:iCs/>
        </w:rPr>
        <w:t>1,Blue T-Shirt,19.99,50,999.50</w:t>
      </w:r>
    </w:p>
    <w:p w14:paraId="1ECBF532" w14:textId="77777777" w:rsidR="00926A3E" w:rsidRPr="00926A3E" w:rsidRDefault="00926A3E" w:rsidP="00926A3E">
      <w:pPr>
        <w:rPr>
          <w:i/>
          <w:iCs/>
        </w:rPr>
      </w:pPr>
      <w:r w:rsidRPr="00926A3E">
        <w:rPr>
          <w:i/>
          <w:iCs/>
        </w:rPr>
        <w:t>2,Black Jeans,49.99,30,1499.70</w:t>
      </w:r>
    </w:p>
    <w:p w14:paraId="118A5170" w14:textId="77777777" w:rsidR="00926A3E" w:rsidRPr="00926A3E" w:rsidRDefault="00926A3E" w:rsidP="00926A3E">
      <w:pPr>
        <w:rPr>
          <w:i/>
          <w:iCs/>
        </w:rPr>
      </w:pPr>
      <w:r w:rsidRPr="00926A3E">
        <w:rPr>
          <w:i/>
          <w:iCs/>
        </w:rPr>
        <w:t>3,White Sneakers,39.99,25,999.75</w:t>
      </w:r>
    </w:p>
    <w:p w14:paraId="0262FA1A" w14:textId="77777777" w:rsidR="00926A3E" w:rsidRPr="00926A3E" w:rsidRDefault="00926A3E" w:rsidP="00926A3E">
      <w:pPr>
        <w:rPr>
          <w:i/>
          <w:iCs/>
        </w:rPr>
      </w:pPr>
      <w:r w:rsidRPr="00926A3E">
        <w:rPr>
          <w:i/>
          <w:iCs/>
        </w:rPr>
        <w:t>4,Red Hoodie,29.99,40,1199.60</w:t>
      </w:r>
    </w:p>
    <w:p w14:paraId="2A2164B4" w14:textId="77777777" w:rsidR="00926A3E" w:rsidRPr="00926A3E" w:rsidRDefault="00926A3E" w:rsidP="00926A3E">
      <w:pPr>
        <w:rPr>
          <w:i/>
          <w:iCs/>
        </w:rPr>
      </w:pPr>
      <w:r w:rsidRPr="00926A3E">
        <w:rPr>
          <w:i/>
          <w:iCs/>
        </w:rPr>
        <w:t>5,Green Shorts,14.99,20,299.80</w:t>
      </w:r>
    </w:p>
    <w:p w14:paraId="5E211C24" w14:textId="77777777" w:rsidR="00926A3E" w:rsidRPr="00926A3E" w:rsidRDefault="00926A3E" w:rsidP="00926A3E">
      <w:r w:rsidRPr="00926A3E">
        <w:t>“Transactions.txt”</w:t>
      </w:r>
    </w:p>
    <w:p w14:paraId="37417E40" w14:textId="77777777" w:rsidR="00926A3E" w:rsidRPr="00926A3E" w:rsidRDefault="00926A3E" w:rsidP="00926A3E">
      <w:pPr>
        <w:rPr>
          <w:i/>
          <w:iCs/>
        </w:rPr>
      </w:pPr>
      <w:r w:rsidRPr="00926A3E">
        <w:rPr>
          <w:i/>
          <w:iCs/>
        </w:rPr>
        <w:t>date,id,description,qtySold,amount,stockRemaining,transactionType</w:t>
      </w:r>
    </w:p>
    <w:p w14:paraId="669529AD" w14:textId="77777777" w:rsidR="00926A3E" w:rsidRPr="00926A3E" w:rsidRDefault="00926A3E" w:rsidP="00926A3E">
      <w:pPr>
        <w:rPr>
          <w:i/>
          <w:iCs/>
        </w:rPr>
      </w:pPr>
      <w:r w:rsidRPr="00926A3E">
        <w:rPr>
          <w:i/>
          <w:iCs/>
        </w:rPr>
        <w:t>2023-04-01,1,Blue T-Shirt,10,199.90,40,Added</w:t>
      </w:r>
    </w:p>
    <w:p w14:paraId="036CB62E" w14:textId="77777777" w:rsidR="00926A3E" w:rsidRPr="00926A3E" w:rsidRDefault="00926A3E" w:rsidP="00926A3E">
      <w:pPr>
        <w:rPr>
          <w:i/>
          <w:iCs/>
        </w:rPr>
      </w:pPr>
      <w:r w:rsidRPr="00926A3E">
        <w:rPr>
          <w:i/>
          <w:iCs/>
        </w:rPr>
        <w:t>2023-04-02,2,Black Jeans,5,249.95,25,Updated</w:t>
      </w:r>
    </w:p>
    <w:p w14:paraId="7C95BE80" w14:textId="77777777" w:rsidR="00926A3E" w:rsidRPr="00926A3E" w:rsidRDefault="00926A3E" w:rsidP="00926A3E">
      <w:pPr>
        <w:rPr>
          <w:i/>
          <w:iCs/>
        </w:rPr>
      </w:pPr>
      <w:r w:rsidRPr="00926A3E">
        <w:rPr>
          <w:i/>
          <w:iCs/>
        </w:rPr>
        <w:t>2023-04-03,3,White Sneakers,2,79.98,23,Removed</w:t>
      </w:r>
    </w:p>
    <w:p w14:paraId="17BA32C2" w14:textId="77777777" w:rsidR="00926A3E" w:rsidRPr="00926A3E" w:rsidRDefault="00926A3E" w:rsidP="00926A3E">
      <w:pPr>
        <w:rPr>
          <w:i/>
          <w:iCs/>
        </w:rPr>
      </w:pPr>
      <w:r w:rsidRPr="00926A3E">
        <w:rPr>
          <w:i/>
          <w:iCs/>
        </w:rPr>
        <w:t>2023-04-04,4,Red Hoodie,15,449.85,25,Added</w:t>
      </w:r>
    </w:p>
    <w:p w14:paraId="5D39F280" w14:textId="77777777" w:rsidR="00926A3E" w:rsidRPr="00926A3E" w:rsidRDefault="00926A3E" w:rsidP="00926A3E">
      <w:pPr>
        <w:rPr>
          <w:i/>
          <w:iCs/>
        </w:rPr>
      </w:pPr>
      <w:r w:rsidRPr="00926A3E">
        <w:rPr>
          <w:i/>
          <w:iCs/>
        </w:rPr>
        <w:t>2023-04-05,5,Green Shorts,8,119.92,12,Updated</w:t>
      </w:r>
    </w:p>
    <w:p w14:paraId="1318F0EB" w14:textId="77777777" w:rsidR="00926A3E" w:rsidRPr="00926A3E" w:rsidRDefault="00926A3E" w:rsidP="00926A3E">
      <w:pPr>
        <w:rPr>
          <w:b/>
          <w:bCs/>
          <w:u w:val="single"/>
        </w:rPr>
      </w:pPr>
    </w:p>
    <w:p w14:paraId="3EDF27BC" w14:textId="77777777" w:rsidR="00926A3E" w:rsidRPr="00926A3E" w:rsidRDefault="00926A3E" w:rsidP="00926A3E">
      <w:pPr>
        <w:rPr>
          <w:b/>
          <w:bCs/>
          <w:u w:val="single"/>
        </w:rPr>
      </w:pPr>
      <w:r w:rsidRPr="00926A3E">
        <w:rPr>
          <w:b/>
          <w:bCs/>
          <w:u w:val="single"/>
        </w:rPr>
        <w:t>Input and output examples</w:t>
      </w:r>
    </w:p>
    <w:p w14:paraId="12043243" w14:textId="77777777" w:rsidR="00926A3E" w:rsidRPr="00926A3E" w:rsidRDefault="00926A3E" w:rsidP="00926A3E">
      <w:pPr>
        <w:rPr>
          <w:u w:val="single"/>
        </w:rPr>
      </w:pPr>
      <w:r w:rsidRPr="00926A3E">
        <w:rPr>
          <w:u w:val="single"/>
        </w:rPr>
        <w:t>Menu:</w:t>
      </w:r>
    </w:p>
    <w:p w14:paraId="4608FB72" w14:textId="77777777" w:rsidR="00926A3E" w:rsidRPr="00926A3E" w:rsidRDefault="00926A3E" w:rsidP="00926A3E">
      <w:pPr>
        <w:rPr>
          <w:b/>
          <w:bCs/>
        </w:rPr>
      </w:pPr>
      <w:r w:rsidRPr="00926A3E">
        <w:rPr>
          <w:b/>
          <w:bCs/>
        </w:rPr>
        <w:t>Input</w:t>
      </w:r>
    </w:p>
    <w:p w14:paraId="61A32CB6" w14:textId="77777777" w:rsidR="00926A3E" w:rsidRPr="00926A3E" w:rsidRDefault="00926A3E" w:rsidP="00926A3E">
      <w:pPr>
        <w:rPr>
          <w:i/>
          <w:iCs/>
        </w:rPr>
      </w:pPr>
      <w:r w:rsidRPr="00926A3E">
        <w:rPr>
          <w:i/>
          <w:iCs/>
        </w:rPr>
        <w:t>Please choose an option:</w:t>
      </w:r>
    </w:p>
    <w:p w14:paraId="4BF73C53" w14:textId="77777777" w:rsidR="00926A3E" w:rsidRPr="00926A3E" w:rsidRDefault="00926A3E" w:rsidP="00926A3E">
      <w:pPr>
        <w:rPr>
          <w:i/>
          <w:iCs/>
        </w:rPr>
      </w:pPr>
      <w:r w:rsidRPr="00926A3E">
        <w:rPr>
          <w:i/>
          <w:iCs/>
        </w:rPr>
        <w:t>1. Add a new item</w:t>
      </w:r>
    </w:p>
    <w:p w14:paraId="66D21FCE" w14:textId="77777777" w:rsidR="00926A3E" w:rsidRPr="00926A3E" w:rsidRDefault="00926A3E" w:rsidP="00926A3E">
      <w:pPr>
        <w:rPr>
          <w:i/>
          <w:iCs/>
        </w:rPr>
      </w:pPr>
      <w:r w:rsidRPr="00926A3E">
        <w:rPr>
          <w:i/>
          <w:iCs/>
        </w:rPr>
        <w:t>2. Update an existing item</w:t>
      </w:r>
    </w:p>
    <w:p w14:paraId="261B1201" w14:textId="77777777" w:rsidR="00926A3E" w:rsidRPr="00926A3E" w:rsidRDefault="00926A3E" w:rsidP="00926A3E">
      <w:pPr>
        <w:rPr>
          <w:i/>
          <w:iCs/>
        </w:rPr>
      </w:pPr>
      <w:r w:rsidRPr="00926A3E">
        <w:rPr>
          <w:i/>
          <w:iCs/>
        </w:rPr>
        <w:t>3. Remove an item</w:t>
      </w:r>
    </w:p>
    <w:p w14:paraId="778E86FA" w14:textId="77777777" w:rsidR="00926A3E" w:rsidRPr="00926A3E" w:rsidRDefault="00926A3E" w:rsidP="00926A3E">
      <w:pPr>
        <w:rPr>
          <w:i/>
          <w:iCs/>
        </w:rPr>
      </w:pPr>
      <w:r w:rsidRPr="00926A3E">
        <w:rPr>
          <w:i/>
          <w:iCs/>
        </w:rPr>
        <w:t>4. Search for an item</w:t>
      </w:r>
    </w:p>
    <w:p w14:paraId="31DD2420" w14:textId="77777777" w:rsidR="00926A3E" w:rsidRPr="00926A3E" w:rsidRDefault="00926A3E" w:rsidP="00926A3E">
      <w:pPr>
        <w:rPr>
          <w:i/>
          <w:iCs/>
        </w:rPr>
      </w:pPr>
      <w:r w:rsidRPr="00926A3E">
        <w:rPr>
          <w:i/>
          <w:iCs/>
        </w:rPr>
        <w:t>5. Generate daily transaction report</w:t>
      </w:r>
    </w:p>
    <w:p w14:paraId="0BBFAA7B" w14:textId="77777777" w:rsidR="00926A3E" w:rsidRPr="00926A3E" w:rsidRDefault="00926A3E" w:rsidP="00926A3E">
      <w:pPr>
        <w:rPr>
          <w:i/>
          <w:iCs/>
        </w:rPr>
      </w:pPr>
      <w:r w:rsidRPr="00926A3E">
        <w:rPr>
          <w:i/>
          <w:iCs/>
        </w:rPr>
        <w:lastRenderedPageBreak/>
        <w:t>6. Exit</w:t>
      </w:r>
    </w:p>
    <w:p w14:paraId="52FBF5C4" w14:textId="77777777" w:rsidR="00926A3E" w:rsidRPr="00926A3E" w:rsidRDefault="00926A3E" w:rsidP="00926A3E">
      <w:pPr>
        <w:rPr>
          <w:i/>
          <w:iCs/>
        </w:rPr>
      </w:pPr>
      <w:r w:rsidRPr="00926A3E">
        <w:rPr>
          <w:i/>
          <w:iCs/>
        </w:rPr>
        <w:t>Option:</w:t>
      </w:r>
    </w:p>
    <w:p w14:paraId="27104C2D" w14:textId="77777777" w:rsidR="00926A3E" w:rsidRPr="00926A3E" w:rsidRDefault="00926A3E" w:rsidP="00926A3E">
      <w:pPr>
        <w:rPr>
          <w:u w:val="single"/>
        </w:rPr>
      </w:pPr>
      <w:r w:rsidRPr="00926A3E">
        <w:rPr>
          <w:u w:val="single"/>
        </w:rPr>
        <w:t>Option 1 display:</w:t>
      </w:r>
    </w:p>
    <w:p w14:paraId="37472A5F" w14:textId="77777777" w:rsidR="00926A3E" w:rsidRPr="00926A3E" w:rsidRDefault="00926A3E" w:rsidP="00926A3E">
      <w:pPr>
        <w:rPr>
          <w:b/>
          <w:bCs/>
        </w:rPr>
      </w:pPr>
      <w:r w:rsidRPr="00926A3E">
        <w:rPr>
          <w:b/>
          <w:bCs/>
        </w:rPr>
        <w:t>Input</w:t>
      </w:r>
    </w:p>
    <w:p w14:paraId="4031580D" w14:textId="77777777" w:rsidR="00926A3E" w:rsidRPr="00926A3E" w:rsidRDefault="00926A3E" w:rsidP="00926A3E">
      <w:pPr>
        <w:rPr>
          <w:i/>
          <w:iCs/>
        </w:rPr>
      </w:pPr>
      <w:r w:rsidRPr="00926A3E">
        <w:rPr>
          <w:i/>
          <w:iCs/>
        </w:rPr>
        <w:t>Option: 1</w:t>
      </w:r>
    </w:p>
    <w:p w14:paraId="400BC6E3" w14:textId="77777777" w:rsidR="00926A3E" w:rsidRPr="00926A3E" w:rsidRDefault="00926A3E" w:rsidP="00926A3E">
      <w:pPr>
        <w:rPr>
          <w:i/>
          <w:iCs/>
        </w:rPr>
      </w:pPr>
      <w:r w:rsidRPr="00926A3E">
        <w:rPr>
          <w:i/>
          <w:iCs/>
        </w:rPr>
        <w:t>Enter item ID: 7</w:t>
      </w:r>
    </w:p>
    <w:p w14:paraId="1ED9B5FA" w14:textId="77777777" w:rsidR="00926A3E" w:rsidRPr="00926A3E" w:rsidRDefault="00926A3E" w:rsidP="00926A3E">
      <w:pPr>
        <w:rPr>
          <w:i/>
          <w:iCs/>
        </w:rPr>
      </w:pPr>
      <w:r w:rsidRPr="00926A3E">
        <w:rPr>
          <w:i/>
          <w:iCs/>
        </w:rPr>
        <w:t>Enter item description: g</w:t>
      </w:r>
    </w:p>
    <w:p w14:paraId="2127048D" w14:textId="77777777" w:rsidR="00926A3E" w:rsidRPr="00926A3E" w:rsidRDefault="00926A3E" w:rsidP="00926A3E">
      <w:pPr>
        <w:rPr>
          <w:i/>
          <w:iCs/>
        </w:rPr>
      </w:pPr>
      <w:r w:rsidRPr="00926A3E">
        <w:rPr>
          <w:i/>
          <w:iCs/>
        </w:rPr>
        <w:t>Enter unit price: 23.44</w:t>
      </w:r>
    </w:p>
    <w:p w14:paraId="70E648B2" w14:textId="77777777" w:rsidR="00926A3E" w:rsidRPr="00926A3E" w:rsidRDefault="00926A3E" w:rsidP="00926A3E">
      <w:pPr>
        <w:rPr>
          <w:i/>
          <w:iCs/>
        </w:rPr>
      </w:pPr>
      <w:r w:rsidRPr="00926A3E">
        <w:rPr>
          <w:i/>
          <w:iCs/>
        </w:rPr>
        <w:t>Enter quantity in stock: 5</w:t>
      </w:r>
    </w:p>
    <w:p w14:paraId="4D7FCCB3" w14:textId="77777777" w:rsidR="00926A3E" w:rsidRPr="00926A3E" w:rsidRDefault="00926A3E" w:rsidP="00926A3E">
      <w:pPr>
        <w:rPr>
          <w:b/>
          <w:bCs/>
        </w:rPr>
      </w:pPr>
      <w:r w:rsidRPr="00926A3E">
        <w:rPr>
          <w:b/>
          <w:bCs/>
        </w:rPr>
        <w:t>Output</w:t>
      </w:r>
    </w:p>
    <w:p w14:paraId="3ADCC891" w14:textId="77777777" w:rsidR="00926A3E" w:rsidRPr="00926A3E" w:rsidRDefault="00926A3E" w:rsidP="00926A3E">
      <w:pPr>
        <w:rPr>
          <w:i/>
          <w:iCs/>
        </w:rPr>
      </w:pPr>
      <w:r w:rsidRPr="00926A3E">
        <w:rPr>
          <w:i/>
          <w:iCs/>
        </w:rPr>
        <w:t>Total price: 117.20</w:t>
      </w:r>
    </w:p>
    <w:p w14:paraId="43073ED6" w14:textId="77777777" w:rsidR="00926A3E" w:rsidRPr="00926A3E" w:rsidRDefault="00926A3E" w:rsidP="00926A3E">
      <w:pPr>
        <w:rPr>
          <w:i/>
          <w:iCs/>
        </w:rPr>
      </w:pPr>
      <w:r w:rsidRPr="00926A3E">
        <w:rPr>
          <w:i/>
          <w:iCs/>
        </w:rPr>
        <w:t>Item added.</w:t>
      </w:r>
    </w:p>
    <w:p w14:paraId="0802819F" w14:textId="77777777" w:rsidR="00926A3E" w:rsidRPr="00926A3E" w:rsidRDefault="00926A3E" w:rsidP="00926A3E">
      <w:pPr>
        <w:rPr>
          <w:u w:val="single"/>
        </w:rPr>
      </w:pPr>
      <w:r w:rsidRPr="00926A3E">
        <w:rPr>
          <w:u w:val="single"/>
        </w:rPr>
        <w:t>Option 2 display:</w:t>
      </w:r>
    </w:p>
    <w:p w14:paraId="63335720" w14:textId="77777777" w:rsidR="00926A3E" w:rsidRPr="00926A3E" w:rsidRDefault="00926A3E" w:rsidP="00926A3E">
      <w:pPr>
        <w:rPr>
          <w:b/>
          <w:bCs/>
        </w:rPr>
      </w:pPr>
      <w:r w:rsidRPr="00926A3E">
        <w:rPr>
          <w:b/>
          <w:bCs/>
        </w:rPr>
        <w:t>Input</w:t>
      </w:r>
    </w:p>
    <w:p w14:paraId="43A24077" w14:textId="77777777" w:rsidR="00926A3E" w:rsidRPr="00926A3E" w:rsidRDefault="00926A3E" w:rsidP="00926A3E">
      <w:pPr>
        <w:rPr>
          <w:i/>
          <w:iCs/>
        </w:rPr>
      </w:pPr>
      <w:r w:rsidRPr="00926A3E">
        <w:rPr>
          <w:i/>
          <w:iCs/>
        </w:rPr>
        <w:t>Option: 2</w:t>
      </w:r>
    </w:p>
    <w:p w14:paraId="428FE6E7" w14:textId="77777777" w:rsidR="00926A3E" w:rsidRPr="00926A3E" w:rsidRDefault="00926A3E" w:rsidP="00926A3E">
      <w:pPr>
        <w:rPr>
          <w:i/>
          <w:iCs/>
        </w:rPr>
      </w:pPr>
      <w:r w:rsidRPr="00926A3E">
        <w:rPr>
          <w:i/>
          <w:iCs/>
        </w:rPr>
        <w:t>Enter ID of item to update: 4</w:t>
      </w:r>
    </w:p>
    <w:p w14:paraId="259A054F" w14:textId="77777777" w:rsidR="00926A3E" w:rsidRPr="00926A3E" w:rsidRDefault="00926A3E" w:rsidP="00926A3E">
      <w:pPr>
        <w:rPr>
          <w:i/>
          <w:iCs/>
        </w:rPr>
      </w:pPr>
      <w:r w:rsidRPr="00926A3E">
        <w:rPr>
          <w:i/>
          <w:iCs/>
        </w:rPr>
        <w:t>Enter new description for item: f</w:t>
      </w:r>
    </w:p>
    <w:p w14:paraId="20CA75ED" w14:textId="77777777" w:rsidR="00926A3E" w:rsidRPr="00926A3E" w:rsidRDefault="00926A3E" w:rsidP="00926A3E">
      <w:pPr>
        <w:rPr>
          <w:i/>
          <w:iCs/>
        </w:rPr>
      </w:pPr>
      <w:r w:rsidRPr="00926A3E">
        <w:rPr>
          <w:i/>
          <w:iCs/>
        </w:rPr>
        <w:t>Enter new unit price for item: 44.88</w:t>
      </w:r>
    </w:p>
    <w:p w14:paraId="121AD0DA" w14:textId="77777777" w:rsidR="00926A3E" w:rsidRPr="00926A3E" w:rsidRDefault="00926A3E" w:rsidP="00926A3E">
      <w:r w:rsidRPr="00926A3E">
        <w:rPr>
          <w:i/>
          <w:iCs/>
        </w:rPr>
        <w:t>Enter new quantity in stock for item</w:t>
      </w:r>
      <w:r w:rsidRPr="00926A3E">
        <w:t>: 3</w:t>
      </w:r>
    </w:p>
    <w:p w14:paraId="29CB072D" w14:textId="77777777" w:rsidR="00926A3E" w:rsidRPr="00926A3E" w:rsidRDefault="00926A3E" w:rsidP="00926A3E">
      <w:pPr>
        <w:rPr>
          <w:b/>
          <w:bCs/>
        </w:rPr>
      </w:pPr>
      <w:r w:rsidRPr="00926A3E">
        <w:rPr>
          <w:b/>
          <w:bCs/>
        </w:rPr>
        <w:t>Output</w:t>
      </w:r>
    </w:p>
    <w:p w14:paraId="6CDF03DD" w14:textId="77777777" w:rsidR="00926A3E" w:rsidRPr="00926A3E" w:rsidRDefault="00926A3E" w:rsidP="00926A3E">
      <w:pPr>
        <w:rPr>
          <w:i/>
          <w:iCs/>
        </w:rPr>
      </w:pPr>
      <w:r w:rsidRPr="00926A3E">
        <w:rPr>
          <w:i/>
          <w:iCs/>
        </w:rPr>
        <w:t>Item updated: 4,f,44.88,3,134.64</w:t>
      </w:r>
    </w:p>
    <w:p w14:paraId="42A4302B" w14:textId="77777777" w:rsidR="00926A3E" w:rsidRPr="00926A3E" w:rsidRDefault="00926A3E" w:rsidP="00926A3E">
      <w:pPr>
        <w:rPr>
          <w:i/>
          <w:iCs/>
        </w:rPr>
      </w:pPr>
      <w:r w:rsidRPr="00926A3E">
        <w:rPr>
          <w:i/>
          <w:iCs/>
        </w:rPr>
        <w:t>Item file updated.</w:t>
      </w:r>
    </w:p>
    <w:p w14:paraId="2FD8B744" w14:textId="77777777" w:rsidR="00926A3E" w:rsidRPr="00926A3E" w:rsidRDefault="00926A3E" w:rsidP="00926A3E">
      <w:pPr>
        <w:rPr>
          <w:u w:val="single"/>
        </w:rPr>
      </w:pPr>
      <w:r w:rsidRPr="00926A3E">
        <w:rPr>
          <w:u w:val="single"/>
        </w:rPr>
        <w:t>Option 3 display:</w:t>
      </w:r>
    </w:p>
    <w:p w14:paraId="27FB76C8" w14:textId="77777777" w:rsidR="00926A3E" w:rsidRPr="00926A3E" w:rsidRDefault="00926A3E" w:rsidP="00926A3E">
      <w:pPr>
        <w:rPr>
          <w:b/>
          <w:bCs/>
        </w:rPr>
      </w:pPr>
      <w:r w:rsidRPr="00926A3E">
        <w:rPr>
          <w:b/>
          <w:bCs/>
        </w:rPr>
        <w:t>Input</w:t>
      </w:r>
    </w:p>
    <w:p w14:paraId="7508B0A4" w14:textId="77777777" w:rsidR="00926A3E" w:rsidRPr="00926A3E" w:rsidRDefault="00926A3E" w:rsidP="00926A3E">
      <w:pPr>
        <w:rPr>
          <w:i/>
          <w:iCs/>
        </w:rPr>
      </w:pPr>
      <w:r w:rsidRPr="00926A3E">
        <w:rPr>
          <w:i/>
          <w:iCs/>
        </w:rPr>
        <w:t>Option: 3</w:t>
      </w:r>
    </w:p>
    <w:p w14:paraId="696D898C" w14:textId="77777777" w:rsidR="00926A3E" w:rsidRPr="00926A3E" w:rsidRDefault="00926A3E" w:rsidP="00926A3E">
      <w:pPr>
        <w:rPr>
          <w:i/>
          <w:iCs/>
        </w:rPr>
      </w:pPr>
      <w:r w:rsidRPr="00926A3E">
        <w:rPr>
          <w:i/>
          <w:iCs/>
        </w:rPr>
        <w:t>Enter item ID to remove: 3</w:t>
      </w:r>
    </w:p>
    <w:p w14:paraId="2A42B75F" w14:textId="77777777" w:rsidR="00926A3E" w:rsidRPr="00926A3E" w:rsidRDefault="00926A3E" w:rsidP="00926A3E">
      <w:pPr>
        <w:rPr>
          <w:i/>
          <w:iCs/>
        </w:rPr>
      </w:pPr>
      <w:r w:rsidRPr="00926A3E">
        <w:rPr>
          <w:i/>
          <w:iCs/>
        </w:rPr>
        <w:t>Item removed.</w:t>
      </w:r>
    </w:p>
    <w:p w14:paraId="5C81867C" w14:textId="77777777" w:rsidR="00926A3E" w:rsidRPr="00926A3E" w:rsidRDefault="00926A3E" w:rsidP="00926A3E">
      <w:pPr>
        <w:rPr>
          <w:b/>
          <w:bCs/>
        </w:rPr>
      </w:pPr>
      <w:r w:rsidRPr="00926A3E">
        <w:rPr>
          <w:b/>
          <w:bCs/>
        </w:rPr>
        <w:lastRenderedPageBreak/>
        <w:t>Output</w:t>
      </w:r>
    </w:p>
    <w:p w14:paraId="70112E1E" w14:textId="77777777" w:rsidR="00926A3E" w:rsidRPr="00926A3E" w:rsidRDefault="00926A3E" w:rsidP="00926A3E">
      <w:r w:rsidRPr="00926A3E">
        <w:t>Item.txt [written to]</w:t>
      </w:r>
    </w:p>
    <w:p w14:paraId="5E232464" w14:textId="77777777" w:rsidR="00926A3E" w:rsidRPr="00926A3E" w:rsidRDefault="00926A3E" w:rsidP="00926A3E">
      <w:pPr>
        <w:rPr>
          <w:i/>
          <w:iCs/>
        </w:rPr>
      </w:pPr>
      <w:r w:rsidRPr="00926A3E">
        <w:rPr>
          <w:i/>
          <w:iCs/>
        </w:rPr>
        <w:t>1,Blue T-Shirt,19.99,50,999.50</w:t>
      </w:r>
    </w:p>
    <w:p w14:paraId="0537F4F6" w14:textId="77777777" w:rsidR="00926A3E" w:rsidRPr="00926A3E" w:rsidRDefault="00926A3E" w:rsidP="00926A3E">
      <w:pPr>
        <w:rPr>
          <w:i/>
          <w:iCs/>
        </w:rPr>
      </w:pPr>
      <w:r w:rsidRPr="00926A3E">
        <w:rPr>
          <w:i/>
          <w:iCs/>
        </w:rPr>
        <w:t>2,Black Jeans,49.99,30,1499.70</w:t>
      </w:r>
    </w:p>
    <w:p w14:paraId="4EBD32AB" w14:textId="77777777" w:rsidR="00926A3E" w:rsidRPr="00926A3E" w:rsidRDefault="00926A3E" w:rsidP="00926A3E">
      <w:pPr>
        <w:rPr>
          <w:i/>
          <w:iCs/>
        </w:rPr>
      </w:pPr>
      <w:r w:rsidRPr="00926A3E">
        <w:rPr>
          <w:i/>
          <w:iCs/>
        </w:rPr>
        <w:t>4,Red Hoodie,29.99,40,1199.60</w:t>
      </w:r>
    </w:p>
    <w:p w14:paraId="4B4DB7E4" w14:textId="77777777" w:rsidR="00926A3E" w:rsidRPr="00926A3E" w:rsidRDefault="00926A3E" w:rsidP="00926A3E">
      <w:pPr>
        <w:rPr>
          <w:i/>
          <w:iCs/>
        </w:rPr>
      </w:pPr>
      <w:r w:rsidRPr="00926A3E">
        <w:rPr>
          <w:i/>
          <w:iCs/>
        </w:rPr>
        <w:t>5,Green Shorts,14.99,20,299.80</w:t>
      </w:r>
    </w:p>
    <w:p w14:paraId="7F9483A3" w14:textId="77777777" w:rsidR="00926A3E" w:rsidRPr="00926A3E" w:rsidRDefault="00926A3E" w:rsidP="00926A3E">
      <w:pPr>
        <w:rPr>
          <w:u w:val="single"/>
        </w:rPr>
      </w:pPr>
    </w:p>
    <w:p w14:paraId="7F8AEDEF" w14:textId="77777777" w:rsidR="00926A3E" w:rsidRPr="00926A3E" w:rsidRDefault="00926A3E" w:rsidP="00926A3E">
      <w:pPr>
        <w:rPr>
          <w:u w:val="single"/>
        </w:rPr>
      </w:pPr>
      <w:r w:rsidRPr="00926A3E">
        <w:rPr>
          <w:u w:val="single"/>
        </w:rPr>
        <w:t>Option 4 display:</w:t>
      </w:r>
    </w:p>
    <w:p w14:paraId="0FD6F56B" w14:textId="77777777" w:rsidR="00926A3E" w:rsidRPr="00926A3E" w:rsidRDefault="00926A3E" w:rsidP="00926A3E">
      <w:pPr>
        <w:rPr>
          <w:b/>
          <w:bCs/>
        </w:rPr>
      </w:pPr>
      <w:r w:rsidRPr="00926A3E">
        <w:rPr>
          <w:b/>
          <w:bCs/>
        </w:rPr>
        <w:t>Input</w:t>
      </w:r>
    </w:p>
    <w:p w14:paraId="4491CCA2" w14:textId="77777777" w:rsidR="00926A3E" w:rsidRPr="00926A3E" w:rsidRDefault="00926A3E" w:rsidP="00926A3E">
      <w:r w:rsidRPr="00926A3E">
        <w:t>Option: 4</w:t>
      </w:r>
    </w:p>
    <w:p w14:paraId="286436A0" w14:textId="77777777" w:rsidR="00926A3E" w:rsidRPr="00926A3E" w:rsidRDefault="00926A3E" w:rsidP="00926A3E">
      <w:r w:rsidRPr="00926A3E">
        <w:t>Enter item ID: 4</w:t>
      </w:r>
    </w:p>
    <w:p w14:paraId="27904E73" w14:textId="77777777" w:rsidR="00926A3E" w:rsidRPr="00926A3E" w:rsidRDefault="00926A3E" w:rsidP="00926A3E">
      <w:pPr>
        <w:rPr>
          <w:b/>
          <w:bCs/>
        </w:rPr>
      </w:pPr>
      <w:r w:rsidRPr="00926A3E">
        <w:rPr>
          <w:b/>
          <w:bCs/>
        </w:rPr>
        <w:t>Output</w:t>
      </w:r>
    </w:p>
    <w:p w14:paraId="661E5FB3" w14:textId="77777777" w:rsidR="00926A3E" w:rsidRPr="00926A3E" w:rsidRDefault="00926A3E" w:rsidP="00926A3E">
      <w:pPr>
        <w:rPr>
          <w:i/>
          <w:iCs/>
        </w:rPr>
      </w:pPr>
      <w:r w:rsidRPr="00926A3E">
        <w:rPr>
          <w:i/>
          <w:iCs/>
        </w:rPr>
        <w:t xml:space="preserve">ID    Description          Unit Price Qty in Stock    Total Price    </w:t>
      </w:r>
    </w:p>
    <w:p w14:paraId="364A52A2" w14:textId="77777777" w:rsidR="00926A3E" w:rsidRPr="00926A3E" w:rsidRDefault="00926A3E" w:rsidP="00926A3E">
      <w:pPr>
        <w:rPr>
          <w:i/>
          <w:iCs/>
        </w:rPr>
      </w:pPr>
      <w:r w:rsidRPr="00926A3E">
        <w:rPr>
          <w:i/>
          <w:iCs/>
        </w:rPr>
        <w:t xml:space="preserve">4     Red Hoodie           29.99      40              1199.60   </w:t>
      </w:r>
    </w:p>
    <w:p w14:paraId="5C50ED50" w14:textId="77777777" w:rsidR="00926A3E" w:rsidRPr="00926A3E" w:rsidRDefault="00926A3E" w:rsidP="00926A3E">
      <w:pPr>
        <w:rPr>
          <w:u w:val="single"/>
        </w:rPr>
      </w:pPr>
    </w:p>
    <w:p w14:paraId="27ACF573" w14:textId="77777777" w:rsidR="00926A3E" w:rsidRPr="00926A3E" w:rsidRDefault="00926A3E" w:rsidP="00926A3E">
      <w:pPr>
        <w:rPr>
          <w:u w:val="single"/>
        </w:rPr>
      </w:pPr>
      <w:r w:rsidRPr="00926A3E">
        <w:rPr>
          <w:u w:val="single"/>
        </w:rPr>
        <w:t>Option 5 display:</w:t>
      </w:r>
    </w:p>
    <w:p w14:paraId="3150F905" w14:textId="77777777" w:rsidR="00926A3E" w:rsidRPr="00926A3E" w:rsidRDefault="00926A3E" w:rsidP="00926A3E">
      <w:pPr>
        <w:rPr>
          <w:b/>
          <w:bCs/>
        </w:rPr>
      </w:pPr>
      <w:r w:rsidRPr="00926A3E">
        <w:rPr>
          <w:b/>
          <w:bCs/>
        </w:rPr>
        <w:t>Input</w:t>
      </w:r>
    </w:p>
    <w:p w14:paraId="0A6E1028" w14:textId="77777777" w:rsidR="00926A3E" w:rsidRPr="00926A3E" w:rsidRDefault="00926A3E" w:rsidP="00926A3E">
      <w:r w:rsidRPr="00926A3E">
        <w:t>Option: 5</w:t>
      </w:r>
    </w:p>
    <w:p w14:paraId="3B6E921E" w14:textId="77777777" w:rsidR="00926A3E" w:rsidRPr="00926A3E" w:rsidRDefault="00926A3E" w:rsidP="00926A3E">
      <w:pPr>
        <w:rPr>
          <w:b/>
          <w:bCs/>
        </w:rPr>
      </w:pPr>
      <w:r w:rsidRPr="00926A3E">
        <w:rPr>
          <w:b/>
          <w:bCs/>
        </w:rPr>
        <w:t>Output</w:t>
      </w:r>
    </w:p>
    <w:p w14:paraId="1BE85C99" w14:textId="77777777" w:rsidR="00926A3E" w:rsidRPr="00926A3E" w:rsidRDefault="00926A3E" w:rsidP="00926A3E">
      <w:pPr>
        <w:rPr>
          <w:i/>
          <w:iCs/>
        </w:rPr>
      </w:pPr>
      <w:r w:rsidRPr="00926A3E">
        <w:rPr>
          <w:i/>
          <w:iCs/>
        </w:rPr>
        <w:t>Today's Transaction Report:</w:t>
      </w:r>
    </w:p>
    <w:p w14:paraId="3C3508F0" w14:textId="77777777" w:rsidR="00926A3E" w:rsidRPr="00926A3E" w:rsidRDefault="00926A3E" w:rsidP="00926A3E">
      <w:pPr>
        <w:rPr>
          <w:i/>
          <w:iCs/>
        </w:rPr>
      </w:pPr>
      <w:r w:rsidRPr="00926A3E">
        <w:rPr>
          <w:i/>
          <w:iCs/>
        </w:rPr>
        <w:t>Date: 2023-04-26</w:t>
      </w:r>
    </w:p>
    <w:p w14:paraId="59A4B13C" w14:textId="77777777" w:rsidR="00926A3E" w:rsidRPr="00926A3E" w:rsidRDefault="00926A3E" w:rsidP="00926A3E">
      <w:pPr>
        <w:rPr>
          <w:i/>
          <w:iCs/>
        </w:rPr>
      </w:pPr>
      <w:r w:rsidRPr="00926A3E">
        <w:rPr>
          <w:i/>
          <w:iCs/>
        </w:rPr>
        <w:t>date,id,description,qtySold,amount,stockRemaining,transactionType</w:t>
      </w:r>
    </w:p>
    <w:p w14:paraId="1E3020AB" w14:textId="77777777" w:rsidR="00926A3E" w:rsidRPr="00926A3E" w:rsidRDefault="00926A3E" w:rsidP="00926A3E">
      <w:pPr>
        <w:rPr>
          <w:i/>
          <w:iCs/>
        </w:rPr>
      </w:pPr>
      <w:r w:rsidRPr="00926A3E">
        <w:rPr>
          <w:i/>
          <w:iCs/>
        </w:rPr>
        <w:t>2023-04-01,1,Blue T-Shirt,10,199.90,40,Added</w:t>
      </w:r>
    </w:p>
    <w:p w14:paraId="3761F9BE" w14:textId="77777777" w:rsidR="00926A3E" w:rsidRPr="00926A3E" w:rsidRDefault="00926A3E" w:rsidP="00926A3E">
      <w:pPr>
        <w:rPr>
          <w:i/>
          <w:iCs/>
        </w:rPr>
      </w:pPr>
      <w:r w:rsidRPr="00926A3E">
        <w:rPr>
          <w:i/>
          <w:iCs/>
        </w:rPr>
        <w:t>2023-04-02,2,Black Jeans,5,249.95,25,Updated</w:t>
      </w:r>
    </w:p>
    <w:p w14:paraId="44B6BBA6" w14:textId="77777777" w:rsidR="00926A3E" w:rsidRPr="00926A3E" w:rsidRDefault="00926A3E" w:rsidP="00926A3E">
      <w:pPr>
        <w:rPr>
          <w:i/>
          <w:iCs/>
        </w:rPr>
      </w:pPr>
      <w:r w:rsidRPr="00926A3E">
        <w:rPr>
          <w:i/>
          <w:iCs/>
        </w:rPr>
        <w:t>2023-04-03,3,White Sneakers,2,79.98,23,Removed</w:t>
      </w:r>
    </w:p>
    <w:p w14:paraId="3149B00A" w14:textId="77777777" w:rsidR="00926A3E" w:rsidRPr="00926A3E" w:rsidRDefault="00926A3E" w:rsidP="00926A3E">
      <w:pPr>
        <w:rPr>
          <w:i/>
          <w:iCs/>
        </w:rPr>
      </w:pPr>
      <w:r w:rsidRPr="00926A3E">
        <w:rPr>
          <w:i/>
          <w:iCs/>
        </w:rPr>
        <w:t>2023-04-04,4,Red Hoodie,15,449.85,25,Added</w:t>
      </w:r>
    </w:p>
    <w:p w14:paraId="7F53628A" w14:textId="66D2039C" w:rsidR="00926A3E" w:rsidRPr="00926A3E" w:rsidRDefault="00926A3E" w:rsidP="00926A3E">
      <w:r w:rsidRPr="00926A3E">
        <w:rPr>
          <w:i/>
          <w:iCs/>
        </w:rPr>
        <w:t>2023-04-05,5,Green Shorts,8,119.92,12,Updated</w:t>
      </w:r>
    </w:p>
    <w:p w14:paraId="3CF833A8" w14:textId="77777777" w:rsidR="00926A3E" w:rsidRPr="00926A3E" w:rsidRDefault="00926A3E" w:rsidP="00926A3E">
      <w:pPr>
        <w:rPr>
          <w:b/>
          <w:bCs/>
          <w:u w:val="single"/>
        </w:rPr>
      </w:pPr>
    </w:p>
    <w:p w14:paraId="18E280B0" w14:textId="77777777" w:rsidR="00926A3E" w:rsidRPr="00926A3E" w:rsidRDefault="00926A3E" w:rsidP="00926A3E">
      <w:pPr>
        <w:rPr>
          <w:b/>
          <w:bCs/>
          <w:highlight w:val="yellow"/>
          <w:u w:val="single"/>
        </w:rPr>
      </w:pPr>
      <w:r w:rsidRPr="00926A3E">
        <w:rPr>
          <w:b/>
          <w:bCs/>
          <w:highlight w:val="yellow"/>
          <w:u w:val="single"/>
        </w:rPr>
        <w:t>Testing [unit tests; test cases; edge cases; input scenarios]</w:t>
      </w:r>
    </w:p>
    <w:p w14:paraId="446F8C72" w14:textId="6F51D8A3" w:rsidR="00926A3E" w:rsidRPr="00926A3E" w:rsidRDefault="00926A3E" w:rsidP="00926A3E">
      <w:pPr>
        <w:rPr>
          <w:b/>
          <w:bCs/>
          <w:i/>
          <w:iCs/>
          <w:highlight w:val="yellow"/>
        </w:rPr>
      </w:pPr>
      <w:r w:rsidRPr="00926A3E">
        <w:rPr>
          <w:b/>
          <w:bCs/>
          <w:i/>
          <w:iCs/>
          <w:highlight w:val="yellow"/>
        </w:rPr>
        <w:t>[See Program Test files under “.test uses” folder. Contains comments for each scenario</w:t>
      </w:r>
      <w:r w:rsidR="00DF09DA">
        <w:rPr>
          <w:b/>
          <w:bCs/>
          <w:i/>
          <w:iCs/>
          <w:highlight w:val="yellow"/>
        </w:rPr>
        <w:t xml:space="preserve"> ;</w:t>
      </w:r>
    </w:p>
    <w:p w14:paraId="066BC736" w14:textId="008E67E1" w:rsidR="00926A3E" w:rsidRPr="00926A3E" w:rsidRDefault="00926A3E" w:rsidP="00926A3E">
      <w:pPr>
        <w:rPr>
          <w:b/>
          <w:bCs/>
          <w:i/>
          <w:iCs/>
          <w:u w:val="single"/>
        </w:rPr>
      </w:pPr>
      <w:r w:rsidRPr="00926A3E">
        <w:rPr>
          <w:b/>
          <w:bCs/>
          <w:i/>
          <w:iCs/>
          <w:highlight w:val="yellow"/>
          <w:u w:val="single"/>
        </w:rPr>
        <w:t xml:space="preserve">Pseudocode </w:t>
      </w:r>
      <w:r w:rsidR="00DF09DA">
        <w:rPr>
          <w:b/>
          <w:bCs/>
          <w:i/>
          <w:iCs/>
          <w:highlight w:val="yellow"/>
          <w:u w:val="single"/>
        </w:rPr>
        <w:t xml:space="preserve">- </w:t>
      </w:r>
      <w:r w:rsidRPr="00926A3E">
        <w:rPr>
          <w:b/>
          <w:bCs/>
          <w:i/>
          <w:iCs/>
          <w:highlight w:val="yellow"/>
          <w:u w:val="single"/>
        </w:rPr>
        <w:t>under Tests labelled ‘Pseudocode.txt’]</w:t>
      </w:r>
    </w:p>
    <w:p w14:paraId="6FC61544" w14:textId="77777777" w:rsidR="00926A3E" w:rsidRPr="00926A3E" w:rsidRDefault="00926A3E" w:rsidP="00926A3E">
      <w:pPr>
        <w:rPr>
          <w:b/>
          <w:bCs/>
          <w:u w:val="single"/>
        </w:rPr>
      </w:pPr>
      <w:r w:rsidRPr="00926A3E">
        <w:rPr>
          <w:b/>
          <w:bCs/>
          <w:u w:val="single"/>
        </w:rPr>
        <w:t>Error Messages; Improvements</w:t>
      </w:r>
    </w:p>
    <w:p w14:paraId="1D2AC9D1" w14:textId="77777777" w:rsidR="00926A3E" w:rsidRPr="00926A3E" w:rsidRDefault="00926A3E" w:rsidP="00926A3E">
      <w:pPr>
        <w:rPr>
          <w:b/>
          <w:bCs/>
          <w:u w:val="single"/>
        </w:rPr>
      </w:pPr>
      <w:r w:rsidRPr="00926A3E">
        <w:rPr>
          <w:b/>
          <w:bCs/>
          <w:u w:val="single"/>
        </w:rPr>
        <w:t>Store Class</w:t>
      </w:r>
    </w:p>
    <w:p w14:paraId="0D8D1100" w14:textId="77777777" w:rsidR="00926A3E" w:rsidRPr="00926A3E" w:rsidRDefault="00926A3E" w:rsidP="00926A3E">
      <w:pPr>
        <w:rPr>
          <w:u w:val="single"/>
        </w:rPr>
      </w:pPr>
      <w:proofErr w:type="spellStart"/>
      <w:r w:rsidRPr="00926A3E">
        <w:rPr>
          <w:u w:val="single"/>
        </w:rPr>
        <w:t>generateReport</w:t>
      </w:r>
      <w:proofErr w:type="spellEnd"/>
      <w:r w:rsidRPr="00926A3E">
        <w:rPr>
          <w:u w:val="single"/>
        </w:rPr>
        <w:t xml:space="preserve"> method</w:t>
      </w:r>
    </w:p>
    <w:p w14:paraId="77D1D7B5" w14:textId="77777777" w:rsidR="00926A3E" w:rsidRPr="00926A3E" w:rsidRDefault="00926A3E" w:rsidP="00926A3E">
      <w:pPr>
        <w:numPr>
          <w:ilvl w:val="0"/>
          <w:numId w:val="21"/>
        </w:numPr>
      </w:pPr>
      <w:r w:rsidRPr="00926A3E">
        <w:t>code added to compare the items sold in each transaction with the inventory to ensure that there is sufficient stock before selling. Here’s the implementation:</w:t>
      </w:r>
    </w:p>
    <w:p w14:paraId="484D2920" w14:textId="77777777" w:rsidR="00926A3E" w:rsidRPr="00926A3E" w:rsidRDefault="00926A3E" w:rsidP="00926A3E"/>
    <w:p w14:paraId="532F7988" w14:textId="77777777" w:rsidR="00926A3E" w:rsidRPr="00926A3E" w:rsidRDefault="00926A3E" w:rsidP="00926A3E">
      <w:pPr>
        <w:rPr>
          <w:i/>
          <w:iCs/>
        </w:rPr>
      </w:pPr>
      <w:r w:rsidRPr="00926A3E">
        <w:rPr>
          <w:i/>
          <w:iCs/>
        </w:rPr>
        <w:t>// Check if there is sufficient stock for the transaction</w:t>
      </w:r>
    </w:p>
    <w:p w14:paraId="5F562621" w14:textId="77777777" w:rsidR="00926A3E" w:rsidRPr="00926A3E" w:rsidRDefault="00926A3E" w:rsidP="00926A3E">
      <w:pPr>
        <w:rPr>
          <w:i/>
          <w:iCs/>
        </w:rPr>
      </w:pPr>
      <w:r w:rsidRPr="00926A3E">
        <w:rPr>
          <w:i/>
          <w:iCs/>
        </w:rPr>
        <w:t xml:space="preserve">                for (Item </w:t>
      </w:r>
      <w:proofErr w:type="spellStart"/>
      <w:r w:rsidRPr="00926A3E">
        <w:rPr>
          <w:i/>
          <w:iCs/>
        </w:rPr>
        <w:t>item</w:t>
      </w:r>
      <w:proofErr w:type="spellEnd"/>
      <w:r w:rsidRPr="00926A3E">
        <w:rPr>
          <w:i/>
          <w:iCs/>
        </w:rPr>
        <w:t xml:space="preserve"> : items) {</w:t>
      </w:r>
    </w:p>
    <w:p w14:paraId="0701A405" w14:textId="77777777" w:rsidR="00926A3E" w:rsidRPr="00926A3E" w:rsidRDefault="00926A3E" w:rsidP="00926A3E">
      <w:pPr>
        <w:rPr>
          <w:i/>
          <w:iCs/>
        </w:rPr>
      </w:pPr>
      <w:r w:rsidRPr="00926A3E">
        <w:rPr>
          <w:i/>
          <w:iCs/>
        </w:rPr>
        <w:t xml:space="preserve">                    if (</w:t>
      </w:r>
      <w:proofErr w:type="spellStart"/>
      <w:r w:rsidRPr="00926A3E">
        <w:rPr>
          <w:i/>
          <w:iCs/>
        </w:rPr>
        <w:t>item.getDescription</w:t>
      </w:r>
      <w:proofErr w:type="spellEnd"/>
      <w:r w:rsidRPr="00926A3E">
        <w:rPr>
          <w:i/>
          <w:iCs/>
        </w:rPr>
        <w:t>().</w:t>
      </w:r>
      <w:proofErr w:type="spellStart"/>
      <w:r w:rsidRPr="00926A3E">
        <w:rPr>
          <w:i/>
          <w:iCs/>
        </w:rPr>
        <w:t>equalsIgnoreCase</w:t>
      </w:r>
      <w:proofErr w:type="spellEnd"/>
      <w:r w:rsidRPr="00926A3E">
        <w:rPr>
          <w:i/>
          <w:iCs/>
        </w:rPr>
        <w:t>(description)) {</w:t>
      </w:r>
    </w:p>
    <w:p w14:paraId="64FE1A19" w14:textId="77777777" w:rsidR="00926A3E" w:rsidRPr="00926A3E" w:rsidRDefault="00926A3E" w:rsidP="00926A3E">
      <w:pPr>
        <w:rPr>
          <w:i/>
          <w:iCs/>
        </w:rPr>
      </w:pPr>
      <w:r w:rsidRPr="00926A3E">
        <w:rPr>
          <w:i/>
          <w:iCs/>
        </w:rPr>
        <w:t xml:space="preserve">                        if (</w:t>
      </w:r>
      <w:proofErr w:type="spellStart"/>
      <w:r w:rsidRPr="00926A3E">
        <w:rPr>
          <w:i/>
          <w:iCs/>
        </w:rPr>
        <w:t>item.getStock</w:t>
      </w:r>
      <w:proofErr w:type="spellEnd"/>
      <w:r w:rsidRPr="00926A3E">
        <w:rPr>
          <w:i/>
          <w:iCs/>
        </w:rPr>
        <w:t xml:space="preserve">() &gt;= </w:t>
      </w:r>
      <w:proofErr w:type="spellStart"/>
      <w:r w:rsidRPr="00926A3E">
        <w:rPr>
          <w:i/>
          <w:iCs/>
        </w:rPr>
        <w:t>qtySold</w:t>
      </w:r>
      <w:proofErr w:type="spellEnd"/>
      <w:r w:rsidRPr="00926A3E">
        <w:rPr>
          <w:i/>
          <w:iCs/>
        </w:rPr>
        <w:t>) {</w:t>
      </w:r>
    </w:p>
    <w:p w14:paraId="033C1976" w14:textId="77777777" w:rsidR="00926A3E" w:rsidRPr="00926A3E" w:rsidRDefault="00926A3E" w:rsidP="00926A3E">
      <w:pPr>
        <w:rPr>
          <w:i/>
          <w:iCs/>
        </w:rPr>
      </w:pPr>
      <w:r w:rsidRPr="00926A3E">
        <w:rPr>
          <w:i/>
          <w:iCs/>
        </w:rPr>
        <w:t xml:space="preserve">                            // Reduce the stock of the item</w:t>
      </w:r>
    </w:p>
    <w:p w14:paraId="33A97851" w14:textId="77777777" w:rsidR="00926A3E" w:rsidRPr="00926A3E" w:rsidRDefault="00926A3E" w:rsidP="00926A3E">
      <w:pPr>
        <w:rPr>
          <w:i/>
          <w:iCs/>
        </w:rPr>
      </w:pPr>
      <w:r w:rsidRPr="00926A3E">
        <w:rPr>
          <w:i/>
          <w:iCs/>
        </w:rPr>
        <w:t xml:space="preserve">                            </w:t>
      </w:r>
      <w:proofErr w:type="spellStart"/>
      <w:r w:rsidRPr="00926A3E">
        <w:rPr>
          <w:i/>
          <w:iCs/>
        </w:rPr>
        <w:t>item.setStock</w:t>
      </w:r>
      <w:proofErr w:type="spellEnd"/>
      <w:r w:rsidRPr="00926A3E">
        <w:rPr>
          <w:i/>
          <w:iCs/>
        </w:rPr>
        <w:t>(</w:t>
      </w:r>
      <w:proofErr w:type="spellStart"/>
      <w:r w:rsidRPr="00926A3E">
        <w:rPr>
          <w:i/>
          <w:iCs/>
        </w:rPr>
        <w:t>item.getStock</w:t>
      </w:r>
      <w:proofErr w:type="spellEnd"/>
      <w:r w:rsidRPr="00926A3E">
        <w:rPr>
          <w:i/>
          <w:iCs/>
        </w:rPr>
        <w:t xml:space="preserve">() - </w:t>
      </w:r>
      <w:proofErr w:type="spellStart"/>
      <w:r w:rsidRPr="00926A3E">
        <w:rPr>
          <w:i/>
          <w:iCs/>
        </w:rPr>
        <w:t>qtySold</w:t>
      </w:r>
      <w:proofErr w:type="spellEnd"/>
      <w:r w:rsidRPr="00926A3E">
        <w:rPr>
          <w:i/>
          <w:iCs/>
        </w:rPr>
        <w:t>);</w:t>
      </w:r>
    </w:p>
    <w:p w14:paraId="07799AF7" w14:textId="77777777" w:rsidR="00926A3E" w:rsidRPr="00926A3E" w:rsidRDefault="00926A3E" w:rsidP="00926A3E">
      <w:pPr>
        <w:rPr>
          <w:i/>
          <w:iCs/>
        </w:rPr>
      </w:pPr>
      <w:r w:rsidRPr="00926A3E">
        <w:rPr>
          <w:i/>
          <w:iCs/>
        </w:rPr>
        <w:t xml:space="preserve">                            // Add the transaction to the transactions list</w:t>
      </w:r>
    </w:p>
    <w:p w14:paraId="5F3AB08C" w14:textId="77777777" w:rsidR="00926A3E" w:rsidRPr="00926A3E" w:rsidRDefault="00926A3E" w:rsidP="00926A3E">
      <w:pPr>
        <w:rPr>
          <w:i/>
          <w:iCs/>
        </w:rPr>
      </w:pPr>
      <w:r w:rsidRPr="00926A3E">
        <w:rPr>
          <w:i/>
          <w:iCs/>
        </w:rPr>
        <w:t xml:space="preserve">                            </w:t>
      </w:r>
      <w:proofErr w:type="spellStart"/>
      <w:r w:rsidRPr="00926A3E">
        <w:rPr>
          <w:i/>
          <w:iCs/>
        </w:rPr>
        <w:t>transactions.add</w:t>
      </w:r>
      <w:proofErr w:type="spellEnd"/>
      <w:r w:rsidRPr="00926A3E">
        <w:rPr>
          <w:i/>
          <w:iCs/>
        </w:rPr>
        <w:t>(transaction);</w:t>
      </w:r>
    </w:p>
    <w:p w14:paraId="6993DB40" w14:textId="77777777" w:rsidR="00926A3E" w:rsidRPr="00926A3E" w:rsidRDefault="00926A3E" w:rsidP="00926A3E">
      <w:pPr>
        <w:rPr>
          <w:i/>
          <w:iCs/>
        </w:rPr>
      </w:pPr>
      <w:r w:rsidRPr="00926A3E">
        <w:rPr>
          <w:i/>
          <w:iCs/>
        </w:rPr>
        <w:t xml:space="preserve">                        } else {</w:t>
      </w:r>
    </w:p>
    <w:p w14:paraId="684F11C5" w14:textId="77777777" w:rsidR="00926A3E" w:rsidRPr="00926A3E" w:rsidRDefault="00926A3E" w:rsidP="00926A3E">
      <w:pPr>
        <w:rPr>
          <w:i/>
          <w:iCs/>
        </w:rPr>
      </w:pPr>
      <w:r w:rsidRPr="00926A3E">
        <w:rPr>
          <w:i/>
          <w:iCs/>
        </w:rPr>
        <w:t xml:space="preserve">                            </w:t>
      </w:r>
      <w:proofErr w:type="spellStart"/>
      <w:r w:rsidRPr="00926A3E">
        <w:rPr>
          <w:i/>
          <w:iCs/>
        </w:rPr>
        <w:t>System.out.println</w:t>
      </w:r>
      <w:proofErr w:type="spellEnd"/>
      <w:r w:rsidRPr="00926A3E">
        <w:rPr>
          <w:i/>
          <w:iCs/>
        </w:rPr>
        <w:t>("Error: Not enough stock for transaction with id " + id);</w:t>
      </w:r>
    </w:p>
    <w:p w14:paraId="3C69A582" w14:textId="77777777" w:rsidR="00926A3E" w:rsidRPr="00926A3E" w:rsidRDefault="00926A3E" w:rsidP="00926A3E">
      <w:pPr>
        <w:rPr>
          <w:i/>
          <w:iCs/>
        </w:rPr>
      </w:pPr>
      <w:r w:rsidRPr="00926A3E">
        <w:rPr>
          <w:i/>
          <w:iCs/>
        </w:rPr>
        <w:t xml:space="preserve">                        }</w:t>
      </w:r>
    </w:p>
    <w:p w14:paraId="3BFF3821" w14:textId="77777777" w:rsidR="00926A3E" w:rsidRPr="00926A3E" w:rsidRDefault="00926A3E" w:rsidP="00926A3E">
      <w:pPr>
        <w:rPr>
          <w:i/>
          <w:iCs/>
        </w:rPr>
      </w:pPr>
      <w:r w:rsidRPr="00926A3E">
        <w:rPr>
          <w:i/>
          <w:iCs/>
        </w:rPr>
        <w:t xml:space="preserve">                        break;</w:t>
      </w:r>
    </w:p>
    <w:p w14:paraId="491923E7" w14:textId="77777777" w:rsidR="00926A3E" w:rsidRPr="00926A3E" w:rsidRDefault="00926A3E" w:rsidP="00926A3E">
      <w:pPr>
        <w:rPr>
          <w:i/>
          <w:iCs/>
        </w:rPr>
      </w:pPr>
      <w:r w:rsidRPr="00926A3E">
        <w:rPr>
          <w:i/>
          <w:iCs/>
        </w:rPr>
        <w:t>console output:</w:t>
      </w:r>
    </w:p>
    <w:p w14:paraId="64832D8E" w14:textId="77777777" w:rsidR="00926A3E" w:rsidRPr="00926A3E" w:rsidRDefault="00926A3E" w:rsidP="00926A3E">
      <w:pPr>
        <w:rPr>
          <w:i/>
          <w:iCs/>
        </w:rPr>
      </w:pPr>
      <w:r w:rsidRPr="00926A3E">
        <w:rPr>
          <w:i/>
          <w:iCs/>
        </w:rPr>
        <w:t xml:space="preserve">“Exception in thread "main" </w:t>
      </w:r>
      <w:proofErr w:type="spellStart"/>
      <w:r w:rsidRPr="00926A3E">
        <w:rPr>
          <w:i/>
          <w:iCs/>
        </w:rPr>
        <w:t>java.lang.Error</w:t>
      </w:r>
      <w:proofErr w:type="spellEnd"/>
      <w:r w:rsidRPr="00926A3E">
        <w:rPr>
          <w:i/>
          <w:iCs/>
        </w:rPr>
        <w:t xml:space="preserve">: Unresolved compilation problems: </w:t>
      </w:r>
    </w:p>
    <w:p w14:paraId="17779C38" w14:textId="77777777" w:rsidR="00926A3E" w:rsidRPr="00926A3E" w:rsidRDefault="00926A3E" w:rsidP="00926A3E">
      <w:pPr>
        <w:rPr>
          <w:i/>
          <w:iCs/>
        </w:rPr>
      </w:pPr>
      <w:r w:rsidRPr="00926A3E">
        <w:rPr>
          <w:i/>
          <w:iCs/>
        </w:rPr>
        <w:t xml:space="preserve">        The method </w:t>
      </w:r>
      <w:proofErr w:type="spellStart"/>
      <w:r w:rsidRPr="00926A3E">
        <w:rPr>
          <w:i/>
          <w:iCs/>
        </w:rPr>
        <w:t>getStock</w:t>
      </w:r>
      <w:proofErr w:type="spellEnd"/>
      <w:r w:rsidRPr="00926A3E">
        <w:rPr>
          <w:i/>
          <w:iCs/>
        </w:rPr>
        <w:t xml:space="preserve">() is undefined for the </w:t>
      </w:r>
      <w:proofErr w:type="gramStart"/>
      <w:r w:rsidRPr="00926A3E">
        <w:rPr>
          <w:i/>
          <w:iCs/>
        </w:rPr>
        <w:t>type</w:t>
      </w:r>
      <w:proofErr w:type="gramEnd"/>
      <w:r w:rsidRPr="00926A3E">
        <w:rPr>
          <w:i/>
          <w:iCs/>
        </w:rPr>
        <w:t xml:space="preserve"> Item</w:t>
      </w:r>
    </w:p>
    <w:p w14:paraId="62B0DEF1" w14:textId="77777777" w:rsidR="00926A3E" w:rsidRPr="00926A3E" w:rsidRDefault="00926A3E" w:rsidP="00926A3E">
      <w:pPr>
        <w:rPr>
          <w:i/>
          <w:iCs/>
        </w:rPr>
      </w:pPr>
      <w:r w:rsidRPr="00926A3E">
        <w:rPr>
          <w:i/>
          <w:iCs/>
        </w:rPr>
        <w:t xml:space="preserve">        The method </w:t>
      </w:r>
      <w:proofErr w:type="spellStart"/>
      <w:r w:rsidRPr="00926A3E">
        <w:rPr>
          <w:i/>
          <w:iCs/>
        </w:rPr>
        <w:t>getStock</w:t>
      </w:r>
      <w:proofErr w:type="spellEnd"/>
      <w:r w:rsidRPr="00926A3E">
        <w:rPr>
          <w:i/>
          <w:iCs/>
        </w:rPr>
        <w:t xml:space="preserve">() is undefined for the </w:t>
      </w:r>
      <w:proofErr w:type="gramStart"/>
      <w:r w:rsidRPr="00926A3E">
        <w:rPr>
          <w:i/>
          <w:iCs/>
        </w:rPr>
        <w:t>type</w:t>
      </w:r>
      <w:proofErr w:type="gramEnd"/>
      <w:r w:rsidRPr="00926A3E">
        <w:rPr>
          <w:i/>
          <w:iCs/>
        </w:rPr>
        <w:t xml:space="preserve"> Item</w:t>
      </w:r>
    </w:p>
    <w:p w14:paraId="3665B225" w14:textId="77777777" w:rsidR="00926A3E" w:rsidRPr="00926A3E" w:rsidRDefault="00926A3E" w:rsidP="00926A3E">
      <w:pPr>
        <w:rPr>
          <w:i/>
          <w:iCs/>
        </w:rPr>
      </w:pPr>
      <w:r w:rsidRPr="00926A3E">
        <w:rPr>
          <w:i/>
          <w:iCs/>
        </w:rPr>
        <w:t xml:space="preserve">        at </w:t>
      </w:r>
      <w:proofErr w:type="spellStart"/>
      <w:r w:rsidRPr="00926A3E">
        <w:rPr>
          <w:i/>
          <w:iCs/>
        </w:rPr>
        <w:t>store.generateReport</w:t>
      </w:r>
      <w:proofErr w:type="spellEnd"/>
      <w:r w:rsidRPr="00926A3E">
        <w:rPr>
          <w:i/>
          <w:iCs/>
        </w:rPr>
        <w:t>(store.java:163)</w:t>
      </w:r>
    </w:p>
    <w:p w14:paraId="7670132C" w14:textId="77777777" w:rsidR="00926A3E" w:rsidRPr="00926A3E" w:rsidRDefault="00926A3E" w:rsidP="00926A3E">
      <w:pPr>
        <w:rPr>
          <w:i/>
          <w:iCs/>
        </w:rPr>
      </w:pPr>
      <w:r w:rsidRPr="00926A3E">
        <w:rPr>
          <w:i/>
          <w:iCs/>
        </w:rPr>
        <w:t xml:space="preserve">        at </w:t>
      </w:r>
      <w:proofErr w:type="spellStart"/>
      <w:r w:rsidRPr="00926A3E">
        <w:rPr>
          <w:i/>
          <w:iCs/>
        </w:rPr>
        <w:t>store.main</w:t>
      </w:r>
      <w:proofErr w:type="spellEnd"/>
      <w:r w:rsidRPr="00926A3E">
        <w:rPr>
          <w:i/>
          <w:iCs/>
        </w:rPr>
        <w:t>(store.java:134)”</w:t>
      </w:r>
    </w:p>
    <w:p w14:paraId="449C881A" w14:textId="77777777" w:rsidR="00926A3E" w:rsidRPr="00926A3E" w:rsidRDefault="00926A3E" w:rsidP="00926A3E"/>
    <w:p w14:paraId="441E36DF" w14:textId="77777777" w:rsidR="00926A3E" w:rsidRPr="00926A3E" w:rsidRDefault="00926A3E" w:rsidP="00926A3E">
      <w:pPr>
        <w:numPr>
          <w:ilvl w:val="0"/>
          <w:numId w:val="21"/>
        </w:numPr>
      </w:pPr>
      <w:r w:rsidRPr="00926A3E">
        <w:t xml:space="preserve">To fix this error, the Item class now has a </w:t>
      </w:r>
      <w:proofErr w:type="spellStart"/>
      <w:r w:rsidRPr="00926A3E">
        <w:t>getStock</w:t>
      </w:r>
      <w:proofErr w:type="spellEnd"/>
      <w:r w:rsidRPr="00926A3E">
        <w:t>() method that returns the current stock of the item. Here is the implementation:</w:t>
      </w:r>
    </w:p>
    <w:p w14:paraId="562BD24A" w14:textId="77777777" w:rsidR="00926A3E" w:rsidRPr="00926A3E" w:rsidRDefault="00926A3E" w:rsidP="00926A3E"/>
    <w:p w14:paraId="6A2F5372" w14:textId="77777777" w:rsidR="00926A3E" w:rsidRPr="00926A3E" w:rsidRDefault="00926A3E" w:rsidP="00926A3E">
      <w:pPr>
        <w:rPr>
          <w:i/>
          <w:iCs/>
        </w:rPr>
      </w:pPr>
      <w:r w:rsidRPr="00926A3E">
        <w:rPr>
          <w:i/>
          <w:iCs/>
        </w:rPr>
        <w:t>public class Item {</w:t>
      </w:r>
    </w:p>
    <w:p w14:paraId="34A13234" w14:textId="77777777" w:rsidR="00926A3E" w:rsidRPr="00926A3E" w:rsidRDefault="00926A3E" w:rsidP="00926A3E">
      <w:pPr>
        <w:rPr>
          <w:i/>
          <w:iCs/>
        </w:rPr>
      </w:pPr>
      <w:r w:rsidRPr="00926A3E">
        <w:rPr>
          <w:i/>
          <w:iCs/>
        </w:rPr>
        <w:t xml:space="preserve">    private int id;</w:t>
      </w:r>
    </w:p>
    <w:p w14:paraId="270FBD0C" w14:textId="77777777" w:rsidR="00926A3E" w:rsidRPr="00926A3E" w:rsidRDefault="00926A3E" w:rsidP="00926A3E">
      <w:pPr>
        <w:rPr>
          <w:i/>
          <w:iCs/>
        </w:rPr>
      </w:pPr>
      <w:r w:rsidRPr="00926A3E">
        <w:rPr>
          <w:i/>
          <w:iCs/>
        </w:rPr>
        <w:t xml:space="preserve">    private String name;</w:t>
      </w:r>
    </w:p>
    <w:p w14:paraId="21D44C21" w14:textId="77777777" w:rsidR="00926A3E" w:rsidRPr="00926A3E" w:rsidRDefault="00926A3E" w:rsidP="00926A3E">
      <w:pPr>
        <w:rPr>
          <w:i/>
          <w:iCs/>
        </w:rPr>
      </w:pPr>
      <w:r w:rsidRPr="00926A3E">
        <w:rPr>
          <w:i/>
          <w:iCs/>
        </w:rPr>
        <w:t xml:space="preserve">    private double price;</w:t>
      </w:r>
    </w:p>
    <w:p w14:paraId="68794E80" w14:textId="77777777" w:rsidR="00926A3E" w:rsidRPr="00926A3E" w:rsidRDefault="00926A3E" w:rsidP="00926A3E">
      <w:pPr>
        <w:rPr>
          <w:i/>
          <w:iCs/>
        </w:rPr>
      </w:pPr>
      <w:r w:rsidRPr="00926A3E">
        <w:rPr>
          <w:i/>
          <w:iCs/>
        </w:rPr>
        <w:t xml:space="preserve">    private int stock;</w:t>
      </w:r>
    </w:p>
    <w:p w14:paraId="10C56D67" w14:textId="77777777" w:rsidR="00926A3E" w:rsidRPr="00926A3E" w:rsidRDefault="00926A3E" w:rsidP="00926A3E">
      <w:pPr>
        <w:rPr>
          <w:i/>
          <w:iCs/>
        </w:rPr>
      </w:pPr>
    </w:p>
    <w:p w14:paraId="0102C749" w14:textId="77777777" w:rsidR="00926A3E" w:rsidRPr="00926A3E" w:rsidRDefault="00926A3E" w:rsidP="00926A3E">
      <w:pPr>
        <w:rPr>
          <w:i/>
          <w:iCs/>
        </w:rPr>
      </w:pPr>
      <w:r w:rsidRPr="00926A3E">
        <w:rPr>
          <w:i/>
          <w:iCs/>
        </w:rPr>
        <w:t xml:space="preserve">    // constructor and other methods</w:t>
      </w:r>
    </w:p>
    <w:p w14:paraId="62A3FE34" w14:textId="77777777" w:rsidR="00926A3E" w:rsidRPr="00926A3E" w:rsidRDefault="00926A3E" w:rsidP="00926A3E">
      <w:pPr>
        <w:rPr>
          <w:i/>
          <w:iCs/>
        </w:rPr>
      </w:pPr>
    </w:p>
    <w:p w14:paraId="485C040E" w14:textId="77777777" w:rsidR="00926A3E" w:rsidRPr="00926A3E" w:rsidRDefault="00926A3E" w:rsidP="00926A3E">
      <w:pPr>
        <w:rPr>
          <w:i/>
          <w:iCs/>
        </w:rPr>
      </w:pPr>
      <w:r w:rsidRPr="00926A3E">
        <w:rPr>
          <w:i/>
          <w:iCs/>
        </w:rPr>
        <w:t xml:space="preserve">    public int </w:t>
      </w:r>
      <w:proofErr w:type="spellStart"/>
      <w:r w:rsidRPr="00926A3E">
        <w:rPr>
          <w:i/>
          <w:iCs/>
        </w:rPr>
        <w:t>getStock</w:t>
      </w:r>
      <w:proofErr w:type="spellEnd"/>
      <w:r w:rsidRPr="00926A3E">
        <w:rPr>
          <w:i/>
          <w:iCs/>
        </w:rPr>
        <w:t>() {</w:t>
      </w:r>
    </w:p>
    <w:p w14:paraId="0D14795C" w14:textId="77777777" w:rsidR="00926A3E" w:rsidRPr="00926A3E" w:rsidRDefault="00926A3E" w:rsidP="00926A3E">
      <w:pPr>
        <w:rPr>
          <w:i/>
          <w:iCs/>
        </w:rPr>
      </w:pPr>
      <w:r w:rsidRPr="00926A3E">
        <w:rPr>
          <w:i/>
          <w:iCs/>
        </w:rPr>
        <w:t xml:space="preserve">        return stock;</w:t>
      </w:r>
    </w:p>
    <w:p w14:paraId="658083F4" w14:textId="77777777" w:rsidR="00926A3E" w:rsidRPr="00926A3E" w:rsidRDefault="00926A3E" w:rsidP="00926A3E">
      <w:pPr>
        <w:rPr>
          <w:i/>
          <w:iCs/>
        </w:rPr>
      </w:pPr>
      <w:r w:rsidRPr="00926A3E">
        <w:rPr>
          <w:i/>
          <w:iCs/>
        </w:rPr>
        <w:t xml:space="preserve">    }</w:t>
      </w:r>
    </w:p>
    <w:p w14:paraId="0E531710" w14:textId="77777777" w:rsidR="00926A3E" w:rsidRPr="00926A3E" w:rsidRDefault="00926A3E" w:rsidP="00926A3E">
      <w:r w:rsidRPr="00926A3E">
        <w:t>}</w:t>
      </w:r>
    </w:p>
    <w:p w14:paraId="24A8781D" w14:textId="77777777" w:rsidR="00926A3E" w:rsidRPr="00926A3E" w:rsidRDefault="00926A3E" w:rsidP="00926A3E">
      <w:pPr>
        <w:rPr>
          <w:i/>
          <w:iCs/>
        </w:rPr>
      </w:pPr>
      <w:r w:rsidRPr="00926A3E">
        <w:rPr>
          <w:i/>
          <w:iCs/>
        </w:rPr>
        <w:t>console output:</w:t>
      </w:r>
    </w:p>
    <w:p w14:paraId="6E14A5F5" w14:textId="77777777" w:rsidR="00926A3E" w:rsidRPr="00926A3E" w:rsidRDefault="00926A3E" w:rsidP="00926A3E">
      <w:pPr>
        <w:rPr>
          <w:i/>
          <w:iCs/>
        </w:rPr>
      </w:pPr>
      <w:r w:rsidRPr="00926A3E">
        <w:rPr>
          <w:i/>
          <w:iCs/>
        </w:rPr>
        <w:t xml:space="preserve">“Exception in thread "main" </w:t>
      </w:r>
      <w:proofErr w:type="spellStart"/>
      <w:r w:rsidRPr="00926A3E">
        <w:rPr>
          <w:i/>
          <w:iCs/>
        </w:rPr>
        <w:t>java.lang.Error</w:t>
      </w:r>
      <w:proofErr w:type="spellEnd"/>
      <w:r w:rsidRPr="00926A3E">
        <w:rPr>
          <w:i/>
          <w:iCs/>
        </w:rPr>
        <w:t xml:space="preserve">: Unresolved compilation problem: </w:t>
      </w:r>
    </w:p>
    <w:p w14:paraId="292F9567" w14:textId="77777777" w:rsidR="00926A3E" w:rsidRPr="00926A3E" w:rsidRDefault="00926A3E" w:rsidP="00926A3E">
      <w:pPr>
        <w:rPr>
          <w:i/>
          <w:iCs/>
        </w:rPr>
      </w:pPr>
      <w:r w:rsidRPr="00926A3E">
        <w:rPr>
          <w:i/>
          <w:iCs/>
        </w:rPr>
        <w:t xml:space="preserve">        The method </w:t>
      </w:r>
      <w:proofErr w:type="spellStart"/>
      <w:r w:rsidRPr="00926A3E">
        <w:rPr>
          <w:i/>
          <w:iCs/>
        </w:rPr>
        <w:t>setStock</w:t>
      </w:r>
      <w:proofErr w:type="spellEnd"/>
      <w:r w:rsidRPr="00926A3E">
        <w:rPr>
          <w:i/>
          <w:iCs/>
        </w:rPr>
        <w:t xml:space="preserve">(int) is undefined for the </w:t>
      </w:r>
      <w:proofErr w:type="gramStart"/>
      <w:r w:rsidRPr="00926A3E">
        <w:rPr>
          <w:i/>
          <w:iCs/>
        </w:rPr>
        <w:t>type</w:t>
      </w:r>
      <w:proofErr w:type="gramEnd"/>
      <w:r w:rsidRPr="00926A3E">
        <w:rPr>
          <w:i/>
          <w:iCs/>
        </w:rPr>
        <w:t xml:space="preserve"> Item</w:t>
      </w:r>
    </w:p>
    <w:p w14:paraId="21834B64" w14:textId="77777777" w:rsidR="00926A3E" w:rsidRPr="00926A3E" w:rsidRDefault="00926A3E" w:rsidP="00926A3E">
      <w:pPr>
        <w:rPr>
          <w:i/>
          <w:iCs/>
        </w:rPr>
      </w:pPr>
      <w:r w:rsidRPr="00926A3E">
        <w:rPr>
          <w:i/>
          <w:iCs/>
        </w:rPr>
        <w:t xml:space="preserve">        at </w:t>
      </w:r>
      <w:proofErr w:type="spellStart"/>
      <w:r w:rsidRPr="00926A3E">
        <w:rPr>
          <w:i/>
          <w:iCs/>
        </w:rPr>
        <w:t>store.generateReport</w:t>
      </w:r>
      <w:proofErr w:type="spellEnd"/>
      <w:r w:rsidRPr="00926A3E">
        <w:rPr>
          <w:i/>
          <w:iCs/>
        </w:rPr>
        <w:t>(store.java:165)</w:t>
      </w:r>
    </w:p>
    <w:p w14:paraId="44EFECEE" w14:textId="77777777" w:rsidR="00926A3E" w:rsidRPr="00926A3E" w:rsidRDefault="00926A3E" w:rsidP="00926A3E">
      <w:pPr>
        <w:rPr>
          <w:i/>
          <w:iCs/>
        </w:rPr>
      </w:pPr>
      <w:r w:rsidRPr="00926A3E">
        <w:rPr>
          <w:i/>
          <w:iCs/>
        </w:rPr>
        <w:t xml:space="preserve">        at </w:t>
      </w:r>
      <w:proofErr w:type="spellStart"/>
      <w:r w:rsidRPr="00926A3E">
        <w:rPr>
          <w:i/>
          <w:iCs/>
        </w:rPr>
        <w:t>store.main</w:t>
      </w:r>
      <w:proofErr w:type="spellEnd"/>
      <w:r w:rsidRPr="00926A3E">
        <w:rPr>
          <w:i/>
          <w:iCs/>
        </w:rPr>
        <w:t>(store.java:134)”</w:t>
      </w:r>
    </w:p>
    <w:p w14:paraId="436149BE" w14:textId="77777777" w:rsidR="00926A3E" w:rsidRPr="00926A3E" w:rsidRDefault="00926A3E" w:rsidP="00926A3E"/>
    <w:p w14:paraId="0656CB5A" w14:textId="77777777" w:rsidR="00926A3E" w:rsidRPr="00926A3E" w:rsidRDefault="00926A3E" w:rsidP="00926A3E">
      <w:pPr>
        <w:numPr>
          <w:ilvl w:val="0"/>
          <w:numId w:val="21"/>
        </w:numPr>
      </w:pPr>
      <w:r w:rsidRPr="00926A3E">
        <w:t xml:space="preserve">The error "The method </w:t>
      </w:r>
      <w:proofErr w:type="spellStart"/>
      <w:r w:rsidRPr="00926A3E">
        <w:t>setStock</w:t>
      </w:r>
      <w:proofErr w:type="spellEnd"/>
      <w:r w:rsidRPr="00926A3E">
        <w:t xml:space="preserve">(int) is undefined for the </w:t>
      </w:r>
      <w:proofErr w:type="gramStart"/>
      <w:r w:rsidRPr="00926A3E">
        <w:t>type</w:t>
      </w:r>
      <w:proofErr w:type="gramEnd"/>
      <w:r w:rsidRPr="00926A3E">
        <w:t xml:space="preserve"> Item means that the Item class does not have a </w:t>
      </w:r>
      <w:proofErr w:type="spellStart"/>
      <w:r w:rsidRPr="00926A3E">
        <w:t>setStock</w:t>
      </w:r>
      <w:proofErr w:type="spellEnd"/>
      <w:r w:rsidRPr="00926A3E">
        <w:t xml:space="preserve">() method defined. To fix this, the </w:t>
      </w:r>
      <w:proofErr w:type="spellStart"/>
      <w:r w:rsidRPr="00926A3E">
        <w:t>setStock</w:t>
      </w:r>
      <w:proofErr w:type="spellEnd"/>
      <w:r w:rsidRPr="00926A3E">
        <w:t>(int) method is added to the Item class. Here is the implementation:</w:t>
      </w:r>
    </w:p>
    <w:p w14:paraId="4AC4008E" w14:textId="77777777" w:rsidR="00926A3E" w:rsidRPr="00926A3E" w:rsidRDefault="00926A3E" w:rsidP="00926A3E"/>
    <w:p w14:paraId="5C561EA7" w14:textId="77777777" w:rsidR="00926A3E" w:rsidRPr="00926A3E" w:rsidRDefault="00926A3E" w:rsidP="00926A3E">
      <w:pPr>
        <w:rPr>
          <w:i/>
          <w:iCs/>
        </w:rPr>
      </w:pPr>
      <w:r w:rsidRPr="00926A3E">
        <w:rPr>
          <w:i/>
          <w:iCs/>
        </w:rPr>
        <w:t xml:space="preserve">public void </w:t>
      </w:r>
      <w:proofErr w:type="spellStart"/>
      <w:r w:rsidRPr="00926A3E">
        <w:rPr>
          <w:i/>
          <w:iCs/>
        </w:rPr>
        <w:t>setStock</w:t>
      </w:r>
      <w:proofErr w:type="spellEnd"/>
      <w:r w:rsidRPr="00926A3E">
        <w:rPr>
          <w:i/>
          <w:iCs/>
        </w:rPr>
        <w:t>(int stock) {</w:t>
      </w:r>
    </w:p>
    <w:p w14:paraId="6EE2C90D" w14:textId="77777777" w:rsidR="00926A3E" w:rsidRPr="00926A3E" w:rsidRDefault="00926A3E" w:rsidP="00926A3E">
      <w:pPr>
        <w:rPr>
          <w:i/>
          <w:iCs/>
        </w:rPr>
      </w:pPr>
      <w:r w:rsidRPr="00926A3E">
        <w:rPr>
          <w:i/>
          <w:iCs/>
        </w:rPr>
        <w:t xml:space="preserve">    </w:t>
      </w:r>
      <w:proofErr w:type="spellStart"/>
      <w:r w:rsidRPr="00926A3E">
        <w:rPr>
          <w:i/>
          <w:iCs/>
        </w:rPr>
        <w:t>this.stock</w:t>
      </w:r>
      <w:proofErr w:type="spellEnd"/>
      <w:r w:rsidRPr="00926A3E">
        <w:rPr>
          <w:i/>
          <w:iCs/>
        </w:rPr>
        <w:t xml:space="preserve"> = stock;</w:t>
      </w:r>
    </w:p>
    <w:p w14:paraId="0D47F681" w14:textId="77777777" w:rsidR="00926A3E" w:rsidRPr="00926A3E" w:rsidRDefault="00926A3E" w:rsidP="00926A3E">
      <w:pPr>
        <w:rPr>
          <w:i/>
          <w:iCs/>
        </w:rPr>
      </w:pPr>
      <w:r w:rsidRPr="00926A3E">
        <w:rPr>
          <w:i/>
          <w:iCs/>
        </w:rPr>
        <w:t>}</w:t>
      </w:r>
    </w:p>
    <w:p w14:paraId="1CC8733B" w14:textId="77777777" w:rsidR="00926A3E" w:rsidRPr="00926A3E" w:rsidRDefault="00926A3E" w:rsidP="00926A3E"/>
    <w:p w14:paraId="50F95308" w14:textId="77777777" w:rsidR="00926A3E" w:rsidRPr="00926A3E" w:rsidRDefault="00926A3E" w:rsidP="00926A3E">
      <w:pPr>
        <w:rPr>
          <w:u w:val="single"/>
        </w:rPr>
      </w:pPr>
      <w:proofErr w:type="spellStart"/>
      <w:r w:rsidRPr="00926A3E">
        <w:rPr>
          <w:u w:val="single"/>
        </w:rPr>
        <w:t>searchItem</w:t>
      </w:r>
      <w:proofErr w:type="spellEnd"/>
      <w:r w:rsidRPr="00926A3E">
        <w:rPr>
          <w:u w:val="single"/>
        </w:rPr>
        <w:t xml:space="preserve"> method</w:t>
      </w:r>
    </w:p>
    <w:p w14:paraId="07F34761" w14:textId="77777777" w:rsidR="00926A3E" w:rsidRPr="00926A3E" w:rsidRDefault="00926A3E" w:rsidP="00926A3E">
      <w:pPr>
        <w:numPr>
          <w:ilvl w:val="0"/>
          <w:numId w:val="22"/>
        </w:numPr>
      </w:pPr>
      <w:r w:rsidRPr="00926A3E">
        <w:t xml:space="preserve">Code added </w:t>
      </w:r>
      <w:proofErr w:type="gramStart"/>
      <w:r w:rsidRPr="00926A3E">
        <w:t>to:</w:t>
      </w:r>
      <w:proofErr w:type="gramEnd"/>
      <w:r w:rsidRPr="00926A3E">
        <w:t xml:space="preserve"> create a new scanner object to read user input from the console ; using the keyword variable to search for items in the items </w:t>
      </w:r>
      <w:proofErr w:type="spellStart"/>
      <w:r w:rsidRPr="00926A3E">
        <w:t>ArrayList</w:t>
      </w:r>
      <w:proofErr w:type="spellEnd"/>
      <w:r w:rsidRPr="00926A3E">
        <w:t xml:space="preserve"> ; updating the print statements to match the requested output format. Here’s the implementation:</w:t>
      </w:r>
    </w:p>
    <w:p w14:paraId="1B06162E" w14:textId="77777777" w:rsidR="00926A3E" w:rsidRPr="00926A3E" w:rsidRDefault="00926A3E" w:rsidP="00926A3E">
      <w:pPr>
        <w:rPr>
          <w:i/>
          <w:iCs/>
        </w:rPr>
      </w:pPr>
      <w:r w:rsidRPr="00926A3E">
        <w:rPr>
          <w:i/>
          <w:iCs/>
        </w:rPr>
        <w:t xml:space="preserve">Scanner </w:t>
      </w:r>
      <w:proofErr w:type="spellStart"/>
      <w:r w:rsidRPr="00926A3E">
        <w:rPr>
          <w:i/>
          <w:iCs/>
        </w:rPr>
        <w:t>scanner</w:t>
      </w:r>
      <w:proofErr w:type="spellEnd"/>
      <w:r w:rsidRPr="00926A3E">
        <w:rPr>
          <w:i/>
          <w:iCs/>
        </w:rPr>
        <w:t xml:space="preserve"> = new Scanner(System.in);</w:t>
      </w:r>
    </w:p>
    <w:p w14:paraId="538D9031" w14:textId="77777777" w:rsidR="00926A3E" w:rsidRPr="00926A3E" w:rsidRDefault="00926A3E" w:rsidP="00926A3E">
      <w:r w:rsidRPr="00926A3E">
        <w:t>----</w:t>
      </w:r>
    </w:p>
    <w:p w14:paraId="78E18B74" w14:textId="77777777" w:rsidR="00926A3E" w:rsidRPr="00926A3E" w:rsidRDefault="00926A3E" w:rsidP="00926A3E">
      <w:pPr>
        <w:rPr>
          <w:i/>
          <w:iCs/>
        </w:rPr>
      </w:pPr>
      <w:r w:rsidRPr="00926A3E">
        <w:rPr>
          <w:i/>
          <w:iCs/>
        </w:rPr>
        <w:t xml:space="preserve">String keyword = </w:t>
      </w:r>
      <w:proofErr w:type="spellStart"/>
      <w:r w:rsidRPr="00926A3E">
        <w:rPr>
          <w:i/>
          <w:iCs/>
        </w:rPr>
        <w:t>scanner.nextLine</w:t>
      </w:r>
      <w:proofErr w:type="spellEnd"/>
      <w:r w:rsidRPr="00926A3E">
        <w:rPr>
          <w:i/>
          <w:iCs/>
        </w:rPr>
        <w:t>();</w:t>
      </w:r>
    </w:p>
    <w:p w14:paraId="7FAFD14E" w14:textId="77777777" w:rsidR="00926A3E" w:rsidRPr="00926A3E" w:rsidRDefault="00926A3E" w:rsidP="00926A3E">
      <w:r w:rsidRPr="00926A3E">
        <w:t>----</w:t>
      </w:r>
    </w:p>
    <w:p w14:paraId="16FD9A65" w14:textId="77777777" w:rsidR="00926A3E" w:rsidRPr="00926A3E" w:rsidRDefault="00926A3E" w:rsidP="00926A3E">
      <w:pPr>
        <w:rPr>
          <w:i/>
          <w:iCs/>
          <w:u w:val="single"/>
        </w:rPr>
      </w:pPr>
      <w:proofErr w:type="spellStart"/>
      <w:r w:rsidRPr="00926A3E">
        <w:rPr>
          <w:i/>
          <w:iCs/>
          <w:u w:val="single"/>
        </w:rPr>
        <w:t>System.out.printf</w:t>
      </w:r>
      <w:proofErr w:type="spellEnd"/>
      <w:r w:rsidRPr="00926A3E">
        <w:rPr>
          <w:i/>
          <w:iCs/>
          <w:u w:val="single"/>
        </w:rPr>
        <w:t xml:space="preserve">("%-5d %-20s %-10.2f %-15d %-15.2f\n", </w:t>
      </w:r>
      <w:proofErr w:type="spellStart"/>
      <w:r w:rsidRPr="00926A3E">
        <w:rPr>
          <w:i/>
          <w:iCs/>
          <w:u w:val="single"/>
        </w:rPr>
        <w:t>item.getId</w:t>
      </w:r>
      <w:proofErr w:type="spellEnd"/>
      <w:r w:rsidRPr="00926A3E">
        <w:rPr>
          <w:i/>
          <w:iCs/>
          <w:u w:val="single"/>
        </w:rPr>
        <w:t xml:space="preserve">(), </w:t>
      </w:r>
      <w:proofErr w:type="spellStart"/>
      <w:r w:rsidRPr="00926A3E">
        <w:rPr>
          <w:i/>
          <w:iCs/>
          <w:u w:val="single"/>
        </w:rPr>
        <w:t>item.getDescription</w:t>
      </w:r>
      <w:proofErr w:type="spellEnd"/>
      <w:r w:rsidRPr="00926A3E">
        <w:rPr>
          <w:i/>
          <w:iCs/>
          <w:u w:val="single"/>
        </w:rPr>
        <w:t xml:space="preserve">(), </w:t>
      </w:r>
      <w:proofErr w:type="spellStart"/>
      <w:r w:rsidRPr="00926A3E">
        <w:rPr>
          <w:i/>
          <w:iCs/>
          <w:u w:val="single"/>
        </w:rPr>
        <w:t>item.getUnitPrice</w:t>
      </w:r>
      <w:proofErr w:type="spellEnd"/>
      <w:r w:rsidRPr="00926A3E">
        <w:rPr>
          <w:i/>
          <w:iCs/>
          <w:u w:val="single"/>
        </w:rPr>
        <w:t xml:space="preserve">(), </w:t>
      </w:r>
      <w:proofErr w:type="spellStart"/>
      <w:r w:rsidRPr="00926A3E">
        <w:rPr>
          <w:i/>
          <w:iCs/>
          <w:u w:val="single"/>
        </w:rPr>
        <w:t>item.getQtyInStock</w:t>
      </w:r>
      <w:proofErr w:type="spellEnd"/>
      <w:r w:rsidRPr="00926A3E">
        <w:rPr>
          <w:i/>
          <w:iCs/>
          <w:u w:val="single"/>
        </w:rPr>
        <w:t xml:space="preserve">(), </w:t>
      </w:r>
      <w:proofErr w:type="spellStart"/>
      <w:r w:rsidRPr="00926A3E">
        <w:rPr>
          <w:i/>
          <w:iCs/>
          <w:u w:val="single"/>
        </w:rPr>
        <w:t>item.getTotalPrice</w:t>
      </w:r>
      <w:proofErr w:type="spellEnd"/>
      <w:r w:rsidRPr="00926A3E">
        <w:rPr>
          <w:i/>
          <w:iCs/>
          <w:u w:val="single"/>
        </w:rPr>
        <w:t>());</w:t>
      </w:r>
    </w:p>
    <w:p w14:paraId="1A18CE50" w14:textId="77777777" w:rsidR="00926A3E" w:rsidRPr="00926A3E" w:rsidRDefault="00926A3E" w:rsidP="00926A3E">
      <w:pPr>
        <w:rPr>
          <w:i/>
          <w:iCs/>
        </w:rPr>
      </w:pPr>
      <w:r w:rsidRPr="00926A3E">
        <w:rPr>
          <w:i/>
          <w:iCs/>
        </w:rPr>
        <w:t>Console output:</w:t>
      </w:r>
    </w:p>
    <w:p w14:paraId="44AFA0B0" w14:textId="77777777" w:rsidR="00926A3E" w:rsidRPr="00926A3E" w:rsidRDefault="00926A3E" w:rsidP="00926A3E">
      <w:pPr>
        <w:rPr>
          <w:i/>
          <w:iCs/>
        </w:rPr>
      </w:pPr>
      <w:r w:rsidRPr="00926A3E">
        <w:rPr>
          <w:i/>
          <w:iCs/>
        </w:rPr>
        <w:t xml:space="preserve">Exception in thread "main" </w:t>
      </w:r>
      <w:proofErr w:type="spellStart"/>
      <w:r w:rsidRPr="00926A3E">
        <w:rPr>
          <w:i/>
          <w:iCs/>
        </w:rPr>
        <w:t>java.lang.Error</w:t>
      </w:r>
      <w:proofErr w:type="spellEnd"/>
      <w:r w:rsidRPr="00926A3E">
        <w:rPr>
          <w:i/>
          <w:iCs/>
        </w:rPr>
        <w:t>: Unresolved compilation problem:</w:t>
      </w:r>
    </w:p>
    <w:p w14:paraId="20B460AC" w14:textId="77777777" w:rsidR="00926A3E" w:rsidRPr="00926A3E" w:rsidRDefault="00926A3E" w:rsidP="00926A3E">
      <w:pPr>
        <w:rPr>
          <w:i/>
          <w:iCs/>
        </w:rPr>
      </w:pPr>
      <w:r w:rsidRPr="00926A3E">
        <w:rPr>
          <w:i/>
          <w:iCs/>
        </w:rPr>
        <w:t xml:space="preserve">        Type mismatch: cannot convert from BigDecimal to double</w:t>
      </w:r>
    </w:p>
    <w:p w14:paraId="42ED6D11" w14:textId="77777777" w:rsidR="00926A3E" w:rsidRPr="00926A3E" w:rsidRDefault="00926A3E" w:rsidP="00926A3E">
      <w:pPr>
        <w:rPr>
          <w:i/>
          <w:iCs/>
        </w:rPr>
      </w:pPr>
      <w:r w:rsidRPr="00926A3E">
        <w:rPr>
          <w:i/>
          <w:iCs/>
        </w:rPr>
        <w:t xml:space="preserve">        at </w:t>
      </w:r>
      <w:proofErr w:type="spellStart"/>
      <w:r w:rsidRPr="00926A3E">
        <w:rPr>
          <w:i/>
          <w:iCs/>
        </w:rPr>
        <w:t>Item.getUnitPrice</w:t>
      </w:r>
      <w:proofErr w:type="spellEnd"/>
      <w:r w:rsidRPr="00926A3E">
        <w:rPr>
          <w:i/>
          <w:iCs/>
        </w:rPr>
        <w:t>(Item.java:40)</w:t>
      </w:r>
    </w:p>
    <w:p w14:paraId="297E0310" w14:textId="77777777" w:rsidR="00926A3E" w:rsidRPr="00926A3E" w:rsidRDefault="00926A3E" w:rsidP="00926A3E">
      <w:pPr>
        <w:rPr>
          <w:i/>
          <w:iCs/>
        </w:rPr>
      </w:pPr>
      <w:r w:rsidRPr="00926A3E">
        <w:rPr>
          <w:i/>
          <w:iCs/>
        </w:rPr>
        <w:t xml:space="preserve">        at </w:t>
      </w:r>
      <w:proofErr w:type="spellStart"/>
      <w:r w:rsidRPr="00926A3E">
        <w:rPr>
          <w:i/>
          <w:iCs/>
        </w:rPr>
        <w:t>store.searchItem</w:t>
      </w:r>
      <w:proofErr w:type="spellEnd"/>
      <w:r w:rsidRPr="00926A3E">
        <w:rPr>
          <w:i/>
          <w:iCs/>
        </w:rPr>
        <w:t>(store.java:223)</w:t>
      </w:r>
    </w:p>
    <w:p w14:paraId="62484724" w14:textId="77777777" w:rsidR="00926A3E" w:rsidRPr="00926A3E" w:rsidRDefault="00926A3E" w:rsidP="00926A3E">
      <w:pPr>
        <w:rPr>
          <w:i/>
          <w:iCs/>
        </w:rPr>
      </w:pPr>
      <w:r w:rsidRPr="00926A3E">
        <w:rPr>
          <w:i/>
          <w:iCs/>
        </w:rPr>
        <w:t xml:space="preserve">        at </w:t>
      </w:r>
      <w:proofErr w:type="spellStart"/>
      <w:r w:rsidRPr="00926A3E">
        <w:rPr>
          <w:i/>
          <w:iCs/>
        </w:rPr>
        <w:t>store.main</w:t>
      </w:r>
      <w:proofErr w:type="spellEnd"/>
      <w:r w:rsidRPr="00926A3E">
        <w:rPr>
          <w:i/>
          <w:iCs/>
        </w:rPr>
        <w:t>(store.java:131)</w:t>
      </w:r>
    </w:p>
    <w:p w14:paraId="09DE111D" w14:textId="77777777" w:rsidR="00926A3E" w:rsidRPr="00926A3E" w:rsidRDefault="00926A3E" w:rsidP="00926A3E">
      <w:pPr>
        <w:numPr>
          <w:ilvl w:val="0"/>
          <w:numId w:val="22"/>
        </w:numPr>
      </w:pPr>
      <w:r w:rsidRPr="00926A3E">
        <w:t xml:space="preserve">Error is fixed by changing the method  </w:t>
      </w:r>
      <w:proofErr w:type="spellStart"/>
      <w:r w:rsidRPr="00926A3E">
        <w:t>getUnitPrice</w:t>
      </w:r>
      <w:proofErr w:type="spellEnd"/>
      <w:r w:rsidRPr="00926A3E">
        <w:t>() in the Item class to return a double instead of a BigDecimal. Here’s the implementation:</w:t>
      </w:r>
    </w:p>
    <w:p w14:paraId="274341A1" w14:textId="77777777" w:rsidR="00926A3E" w:rsidRPr="00926A3E" w:rsidRDefault="00926A3E" w:rsidP="00926A3E">
      <w:pPr>
        <w:rPr>
          <w:i/>
          <w:iCs/>
        </w:rPr>
      </w:pPr>
      <w:r w:rsidRPr="00926A3E">
        <w:rPr>
          <w:i/>
          <w:iCs/>
        </w:rPr>
        <w:t xml:space="preserve">public double </w:t>
      </w:r>
      <w:proofErr w:type="spellStart"/>
      <w:r w:rsidRPr="00926A3E">
        <w:rPr>
          <w:i/>
          <w:iCs/>
        </w:rPr>
        <w:t>getUnitPrice</w:t>
      </w:r>
      <w:proofErr w:type="spellEnd"/>
      <w:r w:rsidRPr="00926A3E">
        <w:rPr>
          <w:i/>
          <w:iCs/>
        </w:rPr>
        <w:t>() {</w:t>
      </w:r>
    </w:p>
    <w:p w14:paraId="5A398AE3" w14:textId="77777777" w:rsidR="00926A3E" w:rsidRPr="00926A3E" w:rsidRDefault="00926A3E" w:rsidP="00926A3E">
      <w:pPr>
        <w:rPr>
          <w:i/>
          <w:iCs/>
        </w:rPr>
      </w:pPr>
      <w:r w:rsidRPr="00926A3E">
        <w:rPr>
          <w:i/>
          <w:iCs/>
        </w:rPr>
        <w:t xml:space="preserve">    return </w:t>
      </w:r>
      <w:proofErr w:type="spellStart"/>
      <w:r w:rsidRPr="00926A3E">
        <w:rPr>
          <w:i/>
          <w:iCs/>
        </w:rPr>
        <w:t>unitPrice.doubleValue</w:t>
      </w:r>
      <w:proofErr w:type="spellEnd"/>
      <w:r w:rsidRPr="00926A3E">
        <w:rPr>
          <w:i/>
          <w:iCs/>
        </w:rPr>
        <w:t>();</w:t>
      </w:r>
    </w:p>
    <w:p w14:paraId="6C9218A7" w14:textId="77777777" w:rsidR="00926A3E" w:rsidRPr="00926A3E" w:rsidRDefault="00926A3E" w:rsidP="00926A3E">
      <w:pPr>
        <w:rPr>
          <w:i/>
          <w:iCs/>
        </w:rPr>
      </w:pPr>
      <w:r w:rsidRPr="00926A3E">
        <w:rPr>
          <w:i/>
          <w:iCs/>
        </w:rPr>
        <w:t>}</w:t>
      </w:r>
    </w:p>
    <w:p w14:paraId="3BC8B7FA" w14:textId="77777777" w:rsidR="00926A3E" w:rsidRPr="00926A3E" w:rsidRDefault="00926A3E" w:rsidP="00926A3E">
      <w:pPr>
        <w:rPr>
          <w:b/>
          <w:bCs/>
          <w:u w:val="single"/>
        </w:rPr>
      </w:pPr>
      <w:r w:rsidRPr="00926A3E">
        <w:rPr>
          <w:b/>
          <w:bCs/>
          <w:u w:val="single"/>
        </w:rPr>
        <w:t>----</w:t>
      </w:r>
    </w:p>
    <w:p w14:paraId="1E46CEA9" w14:textId="77777777" w:rsidR="00926A3E" w:rsidRPr="00926A3E" w:rsidRDefault="00926A3E" w:rsidP="00926A3E">
      <w:pPr>
        <w:rPr>
          <w:i/>
          <w:iCs/>
        </w:rPr>
      </w:pPr>
      <w:r w:rsidRPr="00926A3E">
        <w:rPr>
          <w:i/>
          <w:iCs/>
        </w:rPr>
        <w:t xml:space="preserve">public double </w:t>
      </w:r>
      <w:proofErr w:type="spellStart"/>
      <w:r w:rsidRPr="00926A3E">
        <w:rPr>
          <w:i/>
          <w:iCs/>
        </w:rPr>
        <w:t>getTotalPrice</w:t>
      </w:r>
      <w:proofErr w:type="spellEnd"/>
      <w:r w:rsidRPr="00926A3E">
        <w:rPr>
          <w:i/>
          <w:iCs/>
        </w:rPr>
        <w:t>() {</w:t>
      </w:r>
    </w:p>
    <w:p w14:paraId="1D72DEE5" w14:textId="77777777" w:rsidR="00926A3E" w:rsidRPr="00926A3E" w:rsidRDefault="00926A3E" w:rsidP="00926A3E">
      <w:pPr>
        <w:rPr>
          <w:i/>
          <w:iCs/>
        </w:rPr>
      </w:pPr>
      <w:r w:rsidRPr="00926A3E">
        <w:rPr>
          <w:i/>
          <w:iCs/>
        </w:rPr>
        <w:t xml:space="preserve">    return </w:t>
      </w:r>
      <w:proofErr w:type="spellStart"/>
      <w:r w:rsidRPr="00926A3E">
        <w:rPr>
          <w:i/>
          <w:iCs/>
        </w:rPr>
        <w:t>unitPrice.multiply</w:t>
      </w:r>
      <w:proofErr w:type="spellEnd"/>
      <w:r w:rsidRPr="00926A3E">
        <w:rPr>
          <w:i/>
          <w:iCs/>
        </w:rPr>
        <w:t>(new BigDecimal(</w:t>
      </w:r>
      <w:proofErr w:type="spellStart"/>
      <w:r w:rsidRPr="00926A3E">
        <w:rPr>
          <w:i/>
          <w:iCs/>
        </w:rPr>
        <w:t>qtyInStock</w:t>
      </w:r>
      <w:proofErr w:type="spellEnd"/>
      <w:r w:rsidRPr="00926A3E">
        <w:rPr>
          <w:i/>
          <w:iCs/>
        </w:rPr>
        <w:t>)).</w:t>
      </w:r>
      <w:proofErr w:type="spellStart"/>
      <w:r w:rsidRPr="00926A3E">
        <w:rPr>
          <w:i/>
          <w:iCs/>
        </w:rPr>
        <w:t>doubleValue</w:t>
      </w:r>
      <w:proofErr w:type="spellEnd"/>
      <w:r w:rsidRPr="00926A3E">
        <w:rPr>
          <w:i/>
          <w:iCs/>
        </w:rPr>
        <w:t>();</w:t>
      </w:r>
    </w:p>
    <w:p w14:paraId="5ADDC531" w14:textId="77777777" w:rsidR="00926A3E" w:rsidRPr="00926A3E" w:rsidRDefault="00926A3E" w:rsidP="00926A3E">
      <w:pPr>
        <w:rPr>
          <w:i/>
          <w:iCs/>
        </w:rPr>
      </w:pPr>
      <w:r w:rsidRPr="00926A3E">
        <w:rPr>
          <w:i/>
          <w:iCs/>
        </w:rPr>
        <w:t>}</w:t>
      </w:r>
    </w:p>
    <w:p w14:paraId="08E2C604" w14:textId="77777777" w:rsidR="00926A3E" w:rsidRPr="00926A3E" w:rsidRDefault="00926A3E" w:rsidP="00926A3E">
      <w:pPr>
        <w:rPr>
          <w:b/>
          <w:bCs/>
          <w:u w:val="single"/>
        </w:rPr>
      </w:pPr>
    </w:p>
    <w:p w14:paraId="7ED3396D" w14:textId="77777777" w:rsidR="00926A3E" w:rsidRPr="00926A3E" w:rsidRDefault="00926A3E" w:rsidP="00926A3E">
      <w:pPr>
        <w:rPr>
          <w:u w:val="single"/>
        </w:rPr>
      </w:pPr>
      <w:proofErr w:type="spellStart"/>
      <w:r w:rsidRPr="00926A3E">
        <w:rPr>
          <w:u w:val="single"/>
        </w:rPr>
        <w:t>removeItem</w:t>
      </w:r>
      <w:proofErr w:type="spellEnd"/>
      <w:r w:rsidRPr="00926A3E">
        <w:rPr>
          <w:u w:val="single"/>
        </w:rPr>
        <w:t xml:space="preserve"> method</w:t>
      </w:r>
    </w:p>
    <w:p w14:paraId="084F10B9" w14:textId="77777777" w:rsidR="00926A3E" w:rsidRPr="00926A3E" w:rsidRDefault="00926A3E" w:rsidP="00926A3E">
      <w:pPr>
        <w:numPr>
          <w:ilvl w:val="0"/>
          <w:numId w:val="23"/>
        </w:numPr>
      </w:pPr>
      <w:r w:rsidRPr="00926A3E">
        <w:lastRenderedPageBreak/>
        <w:t>The main change is the addition of a Scanner object that is used to read user input from the console. The Scanner is created at the beginning of the method and used to read the user's input for the item ID to remove. The Scanner object is then used to consume the newline character that is left in the input buffer after reading the integer value.</w:t>
      </w:r>
    </w:p>
    <w:p w14:paraId="5C414214" w14:textId="77777777" w:rsidR="00926A3E" w:rsidRPr="00926A3E" w:rsidRDefault="00926A3E" w:rsidP="00926A3E">
      <w:pPr>
        <w:rPr>
          <w:i/>
          <w:iCs/>
        </w:rPr>
      </w:pPr>
      <w:r w:rsidRPr="00926A3E">
        <w:rPr>
          <w:i/>
          <w:iCs/>
        </w:rPr>
        <w:t xml:space="preserve">Error with “items.txt” file display as item is removed </w:t>
      </w:r>
    </w:p>
    <w:p w14:paraId="4E90CDEF" w14:textId="77777777" w:rsidR="00926A3E" w:rsidRPr="00926A3E" w:rsidRDefault="00926A3E" w:rsidP="00926A3E">
      <w:pPr>
        <w:numPr>
          <w:ilvl w:val="0"/>
          <w:numId w:val="23"/>
        </w:numPr>
      </w:pPr>
      <w:r w:rsidRPr="00926A3E">
        <w:t>Needed to add a ‘</w:t>
      </w:r>
      <w:proofErr w:type="spellStart"/>
      <w:r w:rsidRPr="00926A3E">
        <w:t>toString</w:t>
      </w:r>
      <w:proofErr w:type="spellEnd"/>
      <w:r w:rsidRPr="00926A3E">
        <w:t xml:space="preserve">()’ method to override in the Item class which is properly defined. To properly format the output of the ‘Item’ objects, a string returns the fields in a comma-separated format, with the unit price and total price rounded to 2 decimal places. Contents of the ‘items’ </w:t>
      </w:r>
      <w:proofErr w:type="spellStart"/>
      <w:r w:rsidRPr="00926A3E">
        <w:t>ArrayList</w:t>
      </w:r>
      <w:proofErr w:type="spellEnd"/>
      <w:r w:rsidRPr="00926A3E">
        <w:t xml:space="preserve"> are now printed to match the format of the “items.txt” file. Here’s the implementation:</w:t>
      </w:r>
    </w:p>
    <w:p w14:paraId="24392D68" w14:textId="77777777" w:rsidR="00926A3E" w:rsidRPr="00926A3E" w:rsidRDefault="00926A3E" w:rsidP="00926A3E">
      <w:pPr>
        <w:rPr>
          <w:i/>
          <w:iCs/>
        </w:rPr>
      </w:pPr>
      <w:r w:rsidRPr="00926A3E">
        <w:rPr>
          <w:i/>
          <w:iCs/>
        </w:rPr>
        <w:t>public class Item {</w:t>
      </w:r>
    </w:p>
    <w:p w14:paraId="408FB19E" w14:textId="77777777" w:rsidR="00926A3E" w:rsidRPr="00926A3E" w:rsidRDefault="00926A3E" w:rsidP="00926A3E">
      <w:pPr>
        <w:rPr>
          <w:i/>
          <w:iCs/>
        </w:rPr>
      </w:pPr>
      <w:r w:rsidRPr="00926A3E">
        <w:rPr>
          <w:i/>
          <w:iCs/>
        </w:rPr>
        <w:t xml:space="preserve">    // ... class definition ...</w:t>
      </w:r>
    </w:p>
    <w:p w14:paraId="639DD522" w14:textId="77777777" w:rsidR="00926A3E" w:rsidRPr="00926A3E" w:rsidRDefault="00926A3E" w:rsidP="00926A3E">
      <w:pPr>
        <w:rPr>
          <w:i/>
          <w:iCs/>
        </w:rPr>
      </w:pPr>
    </w:p>
    <w:p w14:paraId="39067848" w14:textId="77777777" w:rsidR="00926A3E" w:rsidRPr="00926A3E" w:rsidRDefault="00926A3E" w:rsidP="00926A3E">
      <w:pPr>
        <w:rPr>
          <w:i/>
          <w:iCs/>
        </w:rPr>
      </w:pPr>
      <w:r w:rsidRPr="00926A3E">
        <w:rPr>
          <w:i/>
          <w:iCs/>
        </w:rPr>
        <w:t xml:space="preserve">    @Override</w:t>
      </w:r>
    </w:p>
    <w:p w14:paraId="48413075" w14:textId="77777777" w:rsidR="00926A3E" w:rsidRPr="00926A3E" w:rsidRDefault="00926A3E" w:rsidP="00926A3E">
      <w:pPr>
        <w:rPr>
          <w:i/>
          <w:iCs/>
        </w:rPr>
      </w:pPr>
      <w:r w:rsidRPr="00926A3E">
        <w:rPr>
          <w:i/>
          <w:iCs/>
        </w:rPr>
        <w:t xml:space="preserve">    public String </w:t>
      </w:r>
      <w:proofErr w:type="spellStart"/>
      <w:r w:rsidRPr="00926A3E">
        <w:rPr>
          <w:i/>
          <w:iCs/>
        </w:rPr>
        <w:t>toString</w:t>
      </w:r>
      <w:proofErr w:type="spellEnd"/>
      <w:r w:rsidRPr="00926A3E">
        <w:rPr>
          <w:i/>
          <w:iCs/>
        </w:rPr>
        <w:t>() {</w:t>
      </w:r>
    </w:p>
    <w:p w14:paraId="07ECCB3A" w14:textId="77777777" w:rsidR="00926A3E" w:rsidRPr="00926A3E" w:rsidRDefault="00926A3E" w:rsidP="00926A3E">
      <w:pPr>
        <w:rPr>
          <w:i/>
          <w:iCs/>
        </w:rPr>
      </w:pPr>
      <w:r w:rsidRPr="00926A3E">
        <w:rPr>
          <w:i/>
          <w:iCs/>
        </w:rPr>
        <w:t xml:space="preserve">        return </w:t>
      </w:r>
      <w:proofErr w:type="spellStart"/>
      <w:r w:rsidRPr="00926A3E">
        <w:rPr>
          <w:i/>
          <w:iCs/>
        </w:rPr>
        <w:t>String.format</w:t>
      </w:r>
      <w:proofErr w:type="spellEnd"/>
      <w:r w:rsidRPr="00926A3E">
        <w:rPr>
          <w:i/>
          <w:iCs/>
        </w:rPr>
        <w:t>("%d,%s,%.2f,%d,%.2f",</w:t>
      </w:r>
    </w:p>
    <w:p w14:paraId="223D37EE" w14:textId="77777777" w:rsidR="00926A3E" w:rsidRPr="00926A3E" w:rsidRDefault="00926A3E" w:rsidP="00926A3E">
      <w:pPr>
        <w:rPr>
          <w:i/>
          <w:iCs/>
        </w:rPr>
      </w:pPr>
      <w:r w:rsidRPr="00926A3E">
        <w:rPr>
          <w:i/>
          <w:iCs/>
        </w:rPr>
        <w:t xml:space="preserve">            id, description, </w:t>
      </w:r>
      <w:proofErr w:type="spellStart"/>
      <w:r w:rsidRPr="00926A3E">
        <w:rPr>
          <w:i/>
          <w:iCs/>
        </w:rPr>
        <w:t>unitPrice</w:t>
      </w:r>
      <w:proofErr w:type="spellEnd"/>
      <w:r w:rsidRPr="00926A3E">
        <w:rPr>
          <w:i/>
          <w:iCs/>
        </w:rPr>
        <w:t xml:space="preserve">, </w:t>
      </w:r>
      <w:proofErr w:type="spellStart"/>
      <w:r w:rsidRPr="00926A3E">
        <w:rPr>
          <w:i/>
          <w:iCs/>
        </w:rPr>
        <w:t>qtyInStock</w:t>
      </w:r>
      <w:proofErr w:type="spellEnd"/>
      <w:r w:rsidRPr="00926A3E">
        <w:rPr>
          <w:i/>
          <w:iCs/>
        </w:rPr>
        <w:t xml:space="preserve">, </w:t>
      </w:r>
      <w:proofErr w:type="spellStart"/>
      <w:r w:rsidRPr="00926A3E">
        <w:rPr>
          <w:i/>
          <w:iCs/>
        </w:rPr>
        <w:t>totalPrice</w:t>
      </w:r>
      <w:proofErr w:type="spellEnd"/>
      <w:r w:rsidRPr="00926A3E">
        <w:rPr>
          <w:i/>
          <w:iCs/>
        </w:rPr>
        <w:t>);</w:t>
      </w:r>
    </w:p>
    <w:p w14:paraId="2197605B" w14:textId="77777777" w:rsidR="00926A3E" w:rsidRPr="00926A3E" w:rsidRDefault="00926A3E" w:rsidP="00926A3E">
      <w:pPr>
        <w:rPr>
          <w:i/>
          <w:iCs/>
        </w:rPr>
      </w:pPr>
      <w:r w:rsidRPr="00926A3E">
        <w:rPr>
          <w:i/>
          <w:iCs/>
        </w:rPr>
        <w:t xml:space="preserve">    }</w:t>
      </w:r>
    </w:p>
    <w:p w14:paraId="4758540E" w14:textId="77777777" w:rsidR="00926A3E" w:rsidRPr="00926A3E" w:rsidRDefault="00926A3E" w:rsidP="00926A3E">
      <w:r w:rsidRPr="00926A3E">
        <w:t>}</w:t>
      </w:r>
    </w:p>
    <w:p w14:paraId="229D847D" w14:textId="77777777" w:rsidR="00926A3E" w:rsidRPr="00926A3E" w:rsidRDefault="00926A3E" w:rsidP="00926A3E">
      <w:pPr>
        <w:rPr>
          <w:u w:val="single"/>
        </w:rPr>
      </w:pPr>
      <w:proofErr w:type="spellStart"/>
      <w:r w:rsidRPr="00926A3E">
        <w:rPr>
          <w:u w:val="single"/>
        </w:rPr>
        <w:t>updateItem</w:t>
      </w:r>
      <w:proofErr w:type="spellEnd"/>
      <w:r w:rsidRPr="00926A3E">
        <w:rPr>
          <w:u w:val="single"/>
        </w:rPr>
        <w:t xml:space="preserve"> method:</w:t>
      </w:r>
    </w:p>
    <w:p w14:paraId="0FF07C5D" w14:textId="77777777" w:rsidR="00926A3E" w:rsidRPr="00926A3E" w:rsidRDefault="00926A3E" w:rsidP="00926A3E">
      <w:pPr>
        <w:numPr>
          <w:ilvl w:val="0"/>
          <w:numId w:val="24"/>
        </w:numPr>
      </w:pPr>
      <w:r w:rsidRPr="00926A3E">
        <w:t>updates to the items list are not being saved to the file. The following code is added to the end of the ‘</w:t>
      </w:r>
      <w:proofErr w:type="spellStart"/>
      <w:r w:rsidRPr="00926A3E">
        <w:t>updateItem</w:t>
      </w:r>
      <w:proofErr w:type="spellEnd"/>
      <w:r w:rsidRPr="00926A3E">
        <w:t>’ method to write the updated list to the file:</w:t>
      </w:r>
    </w:p>
    <w:p w14:paraId="17DFC42B" w14:textId="77777777" w:rsidR="00926A3E" w:rsidRPr="00926A3E" w:rsidRDefault="00926A3E" w:rsidP="00926A3E"/>
    <w:p w14:paraId="7E756AED" w14:textId="77777777" w:rsidR="00926A3E" w:rsidRPr="00926A3E" w:rsidRDefault="00926A3E" w:rsidP="00926A3E">
      <w:pPr>
        <w:rPr>
          <w:i/>
          <w:iCs/>
        </w:rPr>
      </w:pPr>
      <w:r w:rsidRPr="00926A3E">
        <w:rPr>
          <w:i/>
          <w:iCs/>
        </w:rPr>
        <w:t>try {</w:t>
      </w:r>
    </w:p>
    <w:p w14:paraId="799406F9" w14:textId="77777777" w:rsidR="00926A3E" w:rsidRPr="00926A3E" w:rsidRDefault="00926A3E" w:rsidP="00926A3E">
      <w:pPr>
        <w:rPr>
          <w:i/>
          <w:iCs/>
        </w:rPr>
      </w:pPr>
      <w:r w:rsidRPr="00926A3E">
        <w:rPr>
          <w:i/>
          <w:iCs/>
        </w:rPr>
        <w:t xml:space="preserve">    </w:t>
      </w:r>
      <w:proofErr w:type="spellStart"/>
      <w:r w:rsidRPr="00926A3E">
        <w:rPr>
          <w:i/>
          <w:iCs/>
        </w:rPr>
        <w:t>PrintWriter</w:t>
      </w:r>
      <w:proofErr w:type="spellEnd"/>
      <w:r w:rsidRPr="00926A3E">
        <w:rPr>
          <w:i/>
          <w:iCs/>
        </w:rPr>
        <w:t xml:space="preserve"> writer = new </w:t>
      </w:r>
      <w:proofErr w:type="spellStart"/>
      <w:r w:rsidRPr="00926A3E">
        <w:rPr>
          <w:i/>
          <w:iCs/>
        </w:rPr>
        <w:t>PrintWriter</w:t>
      </w:r>
      <w:proofErr w:type="spellEnd"/>
      <w:r w:rsidRPr="00926A3E">
        <w:rPr>
          <w:i/>
          <w:iCs/>
        </w:rPr>
        <w:t xml:space="preserve">(new </w:t>
      </w:r>
      <w:proofErr w:type="spellStart"/>
      <w:r w:rsidRPr="00926A3E">
        <w:rPr>
          <w:i/>
          <w:iCs/>
        </w:rPr>
        <w:t>FileWriter</w:t>
      </w:r>
      <w:proofErr w:type="spellEnd"/>
      <w:r w:rsidRPr="00926A3E">
        <w:rPr>
          <w:i/>
          <w:iCs/>
        </w:rPr>
        <w:t>("items.txt"));</w:t>
      </w:r>
    </w:p>
    <w:p w14:paraId="3EDC687B" w14:textId="77777777" w:rsidR="00926A3E" w:rsidRPr="00926A3E" w:rsidRDefault="00926A3E" w:rsidP="00926A3E">
      <w:pPr>
        <w:rPr>
          <w:i/>
          <w:iCs/>
        </w:rPr>
      </w:pPr>
      <w:r w:rsidRPr="00926A3E">
        <w:rPr>
          <w:i/>
          <w:iCs/>
        </w:rPr>
        <w:t xml:space="preserve">    for (Item </w:t>
      </w:r>
      <w:proofErr w:type="spellStart"/>
      <w:r w:rsidRPr="00926A3E">
        <w:rPr>
          <w:i/>
          <w:iCs/>
        </w:rPr>
        <w:t>i</w:t>
      </w:r>
      <w:proofErr w:type="spellEnd"/>
      <w:r w:rsidRPr="00926A3E">
        <w:rPr>
          <w:i/>
          <w:iCs/>
        </w:rPr>
        <w:t xml:space="preserve"> : items) {</w:t>
      </w:r>
    </w:p>
    <w:p w14:paraId="28A1116C" w14:textId="77777777" w:rsidR="00926A3E" w:rsidRPr="00926A3E" w:rsidRDefault="00926A3E" w:rsidP="00926A3E">
      <w:pPr>
        <w:rPr>
          <w:i/>
          <w:iCs/>
        </w:rPr>
      </w:pPr>
      <w:r w:rsidRPr="00926A3E">
        <w:rPr>
          <w:i/>
          <w:iCs/>
        </w:rPr>
        <w:t xml:space="preserve">        </w:t>
      </w:r>
      <w:proofErr w:type="spellStart"/>
      <w:r w:rsidRPr="00926A3E">
        <w:rPr>
          <w:i/>
          <w:iCs/>
        </w:rPr>
        <w:t>writer.println</w:t>
      </w:r>
      <w:proofErr w:type="spellEnd"/>
      <w:r w:rsidRPr="00926A3E">
        <w:rPr>
          <w:i/>
          <w:iCs/>
        </w:rPr>
        <w:t>(</w:t>
      </w:r>
      <w:proofErr w:type="spellStart"/>
      <w:r w:rsidRPr="00926A3E">
        <w:rPr>
          <w:i/>
          <w:iCs/>
        </w:rPr>
        <w:t>i.getItemCode</w:t>
      </w:r>
      <w:proofErr w:type="spellEnd"/>
      <w:r w:rsidRPr="00926A3E">
        <w:rPr>
          <w:i/>
          <w:iCs/>
        </w:rPr>
        <w:t xml:space="preserve">() + "," + </w:t>
      </w:r>
      <w:proofErr w:type="spellStart"/>
      <w:r w:rsidRPr="00926A3E">
        <w:rPr>
          <w:i/>
          <w:iCs/>
        </w:rPr>
        <w:t>i.getItemName</w:t>
      </w:r>
      <w:proofErr w:type="spellEnd"/>
      <w:r w:rsidRPr="00926A3E">
        <w:rPr>
          <w:i/>
          <w:iCs/>
        </w:rPr>
        <w:t xml:space="preserve">() + "," + </w:t>
      </w:r>
      <w:proofErr w:type="spellStart"/>
      <w:r w:rsidRPr="00926A3E">
        <w:rPr>
          <w:i/>
          <w:iCs/>
        </w:rPr>
        <w:t>i.getUnitPrice</w:t>
      </w:r>
      <w:proofErr w:type="spellEnd"/>
      <w:r w:rsidRPr="00926A3E">
        <w:rPr>
          <w:i/>
          <w:iCs/>
        </w:rPr>
        <w:t xml:space="preserve">() + "," + </w:t>
      </w:r>
      <w:proofErr w:type="spellStart"/>
      <w:r w:rsidRPr="00926A3E">
        <w:rPr>
          <w:i/>
          <w:iCs/>
        </w:rPr>
        <w:t>i.getQtyInStock</w:t>
      </w:r>
      <w:proofErr w:type="spellEnd"/>
      <w:r w:rsidRPr="00926A3E">
        <w:rPr>
          <w:i/>
          <w:iCs/>
        </w:rPr>
        <w:t xml:space="preserve">() + "," + </w:t>
      </w:r>
      <w:proofErr w:type="spellStart"/>
      <w:r w:rsidRPr="00926A3E">
        <w:rPr>
          <w:i/>
          <w:iCs/>
        </w:rPr>
        <w:t>i.getTotalPrice</w:t>
      </w:r>
      <w:proofErr w:type="spellEnd"/>
      <w:r w:rsidRPr="00926A3E">
        <w:rPr>
          <w:i/>
          <w:iCs/>
        </w:rPr>
        <w:t>());</w:t>
      </w:r>
    </w:p>
    <w:p w14:paraId="462634CD" w14:textId="77777777" w:rsidR="00926A3E" w:rsidRPr="00926A3E" w:rsidRDefault="00926A3E" w:rsidP="00926A3E">
      <w:pPr>
        <w:rPr>
          <w:i/>
          <w:iCs/>
        </w:rPr>
      </w:pPr>
      <w:r w:rsidRPr="00926A3E">
        <w:rPr>
          <w:i/>
          <w:iCs/>
        </w:rPr>
        <w:t xml:space="preserve">    }</w:t>
      </w:r>
    </w:p>
    <w:p w14:paraId="42C46AC6" w14:textId="77777777" w:rsidR="00926A3E" w:rsidRPr="00926A3E" w:rsidRDefault="00926A3E" w:rsidP="00926A3E">
      <w:pPr>
        <w:rPr>
          <w:i/>
          <w:iCs/>
        </w:rPr>
      </w:pPr>
      <w:r w:rsidRPr="00926A3E">
        <w:rPr>
          <w:i/>
          <w:iCs/>
        </w:rPr>
        <w:t xml:space="preserve">    </w:t>
      </w:r>
      <w:proofErr w:type="spellStart"/>
      <w:r w:rsidRPr="00926A3E">
        <w:rPr>
          <w:i/>
          <w:iCs/>
        </w:rPr>
        <w:t>writer.close</w:t>
      </w:r>
      <w:proofErr w:type="spellEnd"/>
      <w:r w:rsidRPr="00926A3E">
        <w:rPr>
          <w:i/>
          <w:iCs/>
        </w:rPr>
        <w:t>();</w:t>
      </w:r>
    </w:p>
    <w:p w14:paraId="044100A8" w14:textId="77777777" w:rsidR="00926A3E" w:rsidRPr="00926A3E" w:rsidRDefault="00926A3E" w:rsidP="00926A3E">
      <w:pPr>
        <w:rPr>
          <w:i/>
          <w:iCs/>
        </w:rPr>
      </w:pPr>
      <w:r w:rsidRPr="00926A3E">
        <w:rPr>
          <w:i/>
          <w:iCs/>
        </w:rPr>
        <w:t>} catch (</w:t>
      </w:r>
      <w:proofErr w:type="spellStart"/>
      <w:r w:rsidRPr="00926A3E">
        <w:rPr>
          <w:i/>
          <w:iCs/>
        </w:rPr>
        <w:t>IOException</w:t>
      </w:r>
      <w:proofErr w:type="spellEnd"/>
      <w:r w:rsidRPr="00926A3E">
        <w:rPr>
          <w:i/>
          <w:iCs/>
        </w:rPr>
        <w:t xml:space="preserve"> e) {</w:t>
      </w:r>
    </w:p>
    <w:p w14:paraId="4CC2CE86" w14:textId="77777777" w:rsidR="00926A3E" w:rsidRPr="00926A3E" w:rsidRDefault="00926A3E" w:rsidP="00926A3E">
      <w:pPr>
        <w:rPr>
          <w:i/>
          <w:iCs/>
        </w:rPr>
      </w:pPr>
      <w:r w:rsidRPr="00926A3E">
        <w:rPr>
          <w:i/>
          <w:iCs/>
        </w:rPr>
        <w:t xml:space="preserve">    </w:t>
      </w:r>
      <w:proofErr w:type="spellStart"/>
      <w:r w:rsidRPr="00926A3E">
        <w:rPr>
          <w:i/>
          <w:iCs/>
        </w:rPr>
        <w:t>System.out.println</w:t>
      </w:r>
      <w:proofErr w:type="spellEnd"/>
      <w:r w:rsidRPr="00926A3E">
        <w:rPr>
          <w:i/>
          <w:iCs/>
        </w:rPr>
        <w:t xml:space="preserve">("Error writing to file: " + </w:t>
      </w:r>
      <w:proofErr w:type="spellStart"/>
      <w:r w:rsidRPr="00926A3E">
        <w:rPr>
          <w:i/>
          <w:iCs/>
        </w:rPr>
        <w:t>e.getMessage</w:t>
      </w:r>
      <w:proofErr w:type="spellEnd"/>
      <w:r w:rsidRPr="00926A3E">
        <w:rPr>
          <w:i/>
          <w:iCs/>
        </w:rPr>
        <w:t>());</w:t>
      </w:r>
    </w:p>
    <w:p w14:paraId="6879CBEF" w14:textId="77777777" w:rsidR="00926A3E" w:rsidRPr="00926A3E" w:rsidRDefault="00926A3E" w:rsidP="00926A3E">
      <w:pPr>
        <w:rPr>
          <w:i/>
          <w:iCs/>
        </w:rPr>
      </w:pPr>
      <w:r w:rsidRPr="00926A3E">
        <w:rPr>
          <w:i/>
          <w:iCs/>
        </w:rPr>
        <w:lastRenderedPageBreak/>
        <w:t>}</w:t>
      </w:r>
    </w:p>
    <w:p w14:paraId="23918730" w14:textId="77777777" w:rsidR="00926A3E" w:rsidRPr="00926A3E" w:rsidRDefault="00926A3E" w:rsidP="00926A3E">
      <w:r w:rsidRPr="00926A3E">
        <w:t xml:space="preserve">This code creates a new </w:t>
      </w:r>
      <w:proofErr w:type="spellStart"/>
      <w:r w:rsidRPr="00926A3E">
        <w:t>PrintWriter</w:t>
      </w:r>
      <w:proofErr w:type="spellEnd"/>
      <w:r w:rsidRPr="00926A3E">
        <w:t xml:space="preserve"> object that writes to the "items.txt" file, and then loops through the items list to write each item to the file in the correct format. Finally, it closes the writer to ensure that the changes are saved to the file.</w:t>
      </w:r>
    </w:p>
    <w:p w14:paraId="20FBFD7A" w14:textId="77777777" w:rsidR="00926A3E" w:rsidRPr="00926A3E" w:rsidRDefault="00926A3E" w:rsidP="00926A3E">
      <w:pPr>
        <w:numPr>
          <w:ilvl w:val="0"/>
          <w:numId w:val="24"/>
        </w:numPr>
      </w:pPr>
      <w:r w:rsidRPr="00926A3E">
        <w:t>Error occurs because a ‘double’ value is passed as an argument to the ‘</w:t>
      </w:r>
      <w:proofErr w:type="spellStart"/>
      <w:r w:rsidRPr="00926A3E">
        <w:t>setUnitPrice</w:t>
      </w:r>
      <w:proofErr w:type="spellEnd"/>
      <w:r w:rsidRPr="00926A3E">
        <w:t>’ method which expects a ‘BigDecimal’ value as shown:</w:t>
      </w:r>
    </w:p>
    <w:p w14:paraId="7E37FE45" w14:textId="77777777" w:rsidR="00926A3E" w:rsidRPr="00926A3E" w:rsidRDefault="00926A3E" w:rsidP="00926A3E">
      <w:r w:rsidRPr="00926A3E">
        <w:t xml:space="preserve">Exception in thread "main" </w:t>
      </w:r>
      <w:proofErr w:type="spellStart"/>
      <w:r w:rsidRPr="00926A3E">
        <w:t>java.lang.Error</w:t>
      </w:r>
      <w:proofErr w:type="spellEnd"/>
      <w:r w:rsidRPr="00926A3E">
        <w:t xml:space="preserve">: Unresolved compilation problem: </w:t>
      </w:r>
    </w:p>
    <w:p w14:paraId="45228BCF" w14:textId="77777777" w:rsidR="00926A3E" w:rsidRPr="00926A3E" w:rsidRDefault="00926A3E" w:rsidP="00926A3E">
      <w:pPr>
        <w:rPr>
          <w:i/>
          <w:iCs/>
        </w:rPr>
      </w:pPr>
      <w:r w:rsidRPr="00926A3E">
        <w:t xml:space="preserve">        </w:t>
      </w:r>
      <w:r w:rsidRPr="00926A3E">
        <w:rPr>
          <w:i/>
          <w:iCs/>
        </w:rPr>
        <w:t xml:space="preserve">The method </w:t>
      </w:r>
      <w:proofErr w:type="spellStart"/>
      <w:r w:rsidRPr="00926A3E">
        <w:rPr>
          <w:i/>
          <w:iCs/>
        </w:rPr>
        <w:t>setUnitPrice</w:t>
      </w:r>
      <w:proofErr w:type="spellEnd"/>
      <w:r w:rsidRPr="00926A3E">
        <w:rPr>
          <w:i/>
          <w:iCs/>
        </w:rPr>
        <w:t xml:space="preserve">(BigDecimal) in the </w:t>
      </w:r>
      <w:proofErr w:type="gramStart"/>
      <w:r w:rsidRPr="00926A3E">
        <w:rPr>
          <w:i/>
          <w:iCs/>
        </w:rPr>
        <w:t>type</w:t>
      </w:r>
      <w:proofErr w:type="gramEnd"/>
      <w:r w:rsidRPr="00926A3E">
        <w:rPr>
          <w:i/>
          <w:iCs/>
        </w:rPr>
        <w:t xml:space="preserve"> Item is not applicable for the arguments (double)</w:t>
      </w:r>
    </w:p>
    <w:p w14:paraId="595A7005" w14:textId="77777777" w:rsidR="00926A3E" w:rsidRPr="00926A3E" w:rsidRDefault="00926A3E" w:rsidP="00926A3E">
      <w:pPr>
        <w:rPr>
          <w:i/>
          <w:iCs/>
        </w:rPr>
      </w:pPr>
      <w:r w:rsidRPr="00926A3E">
        <w:rPr>
          <w:i/>
          <w:iCs/>
        </w:rPr>
        <w:t xml:space="preserve">        at </w:t>
      </w:r>
      <w:proofErr w:type="spellStart"/>
      <w:r w:rsidRPr="00926A3E">
        <w:rPr>
          <w:i/>
          <w:iCs/>
        </w:rPr>
        <w:t>store.updateItem</w:t>
      </w:r>
      <w:proofErr w:type="spellEnd"/>
      <w:r w:rsidRPr="00926A3E">
        <w:rPr>
          <w:i/>
          <w:iCs/>
        </w:rPr>
        <w:t>(store.java:285)</w:t>
      </w:r>
    </w:p>
    <w:p w14:paraId="7D885843" w14:textId="77777777" w:rsidR="00926A3E" w:rsidRPr="00926A3E" w:rsidRDefault="00926A3E" w:rsidP="00926A3E">
      <w:pPr>
        <w:rPr>
          <w:i/>
          <w:iCs/>
        </w:rPr>
      </w:pPr>
      <w:r w:rsidRPr="00926A3E">
        <w:rPr>
          <w:i/>
          <w:iCs/>
        </w:rPr>
        <w:t xml:space="preserve">        at </w:t>
      </w:r>
      <w:proofErr w:type="spellStart"/>
      <w:r w:rsidRPr="00926A3E">
        <w:rPr>
          <w:i/>
          <w:iCs/>
        </w:rPr>
        <w:t>store.main</w:t>
      </w:r>
      <w:proofErr w:type="spellEnd"/>
      <w:r w:rsidRPr="00926A3E">
        <w:rPr>
          <w:i/>
          <w:iCs/>
        </w:rPr>
        <w:t>(store.java:127)</w:t>
      </w:r>
    </w:p>
    <w:p w14:paraId="72AF0A7B" w14:textId="77777777" w:rsidR="00926A3E" w:rsidRPr="00926A3E" w:rsidRDefault="00926A3E" w:rsidP="00926A3E">
      <w:r w:rsidRPr="00926A3E">
        <w:t>to fix this error, a ‘BigDecimal’ value is instead passed to the ‘</w:t>
      </w:r>
      <w:proofErr w:type="spellStart"/>
      <w:r w:rsidRPr="00926A3E">
        <w:t>setUnitPrice</w:t>
      </w:r>
      <w:proofErr w:type="spellEnd"/>
      <w:r w:rsidRPr="00926A3E">
        <w:t>’ method, as shown:</w:t>
      </w:r>
    </w:p>
    <w:p w14:paraId="40321289" w14:textId="77777777" w:rsidR="00926A3E" w:rsidRPr="00926A3E" w:rsidRDefault="00926A3E" w:rsidP="00926A3E">
      <w:pPr>
        <w:rPr>
          <w:i/>
          <w:iCs/>
        </w:rPr>
      </w:pPr>
      <w:proofErr w:type="spellStart"/>
      <w:r w:rsidRPr="00926A3E">
        <w:rPr>
          <w:i/>
          <w:iCs/>
        </w:rPr>
        <w:t>item.setUnitPrice</w:t>
      </w:r>
      <w:proofErr w:type="spellEnd"/>
      <w:r w:rsidRPr="00926A3E">
        <w:rPr>
          <w:i/>
          <w:iCs/>
        </w:rPr>
        <w:t>(new BigDecimal(</w:t>
      </w:r>
      <w:proofErr w:type="spellStart"/>
      <w:r w:rsidRPr="00926A3E">
        <w:rPr>
          <w:i/>
          <w:iCs/>
        </w:rPr>
        <w:t>Double.toString</w:t>
      </w:r>
      <w:proofErr w:type="spellEnd"/>
      <w:r w:rsidRPr="00926A3E">
        <w:rPr>
          <w:i/>
          <w:iCs/>
        </w:rPr>
        <w:t>(</w:t>
      </w:r>
      <w:proofErr w:type="spellStart"/>
      <w:r w:rsidRPr="00926A3E">
        <w:rPr>
          <w:i/>
          <w:iCs/>
        </w:rPr>
        <w:t>unitPrice</w:t>
      </w:r>
      <w:proofErr w:type="spellEnd"/>
      <w:r w:rsidRPr="00926A3E">
        <w:rPr>
          <w:i/>
          <w:iCs/>
        </w:rPr>
        <w:t>)));</w:t>
      </w:r>
    </w:p>
    <w:p w14:paraId="5BFDE35D" w14:textId="77777777" w:rsidR="00926A3E" w:rsidRPr="00926A3E" w:rsidRDefault="00926A3E" w:rsidP="00926A3E">
      <w:pPr>
        <w:rPr>
          <w:b/>
          <w:bCs/>
          <w:u w:val="single"/>
        </w:rPr>
      </w:pPr>
    </w:p>
    <w:p w14:paraId="36085F92" w14:textId="77777777" w:rsidR="00926A3E" w:rsidRPr="00926A3E" w:rsidRDefault="00926A3E" w:rsidP="00926A3E">
      <w:pPr>
        <w:rPr>
          <w:u w:val="single"/>
        </w:rPr>
      </w:pPr>
      <w:r w:rsidRPr="00926A3E">
        <w:rPr>
          <w:u w:val="single"/>
        </w:rPr>
        <w:t>addItem method:</w:t>
      </w:r>
    </w:p>
    <w:p w14:paraId="7A473662" w14:textId="77777777" w:rsidR="00926A3E" w:rsidRPr="00926A3E" w:rsidRDefault="00926A3E" w:rsidP="00926A3E">
      <w:pPr>
        <w:numPr>
          <w:ilvl w:val="0"/>
          <w:numId w:val="25"/>
        </w:numPr>
      </w:pPr>
      <w:r w:rsidRPr="00926A3E">
        <w:t>adding some error handling to handle invalid user input, such as entering a negative quantity or a negative unit price. As shown:</w:t>
      </w:r>
    </w:p>
    <w:p w14:paraId="18FE3F58" w14:textId="77777777" w:rsidR="00926A3E" w:rsidRPr="00926A3E" w:rsidRDefault="00926A3E" w:rsidP="00926A3E"/>
    <w:p w14:paraId="6CD0E29D" w14:textId="77777777" w:rsidR="00926A3E" w:rsidRPr="00926A3E" w:rsidRDefault="00926A3E" w:rsidP="00926A3E">
      <w:pPr>
        <w:rPr>
          <w:i/>
          <w:iCs/>
        </w:rPr>
      </w:pPr>
      <w:r w:rsidRPr="00926A3E">
        <w:rPr>
          <w:i/>
          <w:iCs/>
        </w:rPr>
        <w:t>} catch (</w:t>
      </w:r>
      <w:proofErr w:type="spellStart"/>
      <w:r w:rsidRPr="00926A3E">
        <w:rPr>
          <w:i/>
          <w:iCs/>
        </w:rPr>
        <w:t>IllegalArgumentException</w:t>
      </w:r>
      <w:proofErr w:type="spellEnd"/>
      <w:r w:rsidRPr="00926A3E">
        <w:rPr>
          <w:i/>
          <w:iCs/>
        </w:rPr>
        <w:t xml:space="preserve"> e) {</w:t>
      </w:r>
    </w:p>
    <w:p w14:paraId="2492A476" w14:textId="77777777" w:rsidR="00926A3E" w:rsidRPr="00926A3E" w:rsidRDefault="00926A3E" w:rsidP="00926A3E">
      <w:pPr>
        <w:rPr>
          <w:i/>
          <w:iCs/>
        </w:rPr>
      </w:pPr>
      <w:r w:rsidRPr="00926A3E">
        <w:rPr>
          <w:i/>
          <w:iCs/>
        </w:rPr>
        <w:t xml:space="preserve">            </w:t>
      </w:r>
      <w:proofErr w:type="spellStart"/>
      <w:r w:rsidRPr="00926A3E">
        <w:rPr>
          <w:i/>
          <w:iCs/>
        </w:rPr>
        <w:t>System.out.println</w:t>
      </w:r>
      <w:proofErr w:type="spellEnd"/>
      <w:r w:rsidRPr="00926A3E">
        <w:rPr>
          <w:i/>
          <w:iCs/>
        </w:rPr>
        <w:t>(</w:t>
      </w:r>
      <w:proofErr w:type="spellStart"/>
      <w:r w:rsidRPr="00926A3E">
        <w:rPr>
          <w:i/>
          <w:iCs/>
        </w:rPr>
        <w:t>e.getMessage</w:t>
      </w:r>
      <w:proofErr w:type="spellEnd"/>
      <w:r w:rsidRPr="00926A3E">
        <w:rPr>
          <w:i/>
          <w:iCs/>
        </w:rPr>
        <w:t>());</w:t>
      </w:r>
    </w:p>
    <w:p w14:paraId="28BC0D6C" w14:textId="77777777" w:rsidR="00926A3E" w:rsidRPr="00926A3E" w:rsidRDefault="00926A3E" w:rsidP="00926A3E">
      <w:pPr>
        <w:rPr>
          <w:i/>
          <w:iCs/>
        </w:rPr>
      </w:pPr>
      <w:r w:rsidRPr="00926A3E">
        <w:rPr>
          <w:i/>
          <w:iCs/>
        </w:rPr>
        <w:t xml:space="preserve">            </w:t>
      </w:r>
      <w:proofErr w:type="spellStart"/>
      <w:r w:rsidRPr="00926A3E">
        <w:rPr>
          <w:i/>
          <w:iCs/>
        </w:rPr>
        <w:t>qtyInStock</w:t>
      </w:r>
      <w:proofErr w:type="spellEnd"/>
      <w:r w:rsidRPr="00926A3E">
        <w:rPr>
          <w:i/>
          <w:iCs/>
        </w:rPr>
        <w:t xml:space="preserve"> = -1; // Reset to -1 to prompt user to enter a valid quantity</w:t>
      </w:r>
    </w:p>
    <w:p w14:paraId="515BB7CF" w14:textId="77777777" w:rsidR="00926A3E" w:rsidRPr="00926A3E" w:rsidRDefault="00926A3E" w:rsidP="00926A3E">
      <w:pPr>
        <w:rPr>
          <w:i/>
          <w:iCs/>
        </w:rPr>
      </w:pPr>
      <w:r w:rsidRPr="00926A3E">
        <w:rPr>
          <w:i/>
          <w:iCs/>
        </w:rPr>
        <w:t xml:space="preserve">        }</w:t>
      </w:r>
    </w:p>
    <w:p w14:paraId="46A7564B" w14:textId="77777777" w:rsidR="00926A3E" w:rsidRPr="00926A3E" w:rsidRDefault="00926A3E" w:rsidP="00926A3E">
      <w:pPr>
        <w:rPr>
          <w:i/>
          <w:iCs/>
        </w:rPr>
      </w:pPr>
      <w:r w:rsidRPr="00926A3E">
        <w:rPr>
          <w:i/>
          <w:iCs/>
        </w:rPr>
        <w:t xml:space="preserve">    }</w:t>
      </w:r>
    </w:p>
    <w:p w14:paraId="1CA649C6" w14:textId="77777777" w:rsidR="00926A3E" w:rsidRPr="00926A3E" w:rsidRDefault="00926A3E" w:rsidP="00926A3E">
      <w:pPr>
        <w:numPr>
          <w:ilvl w:val="0"/>
          <w:numId w:val="25"/>
        </w:numPr>
      </w:pPr>
      <w:r w:rsidRPr="00926A3E">
        <w:t xml:space="preserve">the </w:t>
      </w:r>
      <w:proofErr w:type="spellStart"/>
      <w:r w:rsidRPr="00926A3E">
        <w:t>saveItemsToFile</w:t>
      </w:r>
      <w:proofErr w:type="spellEnd"/>
      <w:r w:rsidRPr="00926A3E">
        <w:t xml:space="preserve">() function is not being called after adding the new item, which means that the changes are not being saved to the </w:t>
      </w:r>
      <w:proofErr w:type="spellStart"/>
      <w:r w:rsidRPr="00926A3E">
        <w:t>fileUpdated</w:t>
      </w:r>
      <w:proofErr w:type="spellEnd"/>
      <w:r w:rsidRPr="00926A3E">
        <w:t xml:space="preserve"> version:</w:t>
      </w:r>
    </w:p>
    <w:p w14:paraId="3268F232" w14:textId="77777777" w:rsidR="00926A3E" w:rsidRPr="00926A3E" w:rsidRDefault="00926A3E" w:rsidP="00926A3E">
      <w:pPr>
        <w:rPr>
          <w:i/>
          <w:iCs/>
        </w:rPr>
      </w:pPr>
      <w:proofErr w:type="spellStart"/>
      <w:r w:rsidRPr="00926A3E">
        <w:rPr>
          <w:i/>
          <w:iCs/>
        </w:rPr>
        <w:t>items.add</w:t>
      </w:r>
      <w:proofErr w:type="spellEnd"/>
      <w:r w:rsidRPr="00926A3E">
        <w:rPr>
          <w:i/>
          <w:iCs/>
        </w:rPr>
        <w:t>(item);</w:t>
      </w:r>
    </w:p>
    <w:p w14:paraId="7F2023A7" w14:textId="77777777" w:rsidR="00926A3E" w:rsidRPr="00926A3E" w:rsidRDefault="00926A3E" w:rsidP="00926A3E">
      <w:pPr>
        <w:rPr>
          <w:i/>
          <w:iCs/>
        </w:rPr>
      </w:pPr>
      <w:proofErr w:type="spellStart"/>
      <w:r w:rsidRPr="00926A3E">
        <w:rPr>
          <w:i/>
          <w:iCs/>
        </w:rPr>
        <w:t>System.out.println</w:t>
      </w:r>
      <w:proofErr w:type="spellEnd"/>
      <w:r w:rsidRPr="00926A3E">
        <w:rPr>
          <w:i/>
          <w:iCs/>
        </w:rPr>
        <w:t>("Item added.");</w:t>
      </w:r>
    </w:p>
    <w:p w14:paraId="0F04C66A" w14:textId="77777777" w:rsidR="00926A3E" w:rsidRPr="00926A3E" w:rsidRDefault="00926A3E" w:rsidP="00926A3E">
      <w:pPr>
        <w:rPr>
          <w:i/>
          <w:iCs/>
        </w:rPr>
      </w:pPr>
    </w:p>
    <w:p w14:paraId="453C9704" w14:textId="77777777" w:rsidR="00926A3E" w:rsidRPr="00926A3E" w:rsidRDefault="00926A3E" w:rsidP="00926A3E">
      <w:pPr>
        <w:rPr>
          <w:i/>
          <w:iCs/>
        </w:rPr>
      </w:pPr>
      <w:r w:rsidRPr="00926A3E">
        <w:rPr>
          <w:i/>
          <w:iCs/>
        </w:rPr>
        <w:t>// Save the changes to the file</w:t>
      </w:r>
    </w:p>
    <w:p w14:paraId="407A4B5F" w14:textId="77777777" w:rsidR="00926A3E" w:rsidRPr="00926A3E" w:rsidRDefault="00926A3E" w:rsidP="00926A3E">
      <w:pPr>
        <w:rPr>
          <w:i/>
          <w:iCs/>
        </w:rPr>
      </w:pPr>
      <w:proofErr w:type="spellStart"/>
      <w:r w:rsidRPr="00926A3E">
        <w:rPr>
          <w:i/>
          <w:iCs/>
        </w:rPr>
        <w:t>saveItemsToFile</w:t>
      </w:r>
      <w:proofErr w:type="spellEnd"/>
      <w:r w:rsidRPr="00926A3E">
        <w:rPr>
          <w:i/>
          <w:iCs/>
        </w:rPr>
        <w:t>(items, "items.txt");</w:t>
      </w:r>
    </w:p>
    <w:p w14:paraId="2EAA49F7" w14:textId="77777777" w:rsidR="00926A3E" w:rsidRPr="00926A3E" w:rsidRDefault="00926A3E" w:rsidP="00926A3E">
      <w:pPr>
        <w:rPr>
          <w:i/>
          <w:iCs/>
        </w:rPr>
      </w:pPr>
    </w:p>
    <w:p w14:paraId="55E44306" w14:textId="77777777" w:rsidR="00926A3E" w:rsidRPr="00926A3E" w:rsidRDefault="00926A3E" w:rsidP="00926A3E">
      <w:pPr>
        <w:rPr>
          <w:i/>
          <w:iCs/>
        </w:rPr>
      </w:pPr>
      <w:proofErr w:type="spellStart"/>
      <w:r w:rsidRPr="00926A3E">
        <w:rPr>
          <w:i/>
          <w:iCs/>
        </w:rPr>
        <w:t>System.out.printf</w:t>
      </w:r>
      <w:proofErr w:type="spellEnd"/>
      <w:r w:rsidRPr="00926A3E">
        <w:rPr>
          <w:i/>
          <w:iCs/>
        </w:rPr>
        <w:t xml:space="preserve">("Total price: %.2f\n", </w:t>
      </w:r>
      <w:proofErr w:type="spellStart"/>
      <w:r w:rsidRPr="00926A3E">
        <w:rPr>
          <w:i/>
          <w:iCs/>
        </w:rPr>
        <w:t>totalPrice</w:t>
      </w:r>
      <w:proofErr w:type="spellEnd"/>
      <w:r w:rsidRPr="00926A3E">
        <w:rPr>
          <w:i/>
          <w:iCs/>
        </w:rPr>
        <w:t>);</w:t>
      </w:r>
    </w:p>
    <w:p w14:paraId="30EC2329" w14:textId="77777777" w:rsidR="00926A3E" w:rsidRPr="00926A3E" w:rsidRDefault="00926A3E" w:rsidP="00926A3E">
      <w:pPr>
        <w:rPr>
          <w:i/>
          <w:iCs/>
          <w:u w:val="single"/>
        </w:rPr>
      </w:pPr>
    </w:p>
    <w:p w14:paraId="6E0D9789" w14:textId="77777777" w:rsidR="00926A3E" w:rsidRPr="00926A3E" w:rsidRDefault="00926A3E" w:rsidP="00926A3E">
      <w:pPr>
        <w:rPr>
          <w:b/>
          <w:bCs/>
          <w:u w:val="single"/>
        </w:rPr>
      </w:pPr>
      <w:r w:rsidRPr="00926A3E">
        <w:rPr>
          <w:b/>
          <w:bCs/>
          <w:u w:val="single"/>
        </w:rPr>
        <w:t>Transaction Class:</w:t>
      </w:r>
    </w:p>
    <w:p w14:paraId="1A7B5317" w14:textId="36AAE26B" w:rsidR="00926A3E" w:rsidRPr="00926A3E" w:rsidRDefault="00926A3E" w:rsidP="00926A3E">
      <w:pPr>
        <w:numPr>
          <w:ilvl w:val="0"/>
          <w:numId w:val="26"/>
        </w:numPr>
      </w:pPr>
      <w:r w:rsidRPr="00926A3E">
        <w:t>Modify the constructor to initiali</w:t>
      </w:r>
      <w:r w:rsidR="00B37DAB">
        <w:t>s</w:t>
      </w:r>
      <w:r w:rsidRPr="00926A3E">
        <w:t>e the class variables and make them private. This can be achieved by using the "this" keyword to reference the class variables in the constructor.</w:t>
      </w:r>
    </w:p>
    <w:p w14:paraId="082F57A0" w14:textId="77777777" w:rsidR="00926A3E" w:rsidRPr="00926A3E" w:rsidRDefault="00926A3E" w:rsidP="00926A3E">
      <w:pPr>
        <w:numPr>
          <w:ilvl w:val="0"/>
          <w:numId w:val="26"/>
        </w:numPr>
      </w:pPr>
      <w:r w:rsidRPr="00926A3E">
        <w:t>Replace the "Date" class with the "</w:t>
      </w:r>
      <w:proofErr w:type="spellStart"/>
      <w:r w:rsidRPr="00926A3E">
        <w:t>LocalDate</w:t>
      </w:r>
      <w:proofErr w:type="spellEnd"/>
      <w:r w:rsidRPr="00926A3E">
        <w:t xml:space="preserve">" class, which is a “more modern and recommended class” </w:t>
      </w:r>
      <w:r w:rsidRPr="00926A3E">
        <w:rPr>
          <w:i/>
          <w:iCs/>
        </w:rPr>
        <w:t>(Clark, M., &amp; Anstey, M. 2019</w:t>
      </w:r>
      <w:r w:rsidRPr="00926A3E">
        <w:t>) for working with dates.</w:t>
      </w:r>
    </w:p>
    <w:p w14:paraId="1B41466E" w14:textId="77777777" w:rsidR="00926A3E" w:rsidRPr="00926A3E" w:rsidRDefault="00926A3E" w:rsidP="00926A3E">
      <w:pPr>
        <w:numPr>
          <w:ilvl w:val="0"/>
          <w:numId w:val="26"/>
        </w:numPr>
      </w:pPr>
      <w:r w:rsidRPr="00926A3E">
        <w:t>Add getters and setters for all the class variables to provide access to them outside the class.</w:t>
      </w:r>
    </w:p>
    <w:p w14:paraId="3237B15E" w14:textId="77777777" w:rsidR="00926A3E" w:rsidRPr="00926A3E" w:rsidRDefault="00926A3E" w:rsidP="00926A3E">
      <w:pPr>
        <w:numPr>
          <w:ilvl w:val="0"/>
          <w:numId w:val="26"/>
        </w:numPr>
      </w:pPr>
      <w:r w:rsidRPr="00926A3E">
        <w:t>Update the method signatures to use the correct return types and parameter types.</w:t>
      </w:r>
    </w:p>
    <w:p w14:paraId="1D9C40F6" w14:textId="77777777" w:rsidR="00926A3E" w:rsidRPr="00926A3E" w:rsidRDefault="00926A3E" w:rsidP="00926A3E">
      <w:pPr>
        <w:numPr>
          <w:ilvl w:val="0"/>
          <w:numId w:val="26"/>
        </w:numPr>
        <w:rPr>
          <w:u w:val="single"/>
        </w:rPr>
      </w:pPr>
      <w:r w:rsidRPr="00926A3E">
        <w:t>Remove unused methods that do not provide any value to the class</w:t>
      </w:r>
      <w:r w:rsidRPr="00926A3E">
        <w:rPr>
          <w:u w:val="single"/>
        </w:rPr>
        <w:t>.</w:t>
      </w:r>
    </w:p>
    <w:p w14:paraId="0E74E0BB" w14:textId="77777777" w:rsidR="00926A3E" w:rsidRPr="00926A3E" w:rsidRDefault="00926A3E" w:rsidP="00926A3E">
      <w:pPr>
        <w:rPr>
          <w:b/>
          <w:bCs/>
          <w:u w:val="single"/>
        </w:rPr>
      </w:pPr>
    </w:p>
    <w:p w14:paraId="34DE24B9" w14:textId="77777777" w:rsidR="00926A3E" w:rsidRPr="00926A3E" w:rsidRDefault="00926A3E" w:rsidP="00926A3E">
      <w:r w:rsidRPr="00926A3E">
        <w:rPr>
          <w:u w:val="single"/>
        </w:rPr>
        <w:br w:type="page"/>
      </w:r>
    </w:p>
    <w:p w14:paraId="6DD8E216" w14:textId="260AA131" w:rsidR="00DF09DA" w:rsidRDefault="007A5D8A" w:rsidP="002A57E2">
      <w:pPr>
        <w:pStyle w:val="Heading1"/>
        <w:numPr>
          <w:ilvl w:val="0"/>
          <w:numId w:val="0"/>
        </w:numPr>
        <w:ind w:left="432"/>
      </w:pPr>
      <w:r>
        <w:rPr>
          <w:noProof/>
        </w:rPr>
        <w:lastRenderedPageBreak/>
        <w:drawing>
          <wp:anchor distT="0" distB="0" distL="114300" distR="114300" simplePos="0" relativeHeight="251658240" behindDoc="0" locked="0" layoutInCell="1" allowOverlap="1" wp14:anchorId="2DADE219" wp14:editId="0064E434">
            <wp:simplePos x="0" y="0"/>
            <wp:positionH relativeFrom="column">
              <wp:posOffset>-581660</wp:posOffset>
            </wp:positionH>
            <wp:positionV relativeFrom="paragraph">
              <wp:posOffset>342900</wp:posOffset>
            </wp:positionV>
            <wp:extent cx="6764473" cy="8667750"/>
            <wp:effectExtent l="0" t="0" r="0" b="0"/>
            <wp:wrapNone/>
            <wp:docPr id="140334576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345761" name="Picture 1" descr="A screenshot of a computer&#10;&#10;Description automatically generated"/>
                    <pic:cNvPicPr/>
                  </pic:nvPicPr>
                  <pic:blipFill rotWithShape="1">
                    <a:blip r:embed="rId18">
                      <a:extLst>
                        <a:ext uri="{28A0092B-C50C-407E-A947-70E740481C1C}">
                          <a14:useLocalDpi xmlns:a14="http://schemas.microsoft.com/office/drawing/2010/main" val="0"/>
                        </a:ext>
                      </a:extLst>
                    </a:blip>
                    <a:srcRect l="20440" t="23855" r="19899" b="6250"/>
                    <a:stretch/>
                  </pic:blipFill>
                  <pic:spPr bwMode="auto">
                    <a:xfrm>
                      <a:off x="0" y="0"/>
                      <a:ext cx="6764473" cy="86677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2A57E2">
        <w:t>Appendix B</w:t>
      </w:r>
    </w:p>
    <w:p w14:paraId="555C84BB" w14:textId="67A7A8FB" w:rsidR="00AD780E" w:rsidRDefault="00AD780E" w:rsidP="00AD780E"/>
    <w:p w14:paraId="7E645F93" w14:textId="04243226" w:rsidR="00991707" w:rsidRDefault="00991707" w:rsidP="00991707"/>
    <w:p w14:paraId="0325220A" w14:textId="72688A35" w:rsidR="00991707" w:rsidRPr="00991707" w:rsidRDefault="00991707" w:rsidP="00991707"/>
    <w:p w14:paraId="2906ADB9" w14:textId="77777777" w:rsidR="00991707" w:rsidRPr="00991707" w:rsidRDefault="00991707" w:rsidP="00991707"/>
    <w:p w14:paraId="321F81DD" w14:textId="77777777" w:rsidR="00991707" w:rsidRPr="00991707" w:rsidRDefault="00991707" w:rsidP="00991707"/>
    <w:p w14:paraId="29FB47C5" w14:textId="77777777" w:rsidR="00991707" w:rsidRPr="00991707" w:rsidRDefault="00991707" w:rsidP="00991707"/>
    <w:p w14:paraId="350EB7F0" w14:textId="77777777" w:rsidR="00991707" w:rsidRPr="00991707" w:rsidRDefault="00991707" w:rsidP="00991707"/>
    <w:p w14:paraId="499538EC" w14:textId="77777777" w:rsidR="00991707" w:rsidRPr="00991707" w:rsidRDefault="00991707" w:rsidP="00991707"/>
    <w:p w14:paraId="5BD351C3" w14:textId="77777777" w:rsidR="00991707" w:rsidRPr="00991707" w:rsidRDefault="00991707" w:rsidP="00991707"/>
    <w:p w14:paraId="46F4D84A" w14:textId="77777777" w:rsidR="00991707" w:rsidRPr="00991707" w:rsidRDefault="00991707" w:rsidP="00991707"/>
    <w:p w14:paraId="24D0F49E" w14:textId="77777777" w:rsidR="00991707" w:rsidRPr="00991707" w:rsidRDefault="00991707" w:rsidP="00991707"/>
    <w:p w14:paraId="1ABE1EAA" w14:textId="77777777" w:rsidR="00991707" w:rsidRPr="00991707" w:rsidRDefault="00991707" w:rsidP="00991707"/>
    <w:p w14:paraId="60F3AC1F" w14:textId="77777777" w:rsidR="00991707" w:rsidRPr="00991707" w:rsidRDefault="00991707" w:rsidP="00991707"/>
    <w:p w14:paraId="64D88BFE" w14:textId="77777777" w:rsidR="00991707" w:rsidRPr="00991707" w:rsidRDefault="00991707" w:rsidP="00991707"/>
    <w:p w14:paraId="4E99BC11" w14:textId="77777777" w:rsidR="00991707" w:rsidRPr="00991707" w:rsidRDefault="00991707" w:rsidP="00991707"/>
    <w:p w14:paraId="33CE4F2D" w14:textId="77777777" w:rsidR="00991707" w:rsidRPr="00991707" w:rsidRDefault="00991707" w:rsidP="00991707"/>
    <w:p w14:paraId="48563F01" w14:textId="77777777" w:rsidR="00991707" w:rsidRPr="00991707" w:rsidRDefault="00991707" w:rsidP="00991707"/>
    <w:p w14:paraId="5863B867" w14:textId="77777777" w:rsidR="00991707" w:rsidRPr="00991707" w:rsidRDefault="00991707" w:rsidP="00991707"/>
    <w:p w14:paraId="76CF1632" w14:textId="77777777" w:rsidR="00991707" w:rsidRPr="00991707" w:rsidRDefault="00991707" w:rsidP="00991707"/>
    <w:p w14:paraId="0E625E93" w14:textId="77777777" w:rsidR="00991707" w:rsidRPr="00991707" w:rsidRDefault="00991707" w:rsidP="00991707"/>
    <w:p w14:paraId="2E992BEB" w14:textId="77777777" w:rsidR="00991707" w:rsidRPr="00991707" w:rsidRDefault="00991707" w:rsidP="00991707"/>
    <w:p w14:paraId="5A2A864B" w14:textId="77777777" w:rsidR="00991707" w:rsidRPr="00991707" w:rsidRDefault="00991707" w:rsidP="00991707"/>
    <w:p w14:paraId="32ADD618" w14:textId="77777777" w:rsidR="00991707" w:rsidRPr="00991707" w:rsidRDefault="00991707" w:rsidP="00991707"/>
    <w:p w14:paraId="2A15CB8F" w14:textId="77777777" w:rsidR="00991707" w:rsidRPr="00991707" w:rsidRDefault="00991707" w:rsidP="00991707"/>
    <w:p w14:paraId="1F7E3A99" w14:textId="77777777" w:rsidR="00991707" w:rsidRDefault="00991707" w:rsidP="00991707"/>
    <w:p w14:paraId="747A7999" w14:textId="1997D4DA" w:rsidR="00991707" w:rsidRDefault="00991707" w:rsidP="00991707">
      <w:pPr>
        <w:tabs>
          <w:tab w:val="left" w:pos="5385"/>
        </w:tabs>
      </w:pPr>
      <w:r>
        <w:tab/>
      </w:r>
    </w:p>
    <w:p w14:paraId="1254F1E7" w14:textId="3AAF1FD9" w:rsidR="00991707" w:rsidRDefault="003E2D98" w:rsidP="00991707">
      <w:pPr>
        <w:tabs>
          <w:tab w:val="left" w:pos="5385"/>
        </w:tabs>
      </w:pPr>
      <w:r>
        <w:rPr>
          <w:noProof/>
        </w:rPr>
        <w:lastRenderedPageBreak/>
        <w:drawing>
          <wp:anchor distT="0" distB="0" distL="114300" distR="114300" simplePos="0" relativeHeight="251659264" behindDoc="0" locked="0" layoutInCell="1" allowOverlap="1" wp14:anchorId="6B658D97" wp14:editId="78675040">
            <wp:simplePos x="0" y="0"/>
            <wp:positionH relativeFrom="column">
              <wp:posOffset>-504825</wp:posOffset>
            </wp:positionH>
            <wp:positionV relativeFrom="paragraph">
              <wp:posOffset>-476250</wp:posOffset>
            </wp:positionV>
            <wp:extent cx="6534150" cy="9651361"/>
            <wp:effectExtent l="0" t="0" r="0" b="7620"/>
            <wp:wrapNone/>
            <wp:docPr id="176949080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9490800" name="Picture 1" descr="A screenshot of a computer&#10;&#10;Description automatically generated"/>
                    <pic:cNvPicPr/>
                  </pic:nvPicPr>
                  <pic:blipFill rotWithShape="1">
                    <a:blip r:embed="rId19">
                      <a:extLst>
                        <a:ext uri="{28A0092B-C50C-407E-A947-70E740481C1C}">
                          <a14:useLocalDpi xmlns:a14="http://schemas.microsoft.com/office/drawing/2010/main" val="0"/>
                        </a:ext>
                      </a:extLst>
                    </a:blip>
                    <a:srcRect l="23599" t="18993" r="22059" b="7618"/>
                    <a:stretch/>
                  </pic:blipFill>
                  <pic:spPr bwMode="auto">
                    <a:xfrm>
                      <a:off x="0" y="0"/>
                      <a:ext cx="6535820" cy="9653827"/>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9A3295D" w14:textId="77777777" w:rsidR="00991707" w:rsidRDefault="00991707" w:rsidP="00991707">
      <w:pPr>
        <w:tabs>
          <w:tab w:val="left" w:pos="5385"/>
        </w:tabs>
      </w:pPr>
    </w:p>
    <w:p w14:paraId="20100D0B" w14:textId="77777777" w:rsidR="003E2D98" w:rsidRPr="003E2D98" w:rsidRDefault="003E2D98" w:rsidP="003E2D98"/>
    <w:p w14:paraId="48BA2F6E" w14:textId="77777777" w:rsidR="003E2D98" w:rsidRPr="003E2D98" w:rsidRDefault="003E2D98" w:rsidP="003E2D98"/>
    <w:p w14:paraId="6EC3989C" w14:textId="77777777" w:rsidR="003E2D98" w:rsidRPr="003E2D98" w:rsidRDefault="003E2D98" w:rsidP="003E2D98"/>
    <w:p w14:paraId="20C0C58B" w14:textId="77777777" w:rsidR="003E2D98" w:rsidRPr="003E2D98" w:rsidRDefault="003E2D98" w:rsidP="003E2D98"/>
    <w:p w14:paraId="7688DF5B" w14:textId="77777777" w:rsidR="003E2D98" w:rsidRPr="003E2D98" w:rsidRDefault="003E2D98" w:rsidP="003E2D98"/>
    <w:p w14:paraId="65A31A6F" w14:textId="77777777" w:rsidR="003E2D98" w:rsidRPr="003E2D98" w:rsidRDefault="003E2D98" w:rsidP="003E2D98"/>
    <w:p w14:paraId="7615E906" w14:textId="77777777" w:rsidR="003E2D98" w:rsidRPr="003E2D98" w:rsidRDefault="003E2D98" w:rsidP="003E2D98"/>
    <w:p w14:paraId="3B933431" w14:textId="77777777" w:rsidR="003E2D98" w:rsidRPr="003E2D98" w:rsidRDefault="003E2D98" w:rsidP="003E2D98"/>
    <w:p w14:paraId="31236177" w14:textId="77777777" w:rsidR="003E2D98" w:rsidRPr="003E2D98" w:rsidRDefault="003E2D98" w:rsidP="003E2D98"/>
    <w:p w14:paraId="15A75F4F" w14:textId="77777777" w:rsidR="003E2D98" w:rsidRPr="003E2D98" w:rsidRDefault="003E2D98" w:rsidP="003E2D98"/>
    <w:p w14:paraId="0B621960" w14:textId="77777777" w:rsidR="003E2D98" w:rsidRPr="003E2D98" w:rsidRDefault="003E2D98" w:rsidP="003E2D98"/>
    <w:p w14:paraId="7CA18E03" w14:textId="77777777" w:rsidR="003E2D98" w:rsidRPr="003E2D98" w:rsidRDefault="003E2D98" w:rsidP="003E2D98"/>
    <w:p w14:paraId="7E00D357" w14:textId="77777777" w:rsidR="003E2D98" w:rsidRPr="003E2D98" w:rsidRDefault="003E2D98" w:rsidP="003E2D98"/>
    <w:p w14:paraId="48EAE0F1" w14:textId="77777777" w:rsidR="003E2D98" w:rsidRPr="003E2D98" w:rsidRDefault="003E2D98" w:rsidP="003E2D98"/>
    <w:p w14:paraId="0A17006C" w14:textId="77777777" w:rsidR="003E2D98" w:rsidRPr="003E2D98" w:rsidRDefault="003E2D98" w:rsidP="003E2D98"/>
    <w:p w14:paraId="2604A8FF" w14:textId="77777777" w:rsidR="003E2D98" w:rsidRPr="003E2D98" w:rsidRDefault="003E2D98" w:rsidP="003E2D98"/>
    <w:p w14:paraId="30EA26F2" w14:textId="77777777" w:rsidR="003E2D98" w:rsidRPr="003E2D98" w:rsidRDefault="003E2D98" w:rsidP="003E2D98"/>
    <w:p w14:paraId="62B44522" w14:textId="77777777" w:rsidR="003E2D98" w:rsidRPr="003E2D98" w:rsidRDefault="003E2D98" w:rsidP="003E2D98"/>
    <w:p w14:paraId="2EE5DF1C" w14:textId="77777777" w:rsidR="003E2D98" w:rsidRPr="003E2D98" w:rsidRDefault="003E2D98" w:rsidP="003E2D98"/>
    <w:p w14:paraId="5CF867DF" w14:textId="77777777" w:rsidR="003E2D98" w:rsidRPr="003E2D98" w:rsidRDefault="003E2D98" w:rsidP="003E2D98"/>
    <w:p w14:paraId="14DD533C" w14:textId="77777777" w:rsidR="003E2D98" w:rsidRPr="003E2D98" w:rsidRDefault="003E2D98" w:rsidP="003E2D98"/>
    <w:p w14:paraId="5E09D596" w14:textId="77777777" w:rsidR="003E2D98" w:rsidRPr="003E2D98" w:rsidRDefault="003E2D98" w:rsidP="003E2D98"/>
    <w:p w14:paraId="387D0E42" w14:textId="77777777" w:rsidR="003E2D98" w:rsidRPr="003E2D98" w:rsidRDefault="003E2D98" w:rsidP="003E2D98"/>
    <w:p w14:paraId="71845049" w14:textId="77777777" w:rsidR="003E2D98" w:rsidRPr="003E2D98" w:rsidRDefault="003E2D98" w:rsidP="003E2D98"/>
    <w:p w14:paraId="7EC9DDD5" w14:textId="21502F0A" w:rsidR="003E2D98" w:rsidRDefault="003E2D98" w:rsidP="003E2D98">
      <w:pPr>
        <w:tabs>
          <w:tab w:val="left" w:pos="5325"/>
        </w:tabs>
      </w:pPr>
      <w:r>
        <w:tab/>
      </w:r>
    </w:p>
    <w:p w14:paraId="78731AD2" w14:textId="28655F30" w:rsidR="003E2D98" w:rsidRPr="00A2403D" w:rsidRDefault="00A2403D" w:rsidP="003E2D98">
      <w:pPr>
        <w:tabs>
          <w:tab w:val="left" w:pos="5325"/>
        </w:tabs>
        <w:rPr>
          <w:b/>
          <w:bCs/>
          <w:u w:val="single"/>
        </w:rPr>
      </w:pPr>
      <w:r w:rsidRPr="00A2403D">
        <w:rPr>
          <w:b/>
          <w:bCs/>
          <w:u w:val="single"/>
        </w:rPr>
        <w:lastRenderedPageBreak/>
        <w:t>Flowcharts</w:t>
      </w:r>
    </w:p>
    <w:p w14:paraId="05E53E51" w14:textId="3E94F216" w:rsidR="003E2D98" w:rsidRDefault="0016617E" w:rsidP="003E2D98">
      <w:pPr>
        <w:tabs>
          <w:tab w:val="left" w:pos="5325"/>
        </w:tabs>
      </w:pPr>
      <w:r>
        <w:t>[based on Pseud</w:t>
      </w:r>
      <w:r w:rsidR="001E5014">
        <w:t>ocode]</w:t>
      </w:r>
    </w:p>
    <w:p w14:paraId="25730E05" w14:textId="27E7674D" w:rsidR="005E317E" w:rsidRPr="005E317E" w:rsidRDefault="005E317E" w:rsidP="005E317E">
      <w:r>
        <w:rPr>
          <w:noProof/>
        </w:rPr>
        <w:drawing>
          <wp:anchor distT="0" distB="0" distL="114300" distR="114300" simplePos="0" relativeHeight="251660288" behindDoc="0" locked="0" layoutInCell="1" allowOverlap="1" wp14:anchorId="289B3DA9" wp14:editId="54AFA913">
            <wp:simplePos x="0" y="0"/>
            <wp:positionH relativeFrom="column">
              <wp:posOffset>1285875</wp:posOffset>
            </wp:positionH>
            <wp:positionV relativeFrom="paragraph">
              <wp:posOffset>135890</wp:posOffset>
            </wp:positionV>
            <wp:extent cx="2809875" cy="8864701"/>
            <wp:effectExtent l="0" t="0" r="0" b="0"/>
            <wp:wrapNone/>
            <wp:docPr id="177448962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4489620" name="Picture 1" descr="A screenshot of a computer&#10;&#10;Description automatically generated"/>
                    <pic:cNvPicPr/>
                  </pic:nvPicPr>
                  <pic:blipFill rotWithShape="1">
                    <a:blip r:embed="rId20">
                      <a:extLst>
                        <a:ext uri="{28A0092B-C50C-407E-A947-70E740481C1C}">
                          <a14:useLocalDpi xmlns:a14="http://schemas.microsoft.com/office/drawing/2010/main" val="0"/>
                        </a:ext>
                      </a:extLst>
                    </a:blip>
                    <a:srcRect l="34567" t="19905" r="39674" b="5794"/>
                    <a:stretch/>
                  </pic:blipFill>
                  <pic:spPr bwMode="auto">
                    <a:xfrm>
                      <a:off x="0" y="0"/>
                      <a:ext cx="2809875" cy="8864701"/>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C144D40" w14:textId="03B3E867" w:rsidR="005E317E" w:rsidRDefault="005E317E" w:rsidP="005E317E"/>
    <w:p w14:paraId="62062EB1" w14:textId="77777777" w:rsidR="005E317E" w:rsidRDefault="005E317E" w:rsidP="005E317E"/>
    <w:p w14:paraId="23160761" w14:textId="77777777" w:rsidR="009205C5" w:rsidRDefault="009205C5" w:rsidP="005E317E"/>
    <w:p w14:paraId="4BC2FB77" w14:textId="77777777" w:rsidR="009205C5" w:rsidRDefault="009205C5" w:rsidP="005E317E"/>
    <w:p w14:paraId="3808250A" w14:textId="77777777" w:rsidR="009205C5" w:rsidRDefault="009205C5" w:rsidP="005E317E"/>
    <w:p w14:paraId="2B7B2A10" w14:textId="77777777" w:rsidR="009205C5" w:rsidRDefault="009205C5" w:rsidP="005E317E"/>
    <w:p w14:paraId="1A8637EE" w14:textId="77777777" w:rsidR="009205C5" w:rsidRDefault="009205C5" w:rsidP="005E317E"/>
    <w:p w14:paraId="1D55F7CF" w14:textId="77777777" w:rsidR="009205C5" w:rsidRDefault="009205C5" w:rsidP="005E317E"/>
    <w:p w14:paraId="42E4667B" w14:textId="77777777" w:rsidR="009205C5" w:rsidRDefault="009205C5" w:rsidP="005E317E"/>
    <w:p w14:paraId="5A00D6A4" w14:textId="77777777" w:rsidR="009205C5" w:rsidRDefault="009205C5" w:rsidP="005E317E"/>
    <w:p w14:paraId="7BFED1B5" w14:textId="77777777" w:rsidR="009205C5" w:rsidRDefault="009205C5" w:rsidP="005E317E"/>
    <w:p w14:paraId="5733EAF5" w14:textId="77777777" w:rsidR="009205C5" w:rsidRDefault="009205C5" w:rsidP="005E317E"/>
    <w:p w14:paraId="3AF6246A" w14:textId="77777777" w:rsidR="009205C5" w:rsidRDefault="009205C5" w:rsidP="005E317E"/>
    <w:p w14:paraId="17F83BA1" w14:textId="77777777" w:rsidR="009205C5" w:rsidRDefault="009205C5" w:rsidP="005E317E"/>
    <w:p w14:paraId="09540FAA" w14:textId="77777777" w:rsidR="009205C5" w:rsidRDefault="009205C5" w:rsidP="005E317E"/>
    <w:p w14:paraId="36DFE205" w14:textId="77777777" w:rsidR="009205C5" w:rsidRDefault="009205C5" w:rsidP="005E317E"/>
    <w:p w14:paraId="70669199" w14:textId="77777777" w:rsidR="009205C5" w:rsidRDefault="009205C5" w:rsidP="005E317E"/>
    <w:p w14:paraId="743D2B4D" w14:textId="77777777" w:rsidR="009205C5" w:rsidRDefault="009205C5" w:rsidP="005E317E"/>
    <w:p w14:paraId="14FE0609" w14:textId="77777777" w:rsidR="009205C5" w:rsidRDefault="009205C5" w:rsidP="005E317E"/>
    <w:p w14:paraId="08F474A2" w14:textId="77777777" w:rsidR="009205C5" w:rsidRDefault="009205C5" w:rsidP="005E317E"/>
    <w:p w14:paraId="04A9F200" w14:textId="77777777" w:rsidR="009205C5" w:rsidRDefault="009205C5" w:rsidP="005E317E"/>
    <w:p w14:paraId="7DEEBF71" w14:textId="77777777" w:rsidR="009205C5" w:rsidRDefault="009205C5" w:rsidP="005E317E"/>
    <w:p w14:paraId="08B9B274" w14:textId="77777777" w:rsidR="009205C5" w:rsidRDefault="009205C5" w:rsidP="005E317E"/>
    <w:p w14:paraId="2C75416D" w14:textId="77777777" w:rsidR="009205C5" w:rsidRDefault="009205C5" w:rsidP="005E317E"/>
    <w:p w14:paraId="3E96FAB3" w14:textId="53DA400A" w:rsidR="009205C5" w:rsidRDefault="009205C5" w:rsidP="005E317E">
      <w:r>
        <w:rPr>
          <w:noProof/>
        </w:rPr>
        <w:lastRenderedPageBreak/>
        <w:drawing>
          <wp:anchor distT="0" distB="0" distL="114300" distR="114300" simplePos="0" relativeHeight="251661312" behindDoc="0" locked="0" layoutInCell="1" allowOverlap="1" wp14:anchorId="422CFF68" wp14:editId="56312388">
            <wp:simplePos x="0" y="0"/>
            <wp:positionH relativeFrom="column">
              <wp:posOffset>-695960</wp:posOffset>
            </wp:positionH>
            <wp:positionV relativeFrom="paragraph">
              <wp:posOffset>-333375</wp:posOffset>
            </wp:positionV>
            <wp:extent cx="7116549" cy="7924800"/>
            <wp:effectExtent l="0" t="0" r="8255" b="0"/>
            <wp:wrapNone/>
            <wp:docPr id="27458296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4582967" name="Picture 1" descr="A screenshot of a computer&#10;&#10;Description automatically generated"/>
                    <pic:cNvPicPr/>
                  </pic:nvPicPr>
                  <pic:blipFill rotWithShape="1">
                    <a:blip r:embed="rId21">
                      <a:extLst>
                        <a:ext uri="{28A0092B-C50C-407E-A947-70E740481C1C}">
                          <a14:useLocalDpi xmlns:a14="http://schemas.microsoft.com/office/drawing/2010/main" val="0"/>
                        </a:ext>
                      </a:extLst>
                    </a:blip>
                    <a:srcRect l="19278" t="24007" r="20729" b="14911"/>
                    <a:stretch/>
                  </pic:blipFill>
                  <pic:spPr bwMode="auto">
                    <a:xfrm>
                      <a:off x="0" y="0"/>
                      <a:ext cx="7116549" cy="79248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E3BB0CF" w14:textId="54FB1C69" w:rsidR="009205C5" w:rsidRDefault="009205C5" w:rsidP="005E317E"/>
    <w:p w14:paraId="7D5B0821" w14:textId="2DA1A639" w:rsidR="009205C5" w:rsidRDefault="009205C5" w:rsidP="005E317E"/>
    <w:p w14:paraId="32E68722" w14:textId="599F6B0A" w:rsidR="009205C5" w:rsidRDefault="009205C5" w:rsidP="005E317E"/>
    <w:p w14:paraId="7BAEB84A" w14:textId="77777777" w:rsidR="009205C5" w:rsidRDefault="009205C5" w:rsidP="005E317E"/>
    <w:p w14:paraId="673B5C6E" w14:textId="77777777" w:rsidR="009205C5" w:rsidRPr="005E317E" w:rsidRDefault="009205C5" w:rsidP="005E317E"/>
    <w:sectPr w:rsidR="009205C5" w:rsidRPr="005E317E" w:rsidSect="00B444C3">
      <w:footerReference w:type="first" r:id="rId22"/>
      <w:pgSz w:w="11906" w:h="16838"/>
      <w:pgMar w:top="1440" w:right="1440" w:bottom="1440" w:left="1440" w:header="708" w:footer="708" w:gutter="0"/>
      <w:pgNumType w:start="1"/>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Kakia Chatsiou" w:date="2023-03-23T12:04:00Z" w:initials="KC">
    <w:p w14:paraId="35AEC1E0" w14:textId="34E695FF" w:rsidR="4CA80402" w:rsidRDefault="4CA80402">
      <w:pPr>
        <w:pStyle w:val="CommentText"/>
      </w:pPr>
      <w:r>
        <w:t xml:space="preserve">This document should be used </w:t>
      </w:r>
      <w:r w:rsidRPr="4CA80402">
        <w:rPr>
          <w:b/>
          <w:bCs/>
          <w:u w:val="single"/>
        </w:rPr>
        <w:t>as a guide</w:t>
      </w:r>
      <w:r>
        <w:t xml:space="preserve"> to the structure of your Introduction to Programming programming portfolio report. Please modify this to reflect your project and chosen inventory management system.</w:t>
      </w:r>
      <w:r>
        <w:rPr>
          <w:rStyle w:val="CommentReference"/>
        </w:rPr>
        <w:annotationRef/>
      </w:r>
    </w:p>
    <w:p w14:paraId="12CD4534" w14:textId="76714313" w:rsidR="4CA80402" w:rsidRDefault="4CA80402">
      <w:pPr>
        <w:pStyle w:val="CommentText"/>
      </w:pPr>
    </w:p>
    <w:p w14:paraId="5085E2F0" w14:textId="03C7B883" w:rsidR="4CA80402" w:rsidRDefault="4CA80402">
      <w:pPr>
        <w:pStyle w:val="CommentText"/>
      </w:pPr>
      <w:r>
        <w:t xml:space="preserve">Remember that much of this document must be written in </w:t>
      </w:r>
      <w:r w:rsidRPr="4CA80402">
        <w:rPr>
          <w:b/>
          <w:bCs/>
          <w:u w:val="single"/>
        </w:rPr>
        <w:t>third person</w:t>
      </w:r>
      <w:r>
        <w:t xml:space="preserve"> and there must be a very clear emphasis on referencing. Keep this in mind as your progress through your dissertation.</w:t>
      </w:r>
    </w:p>
    <w:p w14:paraId="00AC5086" w14:textId="152F6EC2" w:rsidR="4CA80402" w:rsidRDefault="4CA80402">
      <w:pPr>
        <w:pStyle w:val="CommentText"/>
      </w:pPr>
    </w:p>
    <w:p w14:paraId="4B078C36" w14:textId="6C5F7CF5" w:rsidR="4CA80402" w:rsidRDefault="4CA80402">
      <w:pPr>
        <w:pStyle w:val="CommentText"/>
      </w:pPr>
      <w:r w:rsidRPr="4CA80402">
        <w:rPr>
          <w:b/>
          <w:bCs/>
        </w:rPr>
        <w:t>Please ensure ALL comments are removed prior to submitting your dissertation.</w:t>
      </w:r>
    </w:p>
  </w:comment>
  <w:comment w:id="13" w:author="Kakia Chatsiou" w:date="2023-03-23T12:31:00Z" w:initials="KC">
    <w:p w14:paraId="797A3235" w14:textId="0D93EE08" w:rsidR="76DC0EB4" w:rsidRDefault="76DC0EB4">
      <w:pPr>
        <w:pStyle w:val="CommentText"/>
      </w:pPr>
      <w:r>
        <w:t>Please include only citations that are found in this document - do not include other citations that are not being used.  Remember to follow the Harvard UoS style and that you could be using a reference management helper like RefWorks or Zotero, to help you with generating this list automatically.</w:t>
      </w: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B078C36" w15:done="1"/>
  <w15:commentEx w15:paraId="797A323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3D6865E9" w16cex:dateUtc="2023-03-23T12:04:00Z"/>
  <w16cex:commentExtensible w16cex:durableId="05867290" w16cex:dateUtc="2023-03-23T12:3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B078C36" w16cid:durableId="3D6865E9"/>
  <w16cid:commentId w16cid:paraId="797A3235" w16cid:durableId="0586729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B44F22" w14:textId="77777777" w:rsidR="00CD1403" w:rsidRDefault="00CD1403" w:rsidP="00267F55">
      <w:pPr>
        <w:spacing w:line="240" w:lineRule="auto"/>
      </w:pPr>
      <w:r>
        <w:separator/>
      </w:r>
    </w:p>
  </w:endnote>
  <w:endnote w:type="continuationSeparator" w:id="0">
    <w:p w14:paraId="6174EBFD" w14:textId="77777777" w:rsidR="00CD1403" w:rsidRDefault="00CD1403" w:rsidP="00267F5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80273236"/>
      <w:docPartObj>
        <w:docPartGallery w:val="Page Numbers (Bottom of Page)"/>
        <w:docPartUnique/>
      </w:docPartObj>
    </w:sdtPr>
    <w:sdtContent>
      <w:p w14:paraId="6EC070E7" w14:textId="66C9004F" w:rsidR="003F3325" w:rsidRDefault="003F3325" w:rsidP="00107DB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3</w:t>
        </w:r>
        <w:r>
          <w:rPr>
            <w:rStyle w:val="PageNumber"/>
          </w:rPr>
          <w:fldChar w:fldCharType="end"/>
        </w:r>
      </w:p>
    </w:sdtContent>
  </w:sdt>
  <w:p w14:paraId="4BB16019" w14:textId="77777777" w:rsidR="003F3325" w:rsidRDefault="003F332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92039564"/>
      <w:docPartObj>
        <w:docPartGallery w:val="Page Numbers (Bottom of Page)"/>
        <w:docPartUnique/>
      </w:docPartObj>
    </w:sdtPr>
    <w:sdtContent>
      <w:p w14:paraId="1B4F90B5" w14:textId="20558AE1" w:rsidR="003F3325" w:rsidRDefault="003F3325" w:rsidP="00107DB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4</w:t>
        </w:r>
        <w:r>
          <w:rPr>
            <w:rStyle w:val="PageNumber"/>
          </w:rPr>
          <w:fldChar w:fldCharType="end"/>
        </w:r>
      </w:p>
    </w:sdtContent>
  </w:sdt>
  <w:p w14:paraId="686231E5" w14:textId="7D14DB37" w:rsidR="00344F17" w:rsidRDefault="00344F17" w:rsidP="76DC0EB4">
    <w:pPr>
      <w:pStyle w:val="Footer"/>
      <w:jc w:val="right"/>
    </w:pPr>
  </w:p>
  <w:p w14:paraId="2DDCDEFF" w14:textId="77777777" w:rsidR="00267F55" w:rsidRDefault="00267F55" w:rsidP="76DC0EB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91182925"/>
      <w:docPartObj>
        <w:docPartGallery w:val="Page Numbers (Bottom of Page)"/>
        <w:docPartUnique/>
      </w:docPartObj>
    </w:sdtPr>
    <w:sdtContent>
      <w:p w14:paraId="3A198678" w14:textId="1510661F" w:rsidR="003F3325" w:rsidRDefault="003F3325" w:rsidP="00107DB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19716A5" w14:textId="03AA5F60" w:rsidR="005E1865" w:rsidRDefault="005E1865" w:rsidP="76DC0EB4">
    <w:pPr>
      <w:pStyle w:val="Footer"/>
      <w:jc w:val="right"/>
    </w:pPr>
  </w:p>
  <w:p w14:paraId="179B2103" w14:textId="77777777" w:rsidR="005E1865" w:rsidRDefault="005E1865" w:rsidP="76DC0EB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E3BA82" w14:textId="77777777" w:rsidR="00CD1403" w:rsidRDefault="00CD1403" w:rsidP="00267F55">
      <w:pPr>
        <w:spacing w:line="240" w:lineRule="auto"/>
      </w:pPr>
      <w:r>
        <w:separator/>
      </w:r>
    </w:p>
  </w:footnote>
  <w:footnote w:type="continuationSeparator" w:id="0">
    <w:p w14:paraId="516DB097" w14:textId="77777777" w:rsidR="00CD1403" w:rsidRDefault="00CD1403" w:rsidP="00267F55">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BC3032"/>
    <w:multiLevelType w:val="hybridMultilevel"/>
    <w:tmpl w:val="832EEA2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23A010D"/>
    <w:multiLevelType w:val="multilevel"/>
    <w:tmpl w:val="0F30F7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25BBF35"/>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17D33C68"/>
    <w:multiLevelType w:val="hybridMultilevel"/>
    <w:tmpl w:val="88C6781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8B7566B"/>
    <w:multiLevelType w:val="hybridMultilevel"/>
    <w:tmpl w:val="E01630C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032EC69"/>
    <w:multiLevelType w:val="hybridMultilevel"/>
    <w:tmpl w:val="3AE25802"/>
    <w:lvl w:ilvl="0" w:tplc="CAB61F18">
      <w:start w:val="1"/>
      <w:numFmt w:val="bullet"/>
      <w:lvlText w:val=""/>
      <w:lvlJc w:val="left"/>
      <w:pPr>
        <w:ind w:left="720" w:hanging="360"/>
      </w:pPr>
      <w:rPr>
        <w:rFonts w:ascii="Symbol" w:hAnsi="Symbol" w:hint="default"/>
      </w:rPr>
    </w:lvl>
    <w:lvl w:ilvl="1" w:tplc="498A9E7E">
      <w:start w:val="1"/>
      <w:numFmt w:val="bullet"/>
      <w:lvlText w:val="o"/>
      <w:lvlJc w:val="left"/>
      <w:pPr>
        <w:ind w:left="1440" w:hanging="360"/>
      </w:pPr>
      <w:rPr>
        <w:rFonts w:ascii="Courier New" w:hAnsi="Courier New" w:hint="default"/>
      </w:rPr>
    </w:lvl>
    <w:lvl w:ilvl="2" w:tplc="DD162052">
      <w:start w:val="1"/>
      <w:numFmt w:val="bullet"/>
      <w:lvlText w:val=""/>
      <w:lvlJc w:val="left"/>
      <w:pPr>
        <w:ind w:left="2160" w:hanging="360"/>
      </w:pPr>
      <w:rPr>
        <w:rFonts w:ascii="Wingdings" w:hAnsi="Wingdings" w:hint="default"/>
      </w:rPr>
    </w:lvl>
    <w:lvl w:ilvl="3" w:tplc="3BF216FA">
      <w:start w:val="1"/>
      <w:numFmt w:val="bullet"/>
      <w:lvlText w:val=""/>
      <w:lvlJc w:val="left"/>
      <w:pPr>
        <w:ind w:left="2880" w:hanging="360"/>
      </w:pPr>
      <w:rPr>
        <w:rFonts w:ascii="Symbol" w:hAnsi="Symbol" w:hint="default"/>
      </w:rPr>
    </w:lvl>
    <w:lvl w:ilvl="4" w:tplc="D38E87E6">
      <w:start w:val="1"/>
      <w:numFmt w:val="bullet"/>
      <w:lvlText w:val="o"/>
      <w:lvlJc w:val="left"/>
      <w:pPr>
        <w:ind w:left="3600" w:hanging="360"/>
      </w:pPr>
      <w:rPr>
        <w:rFonts w:ascii="Courier New" w:hAnsi="Courier New" w:hint="default"/>
      </w:rPr>
    </w:lvl>
    <w:lvl w:ilvl="5" w:tplc="16F880D8">
      <w:start w:val="1"/>
      <w:numFmt w:val="bullet"/>
      <w:lvlText w:val=""/>
      <w:lvlJc w:val="left"/>
      <w:pPr>
        <w:ind w:left="4320" w:hanging="360"/>
      </w:pPr>
      <w:rPr>
        <w:rFonts w:ascii="Wingdings" w:hAnsi="Wingdings" w:hint="default"/>
      </w:rPr>
    </w:lvl>
    <w:lvl w:ilvl="6" w:tplc="6A549CD2">
      <w:start w:val="1"/>
      <w:numFmt w:val="bullet"/>
      <w:lvlText w:val=""/>
      <w:lvlJc w:val="left"/>
      <w:pPr>
        <w:ind w:left="5040" w:hanging="360"/>
      </w:pPr>
      <w:rPr>
        <w:rFonts w:ascii="Symbol" w:hAnsi="Symbol" w:hint="default"/>
      </w:rPr>
    </w:lvl>
    <w:lvl w:ilvl="7" w:tplc="9BD487B0">
      <w:start w:val="1"/>
      <w:numFmt w:val="bullet"/>
      <w:lvlText w:val="o"/>
      <w:lvlJc w:val="left"/>
      <w:pPr>
        <w:ind w:left="5760" w:hanging="360"/>
      </w:pPr>
      <w:rPr>
        <w:rFonts w:ascii="Courier New" w:hAnsi="Courier New" w:hint="default"/>
      </w:rPr>
    </w:lvl>
    <w:lvl w:ilvl="8" w:tplc="0414CB2E">
      <w:start w:val="1"/>
      <w:numFmt w:val="bullet"/>
      <w:lvlText w:val=""/>
      <w:lvlJc w:val="left"/>
      <w:pPr>
        <w:ind w:left="6480" w:hanging="360"/>
      </w:pPr>
      <w:rPr>
        <w:rFonts w:ascii="Wingdings" w:hAnsi="Wingdings" w:hint="default"/>
      </w:rPr>
    </w:lvl>
  </w:abstractNum>
  <w:abstractNum w:abstractNumId="6" w15:restartNumberingAfterBreak="0">
    <w:nsid w:val="20E93721"/>
    <w:multiLevelType w:val="hybridMultilevel"/>
    <w:tmpl w:val="EEDE816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4B60D51"/>
    <w:multiLevelType w:val="multilevel"/>
    <w:tmpl w:val="7B04E488"/>
    <w:styleLink w:val="CurrentList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8" w15:restartNumberingAfterBreak="0">
    <w:nsid w:val="2D751969"/>
    <w:multiLevelType w:val="hybridMultilevel"/>
    <w:tmpl w:val="C544697C"/>
    <w:lvl w:ilvl="0" w:tplc="0809000F">
      <w:start w:val="1"/>
      <w:numFmt w:val="decimal"/>
      <w:lvlText w:val="%1."/>
      <w:lvlJc w:val="left"/>
      <w:pPr>
        <w:ind w:left="643" w:hanging="360"/>
      </w:pPr>
      <w:rPr>
        <w:rFonts w:hint="default"/>
      </w:rPr>
    </w:lvl>
    <w:lvl w:ilvl="1" w:tplc="08090019" w:tentative="1">
      <w:start w:val="1"/>
      <w:numFmt w:val="lowerLetter"/>
      <w:lvlText w:val="%2."/>
      <w:lvlJc w:val="left"/>
      <w:pPr>
        <w:ind w:left="1363" w:hanging="360"/>
      </w:pPr>
    </w:lvl>
    <w:lvl w:ilvl="2" w:tplc="0809001B" w:tentative="1">
      <w:start w:val="1"/>
      <w:numFmt w:val="lowerRoman"/>
      <w:lvlText w:val="%3."/>
      <w:lvlJc w:val="right"/>
      <w:pPr>
        <w:ind w:left="2083" w:hanging="180"/>
      </w:pPr>
    </w:lvl>
    <w:lvl w:ilvl="3" w:tplc="0809000F" w:tentative="1">
      <w:start w:val="1"/>
      <w:numFmt w:val="decimal"/>
      <w:lvlText w:val="%4."/>
      <w:lvlJc w:val="left"/>
      <w:pPr>
        <w:ind w:left="2803" w:hanging="360"/>
      </w:pPr>
    </w:lvl>
    <w:lvl w:ilvl="4" w:tplc="08090019" w:tentative="1">
      <w:start w:val="1"/>
      <w:numFmt w:val="lowerLetter"/>
      <w:lvlText w:val="%5."/>
      <w:lvlJc w:val="left"/>
      <w:pPr>
        <w:ind w:left="3523" w:hanging="360"/>
      </w:pPr>
    </w:lvl>
    <w:lvl w:ilvl="5" w:tplc="0809001B" w:tentative="1">
      <w:start w:val="1"/>
      <w:numFmt w:val="lowerRoman"/>
      <w:lvlText w:val="%6."/>
      <w:lvlJc w:val="right"/>
      <w:pPr>
        <w:ind w:left="4243" w:hanging="180"/>
      </w:pPr>
    </w:lvl>
    <w:lvl w:ilvl="6" w:tplc="0809000F" w:tentative="1">
      <w:start w:val="1"/>
      <w:numFmt w:val="decimal"/>
      <w:lvlText w:val="%7."/>
      <w:lvlJc w:val="left"/>
      <w:pPr>
        <w:ind w:left="4963" w:hanging="360"/>
      </w:pPr>
    </w:lvl>
    <w:lvl w:ilvl="7" w:tplc="08090019" w:tentative="1">
      <w:start w:val="1"/>
      <w:numFmt w:val="lowerLetter"/>
      <w:lvlText w:val="%8."/>
      <w:lvlJc w:val="left"/>
      <w:pPr>
        <w:ind w:left="5683" w:hanging="360"/>
      </w:pPr>
    </w:lvl>
    <w:lvl w:ilvl="8" w:tplc="0809001B" w:tentative="1">
      <w:start w:val="1"/>
      <w:numFmt w:val="lowerRoman"/>
      <w:lvlText w:val="%9."/>
      <w:lvlJc w:val="right"/>
      <w:pPr>
        <w:ind w:left="6403" w:hanging="180"/>
      </w:pPr>
    </w:lvl>
  </w:abstractNum>
  <w:abstractNum w:abstractNumId="9" w15:restartNumberingAfterBreak="0">
    <w:nsid w:val="2F4728ED"/>
    <w:multiLevelType w:val="multilevel"/>
    <w:tmpl w:val="8FB6A52A"/>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10" w15:restartNumberingAfterBreak="0">
    <w:nsid w:val="351A672E"/>
    <w:multiLevelType w:val="multilevel"/>
    <w:tmpl w:val="7B04E488"/>
    <w:styleLink w:val="CurrentList3"/>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1" w15:restartNumberingAfterBreak="0">
    <w:nsid w:val="44FF385C"/>
    <w:multiLevelType w:val="hybridMultilevel"/>
    <w:tmpl w:val="209A3BC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467538A7"/>
    <w:multiLevelType w:val="hybridMultilevel"/>
    <w:tmpl w:val="53C4F73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4EF83658"/>
    <w:multiLevelType w:val="multilevel"/>
    <w:tmpl w:val="31BC45F0"/>
    <w:styleLink w:val="CurrentList5"/>
    <w:lvl w:ilvl="0">
      <w:start w:val="1"/>
      <w:numFmt w:val="upperLetter"/>
      <w:lvlText w:val="Appendix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50E5199F"/>
    <w:multiLevelType w:val="hybridMultilevel"/>
    <w:tmpl w:val="C6E4AD0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5602505A"/>
    <w:multiLevelType w:val="hybridMultilevel"/>
    <w:tmpl w:val="46FA55CC"/>
    <w:lvl w:ilvl="0" w:tplc="7A1E5BCE">
      <w:start w:val="1"/>
      <w:numFmt w:val="upperLetter"/>
      <w:pStyle w:val="Appendix"/>
      <w:lvlText w:val="Appendix %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5C847D2D"/>
    <w:multiLevelType w:val="hybridMultilevel"/>
    <w:tmpl w:val="E4F66DC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5D235794"/>
    <w:multiLevelType w:val="hybridMultilevel"/>
    <w:tmpl w:val="37A05A1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6350349F"/>
    <w:multiLevelType w:val="hybridMultilevel"/>
    <w:tmpl w:val="5CCC957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6A01756E"/>
    <w:multiLevelType w:val="multilevel"/>
    <w:tmpl w:val="9222B596"/>
    <w:styleLink w:val="CurrentList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0" w15:restartNumberingAfterBreak="0">
    <w:nsid w:val="6B75385C"/>
    <w:multiLevelType w:val="multilevel"/>
    <w:tmpl w:val="9222B596"/>
    <w:styleLink w:val="CurrentList1"/>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1" w15:restartNumberingAfterBreak="0">
    <w:nsid w:val="764498A2"/>
    <w:multiLevelType w:val="hybridMultilevel"/>
    <w:tmpl w:val="AFDACBF4"/>
    <w:lvl w:ilvl="0" w:tplc="093804DE">
      <w:start w:val="1"/>
      <w:numFmt w:val="upperLetter"/>
      <w:lvlText w:val="Appendix %1"/>
      <w:lvlJc w:val="left"/>
      <w:pPr>
        <w:ind w:left="720" w:hanging="360"/>
      </w:pPr>
    </w:lvl>
    <w:lvl w:ilvl="1" w:tplc="F8043EC4">
      <w:start w:val="1"/>
      <w:numFmt w:val="lowerLetter"/>
      <w:lvlText w:val="%2."/>
      <w:lvlJc w:val="left"/>
      <w:pPr>
        <w:ind w:left="1440" w:hanging="360"/>
      </w:pPr>
    </w:lvl>
    <w:lvl w:ilvl="2" w:tplc="415247FC">
      <w:start w:val="1"/>
      <w:numFmt w:val="lowerRoman"/>
      <w:lvlText w:val="%3."/>
      <w:lvlJc w:val="right"/>
      <w:pPr>
        <w:ind w:left="2160" w:hanging="180"/>
      </w:pPr>
    </w:lvl>
    <w:lvl w:ilvl="3" w:tplc="20B8A858">
      <w:start w:val="1"/>
      <w:numFmt w:val="decimal"/>
      <w:lvlText w:val="%4."/>
      <w:lvlJc w:val="left"/>
      <w:pPr>
        <w:ind w:left="2880" w:hanging="360"/>
      </w:pPr>
    </w:lvl>
    <w:lvl w:ilvl="4" w:tplc="D43CAA04">
      <w:start w:val="1"/>
      <w:numFmt w:val="lowerLetter"/>
      <w:lvlText w:val="%5."/>
      <w:lvlJc w:val="left"/>
      <w:pPr>
        <w:ind w:left="3600" w:hanging="360"/>
      </w:pPr>
    </w:lvl>
    <w:lvl w:ilvl="5" w:tplc="DACECB60">
      <w:start w:val="1"/>
      <w:numFmt w:val="lowerRoman"/>
      <w:lvlText w:val="%6."/>
      <w:lvlJc w:val="right"/>
      <w:pPr>
        <w:ind w:left="4320" w:hanging="180"/>
      </w:pPr>
    </w:lvl>
    <w:lvl w:ilvl="6" w:tplc="B4247958">
      <w:start w:val="1"/>
      <w:numFmt w:val="decimal"/>
      <w:lvlText w:val="%7."/>
      <w:lvlJc w:val="left"/>
      <w:pPr>
        <w:ind w:left="5040" w:hanging="360"/>
      </w:pPr>
    </w:lvl>
    <w:lvl w:ilvl="7" w:tplc="BEA2FE68">
      <w:start w:val="1"/>
      <w:numFmt w:val="lowerLetter"/>
      <w:lvlText w:val="%8."/>
      <w:lvlJc w:val="left"/>
      <w:pPr>
        <w:ind w:left="5760" w:hanging="360"/>
      </w:pPr>
    </w:lvl>
    <w:lvl w:ilvl="8" w:tplc="850EFDB2">
      <w:start w:val="1"/>
      <w:numFmt w:val="lowerRoman"/>
      <w:lvlText w:val="%9."/>
      <w:lvlJc w:val="right"/>
      <w:pPr>
        <w:ind w:left="6480" w:hanging="180"/>
      </w:pPr>
    </w:lvl>
  </w:abstractNum>
  <w:abstractNum w:abstractNumId="22" w15:restartNumberingAfterBreak="0">
    <w:nsid w:val="7872040B"/>
    <w:multiLevelType w:val="hybridMultilevel"/>
    <w:tmpl w:val="B9E65E7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79AF1421"/>
    <w:multiLevelType w:val="hybridMultilevel"/>
    <w:tmpl w:val="C53E6AE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7D0877B9"/>
    <w:multiLevelType w:val="hybridMultilevel"/>
    <w:tmpl w:val="AE38358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7F0835EA"/>
    <w:multiLevelType w:val="multilevel"/>
    <w:tmpl w:val="7B04E48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num w:numId="1" w16cid:durableId="52390201">
    <w:abstractNumId w:val="21"/>
  </w:num>
  <w:num w:numId="2" w16cid:durableId="233855252">
    <w:abstractNumId w:val="5"/>
  </w:num>
  <w:num w:numId="3" w16cid:durableId="1525249323">
    <w:abstractNumId w:val="9"/>
  </w:num>
  <w:num w:numId="4" w16cid:durableId="780533896">
    <w:abstractNumId w:val="2"/>
  </w:num>
  <w:num w:numId="5" w16cid:durableId="1510414307">
    <w:abstractNumId w:val="16"/>
  </w:num>
  <w:num w:numId="6" w16cid:durableId="971717146">
    <w:abstractNumId w:val="4"/>
  </w:num>
  <w:num w:numId="7" w16cid:durableId="1637950469">
    <w:abstractNumId w:val="23"/>
  </w:num>
  <w:num w:numId="8" w16cid:durableId="593132903">
    <w:abstractNumId w:val="14"/>
  </w:num>
  <w:num w:numId="9" w16cid:durableId="1924297063">
    <w:abstractNumId w:val="0"/>
  </w:num>
  <w:num w:numId="10" w16cid:durableId="620260553">
    <w:abstractNumId w:val="18"/>
  </w:num>
  <w:num w:numId="11" w16cid:durableId="875778138">
    <w:abstractNumId w:val="12"/>
  </w:num>
  <w:num w:numId="12" w16cid:durableId="944652983">
    <w:abstractNumId w:val="24"/>
  </w:num>
  <w:num w:numId="13" w16cid:durableId="1253319277">
    <w:abstractNumId w:val="3"/>
  </w:num>
  <w:num w:numId="14" w16cid:durableId="967475091">
    <w:abstractNumId w:val="25"/>
  </w:num>
  <w:num w:numId="15" w16cid:durableId="1766610921">
    <w:abstractNumId w:val="20"/>
  </w:num>
  <w:num w:numId="16" w16cid:durableId="159275959">
    <w:abstractNumId w:val="15"/>
  </w:num>
  <w:num w:numId="17" w16cid:durableId="1588999110">
    <w:abstractNumId w:val="19"/>
  </w:num>
  <w:num w:numId="18" w16cid:durableId="736827380">
    <w:abstractNumId w:val="10"/>
  </w:num>
  <w:num w:numId="19" w16cid:durableId="2072077581">
    <w:abstractNumId w:val="7"/>
  </w:num>
  <w:num w:numId="20" w16cid:durableId="94520559">
    <w:abstractNumId w:val="13"/>
  </w:num>
  <w:num w:numId="21" w16cid:durableId="6563397">
    <w:abstractNumId w:val="17"/>
  </w:num>
  <w:num w:numId="22" w16cid:durableId="1372412748">
    <w:abstractNumId w:val="22"/>
  </w:num>
  <w:num w:numId="23" w16cid:durableId="1119571929">
    <w:abstractNumId w:val="8"/>
  </w:num>
  <w:num w:numId="24" w16cid:durableId="2106149897">
    <w:abstractNumId w:val="11"/>
  </w:num>
  <w:num w:numId="25" w16cid:durableId="1291128717">
    <w:abstractNumId w:val="6"/>
  </w:num>
  <w:num w:numId="26" w16cid:durableId="1424037259">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Kakia Chatsiou">
    <w15:presenceInfo w15:providerId="AD" w15:userId="S::e1004611@uos.ac.uk::ce23e561-37e1-4bc1-a5a3-839822215da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AzNzK3sDQxMTeyMDdS0lEKTi0uzszPAykwqgUA7qzH5ywAAAA="/>
  </w:docVars>
  <w:rsids>
    <w:rsidRoot w:val="00267F55"/>
    <w:rsid w:val="000013D1"/>
    <w:rsid w:val="00006201"/>
    <w:rsid w:val="00022CE2"/>
    <w:rsid w:val="00022F36"/>
    <w:rsid w:val="000327CC"/>
    <w:rsid w:val="000333E0"/>
    <w:rsid w:val="000369AA"/>
    <w:rsid w:val="00045968"/>
    <w:rsid w:val="000552C0"/>
    <w:rsid w:val="000700C4"/>
    <w:rsid w:val="0008288C"/>
    <w:rsid w:val="00085B2E"/>
    <w:rsid w:val="00086D2B"/>
    <w:rsid w:val="00090B28"/>
    <w:rsid w:val="000B4E53"/>
    <w:rsid w:val="000C2287"/>
    <w:rsid w:val="000F1F96"/>
    <w:rsid w:val="000F4893"/>
    <w:rsid w:val="000F4D8F"/>
    <w:rsid w:val="0010443E"/>
    <w:rsid w:val="001061B6"/>
    <w:rsid w:val="001137A2"/>
    <w:rsid w:val="00134B9D"/>
    <w:rsid w:val="0014412D"/>
    <w:rsid w:val="00146A1A"/>
    <w:rsid w:val="00152C2F"/>
    <w:rsid w:val="00161B6C"/>
    <w:rsid w:val="0016617E"/>
    <w:rsid w:val="0018338F"/>
    <w:rsid w:val="001847A7"/>
    <w:rsid w:val="0018532E"/>
    <w:rsid w:val="00185729"/>
    <w:rsid w:val="001A0499"/>
    <w:rsid w:val="001A6A6F"/>
    <w:rsid w:val="001C0DB6"/>
    <w:rsid w:val="001C4BDE"/>
    <w:rsid w:val="001E5014"/>
    <w:rsid w:val="00217712"/>
    <w:rsid w:val="00217891"/>
    <w:rsid w:val="00220559"/>
    <w:rsid w:val="0022561D"/>
    <w:rsid w:val="00235D05"/>
    <w:rsid w:val="0023608E"/>
    <w:rsid w:val="0024769F"/>
    <w:rsid w:val="00267E59"/>
    <w:rsid w:val="00267F55"/>
    <w:rsid w:val="00270EEF"/>
    <w:rsid w:val="0027339B"/>
    <w:rsid w:val="00283F8E"/>
    <w:rsid w:val="00286466"/>
    <w:rsid w:val="00296955"/>
    <w:rsid w:val="002A4299"/>
    <w:rsid w:val="002A57E2"/>
    <w:rsid w:val="002B5B72"/>
    <w:rsid w:val="002C1C48"/>
    <w:rsid w:val="002C4483"/>
    <w:rsid w:val="002E4F0D"/>
    <w:rsid w:val="002F75B8"/>
    <w:rsid w:val="00314B7E"/>
    <w:rsid w:val="00314C30"/>
    <w:rsid w:val="00315E68"/>
    <w:rsid w:val="003302EE"/>
    <w:rsid w:val="00334351"/>
    <w:rsid w:val="0033506C"/>
    <w:rsid w:val="00342230"/>
    <w:rsid w:val="00344F17"/>
    <w:rsid w:val="003510F6"/>
    <w:rsid w:val="00355797"/>
    <w:rsid w:val="00361E4D"/>
    <w:rsid w:val="00376638"/>
    <w:rsid w:val="00387FC0"/>
    <w:rsid w:val="00396F17"/>
    <w:rsid w:val="003B093B"/>
    <w:rsid w:val="003B2677"/>
    <w:rsid w:val="003C2C0E"/>
    <w:rsid w:val="003D5070"/>
    <w:rsid w:val="003E2D98"/>
    <w:rsid w:val="003F3325"/>
    <w:rsid w:val="0040160D"/>
    <w:rsid w:val="00404481"/>
    <w:rsid w:val="0044748A"/>
    <w:rsid w:val="00460CE1"/>
    <w:rsid w:val="00465FDB"/>
    <w:rsid w:val="00496AFF"/>
    <w:rsid w:val="004A6BEE"/>
    <w:rsid w:val="004A7BB1"/>
    <w:rsid w:val="004C3DDB"/>
    <w:rsid w:val="004F5166"/>
    <w:rsid w:val="0050013C"/>
    <w:rsid w:val="005026A3"/>
    <w:rsid w:val="00531458"/>
    <w:rsid w:val="00534BA0"/>
    <w:rsid w:val="0055218E"/>
    <w:rsid w:val="0055305C"/>
    <w:rsid w:val="00556DFF"/>
    <w:rsid w:val="00575838"/>
    <w:rsid w:val="005815CA"/>
    <w:rsid w:val="00585823"/>
    <w:rsid w:val="00594ED7"/>
    <w:rsid w:val="005B595A"/>
    <w:rsid w:val="005E03D2"/>
    <w:rsid w:val="005E1865"/>
    <w:rsid w:val="005E317E"/>
    <w:rsid w:val="005F20D7"/>
    <w:rsid w:val="0060632D"/>
    <w:rsid w:val="00612A7D"/>
    <w:rsid w:val="00626F3A"/>
    <w:rsid w:val="006565E3"/>
    <w:rsid w:val="006653F2"/>
    <w:rsid w:val="00671403"/>
    <w:rsid w:val="0067768E"/>
    <w:rsid w:val="006923B7"/>
    <w:rsid w:val="006A35F4"/>
    <w:rsid w:val="006C1AF5"/>
    <w:rsid w:val="006E23A3"/>
    <w:rsid w:val="006E68D7"/>
    <w:rsid w:val="006E7C20"/>
    <w:rsid w:val="006F6CEC"/>
    <w:rsid w:val="00705F91"/>
    <w:rsid w:val="007074F8"/>
    <w:rsid w:val="00715E61"/>
    <w:rsid w:val="00715F27"/>
    <w:rsid w:val="00730956"/>
    <w:rsid w:val="00732643"/>
    <w:rsid w:val="00736611"/>
    <w:rsid w:val="007410E3"/>
    <w:rsid w:val="007506BA"/>
    <w:rsid w:val="00754AAC"/>
    <w:rsid w:val="007672E0"/>
    <w:rsid w:val="007672FD"/>
    <w:rsid w:val="00777B2E"/>
    <w:rsid w:val="007835E4"/>
    <w:rsid w:val="00785FC9"/>
    <w:rsid w:val="00786564"/>
    <w:rsid w:val="00786AEC"/>
    <w:rsid w:val="007A5A42"/>
    <w:rsid w:val="007A5D8A"/>
    <w:rsid w:val="007A6680"/>
    <w:rsid w:val="007A73F8"/>
    <w:rsid w:val="007B636D"/>
    <w:rsid w:val="007C17F3"/>
    <w:rsid w:val="007C2EBC"/>
    <w:rsid w:val="007C61E4"/>
    <w:rsid w:val="007D7EC1"/>
    <w:rsid w:val="008228F8"/>
    <w:rsid w:val="008313D2"/>
    <w:rsid w:val="00835379"/>
    <w:rsid w:val="00840A61"/>
    <w:rsid w:val="00841F2C"/>
    <w:rsid w:val="00846D8F"/>
    <w:rsid w:val="0085533C"/>
    <w:rsid w:val="00865FD8"/>
    <w:rsid w:val="008708F5"/>
    <w:rsid w:val="008711C3"/>
    <w:rsid w:val="00874210"/>
    <w:rsid w:val="008802AA"/>
    <w:rsid w:val="00880C6A"/>
    <w:rsid w:val="00882608"/>
    <w:rsid w:val="008832AD"/>
    <w:rsid w:val="0089544D"/>
    <w:rsid w:val="008A024D"/>
    <w:rsid w:val="008A6265"/>
    <w:rsid w:val="008B0ECD"/>
    <w:rsid w:val="008B1275"/>
    <w:rsid w:val="008F14E9"/>
    <w:rsid w:val="009205C5"/>
    <w:rsid w:val="00921DBE"/>
    <w:rsid w:val="009227D8"/>
    <w:rsid w:val="00926A3E"/>
    <w:rsid w:val="009320D1"/>
    <w:rsid w:val="009451C7"/>
    <w:rsid w:val="00952579"/>
    <w:rsid w:val="009553A9"/>
    <w:rsid w:val="00971E0F"/>
    <w:rsid w:val="00982EFA"/>
    <w:rsid w:val="00991707"/>
    <w:rsid w:val="00996569"/>
    <w:rsid w:val="009A122F"/>
    <w:rsid w:val="009A590F"/>
    <w:rsid w:val="009B0EA1"/>
    <w:rsid w:val="009C6E10"/>
    <w:rsid w:val="009C6E76"/>
    <w:rsid w:val="009D7028"/>
    <w:rsid w:val="009E4782"/>
    <w:rsid w:val="009F03A6"/>
    <w:rsid w:val="00A11089"/>
    <w:rsid w:val="00A13909"/>
    <w:rsid w:val="00A2403D"/>
    <w:rsid w:val="00A437EB"/>
    <w:rsid w:val="00A54D4A"/>
    <w:rsid w:val="00A61003"/>
    <w:rsid w:val="00A674E8"/>
    <w:rsid w:val="00A70DB7"/>
    <w:rsid w:val="00A710E5"/>
    <w:rsid w:val="00A75544"/>
    <w:rsid w:val="00A851BA"/>
    <w:rsid w:val="00A90AF0"/>
    <w:rsid w:val="00AB736D"/>
    <w:rsid w:val="00AD506C"/>
    <w:rsid w:val="00AD780E"/>
    <w:rsid w:val="00AF4A2E"/>
    <w:rsid w:val="00B11911"/>
    <w:rsid w:val="00B22046"/>
    <w:rsid w:val="00B26B4F"/>
    <w:rsid w:val="00B31E17"/>
    <w:rsid w:val="00B37DAB"/>
    <w:rsid w:val="00B444C3"/>
    <w:rsid w:val="00B46B26"/>
    <w:rsid w:val="00B54F67"/>
    <w:rsid w:val="00B65508"/>
    <w:rsid w:val="00B7602A"/>
    <w:rsid w:val="00B779F3"/>
    <w:rsid w:val="00B82F0B"/>
    <w:rsid w:val="00B91E58"/>
    <w:rsid w:val="00BA544F"/>
    <w:rsid w:val="00BA6CA2"/>
    <w:rsid w:val="00BC01F3"/>
    <w:rsid w:val="00BC1553"/>
    <w:rsid w:val="00BC403E"/>
    <w:rsid w:val="00BD3CDC"/>
    <w:rsid w:val="00BE5E80"/>
    <w:rsid w:val="00BF58C2"/>
    <w:rsid w:val="00C04F71"/>
    <w:rsid w:val="00C1562B"/>
    <w:rsid w:val="00C21C90"/>
    <w:rsid w:val="00C431DE"/>
    <w:rsid w:val="00C441DB"/>
    <w:rsid w:val="00C6340F"/>
    <w:rsid w:val="00C63634"/>
    <w:rsid w:val="00C962DE"/>
    <w:rsid w:val="00CA54F6"/>
    <w:rsid w:val="00CC489D"/>
    <w:rsid w:val="00CD1403"/>
    <w:rsid w:val="00CD2C43"/>
    <w:rsid w:val="00CD4AA2"/>
    <w:rsid w:val="00CE5F16"/>
    <w:rsid w:val="00CF7EEE"/>
    <w:rsid w:val="00D001DA"/>
    <w:rsid w:val="00D054C7"/>
    <w:rsid w:val="00D37F9E"/>
    <w:rsid w:val="00D45F7A"/>
    <w:rsid w:val="00D54103"/>
    <w:rsid w:val="00D54847"/>
    <w:rsid w:val="00D56091"/>
    <w:rsid w:val="00D6104D"/>
    <w:rsid w:val="00DA1083"/>
    <w:rsid w:val="00DA3F3F"/>
    <w:rsid w:val="00DA6179"/>
    <w:rsid w:val="00DD5010"/>
    <w:rsid w:val="00DE1E4E"/>
    <w:rsid w:val="00DF09DA"/>
    <w:rsid w:val="00DF1B08"/>
    <w:rsid w:val="00DF6B03"/>
    <w:rsid w:val="00E013E3"/>
    <w:rsid w:val="00E115BE"/>
    <w:rsid w:val="00E11CF2"/>
    <w:rsid w:val="00E3211A"/>
    <w:rsid w:val="00E35B54"/>
    <w:rsid w:val="00E42349"/>
    <w:rsid w:val="00E44289"/>
    <w:rsid w:val="00E50A38"/>
    <w:rsid w:val="00E610A9"/>
    <w:rsid w:val="00E67AC6"/>
    <w:rsid w:val="00E86EB2"/>
    <w:rsid w:val="00E93F65"/>
    <w:rsid w:val="00EA77DB"/>
    <w:rsid w:val="00EC0F47"/>
    <w:rsid w:val="00EC7472"/>
    <w:rsid w:val="00ED415F"/>
    <w:rsid w:val="00EE12DA"/>
    <w:rsid w:val="00EF44BB"/>
    <w:rsid w:val="00F055CE"/>
    <w:rsid w:val="00F11C0A"/>
    <w:rsid w:val="00F24F79"/>
    <w:rsid w:val="00F30844"/>
    <w:rsid w:val="00F50E49"/>
    <w:rsid w:val="00F50F41"/>
    <w:rsid w:val="00F55BFB"/>
    <w:rsid w:val="00F771C0"/>
    <w:rsid w:val="00FB5069"/>
    <w:rsid w:val="00FE2435"/>
    <w:rsid w:val="03837CA1"/>
    <w:rsid w:val="03C303B2"/>
    <w:rsid w:val="0D2A5EE7"/>
    <w:rsid w:val="0E0BC30C"/>
    <w:rsid w:val="0FE94391"/>
    <w:rsid w:val="107EE41F"/>
    <w:rsid w:val="1399A06B"/>
    <w:rsid w:val="13CBB882"/>
    <w:rsid w:val="162933BF"/>
    <w:rsid w:val="16456D38"/>
    <w:rsid w:val="189F9EB6"/>
    <w:rsid w:val="1BC34DEB"/>
    <w:rsid w:val="1F201B11"/>
    <w:rsid w:val="1FE29EFE"/>
    <w:rsid w:val="20589806"/>
    <w:rsid w:val="24375433"/>
    <w:rsid w:val="248A5ECB"/>
    <w:rsid w:val="2AF9A04F"/>
    <w:rsid w:val="2D5ED06F"/>
    <w:rsid w:val="2E314111"/>
    <w:rsid w:val="32437C69"/>
    <w:rsid w:val="33CE11F3"/>
    <w:rsid w:val="371EDB12"/>
    <w:rsid w:val="3E77E110"/>
    <w:rsid w:val="3F96013B"/>
    <w:rsid w:val="4004878D"/>
    <w:rsid w:val="40AC94FB"/>
    <w:rsid w:val="4106AB6C"/>
    <w:rsid w:val="41A828F2"/>
    <w:rsid w:val="45026C75"/>
    <w:rsid w:val="4587F3A4"/>
    <w:rsid w:val="4A537741"/>
    <w:rsid w:val="4A946555"/>
    <w:rsid w:val="4CA80402"/>
    <w:rsid w:val="4D250D4C"/>
    <w:rsid w:val="4D930589"/>
    <w:rsid w:val="4EAE40F0"/>
    <w:rsid w:val="500182FA"/>
    <w:rsid w:val="50CAA64B"/>
    <w:rsid w:val="50D56E13"/>
    <w:rsid w:val="522B7019"/>
    <w:rsid w:val="533923BC"/>
    <w:rsid w:val="538BA3B0"/>
    <w:rsid w:val="54EE1C7A"/>
    <w:rsid w:val="5571C0EA"/>
    <w:rsid w:val="55CD743E"/>
    <w:rsid w:val="58CDCAAA"/>
    <w:rsid w:val="59B052C6"/>
    <w:rsid w:val="5C056B6C"/>
    <w:rsid w:val="5D9EBDA7"/>
    <w:rsid w:val="5ED36A70"/>
    <w:rsid w:val="60D8DC8F"/>
    <w:rsid w:val="613DB9CC"/>
    <w:rsid w:val="61B3B2D4"/>
    <w:rsid w:val="6274ACF0"/>
    <w:rsid w:val="64186AD7"/>
    <w:rsid w:val="6469E871"/>
    <w:rsid w:val="68EBDBFA"/>
    <w:rsid w:val="6970920D"/>
    <w:rsid w:val="6ABA3983"/>
    <w:rsid w:val="6B6246F1"/>
    <w:rsid w:val="6CFE1752"/>
    <w:rsid w:val="6D2D7D4C"/>
    <w:rsid w:val="702DCA8E"/>
    <w:rsid w:val="71F1EBC6"/>
    <w:rsid w:val="73449053"/>
    <w:rsid w:val="736D58D6"/>
    <w:rsid w:val="7533C8D9"/>
    <w:rsid w:val="76A4F998"/>
    <w:rsid w:val="76DC0EB4"/>
    <w:rsid w:val="79745CDD"/>
    <w:rsid w:val="79DC9A5A"/>
    <w:rsid w:val="7B0F5451"/>
    <w:rsid w:val="7B786ABB"/>
    <w:rsid w:val="7E376409"/>
    <w:rsid w:val="7EB00B7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CC65A0"/>
  <w15:chartTrackingRefBased/>
  <w15:docId w15:val="{A2C43454-FBA6-4966-BFED-2565928D4D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F3325"/>
    <w:pPr>
      <w:keepNext/>
      <w:keepLines/>
      <w:spacing w:before="240" w:after="0"/>
      <w:outlineLvl w:val="0"/>
    </w:pPr>
    <w:rPr>
      <w:rFonts w:ascii="Arial" w:eastAsia="Arial" w:hAnsi="Arial" w:cs="Arial"/>
      <w:color w:val="000000" w:themeColor="text1"/>
      <w:sz w:val="21"/>
      <w:szCs w:val="21"/>
    </w:rPr>
  </w:style>
  <w:style w:type="paragraph" w:styleId="Heading1">
    <w:name w:val="heading 1"/>
    <w:basedOn w:val="Normal"/>
    <w:next w:val="Normal"/>
    <w:link w:val="Heading1Char"/>
    <w:uiPriority w:val="9"/>
    <w:qFormat/>
    <w:rsid w:val="76DC0EB4"/>
    <w:pPr>
      <w:numPr>
        <w:numId w:val="4"/>
      </w:numPr>
    </w:pPr>
    <w:rPr>
      <w:color w:val="2F5496" w:themeColor="accent1" w:themeShade="BF"/>
      <w:sz w:val="32"/>
      <w:szCs w:val="32"/>
    </w:rPr>
  </w:style>
  <w:style w:type="paragraph" w:styleId="Heading2">
    <w:name w:val="heading 2"/>
    <w:basedOn w:val="Normal"/>
    <w:next w:val="Normal"/>
    <w:link w:val="Heading2Char"/>
    <w:uiPriority w:val="9"/>
    <w:unhideWhenUsed/>
    <w:qFormat/>
    <w:rsid w:val="76DC0EB4"/>
    <w:pPr>
      <w:numPr>
        <w:ilvl w:val="1"/>
        <w:numId w:val="4"/>
      </w:numPr>
      <w:spacing w:before="40"/>
      <w:outlineLvl w:val="1"/>
    </w:pPr>
    <w:rPr>
      <w:color w:val="2F5496" w:themeColor="accent1" w:themeShade="BF"/>
      <w:sz w:val="26"/>
      <w:szCs w:val="26"/>
    </w:rPr>
  </w:style>
  <w:style w:type="paragraph" w:styleId="Heading3">
    <w:name w:val="heading 3"/>
    <w:basedOn w:val="Normal"/>
    <w:next w:val="Normal"/>
    <w:link w:val="Heading3Char"/>
    <w:uiPriority w:val="9"/>
    <w:unhideWhenUsed/>
    <w:qFormat/>
    <w:rsid w:val="76DC0EB4"/>
    <w:pPr>
      <w:numPr>
        <w:ilvl w:val="2"/>
        <w:numId w:val="4"/>
      </w:numPr>
      <w:spacing w:before="40"/>
      <w:outlineLvl w:val="2"/>
    </w:pPr>
    <w:rPr>
      <w:color w:val="1F3763"/>
      <w:sz w:val="24"/>
      <w:szCs w:val="24"/>
    </w:rPr>
  </w:style>
  <w:style w:type="paragraph" w:styleId="Heading4">
    <w:name w:val="heading 4"/>
    <w:basedOn w:val="Normal"/>
    <w:next w:val="Normal"/>
    <w:link w:val="Heading4Char"/>
    <w:uiPriority w:val="9"/>
    <w:semiHidden/>
    <w:unhideWhenUsed/>
    <w:qFormat/>
    <w:rsid w:val="76DC0EB4"/>
    <w:pPr>
      <w:numPr>
        <w:ilvl w:val="3"/>
        <w:numId w:val="4"/>
      </w:numPr>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76DC0EB4"/>
    <w:pPr>
      <w:numPr>
        <w:ilvl w:val="4"/>
        <w:numId w:val="4"/>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76DC0EB4"/>
    <w:pPr>
      <w:numPr>
        <w:ilvl w:val="5"/>
        <w:numId w:val="4"/>
      </w:numPr>
      <w:spacing w:before="40"/>
      <w:outlineLvl w:val="5"/>
    </w:pPr>
    <w:rPr>
      <w:rFonts w:asciiTheme="majorHAnsi" w:eastAsiaTheme="majorEastAsia" w:hAnsiTheme="majorHAnsi" w:cstheme="majorBidi"/>
      <w:color w:val="1F3763"/>
    </w:rPr>
  </w:style>
  <w:style w:type="paragraph" w:styleId="Heading7">
    <w:name w:val="heading 7"/>
    <w:basedOn w:val="Normal"/>
    <w:next w:val="Normal"/>
    <w:link w:val="Heading7Char"/>
    <w:uiPriority w:val="9"/>
    <w:semiHidden/>
    <w:unhideWhenUsed/>
    <w:qFormat/>
    <w:rsid w:val="76DC0EB4"/>
    <w:pPr>
      <w:numPr>
        <w:ilvl w:val="6"/>
        <w:numId w:val="4"/>
      </w:numPr>
      <w:spacing w:before="40"/>
      <w:outlineLvl w:val="6"/>
    </w:pPr>
    <w:rPr>
      <w:rFonts w:asciiTheme="majorHAnsi" w:eastAsiaTheme="majorEastAsia" w:hAnsiTheme="majorHAnsi" w:cstheme="majorBidi"/>
      <w:i/>
      <w:iCs/>
      <w:color w:val="1F3763"/>
    </w:rPr>
  </w:style>
  <w:style w:type="paragraph" w:styleId="Heading8">
    <w:name w:val="heading 8"/>
    <w:basedOn w:val="Normal"/>
    <w:next w:val="Normal"/>
    <w:link w:val="Heading8Char"/>
    <w:uiPriority w:val="9"/>
    <w:semiHidden/>
    <w:unhideWhenUsed/>
    <w:qFormat/>
    <w:rsid w:val="76DC0EB4"/>
    <w:pPr>
      <w:numPr>
        <w:ilvl w:val="7"/>
        <w:numId w:val="4"/>
      </w:numPr>
      <w:spacing w:before="40"/>
      <w:outlineLvl w:val="7"/>
    </w:pPr>
    <w:rPr>
      <w:rFonts w:asciiTheme="majorHAnsi" w:eastAsiaTheme="majorEastAsia" w:hAnsiTheme="majorHAnsi" w:cstheme="majorBidi"/>
      <w:color w:val="272727"/>
    </w:rPr>
  </w:style>
  <w:style w:type="paragraph" w:styleId="Heading9">
    <w:name w:val="heading 9"/>
    <w:basedOn w:val="Normal"/>
    <w:next w:val="Normal"/>
    <w:link w:val="Heading9Char"/>
    <w:uiPriority w:val="9"/>
    <w:semiHidden/>
    <w:unhideWhenUsed/>
    <w:qFormat/>
    <w:rsid w:val="76DC0EB4"/>
    <w:pPr>
      <w:numPr>
        <w:ilvl w:val="8"/>
        <w:numId w:val="4"/>
      </w:numPr>
      <w:spacing w:before="40"/>
      <w:outlineLvl w:val="8"/>
    </w:pPr>
    <w:rPr>
      <w:rFonts w:asciiTheme="majorHAnsi" w:eastAsiaTheme="majorEastAsia" w:hAnsiTheme="majorHAnsi" w:cstheme="majorBidi"/>
      <w:i/>
      <w:iCs/>
      <w:color w:val="272727"/>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76DC0EB4"/>
    <w:pPr>
      <w:contextualSpacing/>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76DC0EB4"/>
    <w:rPr>
      <w:rFonts w:asciiTheme="majorHAnsi" w:eastAsiaTheme="majorEastAsia" w:hAnsiTheme="majorHAnsi" w:cstheme="majorBidi"/>
      <w:color w:val="000000" w:themeColor="text1"/>
      <w:sz w:val="56"/>
      <w:szCs w:val="56"/>
    </w:rPr>
  </w:style>
  <w:style w:type="character" w:styleId="CommentReference">
    <w:name w:val="annotation reference"/>
    <w:basedOn w:val="DefaultParagraphFont"/>
    <w:uiPriority w:val="99"/>
    <w:semiHidden/>
    <w:unhideWhenUsed/>
    <w:rsid w:val="00267F55"/>
    <w:rPr>
      <w:sz w:val="16"/>
      <w:szCs w:val="16"/>
    </w:rPr>
  </w:style>
  <w:style w:type="paragraph" w:styleId="CommentText">
    <w:name w:val="annotation text"/>
    <w:basedOn w:val="Normal"/>
    <w:link w:val="CommentTextChar"/>
    <w:uiPriority w:val="99"/>
    <w:unhideWhenUsed/>
    <w:rsid w:val="76DC0EB4"/>
    <w:rPr>
      <w:sz w:val="20"/>
      <w:szCs w:val="20"/>
    </w:rPr>
  </w:style>
  <w:style w:type="character" w:customStyle="1" w:styleId="CommentTextChar">
    <w:name w:val="Comment Text Char"/>
    <w:basedOn w:val="DefaultParagraphFont"/>
    <w:link w:val="CommentText"/>
    <w:uiPriority w:val="99"/>
    <w:rsid w:val="76DC0EB4"/>
    <w:rPr>
      <w:rFonts w:ascii="Arial" w:eastAsia="Arial" w:hAnsi="Arial" w:cs="Arial"/>
      <w:color w:val="000000" w:themeColor="text1"/>
      <w:sz w:val="20"/>
      <w:szCs w:val="20"/>
    </w:rPr>
  </w:style>
  <w:style w:type="paragraph" w:styleId="CommentSubject">
    <w:name w:val="annotation subject"/>
    <w:basedOn w:val="CommentText"/>
    <w:next w:val="CommentText"/>
    <w:link w:val="CommentSubjectChar"/>
    <w:uiPriority w:val="99"/>
    <w:semiHidden/>
    <w:unhideWhenUsed/>
    <w:rsid w:val="76DC0EB4"/>
    <w:rPr>
      <w:b/>
      <w:bCs/>
    </w:rPr>
  </w:style>
  <w:style w:type="character" w:customStyle="1" w:styleId="CommentSubjectChar">
    <w:name w:val="Comment Subject Char"/>
    <w:basedOn w:val="CommentTextChar"/>
    <w:link w:val="CommentSubject"/>
    <w:uiPriority w:val="99"/>
    <w:semiHidden/>
    <w:rsid w:val="76DC0EB4"/>
    <w:rPr>
      <w:rFonts w:ascii="Arial" w:eastAsia="Arial" w:hAnsi="Arial" w:cs="Arial"/>
      <w:b/>
      <w:bCs/>
      <w:color w:val="000000" w:themeColor="text1"/>
      <w:sz w:val="20"/>
      <w:szCs w:val="20"/>
    </w:rPr>
  </w:style>
  <w:style w:type="paragraph" w:styleId="BalloonText">
    <w:name w:val="Balloon Text"/>
    <w:basedOn w:val="Normal"/>
    <w:link w:val="BalloonTextChar"/>
    <w:uiPriority w:val="99"/>
    <w:semiHidden/>
    <w:unhideWhenUsed/>
    <w:rsid w:val="76DC0EB4"/>
    <w:rPr>
      <w:rFonts w:ascii="Segoe UI" w:eastAsiaTheme="minorEastAsia" w:hAnsi="Segoe UI" w:cs="Segoe UI"/>
      <w:sz w:val="18"/>
      <w:szCs w:val="18"/>
    </w:rPr>
  </w:style>
  <w:style w:type="character" w:customStyle="1" w:styleId="BalloonTextChar">
    <w:name w:val="Balloon Text Char"/>
    <w:basedOn w:val="DefaultParagraphFont"/>
    <w:link w:val="BalloonText"/>
    <w:uiPriority w:val="99"/>
    <w:semiHidden/>
    <w:rsid w:val="76DC0EB4"/>
    <w:rPr>
      <w:rFonts w:ascii="Segoe UI" w:eastAsiaTheme="minorEastAsia" w:hAnsi="Segoe UI" w:cs="Segoe UI"/>
      <w:color w:val="000000" w:themeColor="text1"/>
      <w:sz w:val="18"/>
      <w:szCs w:val="18"/>
    </w:rPr>
  </w:style>
  <w:style w:type="paragraph" w:styleId="Header">
    <w:name w:val="header"/>
    <w:basedOn w:val="Normal"/>
    <w:link w:val="HeaderChar"/>
    <w:uiPriority w:val="99"/>
    <w:unhideWhenUsed/>
    <w:rsid w:val="76DC0EB4"/>
    <w:pPr>
      <w:tabs>
        <w:tab w:val="center" w:pos="4513"/>
        <w:tab w:val="right" w:pos="9026"/>
      </w:tabs>
    </w:pPr>
  </w:style>
  <w:style w:type="character" w:customStyle="1" w:styleId="HeaderChar">
    <w:name w:val="Header Char"/>
    <w:basedOn w:val="DefaultParagraphFont"/>
    <w:link w:val="Header"/>
    <w:uiPriority w:val="99"/>
    <w:rsid w:val="76DC0EB4"/>
    <w:rPr>
      <w:rFonts w:ascii="Arial" w:eastAsia="Arial" w:hAnsi="Arial" w:cs="Arial"/>
      <w:color w:val="000000" w:themeColor="text1"/>
      <w:sz w:val="21"/>
      <w:szCs w:val="21"/>
    </w:rPr>
  </w:style>
  <w:style w:type="paragraph" w:styleId="Footer">
    <w:name w:val="footer"/>
    <w:basedOn w:val="Normal"/>
    <w:link w:val="FooterChar"/>
    <w:uiPriority w:val="99"/>
    <w:unhideWhenUsed/>
    <w:rsid w:val="76DC0EB4"/>
    <w:pPr>
      <w:tabs>
        <w:tab w:val="center" w:pos="4513"/>
        <w:tab w:val="right" w:pos="9026"/>
      </w:tabs>
    </w:pPr>
  </w:style>
  <w:style w:type="character" w:customStyle="1" w:styleId="FooterChar">
    <w:name w:val="Footer Char"/>
    <w:basedOn w:val="DefaultParagraphFont"/>
    <w:link w:val="Footer"/>
    <w:uiPriority w:val="99"/>
    <w:rsid w:val="76DC0EB4"/>
    <w:rPr>
      <w:rFonts w:ascii="Arial" w:eastAsia="Arial" w:hAnsi="Arial" w:cs="Arial"/>
      <w:color w:val="000000" w:themeColor="text1"/>
      <w:sz w:val="21"/>
      <w:szCs w:val="21"/>
    </w:rPr>
  </w:style>
  <w:style w:type="character" w:customStyle="1" w:styleId="Heading2Char">
    <w:name w:val="Heading 2 Char"/>
    <w:basedOn w:val="DefaultParagraphFont"/>
    <w:link w:val="Heading2"/>
    <w:uiPriority w:val="9"/>
    <w:rsid w:val="76DC0EB4"/>
    <w:rPr>
      <w:rFonts w:ascii="Arial" w:eastAsia="Arial" w:hAnsi="Arial" w:cs="Arial"/>
      <w:color w:val="2F5496" w:themeColor="accent1" w:themeShade="BF"/>
      <w:sz w:val="26"/>
      <w:szCs w:val="26"/>
    </w:rPr>
  </w:style>
  <w:style w:type="character" w:customStyle="1" w:styleId="Heading1Char">
    <w:name w:val="Heading 1 Char"/>
    <w:basedOn w:val="DefaultParagraphFont"/>
    <w:link w:val="Heading1"/>
    <w:uiPriority w:val="9"/>
    <w:rsid w:val="76DC0EB4"/>
    <w:rPr>
      <w:rFonts w:ascii="Arial" w:eastAsia="Arial" w:hAnsi="Arial" w:cs="Arial"/>
      <w:color w:val="2F5496" w:themeColor="accent1" w:themeShade="BF"/>
      <w:sz w:val="32"/>
      <w:szCs w:val="32"/>
    </w:rPr>
  </w:style>
  <w:style w:type="paragraph" w:styleId="TOCHeading">
    <w:name w:val="TOC Heading"/>
    <w:basedOn w:val="Heading1"/>
    <w:next w:val="Normal"/>
    <w:uiPriority w:val="39"/>
    <w:unhideWhenUsed/>
    <w:qFormat/>
    <w:rsid w:val="76DC0EB4"/>
    <w:rPr>
      <w:lang w:val="en-US"/>
    </w:rPr>
  </w:style>
  <w:style w:type="paragraph" w:styleId="TOC2">
    <w:name w:val="toc 2"/>
    <w:basedOn w:val="Normal"/>
    <w:next w:val="Normal"/>
    <w:uiPriority w:val="39"/>
    <w:unhideWhenUsed/>
    <w:rsid w:val="76DC0EB4"/>
    <w:pPr>
      <w:spacing w:after="100"/>
      <w:ind w:left="220"/>
    </w:pPr>
  </w:style>
  <w:style w:type="character" w:styleId="Hyperlink">
    <w:name w:val="Hyperlink"/>
    <w:basedOn w:val="DefaultParagraphFont"/>
    <w:uiPriority w:val="99"/>
    <w:unhideWhenUsed/>
    <w:rsid w:val="003B2677"/>
    <w:rPr>
      <w:color w:val="0563C1" w:themeColor="hyperlink"/>
      <w:u w:val="single"/>
    </w:rPr>
  </w:style>
  <w:style w:type="paragraph" w:styleId="TOC1">
    <w:name w:val="toc 1"/>
    <w:basedOn w:val="Normal"/>
    <w:next w:val="Normal"/>
    <w:uiPriority w:val="39"/>
    <w:unhideWhenUsed/>
    <w:rsid w:val="76DC0EB4"/>
    <w:pPr>
      <w:spacing w:after="100"/>
    </w:pPr>
  </w:style>
  <w:style w:type="paragraph" w:customStyle="1" w:styleId="Appendix">
    <w:name w:val="Appendix"/>
    <w:basedOn w:val="Heading1"/>
    <w:next w:val="Normal"/>
    <w:uiPriority w:val="1"/>
    <w:qFormat/>
    <w:rsid w:val="003F3325"/>
    <w:pPr>
      <w:numPr>
        <w:numId w:val="16"/>
      </w:numPr>
    </w:pPr>
  </w:style>
  <w:style w:type="character" w:customStyle="1" w:styleId="Heading3Char">
    <w:name w:val="Heading 3 Char"/>
    <w:basedOn w:val="DefaultParagraphFont"/>
    <w:link w:val="Heading3"/>
    <w:uiPriority w:val="9"/>
    <w:rsid w:val="76DC0EB4"/>
    <w:rPr>
      <w:rFonts w:ascii="Arial" w:eastAsia="Arial" w:hAnsi="Arial" w:cs="Arial"/>
      <w:color w:val="1F3763"/>
      <w:sz w:val="24"/>
      <w:szCs w:val="24"/>
    </w:rPr>
  </w:style>
  <w:style w:type="character" w:customStyle="1" w:styleId="Heading4Char">
    <w:name w:val="Heading 4 Char"/>
    <w:basedOn w:val="DefaultParagraphFont"/>
    <w:link w:val="Heading4"/>
    <w:uiPriority w:val="9"/>
    <w:semiHidden/>
    <w:rsid w:val="76DC0EB4"/>
    <w:rPr>
      <w:rFonts w:asciiTheme="majorHAnsi" w:eastAsiaTheme="majorEastAsia" w:hAnsiTheme="majorHAnsi" w:cstheme="majorBidi"/>
      <w:i/>
      <w:iCs/>
      <w:color w:val="2F5496" w:themeColor="accent1" w:themeShade="BF"/>
      <w:sz w:val="21"/>
      <w:szCs w:val="21"/>
    </w:rPr>
  </w:style>
  <w:style w:type="character" w:customStyle="1" w:styleId="Heading5Char">
    <w:name w:val="Heading 5 Char"/>
    <w:basedOn w:val="DefaultParagraphFont"/>
    <w:link w:val="Heading5"/>
    <w:uiPriority w:val="9"/>
    <w:semiHidden/>
    <w:rsid w:val="76DC0EB4"/>
    <w:rPr>
      <w:rFonts w:asciiTheme="majorHAnsi" w:eastAsiaTheme="majorEastAsia" w:hAnsiTheme="majorHAnsi" w:cstheme="majorBidi"/>
      <w:color w:val="2F5496" w:themeColor="accent1" w:themeShade="BF"/>
      <w:sz w:val="21"/>
      <w:szCs w:val="21"/>
    </w:rPr>
  </w:style>
  <w:style w:type="character" w:customStyle="1" w:styleId="Heading6Char">
    <w:name w:val="Heading 6 Char"/>
    <w:basedOn w:val="DefaultParagraphFont"/>
    <w:link w:val="Heading6"/>
    <w:uiPriority w:val="9"/>
    <w:semiHidden/>
    <w:rsid w:val="76DC0EB4"/>
    <w:rPr>
      <w:rFonts w:asciiTheme="majorHAnsi" w:eastAsiaTheme="majorEastAsia" w:hAnsiTheme="majorHAnsi" w:cstheme="majorBidi"/>
      <w:color w:val="1F3763"/>
      <w:sz w:val="21"/>
      <w:szCs w:val="21"/>
    </w:rPr>
  </w:style>
  <w:style w:type="character" w:customStyle="1" w:styleId="Heading7Char">
    <w:name w:val="Heading 7 Char"/>
    <w:basedOn w:val="DefaultParagraphFont"/>
    <w:link w:val="Heading7"/>
    <w:uiPriority w:val="9"/>
    <w:semiHidden/>
    <w:rsid w:val="76DC0EB4"/>
    <w:rPr>
      <w:rFonts w:asciiTheme="majorHAnsi" w:eastAsiaTheme="majorEastAsia" w:hAnsiTheme="majorHAnsi" w:cstheme="majorBidi"/>
      <w:i/>
      <w:iCs/>
      <w:color w:val="1F3763"/>
      <w:sz w:val="21"/>
      <w:szCs w:val="21"/>
    </w:rPr>
  </w:style>
  <w:style w:type="character" w:customStyle="1" w:styleId="Heading8Char">
    <w:name w:val="Heading 8 Char"/>
    <w:basedOn w:val="DefaultParagraphFont"/>
    <w:link w:val="Heading8"/>
    <w:uiPriority w:val="9"/>
    <w:semiHidden/>
    <w:rsid w:val="76DC0EB4"/>
    <w:rPr>
      <w:rFonts w:asciiTheme="majorHAnsi" w:eastAsiaTheme="majorEastAsia" w:hAnsiTheme="majorHAnsi" w:cstheme="majorBidi"/>
      <w:color w:val="272727"/>
      <w:sz w:val="21"/>
      <w:szCs w:val="21"/>
    </w:rPr>
  </w:style>
  <w:style w:type="character" w:customStyle="1" w:styleId="Heading9Char">
    <w:name w:val="Heading 9 Char"/>
    <w:basedOn w:val="DefaultParagraphFont"/>
    <w:link w:val="Heading9"/>
    <w:uiPriority w:val="9"/>
    <w:semiHidden/>
    <w:rsid w:val="76DC0EB4"/>
    <w:rPr>
      <w:rFonts w:asciiTheme="majorHAnsi" w:eastAsiaTheme="majorEastAsia" w:hAnsiTheme="majorHAnsi" w:cstheme="majorBidi"/>
      <w:i/>
      <w:iCs/>
      <w:color w:val="272727"/>
      <w:sz w:val="21"/>
      <w:szCs w:val="21"/>
    </w:rPr>
  </w:style>
  <w:style w:type="paragraph" w:styleId="TOC3">
    <w:name w:val="toc 3"/>
    <w:basedOn w:val="Normal"/>
    <w:next w:val="Normal"/>
    <w:uiPriority w:val="39"/>
    <w:unhideWhenUsed/>
    <w:rsid w:val="76DC0EB4"/>
    <w:pPr>
      <w:spacing w:after="100"/>
      <w:ind w:left="440"/>
    </w:pPr>
  </w:style>
  <w:style w:type="numbering" w:customStyle="1" w:styleId="CurrentList1">
    <w:name w:val="Current List1"/>
    <w:uiPriority w:val="99"/>
    <w:rsid w:val="00AD780E"/>
    <w:pPr>
      <w:numPr>
        <w:numId w:val="15"/>
      </w:numPr>
    </w:pPr>
  </w:style>
  <w:style w:type="character" w:styleId="PageNumber">
    <w:name w:val="page number"/>
    <w:basedOn w:val="DefaultParagraphFont"/>
    <w:uiPriority w:val="99"/>
    <w:semiHidden/>
    <w:unhideWhenUsed/>
    <w:rsid w:val="003F3325"/>
    <w:rPr>
      <w:rFonts w:ascii="Arial" w:hAnsi="Arial"/>
    </w:rPr>
  </w:style>
  <w:style w:type="numbering" w:customStyle="1" w:styleId="CurrentList2">
    <w:name w:val="Current List2"/>
    <w:uiPriority w:val="99"/>
    <w:rsid w:val="0040160D"/>
    <w:pPr>
      <w:numPr>
        <w:numId w:val="17"/>
      </w:numPr>
    </w:pPr>
  </w:style>
  <w:style w:type="paragraph" w:styleId="Caption">
    <w:name w:val="caption"/>
    <w:basedOn w:val="Normal"/>
    <w:next w:val="Normal"/>
    <w:uiPriority w:val="35"/>
    <w:unhideWhenUsed/>
    <w:qFormat/>
    <w:rsid w:val="76DC0EB4"/>
    <w:pPr>
      <w:spacing w:after="200"/>
    </w:pPr>
    <w:rPr>
      <w:i/>
      <w:iCs/>
      <w:color w:val="44546A" w:themeColor="text2"/>
      <w:sz w:val="18"/>
      <w:szCs w:val="18"/>
    </w:rPr>
  </w:style>
  <w:style w:type="numbering" w:customStyle="1" w:styleId="CurrentList3">
    <w:name w:val="Current List3"/>
    <w:uiPriority w:val="99"/>
    <w:rsid w:val="007C61E4"/>
    <w:pPr>
      <w:numPr>
        <w:numId w:val="18"/>
      </w:numPr>
    </w:pPr>
  </w:style>
  <w:style w:type="paragraph" w:styleId="TableofFigures">
    <w:name w:val="table of figures"/>
    <w:basedOn w:val="Normal"/>
    <w:next w:val="Normal"/>
    <w:uiPriority w:val="99"/>
    <w:unhideWhenUsed/>
    <w:rsid w:val="76DC0EB4"/>
  </w:style>
  <w:style w:type="paragraph" w:styleId="Subtitle">
    <w:name w:val="Subtitle"/>
    <w:basedOn w:val="Normal"/>
    <w:next w:val="Normal"/>
    <w:link w:val="SubtitleChar"/>
    <w:uiPriority w:val="11"/>
    <w:qFormat/>
    <w:rsid w:val="76DC0EB4"/>
    <w:rPr>
      <w:rFonts w:asciiTheme="minorHAnsi" w:eastAsiaTheme="minorEastAsia" w:hAnsiTheme="minorHAnsi" w:cstheme="minorBidi"/>
      <w:color w:val="5A5A5A"/>
    </w:rPr>
  </w:style>
  <w:style w:type="paragraph" w:styleId="Quote">
    <w:name w:val="Quote"/>
    <w:basedOn w:val="Normal"/>
    <w:next w:val="Normal"/>
    <w:link w:val="QuoteChar"/>
    <w:uiPriority w:val="29"/>
    <w:qFormat/>
    <w:rsid w:val="76DC0EB4"/>
    <w:pPr>
      <w:spacing w:before="200"/>
      <w:ind w:left="864" w:right="864"/>
      <w:jc w:val="center"/>
    </w:pPr>
    <w:rPr>
      <w:i/>
      <w:iCs/>
      <w:color w:val="404040" w:themeColor="text1" w:themeTint="BF"/>
    </w:rPr>
  </w:style>
  <w:style w:type="paragraph" w:styleId="IntenseQuote">
    <w:name w:val="Intense Quote"/>
    <w:basedOn w:val="Normal"/>
    <w:next w:val="Normal"/>
    <w:link w:val="IntenseQuoteChar"/>
    <w:uiPriority w:val="30"/>
    <w:qFormat/>
    <w:rsid w:val="76DC0EB4"/>
    <w:pPr>
      <w:spacing w:before="360" w:after="360"/>
      <w:ind w:left="864" w:right="864"/>
      <w:jc w:val="center"/>
    </w:pPr>
    <w:rPr>
      <w:i/>
      <w:iCs/>
      <w:color w:val="4472C4" w:themeColor="accent1"/>
    </w:rPr>
  </w:style>
  <w:style w:type="paragraph" w:styleId="ListParagraph">
    <w:name w:val="List Paragraph"/>
    <w:basedOn w:val="Normal"/>
    <w:uiPriority w:val="34"/>
    <w:qFormat/>
    <w:rsid w:val="76DC0EB4"/>
    <w:pPr>
      <w:ind w:left="720"/>
      <w:contextualSpacing/>
    </w:pPr>
  </w:style>
  <w:style w:type="character" w:customStyle="1" w:styleId="SubtitleChar">
    <w:name w:val="Subtitle Char"/>
    <w:basedOn w:val="DefaultParagraphFont"/>
    <w:link w:val="Subtitle"/>
    <w:uiPriority w:val="11"/>
    <w:rsid w:val="76DC0EB4"/>
    <w:rPr>
      <w:rFonts w:asciiTheme="minorHAnsi" w:eastAsiaTheme="minorEastAsia" w:hAnsiTheme="minorHAnsi" w:cstheme="minorBidi"/>
      <w:color w:val="5A5A5A"/>
      <w:sz w:val="21"/>
      <w:szCs w:val="21"/>
    </w:rPr>
  </w:style>
  <w:style w:type="character" w:customStyle="1" w:styleId="QuoteChar">
    <w:name w:val="Quote Char"/>
    <w:basedOn w:val="DefaultParagraphFont"/>
    <w:link w:val="Quote"/>
    <w:uiPriority w:val="29"/>
    <w:rsid w:val="76DC0EB4"/>
    <w:rPr>
      <w:rFonts w:ascii="Arial" w:eastAsia="Arial" w:hAnsi="Arial" w:cs="Arial"/>
      <w:i/>
      <w:iCs/>
      <w:color w:val="404040" w:themeColor="text1" w:themeTint="BF"/>
      <w:sz w:val="21"/>
      <w:szCs w:val="21"/>
    </w:rPr>
  </w:style>
  <w:style w:type="character" w:customStyle="1" w:styleId="IntenseQuoteChar">
    <w:name w:val="Intense Quote Char"/>
    <w:basedOn w:val="DefaultParagraphFont"/>
    <w:link w:val="IntenseQuote"/>
    <w:uiPriority w:val="30"/>
    <w:rsid w:val="76DC0EB4"/>
    <w:rPr>
      <w:rFonts w:ascii="Arial" w:eastAsia="Arial" w:hAnsi="Arial" w:cs="Arial"/>
      <w:i/>
      <w:iCs/>
      <w:color w:val="4472C4" w:themeColor="accent1"/>
      <w:sz w:val="21"/>
      <w:szCs w:val="21"/>
    </w:rPr>
  </w:style>
  <w:style w:type="paragraph" w:styleId="TOC4">
    <w:name w:val="toc 4"/>
    <w:basedOn w:val="Normal"/>
    <w:next w:val="Normal"/>
    <w:uiPriority w:val="39"/>
    <w:unhideWhenUsed/>
    <w:rsid w:val="76DC0EB4"/>
    <w:pPr>
      <w:spacing w:after="100"/>
      <w:ind w:left="660"/>
    </w:pPr>
  </w:style>
  <w:style w:type="paragraph" w:styleId="TOC5">
    <w:name w:val="toc 5"/>
    <w:basedOn w:val="Normal"/>
    <w:next w:val="Normal"/>
    <w:uiPriority w:val="39"/>
    <w:unhideWhenUsed/>
    <w:rsid w:val="76DC0EB4"/>
    <w:pPr>
      <w:spacing w:after="100"/>
      <w:ind w:left="880"/>
    </w:pPr>
  </w:style>
  <w:style w:type="paragraph" w:styleId="TOC6">
    <w:name w:val="toc 6"/>
    <w:basedOn w:val="Normal"/>
    <w:next w:val="Normal"/>
    <w:uiPriority w:val="39"/>
    <w:unhideWhenUsed/>
    <w:rsid w:val="76DC0EB4"/>
    <w:pPr>
      <w:spacing w:after="100"/>
      <w:ind w:left="1100"/>
    </w:pPr>
  </w:style>
  <w:style w:type="paragraph" w:styleId="TOC7">
    <w:name w:val="toc 7"/>
    <w:basedOn w:val="Normal"/>
    <w:next w:val="Normal"/>
    <w:uiPriority w:val="39"/>
    <w:unhideWhenUsed/>
    <w:rsid w:val="76DC0EB4"/>
    <w:pPr>
      <w:spacing w:after="100"/>
      <w:ind w:left="1320"/>
    </w:pPr>
  </w:style>
  <w:style w:type="paragraph" w:styleId="TOC8">
    <w:name w:val="toc 8"/>
    <w:basedOn w:val="Normal"/>
    <w:next w:val="Normal"/>
    <w:uiPriority w:val="39"/>
    <w:unhideWhenUsed/>
    <w:rsid w:val="76DC0EB4"/>
    <w:pPr>
      <w:spacing w:after="100"/>
      <w:ind w:left="1540"/>
    </w:pPr>
  </w:style>
  <w:style w:type="paragraph" w:styleId="TOC9">
    <w:name w:val="toc 9"/>
    <w:basedOn w:val="Normal"/>
    <w:next w:val="Normal"/>
    <w:uiPriority w:val="39"/>
    <w:unhideWhenUsed/>
    <w:rsid w:val="76DC0EB4"/>
    <w:pPr>
      <w:spacing w:after="100"/>
      <w:ind w:left="1760"/>
    </w:pPr>
  </w:style>
  <w:style w:type="paragraph" w:styleId="EndnoteText">
    <w:name w:val="endnote text"/>
    <w:basedOn w:val="Normal"/>
    <w:link w:val="EndnoteTextChar"/>
    <w:uiPriority w:val="99"/>
    <w:semiHidden/>
    <w:unhideWhenUsed/>
    <w:rsid w:val="76DC0EB4"/>
    <w:rPr>
      <w:sz w:val="20"/>
      <w:szCs w:val="20"/>
    </w:rPr>
  </w:style>
  <w:style w:type="character" w:customStyle="1" w:styleId="EndnoteTextChar">
    <w:name w:val="Endnote Text Char"/>
    <w:basedOn w:val="DefaultParagraphFont"/>
    <w:link w:val="EndnoteText"/>
    <w:uiPriority w:val="99"/>
    <w:semiHidden/>
    <w:rsid w:val="76DC0EB4"/>
    <w:rPr>
      <w:rFonts w:ascii="Arial" w:eastAsia="Arial" w:hAnsi="Arial" w:cs="Arial"/>
      <w:color w:val="000000" w:themeColor="text1"/>
      <w:sz w:val="20"/>
      <w:szCs w:val="20"/>
    </w:rPr>
  </w:style>
  <w:style w:type="paragraph" w:styleId="FootnoteText">
    <w:name w:val="footnote text"/>
    <w:basedOn w:val="Normal"/>
    <w:link w:val="FootnoteTextChar"/>
    <w:uiPriority w:val="99"/>
    <w:semiHidden/>
    <w:unhideWhenUsed/>
    <w:rsid w:val="76DC0EB4"/>
    <w:rPr>
      <w:sz w:val="20"/>
      <w:szCs w:val="20"/>
    </w:rPr>
  </w:style>
  <w:style w:type="character" w:customStyle="1" w:styleId="FootnoteTextChar">
    <w:name w:val="Footnote Text Char"/>
    <w:basedOn w:val="DefaultParagraphFont"/>
    <w:link w:val="FootnoteText"/>
    <w:uiPriority w:val="99"/>
    <w:semiHidden/>
    <w:rsid w:val="76DC0EB4"/>
    <w:rPr>
      <w:rFonts w:ascii="Arial" w:eastAsia="Arial" w:hAnsi="Arial" w:cs="Arial"/>
      <w:color w:val="000000" w:themeColor="text1"/>
      <w:sz w:val="20"/>
      <w:szCs w:val="20"/>
    </w:rPr>
  </w:style>
  <w:style w:type="numbering" w:customStyle="1" w:styleId="CurrentList5">
    <w:name w:val="Current List5"/>
    <w:uiPriority w:val="99"/>
    <w:rsid w:val="003F3325"/>
    <w:pPr>
      <w:numPr>
        <w:numId w:val="20"/>
      </w:numPr>
    </w:pPr>
  </w:style>
  <w:style w:type="numbering" w:customStyle="1" w:styleId="CurrentList4">
    <w:name w:val="Current List4"/>
    <w:uiPriority w:val="99"/>
    <w:rsid w:val="003F3325"/>
    <w:pPr>
      <w:numPr>
        <w:numId w:val="19"/>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20657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commentsExtended" Target="commentsExtended.xml"/><Relationship Id="rId18" Type="http://schemas.openxmlformats.org/officeDocument/2006/relationships/image" Target="media/image2.png"/><Relationship Id="rId3" Type="http://schemas.openxmlformats.org/officeDocument/2006/relationships/customXml" Target="../customXml/item3.xml"/><Relationship Id="rId21" Type="http://schemas.openxmlformats.org/officeDocument/2006/relationships/image" Target="media/image5.png"/><Relationship Id="rId7" Type="http://schemas.openxmlformats.org/officeDocument/2006/relationships/settings" Target="settings.xml"/><Relationship Id="rId12" Type="http://schemas.openxmlformats.org/officeDocument/2006/relationships/comments" Target="comments.xml"/><Relationship Id="rId17" Type="http://schemas.openxmlformats.org/officeDocument/2006/relationships/footer" Target="footer2.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microsoft.com/office/2011/relationships/people" Target="people.xml"/><Relationship Id="rId5" Type="http://schemas.openxmlformats.org/officeDocument/2006/relationships/numbering" Target="numbering.xml"/><Relationship Id="rId15" Type="http://schemas.microsoft.com/office/2018/08/relationships/commentsExtensible" Target="commentsExtensible.xm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6/09/relationships/commentsIds" Target="commentsIds.xml"/><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CB7C51869AD8A4C9AD3311E49A6781B" ma:contentTypeVersion="8" ma:contentTypeDescription="Create a new document." ma:contentTypeScope="" ma:versionID="0de9399540940b32c345bd411c07d748">
  <xsd:schema xmlns:xsd="http://www.w3.org/2001/XMLSchema" xmlns:xs="http://www.w3.org/2001/XMLSchema" xmlns:p="http://schemas.microsoft.com/office/2006/metadata/properties" xmlns:ns3="1a739638-a771-4bb8-ab9b-a17239d7e647" targetNamespace="http://schemas.microsoft.com/office/2006/metadata/properties" ma:root="true" ma:fieldsID="a60db40de508bd2d2866437a2a2a92c0" ns3:_="">
    <xsd:import namespace="1a739638-a771-4bb8-ab9b-a17239d7e647"/>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739638-a771-4bb8-ab9b-a17239d7e64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HarvardAnglia2008OfficeOnline.xsl" StyleName="Harvard - Anglia" Version="2008"/>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123D823-8894-4BE3-B6EE-DCE6654315CE}">
  <ds:schemaRefs>
    <ds:schemaRef ds:uri="http://schemas.microsoft.com/sharepoint/v3/contenttype/forms"/>
  </ds:schemaRefs>
</ds:datastoreItem>
</file>

<file path=customXml/itemProps2.xml><?xml version="1.0" encoding="utf-8"?>
<ds:datastoreItem xmlns:ds="http://schemas.openxmlformats.org/officeDocument/2006/customXml" ds:itemID="{F227F79A-BF62-4F69-9668-0BAF6B164EF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a739638-a771-4bb8-ab9b-a17239d7e64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9ED5044-B736-49D3-97B2-B087B2EDF85E}">
  <ds:schemaRefs>
    <ds:schemaRef ds:uri="http://schemas.openxmlformats.org/officeDocument/2006/bibliography"/>
  </ds:schemaRefs>
</ds:datastoreItem>
</file>

<file path=customXml/itemProps4.xml><?xml version="1.0" encoding="utf-8"?>
<ds:datastoreItem xmlns:ds="http://schemas.openxmlformats.org/officeDocument/2006/customXml" ds:itemID="{0E9F8B0A-11D0-4777-8822-A9671794F5AB}">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44</TotalTime>
  <Pages>28</Pages>
  <Words>4208</Words>
  <Characters>33964</Characters>
  <Application>Microsoft Office Word</Application>
  <DocSecurity>0</DocSecurity>
  <Lines>628</Lines>
  <Paragraphs>263</Paragraphs>
  <ScaleCrop>false</ScaleCrop>
  <Company/>
  <LinksUpToDate>false</LinksUpToDate>
  <CharactersWithSpaces>379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Preston</dc:creator>
  <cp:keywords/>
  <dc:description/>
  <cp:lastModifiedBy>Aidan Thompson (s244679)</cp:lastModifiedBy>
  <cp:revision>140</cp:revision>
  <dcterms:created xsi:type="dcterms:W3CDTF">2023-04-01T01:56:00Z</dcterms:created>
  <dcterms:modified xsi:type="dcterms:W3CDTF">2023-04-27T07: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CB7C51869AD8A4C9AD3311E49A6781B</vt:lpwstr>
  </property>
  <property fmtid="{D5CDD505-2E9C-101B-9397-08002B2CF9AE}" pid="3" name="GrammarlyDocumentId">
    <vt:lpwstr>42ddccb07b3698e0d676e29ba942deea22b0a9768a31eed4f51c9e08858ecfb4</vt:lpwstr>
  </property>
</Properties>
</file>